
<file path=[Content_Types].xml><?xml version="1.0" encoding="utf-8"?>
<Types xmlns="http://schemas.openxmlformats.org/package/2006/content-types">
  <Default Extension="doc" ContentType="application/msword"/>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D7466" w14:textId="23F11469" w:rsidR="00E43AA5" w:rsidRPr="0025236F" w:rsidRDefault="0025236F" w:rsidP="004C08BB">
      <w:pPr>
        <w:rPr>
          <w:rFonts w:ascii="Times New Roman" w:hAnsi="Times New Roman"/>
          <w:sz w:val="24"/>
          <w:szCs w:val="24"/>
          <w:lang w:val="en-GB"/>
        </w:rPr>
      </w:pPr>
      <w:r w:rsidRPr="00673593">
        <w:rPr>
          <w:lang w:val="en-GB"/>
        </w:rPr>
        <w:t>Guidelines for Academic Writing</w:t>
      </w:r>
    </w:p>
    <w:p w14:paraId="1629D4F9" w14:textId="2EA0208C" w:rsidR="00727738" w:rsidRPr="0025236F" w:rsidRDefault="00727738" w:rsidP="00D42405">
      <w:pPr>
        <w:spacing w:after="120" w:line="360" w:lineRule="auto"/>
        <w:rPr>
          <w:sz w:val="28"/>
          <w:szCs w:val="28"/>
          <w:lang w:val="en-GB"/>
        </w:rPr>
      </w:pPr>
    </w:p>
    <w:p w14:paraId="1E503713" w14:textId="66DC8251" w:rsidR="00A74F4C" w:rsidRPr="0025236F" w:rsidRDefault="00A74F4C" w:rsidP="00D42405">
      <w:pPr>
        <w:spacing w:after="120" w:line="360" w:lineRule="auto"/>
        <w:rPr>
          <w:sz w:val="28"/>
          <w:szCs w:val="28"/>
          <w:lang w:val="en-GB"/>
        </w:rPr>
      </w:pPr>
    </w:p>
    <w:p w14:paraId="56900145" w14:textId="3B4D9832" w:rsidR="00A74F4C" w:rsidRPr="0025236F" w:rsidRDefault="0025236F" w:rsidP="00D42405">
      <w:pPr>
        <w:spacing w:after="120" w:line="360" w:lineRule="auto"/>
        <w:jc w:val="left"/>
        <w:rPr>
          <w:szCs w:val="28"/>
          <w:lang w:val="en-GB"/>
        </w:rPr>
      </w:pPr>
      <w:r>
        <w:rPr>
          <w:sz w:val="28"/>
          <w:szCs w:val="28"/>
          <w:lang w:val="en-GB"/>
        </w:rPr>
        <w:t>Version</w:t>
      </w:r>
      <w:r w:rsidR="00195313" w:rsidRPr="0025236F">
        <w:rPr>
          <w:sz w:val="28"/>
          <w:szCs w:val="28"/>
          <w:lang w:val="en-GB"/>
        </w:rPr>
        <w:t xml:space="preserve">: </w:t>
      </w:r>
      <w:r w:rsidR="00542F3F">
        <w:rPr>
          <w:sz w:val="28"/>
          <w:szCs w:val="28"/>
          <w:lang w:val="en-GB"/>
        </w:rPr>
        <w:t>April 2022</w:t>
      </w:r>
    </w:p>
    <w:p w14:paraId="6B13C8BE" w14:textId="6B72F308" w:rsidR="00A74F4C" w:rsidRPr="0025236F" w:rsidRDefault="00A74F4C" w:rsidP="00D42405">
      <w:pPr>
        <w:spacing w:after="120" w:line="360" w:lineRule="auto"/>
        <w:rPr>
          <w:szCs w:val="28"/>
          <w:lang w:val="en-GB"/>
        </w:rPr>
      </w:pPr>
    </w:p>
    <w:p w14:paraId="055B0AAF" w14:textId="77777777" w:rsidR="00A74F4C" w:rsidRPr="0025236F" w:rsidRDefault="00A74F4C" w:rsidP="00D42405">
      <w:pPr>
        <w:spacing w:after="120" w:line="360" w:lineRule="auto"/>
        <w:rPr>
          <w:szCs w:val="28"/>
          <w:lang w:val="en-GB"/>
        </w:rPr>
      </w:pPr>
    </w:p>
    <w:p w14:paraId="56852F0E" w14:textId="77777777" w:rsidR="00D42405" w:rsidRPr="0025236F" w:rsidRDefault="00D42405" w:rsidP="00D42405">
      <w:pPr>
        <w:spacing w:after="120" w:line="360" w:lineRule="auto"/>
        <w:rPr>
          <w:szCs w:val="28"/>
          <w:lang w:val="en-GB"/>
        </w:rPr>
      </w:pPr>
    </w:p>
    <w:p w14:paraId="7DEE42D0" w14:textId="77777777" w:rsidR="00D42405" w:rsidRPr="0025236F" w:rsidRDefault="00D42405" w:rsidP="00D42405">
      <w:pPr>
        <w:spacing w:after="120" w:line="360" w:lineRule="auto"/>
        <w:rPr>
          <w:szCs w:val="28"/>
          <w:lang w:val="en-GB"/>
        </w:rPr>
      </w:pPr>
    </w:p>
    <w:p w14:paraId="0E1B99AD" w14:textId="77777777" w:rsidR="00D42405" w:rsidRPr="0025236F" w:rsidRDefault="00D42405" w:rsidP="00D42405">
      <w:pPr>
        <w:spacing w:after="120" w:line="360" w:lineRule="auto"/>
        <w:rPr>
          <w:szCs w:val="28"/>
          <w:lang w:val="en-GB"/>
        </w:rPr>
      </w:pPr>
    </w:p>
    <w:p w14:paraId="50338F4C" w14:textId="77777777" w:rsidR="00D42405" w:rsidRPr="0025236F" w:rsidRDefault="00D42405" w:rsidP="00D42405">
      <w:pPr>
        <w:spacing w:after="120" w:line="360" w:lineRule="auto"/>
        <w:rPr>
          <w:szCs w:val="28"/>
          <w:lang w:val="en-GB"/>
        </w:rPr>
      </w:pPr>
    </w:p>
    <w:p w14:paraId="44B26CD7" w14:textId="77777777" w:rsidR="00D42405" w:rsidRPr="0025236F" w:rsidRDefault="00D42405" w:rsidP="00D42405">
      <w:pPr>
        <w:spacing w:after="120" w:line="360" w:lineRule="auto"/>
        <w:rPr>
          <w:szCs w:val="28"/>
          <w:lang w:val="en-GB"/>
        </w:rPr>
      </w:pPr>
    </w:p>
    <w:p w14:paraId="6798BDB7" w14:textId="77777777" w:rsidR="00D42405" w:rsidRPr="0025236F" w:rsidRDefault="00D42405" w:rsidP="00D42405">
      <w:pPr>
        <w:spacing w:after="120" w:line="360" w:lineRule="auto"/>
        <w:rPr>
          <w:szCs w:val="28"/>
          <w:lang w:val="en-GB"/>
        </w:rPr>
      </w:pPr>
    </w:p>
    <w:p w14:paraId="13C7299B" w14:textId="77777777" w:rsidR="00D42405" w:rsidRPr="0025236F" w:rsidRDefault="00D42405" w:rsidP="00D42405">
      <w:pPr>
        <w:spacing w:after="120" w:line="360" w:lineRule="auto"/>
        <w:rPr>
          <w:szCs w:val="28"/>
          <w:lang w:val="en-GB"/>
        </w:rPr>
      </w:pPr>
    </w:p>
    <w:p w14:paraId="762F41FD" w14:textId="77777777" w:rsidR="00D42405" w:rsidRPr="0025236F" w:rsidRDefault="00D42405" w:rsidP="00D42405">
      <w:pPr>
        <w:spacing w:after="120" w:line="360" w:lineRule="auto"/>
        <w:rPr>
          <w:szCs w:val="28"/>
          <w:lang w:val="en-GB"/>
        </w:rPr>
      </w:pPr>
    </w:p>
    <w:p w14:paraId="35583841" w14:textId="77777777" w:rsidR="00D42405" w:rsidRPr="0025236F" w:rsidRDefault="00D42405" w:rsidP="00D42405">
      <w:pPr>
        <w:spacing w:after="120" w:line="360" w:lineRule="auto"/>
        <w:rPr>
          <w:szCs w:val="28"/>
          <w:lang w:val="en-GB"/>
        </w:rPr>
      </w:pPr>
    </w:p>
    <w:p w14:paraId="18EBA038" w14:textId="77777777" w:rsidR="00D42405" w:rsidRPr="0025236F" w:rsidRDefault="00D42405" w:rsidP="00D42405">
      <w:pPr>
        <w:spacing w:after="120" w:line="360" w:lineRule="auto"/>
        <w:rPr>
          <w:szCs w:val="28"/>
          <w:lang w:val="en-GB"/>
        </w:rPr>
      </w:pPr>
    </w:p>
    <w:p w14:paraId="7C4E8334" w14:textId="77777777" w:rsidR="00D42405" w:rsidRPr="0025236F" w:rsidRDefault="00D42405" w:rsidP="00D42405">
      <w:pPr>
        <w:spacing w:after="120" w:line="360" w:lineRule="auto"/>
        <w:rPr>
          <w:szCs w:val="28"/>
          <w:lang w:val="en-GB"/>
        </w:rPr>
      </w:pPr>
    </w:p>
    <w:p w14:paraId="54D427C6" w14:textId="77777777" w:rsidR="00D42405" w:rsidRPr="0025236F" w:rsidRDefault="00D42405" w:rsidP="00D42405">
      <w:pPr>
        <w:spacing w:after="120" w:line="360" w:lineRule="auto"/>
        <w:rPr>
          <w:szCs w:val="28"/>
          <w:lang w:val="en-GB"/>
        </w:rPr>
      </w:pPr>
    </w:p>
    <w:p w14:paraId="1DF1C4A7" w14:textId="77777777" w:rsidR="00D42405" w:rsidRPr="0025236F" w:rsidRDefault="00D42405" w:rsidP="00D42405">
      <w:pPr>
        <w:spacing w:after="120" w:line="360" w:lineRule="auto"/>
        <w:rPr>
          <w:szCs w:val="28"/>
          <w:lang w:val="en-GB"/>
        </w:rPr>
      </w:pPr>
    </w:p>
    <w:p w14:paraId="42418183" w14:textId="0C7F4AD4" w:rsidR="00D42405" w:rsidRPr="0025236F" w:rsidRDefault="00D42405" w:rsidP="00D42405">
      <w:pPr>
        <w:spacing w:after="120" w:line="360" w:lineRule="auto"/>
        <w:rPr>
          <w:szCs w:val="28"/>
          <w:lang w:val="en-GB"/>
        </w:rPr>
      </w:pPr>
    </w:p>
    <w:p w14:paraId="69C2FB07" w14:textId="77777777" w:rsidR="00D42405" w:rsidRPr="0025236F" w:rsidRDefault="00D42405" w:rsidP="00D42405">
      <w:pPr>
        <w:spacing w:after="120" w:line="360" w:lineRule="auto"/>
        <w:rPr>
          <w:szCs w:val="28"/>
          <w:lang w:val="en-GB"/>
        </w:rPr>
      </w:pPr>
    </w:p>
    <w:p w14:paraId="6C608291" w14:textId="77777777" w:rsidR="0025236F" w:rsidRPr="0025236F" w:rsidRDefault="0025236F" w:rsidP="0025236F">
      <w:pPr>
        <w:spacing w:after="120" w:line="360" w:lineRule="auto"/>
        <w:ind w:left="1276"/>
        <w:jc w:val="right"/>
        <w:rPr>
          <w:b/>
          <w:sz w:val="24"/>
          <w:szCs w:val="28"/>
          <w:lang w:val="en-GB"/>
        </w:rPr>
      </w:pPr>
      <w:r w:rsidRPr="0025236F">
        <w:rPr>
          <w:b/>
          <w:sz w:val="24"/>
          <w:szCs w:val="28"/>
          <w:lang w:val="en-GB"/>
        </w:rPr>
        <w:t>Chair of Business Administration, in particular Innovation Management</w:t>
      </w:r>
    </w:p>
    <w:p w14:paraId="49CF4E2B" w14:textId="77777777" w:rsidR="0025236F" w:rsidRPr="0025236F" w:rsidRDefault="0025236F" w:rsidP="0025236F">
      <w:pPr>
        <w:spacing w:after="120" w:line="360" w:lineRule="auto"/>
        <w:ind w:left="1276"/>
        <w:jc w:val="right"/>
        <w:rPr>
          <w:b/>
          <w:sz w:val="24"/>
          <w:szCs w:val="28"/>
          <w:lang w:val="en-GB"/>
        </w:rPr>
      </w:pPr>
      <w:r w:rsidRPr="0025236F">
        <w:rPr>
          <w:b/>
          <w:sz w:val="24"/>
          <w:szCs w:val="28"/>
          <w:lang w:val="en-GB"/>
        </w:rPr>
        <w:t>Faculty of Economics and Social Sciences</w:t>
      </w:r>
    </w:p>
    <w:p w14:paraId="09BA08D4" w14:textId="3FA06796" w:rsidR="00651827" w:rsidRPr="0025236F" w:rsidRDefault="0025236F" w:rsidP="0025236F">
      <w:pPr>
        <w:spacing w:after="120" w:line="360" w:lineRule="auto"/>
        <w:ind w:left="1276"/>
        <w:jc w:val="right"/>
        <w:rPr>
          <w:szCs w:val="28"/>
          <w:lang w:val="en-GB"/>
        </w:rPr>
      </w:pPr>
      <w:r w:rsidRPr="0025236F">
        <w:rPr>
          <w:sz w:val="24"/>
          <w:szCs w:val="28"/>
          <w:lang w:val="en-GB"/>
        </w:rPr>
        <w:t>University of Potsdam</w:t>
      </w:r>
    </w:p>
    <w:p w14:paraId="36073629" w14:textId="77777777" w:rsidR="0025236F" w:rsidRPr="0025236F" w:rsidRDefault="0025236F" w:rsidP="00D42405">
      <w:pPr>
        <w:pStyle w:val="Absatzzitat"/>
        <w:ind w:left="0"/>
        <w:jc w:val="left"/>
        <w:rPr>
          <w:b/>
          <w:bCs/>
          <w:sz w:val="28"/>
          <w:szCs w:val="28"/>
          <w:lang w:val="en-GB"/>
        </w:rPr>
      </w:pPr>
      <w:bookmarkStart w:id="0" w:name="OLE_LINK32"/>
      <w:bookmarkStart w:id="1" w:name="OLE_LINK33"/>
      <w:r w:rsidRPr="0025236F">
        <w:rPr>
          <w:b/>
          <w:bCs/>
          <w:sz w:val="28"/>
          <w:szCs w:val="28"/>
          <w:lang w:val="en-GB"/>
        </w:rPr>
        <w:br w:type="page"/>
      </w:r>
    </w:p>
    <w:p w14:paraId="590EF7E0" w14:textId="577D2202" w:rsidR="007A1B3F" w:rsidRPr="0025236F" w:rsidRDefault="0025236F" w:rsidP="00D42405">
      <w:pPr>
        <w:pStyle w:val="Absatzzitat"/>
        <w:ind w:left="0"/>
        <w:jc w:val="left"/>
        <w:rPr>
          <w:b/>
          <w:bCs/>
          <w:sz w:val="28"/>
          <w:szCs w:val="28"/>
          <w:lang w:val="en-GB"/>
        </w:rPr>
      </w:pPr>
      <w:r w:rsidRPr="0025236F">
        <w:rPr>
          <w:b/>
          <w:bCs/>
          <w:sz w:val="28"/>
          <w:szCs w:val="28"/>
          <w:lang w:val="en-GB"/>
        </w:rPr>
        <w:lastRenderedPageBreak/>
        <w:t>Table of Contents</w:t>
      </w:r>
    </w:p>
    <w:p w14:paraId="768E952B" w14:textId="77777777" w:rsidR="0025236F" w:rsidRPr="0025236F" w:rsidRDefault="0025236F" w:rsidP="0025236F">
      <w:pPr>
        <w:rPr>
          <w:lang w:val="en-GB"/>
        </w:rPr>
      </w:pPr>
    </w:p>
    <w:sdt>
      <w:sdtPr>
        <w:rPr>
          <w:sz w:val="22"/>
          <w:szCs w:val="20"/>
          <w:lang w:val="en-GB"/>
        </w:rPr>
        <w:id w:val="1165370276"/>
        <w:docPartObj>
          <w:docPartGallery w:val="Table of Contents"/>
          <w:docPartUnique/>
        </w:docPartObj>
      </w:sdtPr>
      <w:sdtEndPr>
        <w:rPr>
          <w:b/>
          <w:bCs/>
        </w:rPr>
      </w:sdtEndPr>
      <w:sdtContent>
        <w:p w14:paraId="2A1A0A40" w14:textId="547EE127" w:rsidR="007A1B3F" w:rsidRPr="0025236F" w:rsidRDefault="007A1B3F" w:rsidP="00D42405">
          <w:pPr>
            <w:pStyle w:val="Absatzzitat"/>
            <w:spacing w:after="120" w:line="360" w:lineRule="auto"/>
            <w:ind w:left="0"/>
            <w:rPr>
              <w:lang w:val="en-GB"/>
            </w:rPr>
          </w:pPr>
        </w:p>
        <w:p w14:paraId="351B7F72" w14:textId="5F5F9F50" w:rsidR="00CE77F4" w:rsidRDefault="007A1B3F">
          <w:pPr>
            <w:pStyle w:val="Verzeichnis1"/>
            <w:tabs>
              <w:tab w:val="left" w:pos="480"/>
              <w:tab w:val="right" w:leader="dot" w:pos="9061"/>
            </w:tabs>
            <w:rPr>
              <w:rFonts w:eastAsiaTheme="minorEastAsia" w:cstheme="minorBidi"/>
              <w:b w:val="0"/>
              <w:caps w:val="0"/>
              <w:noProof/>
            </w:rPr>
          </w:pPr>
          <w:r w:rsidRPr="0025236F">
            <w:rPr>
              <w:lang w:val="en-GB"/>
            </w:rPr>
            <w:fldChar w:fldCharType="begin"/>
          </w:r>
          <w:r w:rsidRPr="0025236F">
            <w:rPr>
              <w:lang w:val="en-GB"/>
            </w:rPr>
            <w:instrText xml:space="preserve"> TOC \o "1-3" \h \z \u </w:instrText>
          </w:r>
          <w:r w:rsidRPr="0025236F">
            <w:rPr>
              <w:lang w:val="en-GB"/>
            </w:rPr>
            <w:fldChar w:fldCharType="separate"/>
          </w:r>
          <w:hyperlink w:anchor="_Toc88034464" w:history="1">
            <w:r w:rsidR="00CE77F4" w:rsidRPr="00EF2503">
              <w:rPr>
                <w:rStyle w:val="Hyperlink"/>
                <w:noProof/>
                <w:lang w:val="en-GB"/>
              </w:rPr>
              <w:t>1</w:t>
            </w:r>
            <w:r w:rsidR="00CE77F4">
              <w:rPr>
                <w:rFonts w:eastAsiaTheme="minorEastAsia" w:cstheme="minorBidi"/>
                <w:b w:val="0"/>
                <w:caps w:val="0"/>
                <w:noProof/>
              </w:rPr>
              <w:tab/>
            </w:r>
            <w:r w:rsidR="00CE77F4" w:rsidRPr="00EF2503">
              <w:rPr>
                <w:rStyle w:val="Hyperlink"/>
                <w:noProof/>
                <w:lang w:val="en-GB"/>
              </w:rPr>
              <w:t>Preliminary remarks</w:t>
            </w:r>
            <w:r w:rsidR="00CE77F4">
              <w:rPr>
                <w:noProof/>
                <w:webHidden/>
              </w:rPr>
              <w:tab/>
            </w:r>
            <w:r w:rsidR="00CE77F4">
              <w:rPr>
                <w:noProof/>
                <w:webHidden/>
              </w:rPr>
              <w:fldChar w:fldCharType="begin"/>
            </w:r>
            <w:r w:rsidR="00CE77F4">
              <w:rPr>
                <w:noProof/>
                <w:webHidden/>
              </w:rPr>
              <w:instrText xml:space="preserve"> PAGEREF _Toc88034464 \h </w:instrText>
            </w:r>
            <w:r w:rsidR="00CE77F4">
              <w:rPr>
                <w:noProof/>
                <w:webHidden/>
              </w:rPr>
            </w:r>
            <w:r w:rsidR="00CE77F4">
              <w:rPr>
                <w:noProof/>
                <w:webHidden/>
              </w:rPr>
              <w:fldChar w:fldCharType="separate"/>
            </w:r>
            <w:r w:rsidR="00645366">
              <w:rPr>
                <w:noProof/>
                <w:webHidden/>
              </w:rPr>
              <w:t>3</w:t>
            </w:r>
            <w:r w:rsidR="00CE77F4">
              <w:rPr>
                <w:noProof/>
                <w:webHidden/>
              </w:rPr>
              <w:fldChar w:fldCharType="end"/>
            </w:r>
          </w:hyperlink>
        </w:p>
        <w:p w14:paraId="7AF518FE" w14:textId="36C24E7F" w:rsidR="00CE77F4" w:rsidRDefault="00000000">
          <w:pPr>
            <w:pStyle w:val="Verzeichnis1"/>
            <w:tabs>
              <w:tab w:val="left" w:pos="480"/>
              <w:tab w:val="right" w:leader="dot" w:pos="9061"/>
            </w:tabs>
            <w:rPr>
              <w:rFonts w:eastAsiaTheme="minorEastAsia" w:cstheme="minorBidi"/>
              <w:b w:val="0"/>
              <w:caps w:val="0"/>
              <w:noProof/>
            </w:rPr>
          </w:pPr>
          <w:hyperlink w:anchor="_Toc88034465" w:history="1">
            <w:r w:rsidR="00CE77F4" w:rsidRPr="00EF2503">
              <w:rPr>
                <w:rStyle w:val="Hyperlink"/>
                <w:noProof/>
                <w:lang w:val="en-GB"/>
              </w:rPr>
              <w:t>2</w:t>
            </w:r>
            <w:r w:rsidR="00CE77F4">
              <w:rPr>
                <w:rFonts w:eastAsiaTheme="minorEastAsia" w:cstheme="minorBidi"/>
                <w:b w:val="0"/>
                <w:caps w:val="0"/>
                <w:noProof/>
              </w:rPr>
              <w:tab/>
            </w:r>
            <w:r w:rsidR="00CE77F4" w:rsidRPr="00EF2503">
              <w:rPr>
                <w:rStyle w:val="Hyperlink"/>
                <w:noProof/>
                <w:lang w:val="en-GB"/>
              </w:rPr>
              <w:t>Formal structure</w:t>
            </w:r>
            <w:r w:rsidR="00CE77F4">
              <w:rPr>
                <w:noProof/>
                <w:webHidden/>
              </w:rPr>
              <w:tab/>
            </w:r>
            <w:r w:rsidR="00CE77F4">
              <w:rPr>
                <w:noProof/>
                <w:webHidden/>
              </w:rPr>
              <w:fldChar w:fldCharType="begin"/>
            </w:r>
            <w:r w:rsidR="00CE77F4">
              <w:rPr>
                <w:noProof/>
                <w:webHidden/>
              </w:rPr>
              <w:instrText xml:space="preserve"> PAGEREF _Toc88034465 \h </w:instrText>
            </w:r>
            <w:r w:rsidR="00CE77F4">
              <w:rPr>
                <w:noProof/>
                <w:webHidden/>
              </w:rPr>
            </w:r>
            <w:r w:rsidR="00CE77F4">
              <w:rPr>
                <w:noProof/>
                <w:webHidden/>
              </w:rPr>
              <w:fldChar w:fldCharType="separate"/>
            </w:r>
            <w:r w:rsidR="00645366">
              <w:rPr>
                <w:noProof/>
                <w:webHidden/>
              </w:rPr>
              <w:t>3</w:t>
            </w:r>
            <w:r w:rsidR="00CE77F4">
              <w:rPr>
                <w:noProof/>
                <w:webHidden/>
              </w:rPr>
              <w:fldChar w:fldCharType="end"/>
            </w:r>
          </w:hyperlink>
        </w:p>
        <w:p w14:paraId="27CCCDA6" w14:textId="5158C847" w:rsidR="00CE77F4" w:rsidRDefault="00000000">
          <w:pPr>
            <w:pStyle w:val="Verzeichnis1"/>
            <w:tabs>
              <w:tab w:val="left" w:pos="480"/>
              <w:tab w:val="right" w:leader="dot" w:pos="9061"/>
            </w:tabs>
            <w:rPr>
              <w:rFonts w:eastAsiaTheme="minorEastAsia" w:cstheme="minorBidi"/>
              <w:b w:val="0"/>
              <w:caps w:val="0"/>
              <w:noProof/>
            </w:rPr>
          </w:pPr>
          <w:hyperlink w:anchor="_Toc88034466" w:history="1">
            <w:r w:rsidR="00CE77F4" w:rsidRPr="00EF2503">
              <w:rPr>
                <w:rStyle w:val="Hyperlink"/>
                <w:noProof/>
                <w:lang w:val="en-GB"/>
              </w:rPr>
              <w:t>3</w:t>
            </w:r>
            <w:r w:rsidR="00CE77F4">
              <w:rPr>
                <w:rFonts w:eastAsiaTheme="minorEastAsia" w:cstheme="minorBidi"/>
                <w:b w:val="0"/>
                <w:caps w:val="0"/>
                <w:noProof/>
              </w:rPr>
              <w:tab/>
            </w:r>
            <w:r w:rsidR="00CE77F4" w:rsidRPr="00EF2503">
              <w:rPr>
                <w:rStyle w:val="Hyperlink"/>
                <w:noProof/>
                <w:lang w:val="en-GB"/>
              </w:rPr>
              <w:t>Formal Guidelines / guiding principles / standards</w:t>
            </w:r>
            <w:r w:rsidR="00CE77F4">
              <w:rPr>
                <w:noProof/>
                <w:webHidden/>
              </w:rPr>
              <w:tab/>
            </w:r>
            <w:r w:rsidR="00CE77F4">
              <w:rPr>
                <w:noProof/>
                <w:webHidden/>
              </w:rPr>
              <w:fldChar w:fldCharType="begin"/>
            </w:r>
            <w:r w:rsidR="00CE77F4">
              <w:rPr>
                <w:noProof/>
                <w:webHidden/>
              </w:rPr>
              <w:instrText xml:space="preserve"> PAGEREF _Toc88034466 \h </w:instrText>
            </w:r>
            <w:r w:rsidR="00CE77F4">
              <w:rPr>
                <w:noProof/>
                <w:webHidden/>
              </w:rPr>
            </w:r>
            <w:r w:rsidR="00CE77F4">
              <w:rPr>
                <w:noProof/>
                <w:webHidden/>
              </w:rPr>
              <w:fldChar w:fldCharType="separate"/>
            </w:r>
            <w:r w:rsidR="00645366">
              <w:rPr>
                <w:noProof/>
                <w:webHidden/>
              </w:rPr>
              <w:t>3</w:t>
            </w:r>
            <w:r w:rsidR="00CE77F4">
              <w:rPr>
                <w:noProof/>
                <w:webHidden/>
              </w:rPr>
              <w:fldChar w:fldCharType="end"/>
            </w:r>
          </w:hyperlink>
        </w:p>
        <w:p w14:paraId="76FA1911" w14:textId="1053B824" w:rsidR="00CE77F4" w:rsidRDefault="00000000">
          <w:pPr>
            <w:pStyle w:val="Verzeichnis1"/>
            <w:tabs>
              <w:tab w:val="left" w:pos="480"/>
              <w:tab w:val="right" w:leader="dot" w:pos="9061"/>
            </w:tabs>
            <w:rPr>
              <w:rFonts w:eastAsiaTheme="minorEastAsia" w:cstheme="minorBidi"/>
              <w:b w:val="0"/>
              <w:caps w:val="0"/>
              <w:noProof/>
            </w:rPr>
          </w:pPr>
          <w:hyperlink w:anchor="_Toc88034467" w:history="1">
            <w:r w:rsidR="00CE77F4" w:rsidRPr="00EF2503">
              <w:rPr>
                <w:rStyle w:val="Hyperlink"/>
                <w:noProof/>
                <w:lang w:val="en-GB"/>
              </w:rPr>
              <w:t>4</w:t>
            </w:r>
            <w:r w:rsidR="00CE77F4">
              <w:rPr>
                <w:rFonts w:eastAsiaTheme="minorEastAsia" w:cstheme="minorBidi"/>
                <w:b w:val="0"/>
                <w:caps w:val="0"/>
                <w:noProof/>
              </w:rPr>
              <w:tab/>
            </w:r>
            <w:r w:rsidR="00CE77F4" w:rsidRPr="00EF2503">
              <w:rPr>
                <w:rStyle w:val="Hyperlink"/>
                <w:noProof/>
                <w:lang w:val="en-GB"/>
              </w:rPr>
              <w:t>Citation</w:t>
            </w:r>
            <w:r w:rsidR="00CE77F4">
              <w:rPr>
                <w:noProof/>
                <w:webHidden/>
              </w:rPr>
              <w:tab/>
            </w:r>
            <w:r w:rsidR="00CE77F4">
              <w:rPr>
                <w:noProof/>
                <w:webHidden/>
              </w:rPr>
              <w:fldChar w:fldCharType="begin"/>
            </w:r>
            <w:r w:rsidR="00CE77F4">
              <w:rPr>
                <w:noProof/>
                <w:webHidden/>
              </w:rPr>
              <w:instrText xml:space="preserve"> PAGEREF _Toc88034467 \h </w:instrText>
            </w:r>
            <w:r w:rsidR="00CE77F4">
              <w:rPr>
                <w:noProof/>
                <w:webHidden/>
              </w:rPr>
            </w:r>
            <w:r w:rsidR="00CE77F4">
              <w:rPr>
                <w:noProof/>
                <w:webHidden/>
              </w:rPr>
              <w:fldChar w:fldCharType="separate"/>
            </w:r>
            <w:r w:rsidR="00645366">
              <w:rPr>
                <w:noProof/>
                <w:webHidden/>
              </w:rPr>
              <w:t>4</w:t>
            </w:r>
            <w:r w:rsidR="00CE77F4">
              <w:rPr>
                <w:noProof/>
                <w:webHidden/>
              </w:rPr>
              <w:fldChar w:fldCharType="end"/>
            </w:r>
          </w:hyperlink>
        </w:p>
        <w:p w14:paraId="73A0911E" w14:textId="099320DB" w:rsidR="00CE77F4" w:rsidRDefault="00000000">
          <w:pPr>
            <w:pStyle w:val="Verzeichnis1"/>
            <w:tabs>
              <w:tab w:val="left" w:pos="480"/>
              <w:tab w:val="right" w:leader="dot" w:pos="9061"/>
            </w:tabs>
            <w:rPr>
              <w:rFonts w:eastAsiaTheme="minorEastAsia" w:cstheme="minorBidi"/>
              <w:b w:val="0"/>
              <w:caps w:val="0"/>
              <w:noProof/>
            </w:rPr>
          </w:pPr>
          <w:hyperlink w:anchor="_Toc88034468" w:history="1">
            <w:r w:rsidR="00CE77F4" w:rsidRPr="00EF2503">
              <w:rPr>
                <w:rStyle w:val="Hyperlink"/>
                <w:noProof/>
                <w:lang w:val="en-GB"/>
              </w:rPr>
              <w:t>5</w:t>
            </w:r>
            <w:r w:rsidR="00CE77F4">
              <w:rPr>
                <w:rFonts w:eastAsiaTheme="minorEastAsia" w:cstheme="minorBidi"/>
                <w:b w:val="0"/>
                <w:caps w:val="0"/>
                <w:noProof/>
              </w:rPr>
              <w:tab/>
            </w:r>
            <w:r w:rsidR="00CE77F4" w:rsidRPr="00EF2503">
              <w:rPr>
                <w:rStyle w:val="Hyperlink"/>
                <w:noProof/>
                <w:lang w:val="en-GB"/>
              </w:rPr>
              <w:t>Bibliography</w:t>
            </w:r>
            <w:r w:rsidR="00CE77F4">
              <w:rPr>
                <w:noProof/>
                <w:webHidden/>
              </w:rPr>
              <w:tab/>
            </w:r>
            <w:r w:rsidR="00CE77F4">
              <w:rPr>
                <w:noProof/>
                <w:webHidden/>
              </w:rPr>
              <w:fldChar w:fldCharType="begin"/>
            </w:r>
            <w:r w:rsidR="00CE77F4">
              <w:rPr>
                <w:noProof/>
                <w:webHidden/>
              </w:rPr>
              <w:instrText xml:space="preserve"> PAGEREF _Toc88034468 \h </w:instrText>
            </w:r>
            <w:r w:rsidR="00CE77F4">
              <w:rPr>
                <w:noProof/>
                <w:webHidden/>
              </w:rPr>
            </w:r>
            <w:r w:rsidR="00CE77F4">
              <w:rPr>
                <w:noProof/>
                <w:webHidden/>
              </w:rPr>
              <w:fldChar w:fldCharType="separate"/>
            </w:r>
            <w:r w:rsidR="00645366">
              <w:rPr>
                <w:noProof/>
                <w:webHidden/>
              </w:rPr>
              <w:t>5</w:t>
            </w:r>
            <w:r w:rsidR="00CE77F4">
              <w:rPr>
                <w:noProof/>
                <w:webHidden/>
              </w:rPr>
              <w:fldChar w:fldCharType="end"/>
            </w:r>
          </w:hyperlink>
        </w:p>
        <w:p w14:paraId="71EC141F" w14:textId="3F851B6D" w:rsidR="00CE77F4" w:rsidRDefault="00000000">
          <w:pPr>
            <w:pStyle w:val="Verzeichnis1"/>
            <w:tabs>
              <w:tab w:val="left" w:pos="480"/>
              <w:tab w:val="right" w:leader="dot" w:pos="9061"/>
            </w:tabs>
            <w:rPr>
              <w:rFonts w:eastAsiaTheme="minorEastAsia" w:cstheme="minorBidi"/>
              <w:b w:val="0"/>
              <w:caps w:val="0"/>
              <w:noProof/>
            </w:rPr>
          </w:pPr>
          <w:hyperlink w:anchor="_Toc88034469" w:history="1">
            <w:r w:rsidR="00CE77F4" w:rsidRPr="00EF2503">
              <w:rPr>
                <w:rStyle w:val="Hyperlink"/>
                <w:noProof/>
                <w:lang w:val="en-GB"/>
              </w:rPr>
              <w:t>6</w:t>
            </w:r>
            <w:r w:rsidR="00CE77F4">
              <w:rPr>
                <w:rFonts w:eastAsiaTheme="minorEastAsia" w:cstheme="minorBidi"/>
                <w:b w:val="0"/>
                <w:caps w:val="0"/>
                <w:noProof/>
              </w:rPr>
              <w:tab/>
            </w:r>
            <w:r w:rsidR="00CE77F4" w:rsidRPr="00EF2503">
              <w:rPr>
                <w:rStyle w:val="Hyperlink"/>
                <w:noProof/>
                <w:lang w:val="en-GB"/>
              </w:rPr>
              <w:t>Labels /Captions</w:t>
            </w:r>
            <w:r w:rsidR="00CE77F4">
              <w:rPr>
                <w:noProof/>
                <w:webHidden/>
              </w:rPr>
              <w:tab/>
            </w:r>
            <w:r w:rsidR="00CE77F4">
              <w:rPr>
                <w:noProof/>
                <w:webHidden/>
              </w:rPr>
              <w:fldChar w:fldCharType="begin"/>
            </w:r>
            <w:r w:rsidR="00CE77F4">
              <w:rPr>
                <w:noProof/>
                <w:webHidden/>
              </w:rPr>
              <w:instrText xml:space="preserve"> PAGEREF _Toc88034469 \h </w:instrText>
            </w:r>
            <w:r w:rsidR="00CE77F4">
              <w:rPr>
                <w:noProof/>
                <w:webHidden/>
              </w:rPr>
            </w:r>
            <w:r w:rsidR="00CE77F4">
              <w:rPr>
                <w:noProof/>
                <w:webHidden/>
              </w:rPr>
              <w:fldChar w:fldCharType="separate"/>
            </w:r>
            <w:r w:rsidR="00645366">
              <w:rPr>
                <w:noProof/>
                <w:webHidden/>
              </w:rPr>
              <w:t>6</w:t>
            </w:r>
            <w:r w:rsidR="00CE77F4">
              <w:rPr>
                <w:noProof/>
                <w:webHidden/>
              </w:rPr>
              <w:fldChar w:fldCharType="end"/>
            </w:r>
          </w:hyperlink>
        </w:p>
        <w:p w14:paraId="08CCDC94" w14:textId="109EFD55" w:rsidR="00CE77F4" w:rsidRDefault="00000000">
          <w:pPr>
            <w:pStyle w:val="Verzeichnis1"/>
            <w:tabs>
              <w:tab w:val="left" w:pos="480"/>
              <w:tab w:val="right" w:leader="dot" w:pos="9061"/>
            </w:tabs>
            <w:rPr>
              <w:rFonts w:eastAsiaTheme="minorEastAsia" w:cstheme="minorBidi"/>
              <w:b w:val="0"/>
              <w:caps w:val="0"/>
              <w:noProof/>
            </w:rPr>
          </w:pPr>
          <w:hyperlink w:anchor="_Toc88034470" w:history="1">
            <w:r w:rsidR="00CE77F4" w:rsidRPr="00EF2503">
              <w:rPr>
                <w:rStyle w:val="Hyperlink"/>
                <w:noProof/>
                <w:lang w:val="en-GB"/>
              </w:rPr>
              <w:t>7</w:t>
            </w:r>
            <w:r w:rsidR="00CE77F4">
              <w:rPr>
                <w:rFonts w:eastAsiaTheme="minorEastAsia" w:cstheme="minorBidi"/>
                <w:b w:val="0"/>
                <w:caps w:val="0"/>
                <w:noProof/>
              </w:rPr>
              <w:tab/>
            </w:r>
            <w:r w:rsidR="00CE77F4" w:rsidRPr="00EF2503">
              <w:rPr>
                <w:rStyle w:val="Hyperlink"/>
                <w:noProof/>
                <w:lang w:val="en-GB"/>
              </w:rPr>
              <w:t>Gender neutral language</w:t>
            </w:r>
            <w:r w:rsidR="00CE77F4">
              <w:rPr>
                <w:noProof/>
                <w:webHidden/>
              </w:rPr>
              <w:tab/>
            </w:r>
            <w:r w:rsidR="00CE77F4">
              <w:rPr>
                <w:noProof/>
                <w:webHidden/>
              </w:rPr>
              <w:fldChar w:fldCharType="begin"/>
            </w:r>
            <w:r w:rsidR="00CE77F4">
              <w:rPr>
                <w:noProof/>
                <w:webHidden/>
              </w:rPr>
              <w:instrText xml:space="preserve"> PAGEREF _Toc88034470 \h </w:instrText>
            </w:r>
            <w:r w:rsidR="00CE77F4">
              <w:rPr>
                <w:noProof/>
                <w:webHidden/>
              </w:rPr>
            </w:r>
            <w:r w:rsidR="00CE77F4">
              <w:rPr>
                <w:noProof/>
                <w:webHidden/>
              </w:rPr>
              <w:fldChar w:fldCharType="separate"/>
            </w:r>
            <w:r w:rsidR="00645366">
              <w:rPr>
                <w:noProof/>
                <w:webHidden/>
              </w:rPr>
              <w:t>7</w:t>
            </w:r>
            <w:r w:rsidR="00CE77F4">
              <w:rPr>
                <w:noProof/>
                <w:webHidden/>
              </w:rPr>
              <w:fldChar w:fldCharType="end"/>
            </w:r>
          </w:hyperlink>
        </w:p>
        <w:p w14:paraId="3636E239" w14:textId="6AE6461B" w:rsidR="00CE77F4" w:rsidRDefault="00000000">
          <w:pPr>
            <w:pStyle w:val="Verzeichnis1"/>
            <w:tabs>
              <w:tab w:val="right" w:leader="dot" w:pos="9061"/>
            </w:tabs>
            <w:rPr>
              <w:rFonts w:eastAsiaTheme="minorEastAsia" w:cstheme="minorBidi"/>
              <w:b w:val="0"/>
              <w:caps w:val="0"/>
              <w:noProof/>
            </w:rPr>
          </w:pPr>
          <w:hyperlink w:anchor="_Toc88034471" w:history="1">
            <w:r w:rsidR="00CE77F4" w:rsidRPr="00EF2503">
              <w:rPr>
                <w:rStyle w:val="Hyperlink"/>
                <w:noProof/>
                <w:lang w:val="en-GB"/>
              </w:rPr>
              <w:t>Appendix A: Template Title page</w:t>
            </w:r>
            <w:r w:rsidR="00CE77F4">
              <w:rPr>
                <w:noProof/>
                <w:webHidden/>
              </w:rPr>
              <w:tab/>
            </w:r>
            <w:r w:rsidR="00CE77F4">
              <w:rPr>
                <w:noProof/>
                <w:webHidden/>
              </w:rPr>
              <w:fldChar w:fldCharType="begin"/>
            </w:r>
            <w:r w:rsidR="00CE77F4">
              <w:rPr>
                <w:noProof/>
                <w:webHidden/>
              </w:rPr>
              <w:instrText xml:space="preserve"> PAGEREF _Toc88034471 \h </w:instrText>
            </w:r>
            <w:r w:rsidR="00CE77F4">
              <w:rPr>
                <w:noProof/>
                <w:webHidden/>
              </w:rPr>
            </w:r>
            <w:r w:rsidR="00CE77F4">
              <w:rPr>
                <w:noProof/>
                <w:webHidden/>
              </w:rPr>
              <w:fldChar w:fldCharType="separate"/>
            </w:r>
            <w:r w:rsidR="00645366">
              <w:rPr>
                <w:noProof/>
                <w:webHidden/>
              </w:rPr>
              <w:t>8</w:t>
            </w:r>
            <w:r w:rsidR="00CE77F4">
              <w:rPr>
                <w:noProof/>
                <w:webHidden/>
              </w:rPr>
              <w:fldChar w:fldCharType="end"/>
            </w:r>
          </w:hyperlink>
        </w:p>
        <w:p w14:paraId="4407F5A4" w14:textId="729170FB" w:rsidR="007A1B3F" w:rsidRPr="0025236F" w:rsidRDefault="007A1B3F" w:rsidP="00D42405">
          <w:pPr>
            <w:spacing w:after="120" w:line="360" w:lineRule="auto"/>
            <w:rPr>
              <w:lang w:val="en-GB"/>
            </w:rPr>
          </w:pPr>
          <w:r w:rsidRPr="0025236F">
            <w:rPr>
              <w:b/>
              <w:bCs/>
              <w:lang w:val="en-GB"/>
            </w:rPr>
            <w:fldChar w:fldCharType="end"/>
          </w:r>
        </w:p>
      </w:sdtContent>
    </w:sdt>
    <w:bookmarkEnd w:id="0"/>
    <w:bookmarkEnd w:id="1"/>
    <w:p w14:paraId="76A0874B" w14:textId="77777777" w:rsidR="00976541" w:rsidRPr="0025236F" w:rsidRDefault="00976541">
      <w:pPr>
        <w:spacing w:after="120" w:line="360" w:lineRule="auto"/>
        <w:rPr>
          <w:lang w:val="en-GB"/>
        </w:rPr>
        <w:sectPr w:rsidR="00976541" w:rsidRPr="0025236F" w:rsidSect="00466CD9">
          <w:headerReference w:type="default" r:id="rId11"/>
          <w:footerReference w:type="default" r:id="rId12"/>
          <w:pgSz w:w="11907" w:h="16840" w:code="9"/>
          <w:pgMar w:top="1899" w:right="1418" w:bottom="1332" w:left="1418" w:header="1134" w:footer="567" w:gutter="0"/>
          <w:cols w:space="720"/>
          <w:titlePg/>
          <w:docGrid w:linePitch="299"/>
        </w:sectPr>
        <w:pPrChange w:id="2" w:author="Brennecke, Julia" w:date="2021-11-13T10:01:00Z">
          <w:pPr/>
        </w:pPrChange>
      </w:pPr>
    </w:p>
    <w:p w14:paraId="55FBAF26" w14:textId="71A53A98" w:rsidR="0025236F" w:rsidRPr="00CE77F4" w:rsidRDefault="0025236F" w:rsidP="0025236F">
      <w:pPr>
        <w:pStyle w:val="berschrift1"/>
        <w:rPr>
          <w:lang w:val="en-GB"/>
        </w:rPr>
      </w:pPr>
      <w:bookmarkStart w:id="3" w:name="_Toc88034464"/>
      <w:r w:rsidRPr="00CE77F4">
        <w:rPr>
          <w:lang w:val="en-GB"/>
        </w:rPr>
        <w:lastRenderedPageBreak/>
        <w:t>Preliminary remarks</w:t>
      </w:r>
      <w:bookmarkEnd w:id="3"/>
    </w:p>
    <w:p w14:paraId="191F7059" w14:textId="7C62E6FF" w:rsidR="00B5759F" w:rsidRPr="00CE77F4" w:rsidRDefault="0025236F" w:rsidP="0025236F">
      <w:pPr>
        <w:spacing w:after="120" w:line="360" w:lineRule="auto"/>
        <w:rPr>
          <w:lang w:val="en-GB"/>
        </w:rPr>
      </w:pPr>
      <w:r w:rsidRPr="00CE77F4">
        <w:rPr>
          <w:lang w:val="en-GB"/>
        </w:rPr>
        <w:t>This guideline presents the basic standards for writing academic papers (term papers, exposés, reports, bachelor and master theses, assignments) in</w:t>
      </w:r>
      <w:r w:rsidR="00A82DA9" w:rsidRPr="00CE77F4">
        <w:rPr>
          <w:lang w:val="en-GB"/>
        </w:rPr>
        <w:t xml:space="preserve"> /at </w:t>
      </w:r>
      <w:r w:rsidRPr="00CE77F4">
        <w:rPr>
          <w:lang w:val="en-GB"/>
        </w:rPr>
        <w:t>the</w:t>
      </w:r>
      <w:r w:rsidR="00A82DA9" w:rsidRPr="00CE77F4">
        <w:rPr>
          <w:lang w:val="en-GB"/>
        </w:rPr>
        <w:t xml:space="preserve"> chair of Business Administration, in particular Innovation Management.</w:t>
      </w:r>
      <w:r w:rsidR="00B5759F" w:rsidRPr="00CE77F4">
        <w:rPr>
          <w:lang w:val="en-GB"/>
        </w:rPr>
        <w:t xml:space="preserve"> </w:t>
      </w:r>
    </w:p>
    <w:p w14:paraId="3EC93CF8" w14:textId="6AFFBDEA" w:rsidR="00A1007A" w:rsidRPr="00E868F3" w:rsidRDefault="00E73566" w:rsidP="00A1007A">
      <w:pPr>
        <w:spacing w:after="120" w:line="360" w:lineRule="auto"/>
        <w:rPr>
          <w:color w:val="000000" w:themeColor="text1"/>
          <w:lang w:val="en-GB"/>
        </w:rPr>
      </w:pPr>
      <w:r>
        <w:rPr>
          <w:color w:val="000000" w:themeColor="text1"/>
          <w:lang w:val="en-GB"/>
        </w:rPr>
        <w:t>P</w:t>
      </w:r>
      <w:r w:rsidR="00B5759F" w:rsidRPr="00B5759F">
        <w:rPr>
          <w:color w:val="000000" w:themeColor="text1"/>
          <w:lang w:val="en-GB"/>
        </w:rPr>
        <w:t xml:space="preserve">lease </w:t>
      </w:r>
      <w:r>
        <w:rPr>
          <w:color w:val="000000" w:themeColor="text1"/>
          <w:lang w:val="en-GB"/>
        </w:rPr>
        <w:t>make sure to follow the formatting requirements given to you by this guideline while writing your academic</w:t>
      </w:r>
      <w:r w:rsidR="00CE77F4">
        <w:rPr>
          <w:color w:val="000000" w:themeColor="text1"/>
          <w:lang w:val="en-GB"/>
        </w:rPr>
        <w:t xml:space="preserve"> </w:t>
      </w:r>
      <w:r>
        <w:rPr>
          <w:color w:val="000000" w:themeColor="text1"/>
          <w:lang w:val="en-GB"/>
        </w:rPr>
        <w:t xml:space="preserve">paper. In this guideline the text is drawn up in MS Word by means of a style sheet which is hereby at your disposal. </w:t>
      </w:r>
      <w:proofErr w:type="gramStart"/>
      <w:r>
        <w:rPr>
          <w:color w:val="000000" w:themeColor="text1"/>
          <w:lang w:val="en-GB"/>
        </w:rPr>
        <w:t>In order to</w:t>
      </w:r>
      <w:proofErr w:type="gramEnd"/>
      <w:r>
        <w:rPr>
          <w:color w:val="000000" w:themeColor="text1"/>
          <w:lang w:val="en-GB"/>
        </w:rPr>
        <w:t xml:space="preserve"> comply with all the </w:t>
      </w:r>
      <w:r w:rsidR="00CE77F4">
        <w:rPr>
          <w:color w:val="000000" w:themeColor="text1"/>
          <w:lang w:val="en-GB"/>
        </w:rPr>
        <w:t>requirements</w:t>
      </w:r>
      <w:r w:rsidR="00B6472D">
        <w:rPr>
          <w:color w:val="000000" w:themeColor="text1"/>
          <w:lang w:val="en-GB"/>
        </w:rPr>
        <w:t>,</w:t>
      </w:r>
      <w:r>
        <w:rPr>
          <w:color w:val="000000" w:themeColor="text1"/>
          <w:lang w:val="en-GB"/>
        </w:rPr>
        <w:t xml:space="preserve"> you merely have to </w:t>
      </w:r>
      <w:r w:rsidR="00E868F3">
        <w:rPr>
          <w:color w:val="000000" w:themeColor="text1"/>
          <w:lang w:val="en-GB"/>
        </w:rPr>
        <w:t xml:space="preserve">paste your text into this template and delete the existing text. You are </w:t>
      </w:r>
      <w:r w:rsidR="00CE77F4">
        <w:rPr>
          <w:color w:val="000000" w:themeColor="text1"/>
          <w:lang w:val="en-GB"/>
        </w:rPr>
        <w:t>allowed</w:t>
      </w:r>
      <w:r w:rsidR="00E868F3">
        <w:rPr>
          <w:color w:val="000000" w:themeColor="text1"/>
          <w:lang w:val="en-GB"/>
        </w:rPr>
        <w:t xml:space="preserve"> use any alternative word processing </w:t>
      </w:r>
      <w:r w:rsidR="00B6472D">
        <w:rPr>
          <w:color w:val="000000" w:themeColor="text1"/>
          <w:lang w:val="en-GB"/>
        </w:rPr>
        <w:t>program;</w:t>
      </w:r>
      <w:r w:rsidR="00E868F3">
        <w:rPr>
          <w:color w:val="000000" w:themeColor="text1"/>
          <w:lang w:val="en-GB"/>
        </w:rPr>
        <w:t xml:space="preserve"> on condition</w:t>
      </w:r>
      <w:r w:rsidR="00542F3F">
        <w:rPr>
          <w:color w:val="000000" w:themeColor="text1"/>
          <w:lang w:val="en-GB"/>
        </w:rPr>
        <w:t>,</w:t>
      </w:r>
      <w:r w:rsidR="00E868F3">
        <w:rPr>
          <w:color w:val="000000" w:themeColor="text1"/>
          <w:lang w:val="en-GB"/>
        </w:rPr>
        <w:t xml:space="preserve"> you follow the formatting requirements set out in this guideline. </w:t>
      </w:r>
    </w:p>
    <w:p w14:paraId="376D3114" w14:textId="744C0DEB" w:rsidR="001F68ED" w:rsidRPr="0025236F" w:rsidRDefault="00E868F3" w:rsidP="002359A9">
      <w:pPr>
        <w:pStyle w:val="berschrift1"/>
        <w:rPr>
          <w:lang w:val="en-GB"/>
        </w:rPr>
      </w:pPr>
      <w:bookmarkStart w:id="4" w:name="_Toc88034465"/>
      <w:r>
        <w:rPr>
          <w:lang w:val="en-GB"/>
        </w:rPr>
        <w:t>Formal structure</w:t>
      </w:r>
      <w:bookmarkEnd w:id="4"/>
    </w:p>
    <w:p w14:paraId="15FA5541" w14:textId="3090E872" w:rsidR="001F68ED" w:rsidRPr="00DA43A5" w:rsidRDefault="00E868F3" w:rsidP="00D42405">
      <w:pPr>
        <w:spacing w:after="120" w:line="360" w:lineRule="auto"/>
        <w:rPr>
          <w:lang w:val="en-GB"/>
        </w:rPr>
      </w:pPr>
      <w:r w:rsidRPr="00DA43A5">
        <w:rPr>
          <w:lang w:val="en-GB"/>
        </w:rPr>
        <w:t xml:space="preserve">Regarding the general structure </w:t>
      </w:r>
      <w:r w:rsidR="00DA43A5">
        <w:rPr>
          <w:lang w:val="en-GB"/>
        </w:rPr>
        <w:t xml:space="preserve">of your paper </w:t>
      </w:r>
      <w:r w:rsidRPr="00DA43A5">
        <w:rPr>
          <w:lang w:val="en-GB"/>
        </w:rPr>
        <w:t xml:space="preserve">please </w:t>
      </w:r>
      <w:r w:rsidR="00DA43A5">
        <w:rPr>
          <w:lang w:val="en-GB"/>
        </w:rPr>
        <w:t xml:space="preserve">align with </w:t>
      </w:r>
      <w:r w:rsidR="00DA43A5" w:rsidRPr="00DA43A5">
        <w:rPr>
          <w:lang w:val="en-GB"/>
        </w:rPr>
        <w:t>the following structure</w:t>
      </w:r>
      <w:r w:rsidR="001F68ED" w:rsidRPr="00DA43A5">
        <w:rPr>
          <w:lang w:val="en-GB"/>
        </w:rPr>
        <w:t>:</w:t>
      </w:r>
    </w:p>
    <w:p w14:paraId="5E45A2A4" w14:textId="0A86A8A0" w:rsidR="001F68ED" w:rsidRDefault="00DA43A5" w:rsidP="00D42405">
      <w:pPr>
        <w:pStyle w:val="Listenabsatz"/>
        <w:numPr>
          <w:ilvl w:val="0"/>
          <w:numId w:val="29"/>
        </w:numPr>
        <w:spacing w:after="120" w:line="360" w:lineRule="auto"/>
        <w:rPr>
          <w:lang w:val="en-GB"/>
        </w:rPr>
      </w:pPr>
      <w:r w:rsidRPr="00DA43A5">
        <w:rPr>
          <w:lang w:val="en-GB"/>
        </w:rPr>
        <w:t>Title page</w:t>
      </w:r>
      <w:r w:rsidR="001F68ED" w:rsidRPr="00DA43A5">
        <w:rPr>
          <w:lang w:val="en-GB"/>
        </w:rPr>
        <w:t xml:space="preserve"> (</w:t>
      </w:r>
      <w:r w:rsidRPr="00DA43A5">
        <w:rPr>
          <w:lang w:val="en-GB"/>
        </w:rPr>
        <w:t xml:space="preserve">see </w:t>
      </w:r>
      <w:r w:rsidR="00542F3F">
        <w:rPr>
          <w:lang w:val="en-GB"/>
        </w:rPr>
        <w:t>annex</w:t>
      </w:r>
      <w:r w:rsidRPr="00DA43A5">
        <w:rPr>
          <w:lang w:val="en-GB"/>
        </w:rPr>
        <w:t>/appendix A for a template</w:t>
      </w:r>
      <w:r>
        <w:rPr>
          <w:lang w:val="en-GB"/>
        </w:rPr>
        <w:t>)</w:t>
      </w:r>
    </w:p>
    <w:p w14:paraId="307D647E" w14:textId="21E8ECFA" w:rsidR="001F68ED" w:rsidRPr="0025236F" w:rsidRDefault="00CE77F4" w:rsidP="00D42405">
      <w:pPr>
        <w:pStyle w:val="Listenabsatz"/>
        <w:numPr>
          <w:ilvl w:val="0"/>
          <w:numId w:val="29"/>
        </w:numPr>
        <w:spacing w:after="120" w:line="360" w:lineRule="auto"/>
        <w:rPr>
          <w:lang w:val="en-GB"/>
        </w:rPr>
      </w:pPr>
      <w:r>
        <w:rPr>
          <w:lang w:val="en-GB"/>
        </w:rPr>
        <w:t>Tables / Lists</w:t>
      </w:r>
      <w:r w:rsidR="001F68ED" w:rsidRPr="0025236F">
        <w:rPr>
          <w:lang w:val="en-GB"/>
        </w:rPr>
        <w:t xml:space="preserve"> (</w:t>
      </w:r>
      <w:r w:rsidR="00DA43A5">
        <w:rPr>
          <w:lang w:val="en-GB"/>
        </w:rPr>
        <w:t>with page numbers)</w:t>
      </w:r>
    </w:p>
    <w:p w14:paraId="26E87D0D" w14:textId="19281B14" w:rsidR="00E00061" w:rsidRPr="0025236F" w:rsidRDefault="00DA43A5" w:rsidP="00D42405">
      <w:pPr>
        <w:pStyle w:val="Listenabsatz"/>
        <w:numPr>
          <w:ilvl w:val="1"/>
          <w:numId w:val="29"/>
        </w:numPr>
        <w:spacing w:after="120" w:line="360" w:lineRule="auto"/>
        <w:rPr>
          <w:lang w:val="en-GB"/>
        </w:rPr>
      </w:pPr>
      <w:r>
        <w:rPr>
          <w:lang w:val="en-GB"/>
        </w:rPr>
        <w:t>Table of Contents</w:t>
      </w:r>
    </w:p>
    <w:p w14:paraId="5584F35D" w14:textId="37165F9E" w:rsidR="001F68ED" w:rsidRPr="0025236F" w:rsidRDefault="00DA43A5" w:rsidP="00D42405">
      <w:pPr>
        <w:pStyle w:val="Listenabsatz"/>
        <w:numPr>
          <w:ilvl w:val="1"/>
          <w:numId w:val="29"/>
        </w:numPr>
        <w:spacing w:after="120" w:line="360" w:lineRule="auto"/>
        <w:rPr>
          <w:lang w:val="en-GB"/>
        </w:rPr>
      </w:pPr>
      <w:r>
        <w:rPr>
          <w:lang w:val="en-GB"/>
        </w:rPr>
        <w:t xml:space="preserve">List of </w:t>
      </w:r>
      <w:r w:rsidR="005D33B0">
        <w:rPr>
          <w:lang w:val="en-GB"/>
        </w:rPr>
        <w:t>used figures (with page numbers)</w:t>
      </w:r>
    </w:p>
    <w:p w14:paraId="68791C76" w14:textId="2A917C2B" w:rsidR="001F68ED" w:rsidRPr="005D33B0" w:rsidRDefault="005D33B0" w:rsidP="00D42405">
      <w:pPr>
        <w:pStyle w:val="Listenabsatz"/>
        <w:numPr>
          <w:ilvl w:val="1"/>
          <w:numId w:val="29"/>
        </w:numPr>
        <w:spacing w:after="120" w:line="360" w:lineRule="auto"/>
        <w:rPr>
          <w:lang w:val="en-GB"/>
        </w:rPr>
      </w:pPr>
      <w:r w:rsidRPr="005D33B0">
        <w:rPr>
          <w:lang w:val="en-GB"/>
        </w:rPr>
        <w:t xml:space="preserve">List of used </w:t>
      </w:r>
      <w:r w:rsidR="00B6472D">
        <w:rPr>
          <w:lang w:val="en-GB"/>
        </w:rPr>
        <w:t>tables/charts</w:t>
      </w:r>
      <w:r w:rsidRPr="00CE77F4">
        <w:rPr>
          <w:lang w:val="en-GB"/>
        </w:rPr>
        <w:t xml:space="preserve"> (</w:t>
      </w:r>
      <w:r>
        <w:rPr>
          <w:lang w:val="en-GB"/>
        </w:rPr>
        <w:t>with page number</w:t>
      </w:r>
      <w:r w:rsidR="00CE77F4">
        <w:rPr>
          <w:lang w:val="en-GB"/>
        </w:rPr>
        <w:t>s</w:t>
      </w:r>
      <w:r>
        <w:rPr>
          <w:lang w:val="en-GB"/>
        </w:rPr>
        <w:t>)</w:t>
      </w:r>
      <w:r w:rsidRPr="005D33B0">
        <w:rPr>
          <w:lang w:val="en-GB"/>
        </w:rPr>
        <w:t xml:space="preserve"> </w:t>
      </w:r>
    </w:p>
    <w:p w14:paraId="3E7861DB" w14:textId="145CC7C2" w:rsidR="00B6472D" w:rsidRPr="005D33B0" w:rsidRDefault="005D33B0" w:rsidP="00B6472D">
      <w:pPr>
        <w:pStyle w:val="Listenabsatz"/>
        <w:numPr>
          <w:ilvl w:val="1"/>
          <w:numId w:val="29"/>
        </w:numPr>
        <w:spacing w:after="120" w:line="360" w:lineRule="auto"/>
      </w:pPr>
      <w:r w:rsidRPr="005D33B0">
        <w:t xml:space="preserve">List </w:t>
      </w:r>
      <w:proofErr w:type="spellStart"/>
      <w:r w:rsidRPr="005D33B0">
        <w:t>of</w:t>
      </w:r>
      <w:proofErr w:type="spellEnd"/>
      <w:r w:rsidRPr="005D33B0">
        <w:t xml:space="preserve"> </w:t>
      </w:r>
      <w:r w:rsidRPr="005D33B0">
        <w:rPr>
          <w:lang w:val="en-GB"/>
        </w:rPr>
        <w:t>used</w:t>
      </w:r>
      <w:r>
        <w:rPr>
          <w:lang w:val="en-GB"/>
        </w:rPr>
        <w:t xml:space="preserve"> abbreviations</w:t>
      </w:r>
    </w:p>
    <w:p w14:paraId="4CE2B8C4" w14:textId="5AC28FAE" w:rsidR="00457FB2" w:rsidRDefault="00B6472D" w:rsidP="00D42405">
      <w:pPr>
        <w:pStyle w:val="Listenabsatz"/>
        <w:numPr>
          <w:ilvl w:val="0"/>
          <w:numId w:val="29"/>
        </w:numPr>
        <w:spacing w:after="120" w:line="360" w:lineRule="auto"/>
        <w:rPr>
          <w:lang w:val="en-GB"/>
        </w:rPr>
      </w:pPr>
      <w:r>
        <w:rPr>
          <w:lang w:val="en-GB"/>
        </w:rPr>
        <w:t>Abstract</w:t>
      </w:r>
    </w:p>
    <w:p w14:paraId="4AF4D66E" w14:textId="017B915C" w:rsidR="00B6472D" w:rsidRDefault="00B6472D" w:rsidP="00D42405">
      <w:pPr>
        <w:pStyle w:val="Listenabsatz"/>
        <w:numPr>
          <w:ilvl w:val="0"/>
          <w:numId w:val="29"/>
        </w:numPr>
        <w:spacing w:after="120" w:line="360" w:lineRule="auto"/>
        <w:rPr>
          <w:lang w:val="en-GB"/>
        </w:rPr>
      </w:pPr>
      <w:r>
        <w:rPr>
          <w:lang w:val="en-GB"/>
        </w:rPr>
        <w:t>Content</w:t>
      </w:r>
    </w:p>
    <w:p w14:paraId="1950F0BA" w14:textId="15701100" w:rsidR="00457FB2" w:rsidRDefault="00457FB2" w:rsidP="00A1007A">
      <w:pPr>
        <w:pStyle w:val="Listenabsatz"/>
        <w:numPr>
          <w:ilvl w:val="0"/>
          <w:numId w:val="29"/>
        </w:numPr>
        <w:spacing w:after="120" w:line="360" w:lineRule="auto"/>
        <w:rPr>
          <w:lang w:val="en-GB"/>
        </w:rPr>
      </w:pPr>
      <w:r>
        <w:rPr>
          <w:lang w:val="en-GB"/>
        </w:rPr>
        <w:t>Bibliography / Reference directory</w:t>
      </w:r>
    </w:p>
    <w:p w14:paraId="53FEE428" w14:textId="37FD216B" w:rsidR="00A1007A" w:rsidRPr="0025236F" w:rsidRDefault="00457FB2" w:rsidP="00A1007A">
      <w:pPr>
        <w:pStyle w:val="Listenabsatz"/>
        <w:numPr>
          <w:ilvl w:val="0"/>
          <w:numId w:val="29"/>
        </w:numPr>
        <w:spacing w:after="120" w:line="360" w:lineRule="auto"/>
        <w:rPr>
          <w:lang w:val="en-GB"/>
        </w:rPr>
      </w:pPr>
      <w:r>
        <w:rPr>
          <w:lang w:val="en-GB"/>
        </w:rPr>
        <w:t xml:space="preserve">Appendix </w:t>
      </w:r>
    </w:p>
    <w:p w14:paraId="26180A93" w14:textId="77777777" w:rsidR="00A1007A" w:rsidRPr="0025236F" w:rsidRDefault="00A1007A" w:rsidP="00A1007A">
      <w:pPr>
        <w:pStyle w:val="Listenabsatz"/>
        <w:spacing w:after="120" w:line="360" w:lineRule="auto"/>
        <w:rPr>
          <w:lang w:val="en-GB"/>
        </w:rPr>
      </w:pPr>
    </w:p>
    <w:p w14:paraId="62C16057" w14:textId="1115D41E" w:rsidR="00976541" w:rsidRPr="0025236F" w:rsidRDefault="00457FB2" w:rsidP="002359A9">
      <w:pPr>
        <w:pStyle w:val="berschrift1"/>
        <w:rPr>
          <w:lang w:val="en-GB"/>
        </w:rPr>
      </w:pPr>
      <w:bookmarkStart w:id="5" w:name="_Toc88034466"/>
      <w:r>
        <w:rPr>
          <w:lang w:val="en-GB"/>
        </w:rPr>
        <w:t xml:space="preserve">Formal Guidelines / guiding principles / </w:t>
      </w:r>
      <w:r w:rsidR="00792E27">
        <w:rPr>
          <w:lang w:val="en-GB"/>
        </w:rPr>
        <w:t>standards</w:t>
      </w:r>
      <w:bookmarkEnd w:id="5"/>
    </w:p>
    <w:p w14:paraId="11E9AC3A" w14:textId="1D1ECB99" w:rsidR="000F51D0" w:rsidRDefault="00792E27" w:rsidP="000F51D0">
      <w:pPr>
        <w:spacing w:after="120" w:line="360" w:lineRule="auto"/>
        <w:rPr>
          <w:lang w:val="en-GB"/>
        </w:rPr>
      </w:pPr>
      <w:r w:rsidRPr="00CE77F4">
        <w:rPr>
          <w:lang w:val="en-GB"/>
        </w:rPr>
        <w:t>This guideline is preformatted in accordance with the requirements of academic writing</w:t>
      </w:r>
      <w:r w:rsidR="000F51D0" w:rsidRPr="00CE77F4">
        <w:rPr>
          <w:lang w:val="en-GB"/>
        </w:rPr>
        <w:t>.</w:t>
      </w:r>
      <w:r w:rsidRPr="00CE77F4">
        <w:rPr>
          <w:lang w:val="en-GB"/>
        </w:rPr>
        <w:t xml:space="preserve"> </w:t>
      </w:r>
      <w:r w:rsidR="000F51D0" w:rsidRPr="00CE77F4">
        <w:rPr>
          <w:lang w:val="en-GB"/>
        </w:rPr>
        <w:t>The distances of 2</w:t>
      </w:r>
      <w:r w:rsidR="00965DDC" w:rsidRPr="00CE77F4">
        <w:rPr>
          <w:lang w:val="en-GB"/>
        </w:rPr>
        <w:t>.</w:t>
      </w:r>
      <w:r w:rsidR="000F51D0" w:rsidRPr="00CE77F4">
        <w:rPr>
          <w:lang w:val="en-GB"/>
        </w:rPr>
        <w:t xml:space="preserve">5 cm </w:t>
      </w:r>
      <w:r w:rsidR="00CE77F4" w:rsidRPr="00CE77F4">
        <w:rPr>
          <w:lang w:val="en-US"/>
        </w:rPr>
        <w:t>should be</w:t>
      </w:r>
      <w:r w:rsidR="000F51D0" w:rsidRPr="00CE77F4">
        <w:rPr>
          <w:lang w:val="en-GB"/>
        </w:rPr>
        <w:t xml:space="preserve"> selected for the headers and footers. The spacing amounts to </w:t>
      </w:r>
      <w:r w:rsidR="00965DDC" w:rsidRPr="00CE77F4">
        <w:rPr>
          <w:lang w:val="en-GB"/>
        </w:rPr>
        <w:t>2.</w:t>
      </w:r>
      <w:r w:rsidR="000F51D0" w:rsidRPr="00CE77F4">
        <w:rPr>
          <w:lang w:val="en-GB"/>
        </w:rPr>
        <w:t xml:space="preserve">5 cm on </w:t>
      </w:r>
      <w:r w:rsidR="000F51D0">
        <w:rPr>
          <w:lang w:val="en-GB"/>
        </w:rPr>
        <w:t xml:space="preserve">the left and 4cm on the right. Please ensure to </w:t>
      </w:r>
      <w:r w:rsidR="00E22D01">
        <w:rPr>
          <w:lang w:val="en-GB"/>
        </w:rPr>
        <w:t xml:space="preserve">maintain the correct formatting. </w:t>
      </w:r>
    </w:p>
    <w:p w14:paraId="4DCDFCF2" w14:textId="275B5E17" w:rsidR="00E22D01" w:rsidRPr="000F51D0" w:rsidRDefault="00E22D01" w:rsidP="000F51D0">
      <w:pPr>
        <w:spacing w:after="120" w:line="360" w:lineRule="auto"/>
        <w:rPr>
          <w:lang w:val="en-GB"/>
        </w:rPr>
      </w:pPr>
      <w:r>
        <w:rPr>
          <w:lang w:val="en-GB"/>
        </w:rPr>
        <w:lastRenderedPageBreak/>
        <w:t xml:space="preserve">All text </w:t>
      </w:r>
      <w:r w:rsidR="00673593">
        <w:rPr>
          <w:lang w:val="en-GB"/>
        </w:rPr>
        <w:t>paragraphs</w:t>
      </w:r>
      <w:r>
        <w:rPr>
          <w:lang w:val="en-GB"/>
        </w:rPr>
        <w:t xml:space="preserve"> </w:t>
      </w:r>
      <w:r w:rsidRPr="00673593">
        <w:rPr>
          <w:lang w:val="en-GB"/>
        </w:rPr>
        <w:t>should be written in</w:t>
      </w:r>
      <w:r>
        <w:rPr>
          <w:lang w:val="en-GB"/>
        </w:rPr>
        <w:t xml:space="preserve"> font </w:t>
      </w:r>
      <w:r w:rsidRPr="00E22D01">
        <w:rPr>
          <w:b/>
          <w:lang w:val="en-GB"/>
        </w:rPr>
        <w:t>Calibri</w:t>
      </w:r>
      <w:r>
        <w:rPr>
          <w:lang w:val="en-GB"/>
        </w:rPr>
        <w:t xml:space="preserve">, font size </w:t>
      </w:r>
      <w:r w:rsidRPr="00E22D01">
        <w:rPr>
          <w:b/>
          <w:lang w:val="en-GB"/>
        </w:rPr>
        <w:t>11</w:t>
      </w:r>
      <w:r>
        <w:rPr>
          <w:lang w:val="en-GB"/>
        </w:rPr>
        <w:t xml:space="preserve"> and </w:t>
      </w:r>
      <w:r w:rsidRPr="00E22D01">
        <w:rPr>
          <w:b/>
          <w:lang w:val="en-GB"/>
        </w:rPr>
        <w:t>full justification</w:t>
      </w:r>
      <w:r>
        <w:rPr>
          <w:lang w:val="en-GB"/>
        </w:rPr>
        <w:t xml:space="preserve"> (Blocksatz). </w:t>
      </w:r>
      <w:r w:rsidR="00965DDC" w:rsidRPr="00965DDC">
        <w:rPr>
          <w:lang w:val="en-GB"/>
        </w:rPr>
        <w:t xml:space="preserve">The space between the lines is defined with </w:t>
      </w:r>
      <w:r w:rsidR="00965DDC" w:rsidRPr="00965DDC">
        <w:rPr>
          <w:b/>
          <w:lang w:val="en-GB"/>
        </w:rPr>
        <w:t>multiple (1.5)</w:t>
      </w:r>
      <w:r w:rsidR="00965DDC" w:rsidRPr="00965DDC">
        <w:rPr>
          <w:lang w:val="en-GB"/>
        </w:rPr>
        <w:t xml:space="preserve">, the space between the individual paragraphs with </w:t>
      </w:r>
      <w:r w:rsidR="00965DDC" w:rsidRPr="00965DDC">
        <w:rPr>
          <w:b/>
          <w:lang w:val="en-GB"/>
        </w:rPr>
        <w:t>6 pt. Footnotes</w:t>
      </w:r>
      <w:r w:rsidR="00965DDC" w:rsidRPr="00965DDC">
        <w:rPr>
          <w:lang w:val="en-GB"/>
        </w:rPr>
        <w:t xml:space="preserve"> (if they are used) must be </w:t>
      </w:r>
      <w:r w:rsidR="00965DDC" w:rsidRPr="00965DDC">
        <w:rPr>
          <w:b/>
          <w:lang w:val="en-GB"/>
        </w:rPr>
        <w:t>indexed using a superscript</w:t>
      </w:r>
      <w:r w:rsidR="00965DDC" w:rsidRPr="00965DDC">
        <w:rPr>
          <w:lang w:val="en-GB"/>
        </w:rPr>
        <w:t>.</w:t>
      </w:r>
    </w:p>
    <w:p w14:paraId="57AD62A0" w14:textId="3F6226E7" w:rsidR="00E22D01" w:rsidRDefault="00965DDC" w:rsidP="00D42405">
      <w:pPr>
        <w:spacing w:after="120" w:line="360" w:lineRule="auto"/>
        <w:rPr>
          <w:lang w:val="en-GB"/>
        </w:rPr>
      </w:pPr>
      <w:r>
        <w:rPr>
          <w:lang w:val="en-GB"/>
        </w:rPr>
        <w:t xml:space="preserve">Please </w:t>
      </w:r>
      <w:r w:rsidR="00CE77F4">
        <w:rPr>
          <w:lang w:val="en-GB"/>
        </w:rPr>
        <w:t>ensure</w:t>
      </w:r>
      <w:r w:rsidRPr="00965DDC">
        <w:rPr>
          <w:lang w:val="en-GB"/>
        </w:rPr>
        <w:t xml:space="preserve"> that you do not use any </w:t>
      </w:r>
      <w:r w:rsidRPr="00965DDC">
        <w:rPr>
          <w:b/>
          <w:lang w:val="en-GB"/>
        </w:rPr>
        <w:t>sub-headings less than level 3</w:t>
      </w:r>
      <w:r w:rsidRPr="00965DDC">
        <w:rPr>
          <w:lang w:val="en-GB"/>
        </w:rPr>
        <w:t xml:space="preserve">. All </w:t>
      </w:r>
      <w:r w:rsidRPr="00965DDC">
        <w:rPr>
          <w:b/>
          <w:lang w:val="en-GB"/>
        </w:rPr>
        <w:t>headings on the 1st level</w:t>
      </w:r>
      <w:r w:rsidRPr="00965DDC">
        <w:rPr>
          <w:lang w:val="en-GB"/>
        </w:rPr>
        <w:t xml:space="preserve"> must have a </w:t>
      </w:r>
      <w:r w:rsidRPr="00965DDC">
        <w:rPr>
          <w:b/>
          <w:lang w:val="en-GB"/>
        </w:rPr>
        <w:t>font size of 14 pts</w:t>
      </w:r>
      <w:r w:rsidRPr="00965DDC">
        <w:rPr>
          <w:lang w:val="en-GB"/>
        </w:rPr>
        <w:t xml:space="preserve"> and be formatted in </w:t>
      </w:r>
      <w:r w:rsidRPr="00965DDC">
        <w:rPr>
          <w:b/>
          <w:lang w:val="en-GB"/>
        </w:rPr>
        <w:t>bold</w:t>
      </w:r>
      <w:r w:rsidRPr="00965DDC">
        <w:rPr>
          <w:lang w:val="en-GB"/>
        </w:rPr>
        <w:t xml:space="preserve">, all headings on the </w:t>
      </w:r>
      <w:r w:rsidRPr="00965DDC">
        <w:rPr>
          <w:b/>
          <w:lang w:val="en-GB"/>
        </w:rPr>
        <w:t>2nd level</w:t>
      </w:r>
      <w:r w:rsidRPr="00965DDC">
        <w:rPr>
          <w:lang w:val="en-GB"/>
        </w:rPr>
        <w:t xml:space="preserve"> have a </w:t>
      </w:r>
      <w:r w:rsidRPr="00965DDC">
        <w:rPr>
          <w:b/>
          <w:lang w:val="en-GB"/>
        </w:rPr>
        <w:t xml:space="preserve">font size of 12 </w:t>
      </w:r>
      <w:r w:rsidRPr="00965DDC">
        <w:rPr>
          <w:lang w:val="en-GB"/>
        </w:rPr>
        <w:t xml:space="preserve">and are also formatted in </w:t>
      </w:r>
      <w:r w:rsidRPr="00965DDC">
        <w:rPr>
          <w:b/>
          <w:lang w:val="en-GB"/>
        </w:rPr>
        <w:t>bold</w:t>
      </w:r>
      <w:r w:rsidRPr="00965DDC">
        <w:rPr>
          <w:lang w:val="en-GB"/>
        </w:rPr>
        <w:t xml:space="preserve">. All headings on the </w:t>
      </w:r>
      <w:r w:rsidRPr="00965DDC">
        <w:rPr>
          <w:b/>
          <w:lang w:val="en-GB"/>
        </w:rPr>
        <w:t>3rd level</w:t>
      </w:r>
      <w:r w:rsidRPr="00965DDC">
        <w:rPr>
          <w:lang w:val="en-GB"/>
        </w:rPr>
        <w:t xml:space="preserve"> are formatted in </w:t>
      </w:r>
      <w:r w:rsidRPr="00965DDC">
        <w:rPr>
          <w:b/>
          <w:lang w:val="en-GB"/>
        </w:rPr>
        <w:t>italics</w:t>
      </w:r>
      <w:r w:rsidRPr="00965DDC">
        <w:rPr>
          <w:lang w:val="en-GB"/>
        </w:rPr>
        <w:t xml:space="preserve">. Please also make sure that you have activated the </w:t>
      </w:r>
      <w:r w:rsidRPr="00965DDC">
        <w:rPr>
          <w:b/>
          <w:lang w:val="en-GB"/>
        </w:rPr>
        <w:t>automatic hyphenation</w:t>
      </w:r>
      <w:r w:rsidRPr="00965DDC">
        <w:rPr>
          <w:lang w:val="en-GB"/>
        </w:rPr>
        <w:t xml:space="preserve"> and </w:t>
      </w:r>
      <w:r w:rsidRPr="00965DDC">
        <w:rPr>
          <w:b/>
          <w:lang w:val="en-GB"/>
        </w:rPr>
        <w:t>automatic generation of page numbers</w:t>
      </w:r>
      <w:r w:rsidRPr="00965DDC">
        <w:rPr>
          <w:lang w:val="en-GB"/>
        </w:rPr>
        <w:t xml:space="preserve">. Please adhere to the general structure logic. There must be at least two chapters in each structure level. </w:t>
      </w:r>
      <w:proofErr w:type="gramStart"/>
      <w:r w:rsidRPr="00965DDC">
        <w:rPr>
          <w:lang w:val="en-GB"/>
        </w:rPr>
        <w:t>I.e.</w:t>
      </w:r>
      <w:proofErr w:type="gramEnd"/>
      <w:r w:rsidRPr="00965DDC">
        <w:rPr>
          <w:lang w:val="en-GB"/>
        </w:rPr>
        <w:t xml:space="preserve"> Chapter 1.1. cannot be done without chapter 1.2. exist.</w:t>
      </w:r>
    </w:p>
    <w:p w14:paraId="337B442F" w14:textId="61FF4205" w:rsidR="009E7624" w:rsidRPr="00E22D01" w:rsidRDefault="009E7624" w:rsidP="00D42405">
      <w:pPr>
        <w:spacing w:after="120" w:line="360" w:lineRule="auto"/>
        <w:rPr>
          <w:lang w:val="en-GB"/>
        </w:rPr>
      </w:pPr>
      <w:r>
        <w:rPr>
          <w:lang w:val="en-GB"/>
        </w:rPr>
        <w:t xml:space="preserve">Wordcount: includes all words from the introduction (or if at hand, the executive summary) to the conclusion. The </w:t>
      </w:r>
      <w:r w:rsidR="00542F3F">
        <w:rPr>
          <w:lang w:val="en-GB"/>
        </w:rPr>
        <w:t>word count</w:t>
      </w:r>
      <w:r>
        <w:rPr>
          <w:lang w:val="en-GB"/>
        </w:rPr>
        <w:t xml:space="preserve"> excludes the title page, list of contents, list of abbreviations, list of figures, list of tables, references list, and Appendix. </w:t>
      </w:r>
    </w:p>
    <w:p w14:paraId="3941FA35" w14:textId="58D18666" w:rsidR="00976541" w:rsidRPr="0025236F" w:rsidRDefault="00976541" w:rsidP="00D42405">
      <w:pPr>
        <w:spacing w:after="120" w:line="360" w:lineRule="auto"/>
        <w:rPr>
          <w:lang w:val="en-GB"/>
        </w:rPr>
      </w:pPr>
    </w:p>
    <w:p w14:paraId="3328941A" w14:textId="25AA6D81" w:rsidR="00976541" w:rsidRPr="0025236F" w:rsidRDefault="00965DDC" w:rsidP="002359A9">
      <w:pPr>
        <w:pStyle w:val="berschrift1"/>
        <w:rPr>
          <w:lang w:val="en-GB"/>
        </w:rPr>
      </w:pPr>
      <w:bookmarkStart w:id="6" w:name="_Toc88034467"/>
      <w:r>
        <w:rPr>
          <w:lang w:val="en-GB"/>
        </w:rPr>
        <w:t>Citation</w:t>
      </w:r>
      <w:bookmarkEnd w:id="6"/>
    </w:p>
    <w:p w14:paraId="72DE3014" w14:textId="50E75385" w:rsidR="00B6472D" w:rsidRDefault="00965DDC" w:rsidP="00D42405">
      <w:pPr>
        <w:spacing w:after="120" w:line="360" w:lineRule="auto"/>
        <w:rPr>
          <w:lang w:val="en-GB"/>
        </w:rPr>
      </w:pPr>
      <w:r w:rsidRPr="00965DDC">
        <w:rPr>
          <w:lang w:val="en-GB"/>
        </w:rPr>
        <w:t xml:space="preserve">Basically, you </w:t>
      </w:r>
      <w:proofErr w:type="gramStart"/>
      <w:r w:rsidRPr="00965DDC">
        <w:rPr>
          <w:lang w:val="en-GB"/>
        </w:rPr>
        <w:t>have to</w:t>
      </w:r>
      <w:proofErr w:type="gramEnd"/>
      <w:r w:rsidRPr="00965DDC">
        <w:rPr>
          <w:lang w:val="en-GB"/>
        </w:rPr>
        <w:t xml:space="preserve"> substantiate all arguments and information that do not come from your own research by providing references. Direct, verbatim information is indicated in the text by quotation marks and by specifying the author's surname, the year of publication and the page number of the direct quotation (</w:t>
      </w:r>
      <w:proofErr w:type="gramStart"/>
      <w:r w:rsidRPr="00965DDC">
        <w:rPr>
          <w:lang w:val="en-GB"/>
        </w:rPr>
        <w:t>e.g.</w:t>
      </w:r>
      <w:proofErr w:type="gramEnd"/>
      <w:r w:rsidRPr="00965DDC">
        <w:rPr>
          <w:lang w:val="en-GB"/>
        </w:rPr>
        <w:t xml:space="preserve"> Müller, 2018, p. 23). Direct quotations should be used very sparingly. Indirect citations are identified in the text by stating the author's last name and year of publication directly after the corresponding reference (</w:t>
      </w:r>
      <w:proofErr w:type="gramStart"/>
      <w:r w:rsidRPr="00965DDC">
        <w:rPr>
          <w:lang w:val="en-GB"/>
        </w:rPr>
        <w:t>e.g.</w:t>
      </w:r>
      <w:proofErr w:type="gramEnd"/>
      <w:r w:rsidRPr="00965DDC">
        <w:rPr>
          <w:lang w:val="en-GB"/>
        </w:rPr>
        <w:t xml:space="preserve"> Müller, 2018). The same applies to special cases such as quoting from your own surveys such as interviews.</w:t>
      </w:r>
    </w:p>
    <w:p w14:paraId="5183B272" w14:textId="65E79720" w:rsidR="009D2189" w:rsidRPr="0025236F" w:rsidRDefault="00965DDC" w:rsidP="00D42405">
      <w:pPr>
        <w:pStyle w:val="Absatzzitat"/>
        <w:spacing w:after="120" w:line="360" w:lineRule="auto"/>
        <w:rPr>
          <w:lang w:val="en-GB"/>
        </w:rPr>
      </w:pPr>
      <w:r w:rsidRPr="0025236F">
        <w:rPr>
          <w:lang w:val="en-GB"/>
        </w:rPr>
        <w:t xml:space="preserve"> </w:t>
      </w:r>
      <w:r w:rsidR="009D2189" w:rsidRPr="0025236F">
        <w:rPr>
          <w:lang w:val="en-GB"/>
        </w:rPr>
        <w:t xml:space="preserve">“Our results must not lead to exceeding optimism concerning Weblog technology. Therefore, we should consider two central limitations of this study. First, the Weblog technology was at the time of our study and still is a fashionable technology. Second, the actors of the research are technophile persons with a high level of interest in technology, as well as software </w:t>
      </w:r>
      <w:proofErr w:type="gramStart"/>
      <w:r w:rsidR="009D2189" w:rsidRPr="0025236F">
        <w:rPr>
          <w:lang w:val="en-GB"/>
        </w:rPr>
        <w:t>development.“</w:t>
      </w:r>
      <w:proofErr w:type="gramEnd"/>
      <w:r w:rsidR="009D2189" w:rsidRPr="0025236F">
        <w:rPr>
          <w:lang w:val="en-GB"/>
        </w:rPr>
        <w:t xml:space="preserve"> (Kaiser et al., 2007, S.401).</w:t>
      </w:r>
    </w:p>
    <w:p w14:paraId="0AB47673" w14:textId="2DA8EE3E" w:rsidR="00965DDC" w:rsidRDefault="00965DDC" w:rsidP="00047EE0">
      <w:pPr>
        <w:spacing w:after="120" w:line="360" w:lineRule="auto"/>
        <w:rPr>
          <w:lang w:val="en-GB"/>
        </w:rPr>
      </w:pPr>
      <w:r w:rsidRPr="00965DDC">
        <w:rPr>
          <w:lang w:val="en-GB"/>
        </w:rPr>
        <w:t>You have just read a quote from an article - formatted with the "Paragraph quote" template (space after paragraph 6pt, indentation left and right one cm each, justified, line spacing</w:t>
      </w:r>
      <w:r w:rsidR="00B6472D">
        <w:rPr>
          <w:lang w:val="en-GB"/>
        </w:rPr>
        <w:t xml:space="preserve"> 1.5</w:t>
      </w:r>
      <w:r w:rsidRPr="00965DDC">
        <w:rPr>
          <w:lang w:val="en-GB"/>
        </w:rPr>
        <w:t>, Calibri 10pt). If the quote is shorter than one line, it is not formatted separately, but inte</w:t>
      </w:r>
      <w:r w:rsidRPr="00965DDC">
        <w:rPr>
          <w:lang w:val="en-GB"/>
        </w:rPr>
        <w:lastRenderedPageBreak/>
        <w:t xml:space="preserve">grated into the text. As an example: Formal structures are necessary but not sufficient conditions with which framework concessions "can be created for successful innovations" (Müller, 2014, p.197). The source is given directly in the running text after the text passage cited directly or indirectly (see examples above). Footnotes are therefore deliberately not used for references. Footnotes for general information are only permitted in exceptional cases. Please make sure to indicate a page if you specifically refer to a statement on a certain page or a series of </w:t>
      </w:r>
      <w:proofErr w:type="gramStart"/>
      <w:r w:rsidRPr="00965DDC">
        <w:rPr>
          <w:lang w:val="en-GB"/>
        </w:rPr>
        <w:t>pages;</w:t>
      </w:r>
      <w:proofErr w:type="gramEnd"/>
      <w:r w:rsidRPr="00965DDC">
        <w:rPr>
          <w:lang w:val="en-GB"/>
        </w:rPr>
        <w:t xml:space="preserve"> e.g. (Müller, 2006, p.6f.). This information follows the Harvard citation style. These brief details are completed by additional information such as the title or journal in the bibliography at the end of your thesis. If two authors are listed, they are separated with an "&amp;", e.g. (Kaiser &amp; Müller-Seitz, 2005). From </w:t>
      </w:r>
      <w:proofErr w:type="gramStart"/>
      <w:r w:rsidRPr="00965DDC">
        <w:rPr>
          <w:lang w:val="en-GB"/>
        </w:rPr>
        <w:t>a number of</w:t>
      </w:r>
      <w:proofErr w:type="gramEnd"/>
      <w:r w:rsidRPr="00965DDC">
        <w:rPr>
          <w:lang w:val="en-GB"/>
        </w:rPr>
        <w:t xml:space="preserve"> thre</w:t>
      </w:r>
      <w:r w:rsidR="002E77FB">
        <w:rPr>
          <w:lang w:val="en-GB"/>
        </w:rPr>
        <w:t>e authors or more, an "et al." m</w:t>
      </w:r>
      <w:r w:rsidRPr="00965DDC">
        <w:rPr>
          <w:lang w:val="en-GB"/>
        </w:rPr>
        <w:t>ust be added after the first author, e.g. (</w:t>
      </w:r>
      <w:proofErr w:type="spellStart"/>
      <w:r w:rsidRPr="00965DDC">
        <w:rPr>
          <w:lang w:val="en-GB"/>
        </w:rPr>
        <w:t>Reger</w:t>
      </w:r>
      <w:proofErr w:type="spellEnd"/>
      <w:r w:rsidRPr="00965DDC">
        <w:rPr>
          <w:lang w:val="en-GB"/>
        </w:rPr>
        <w:t xml:space="preserve"> et al., 2007, p.52f.). Please note that all authors must be listed in the bibliography.</w:t>
      </w:r>
    </w:p>
    <w:p w14:paraId="09A692A0" w14:textId="77777777" w:rsidR="00A1007A" w:rsidRPr="0025236F" w:rsidRDefault="00A1007A" w:rsidP="00A1007A">
      <w:pPr>
        <w:spacing w:after="120" w:line="360" w:lineRule="auto"/>
        <w:rPr>
          <w:lang w:val="en-GB"/>
        </w:rPr>
      </w:pPr>
    </w:p>
    <w:p w14:paraId="7F8D1703" w14:textId="63A45EAB" w:rsidR="009D2189" w:rsidRPr="0025236F" w:rsidRDefault="002E77FB" w:rsidP="002359A9">
      <w:pPr>
        <w:pStyle w:val="berschrift1"/>
        <w:rPr>
          <w:lang w:val="en-GB"/>
        </w:rPr>
      </w:pPr>
      <w:bookmarkStart w:id="7" w:name="_Toc88034468"/>
      <w:r>
        <w:rPr>
          <w:lang w:val="en-GB"/>
        </w:rPr>
        <w:t>Bibliography</w:t>
      </w:r>
      <w:bookmarkEnd w:id="7"/>
    </w:p>
    <w:p w14:paraId="14EB003B" w14:textId="4D34D9D2" w:rsidR="002E77FB" w:rsidRPr="002E77FB" w:rsidRDefault="002E77FB" w:rsidP="00D42405">
      <w:pPr>
        <w:spacing w:after="120" w:line="360" w:lineRule="auto"/>
        <w:rPr>
          <w:lang w:val="en-GB"/>
        </w:rPr>
      </w:pPr>
      <w:r w:rsidRPr="002E77FB">
        <w:rPr>
          <w:lang w:val="en-GB"/>
        </w:rPr>
        <w:t>At the end of each work there is a bibliography. In the bibliography you include all the sources that you have given in the text in alphabetical order. Each source reference in the main text must be clearly (!) Assignable to the full reference in the bibliography. Any sources beyond this are not permitted and will be penalized with a deduction of points. If a source has more than one place of publica</w:t>
      </w:r>
      <w:r>
        <w:rPr>
          <w:lang w:val="en-GB"/>
        </w:rPr>
        <w:t>tion, enter a place and add “et al</w:t>
      </w:r>
      <w:r w:rsidRPr="002E77FB">
        <w:rPr>
          <w:lang w:val="en-GB"/>
        </w:rPr>
        <w:t xml:space="preserve">” (and others) to the information. Please note the following basic rule when specifying the sources: It must be clear to the reader which sources you are referring to. Whenever possible, always use the latest edition of a book. There are special features when citing from Internet sources: Enter the name of the author here (if available). Otherwise, </w:t>
      </w:r>
      <w:r w:rsidRPr="00673593">
        <w:rPr>
          <w:lang w:val="en-GB"/>
        </w:rPr>
        <w:t>quote "</w:t>
      </w:r>
      <w:proofErr w:type="spellStart"/>
      <w:r w:rsidRPr="00673593">
        <w:rPr>
          <w:lang w:val="en-GB"/>
        </w:rPr>
        <w:t>o.V.</w:t>
      </w:r>
      <w:proofErr w:type="spellEnd"/>
      <w:r w:rsidRPr="00673593">
        <w:rPr>
          <w:lang w:val="en-GB"/>
        </w:rPr>
        <w:t>" (</w:t>
      </w:r>
      <w:proofErr w:type="gramStart"/>
      <w:r w:rsidRPr="00673593">
        <w:rPr>
          <w:lang w:val="en-GB"/>
        </w:rPr>
        <w:t>i.e.</w:t>
      </w:r>
      <w:proofErr w:type="gramEnd"/>
      <w:r w:rsidRPr="00673593">
        <w:rPr>
          <w:lang w:val="en-GB"/>
        </w:rPr>
        <w:t xml:space="preserve"> without stating the author/ author not named). If the year is unknown, quote "n / a" (</w:t>
      </w:r>
      <w:proofErr w:type="gramStart"/>
      <w:r w:rsidRPr="00673593">
        <w:rPr>
          <w:lang w:val="en-GB"/>
        </w:rPr>
        <w:t>i.e.</w:t>
      </w:r>
      <w:proofErr w:type="gramEnd"/>
      <w:r w:rsidRPr="00673593">
        <w:rPr>
          <w:lang w:val="en-GB"/>
        </w:rPr>
        <w:t xml:space="preserve"> without giving the year). It</w:t>
      </w:r>
      <w:r w:rsidRPr="002E77FB">
        <w:rPr>
          <w:lang w:val="en-GB"/>
        </w:rPr>
        <w:t xml:space="preserve"> is also necessary to enter the full URL (Uniform Resource Locator) and the date of access. Furthermore, please save all electronic sources used on a physical data carrier and hand them in with your seminar, </w:t>
      </w:r>
      <w:r w:rsidR="00542F3F" w:rsidRPr="002E77FB">
        <w:rPr>
          <w:lang w:val="en-GB"/>
        </w:rPr>
        <w:t>bachelor,</w:t>
      </w:r>
      <w:r w:rsidRPr="002E77FB">
        <w:rPr>
          <w:lang w:val="en-GB"/>
        </w:rPr>
        <w:t xml:space="preserve"> or master thesis at our chair.</w:t>
      </w:r>
    </w:p>
    <w:p w14:paraId="6595932A" w14:textId="27535CDE" w:rsidR="009D2189" w:rsidRDefault="000B73CC" w:rsidP="00D42405">
      <w:pPr>
        <w:spacing w:after="120" w:line="360" w:lineRule="auto"/>
        <w:rPr>
          <w:lang w:val="en-GB"/>
        </w:rPr>
      </w:pPr>
      <w:r w:rsidRPr="000B73CC">
        <w:rPr>
          <w:lang w:val="en-GB"/>
        </w:rPr>
        <w:t xml:space="preserve">The following </w:t>
      </w:r>
      <w:r>
        <w:rPr>
          <w:lang w:val="en-GB"/>
        </w:rPr>
        <w:t xml:space="preserve">/Hereinafter </w:t>
      </w:r>
      <w:r w:rsidRPr="000B73CC">
        <w:rPr>
          <w:lang w:val="en-GB"/>
        </w:rPr>
        <w:t>are typical examples of references:</w:t>
      </w:r>
    </w:p>
    <w:p w14:paraId="79479439" w14:textId="77777777" w:rsidR="000B73CC" w:rsidRDefault="000B73CC" w:rsidP="000B73CC">
      <w:pPr>
        <w:spacing w:after="120" w:line="360" w:lineRule="auto"/>
      </w:pPr>
      <w:r w:rsidRPr="000B73CC">
        <w:rPr>
          <w:lang w:val="en-GB"/>
        </w:rPr>
        <w:t xml:space="preserve">Monographs: Meffert, H. &amp; Bruhn, M. (2009) Service Marketing: Basics - Concepts - Methods. </w:t>
      </w:r>
      <w:r>
        <w:t xml:space="preserve">6th </w:t>
      </w:r>
      <w:proofErr w:type="spellStart"/>
      <w:r>
        <w:t>edition</w:t>
      </w:r>
      <w:proofErr w:type="spellEnd"/>
      <w:r>
        <w:t xml:space="preserve"> Wiesbaden, Gabler Verlag.</w:t>
      </w:r>
    </w:p>
    <w:p w14:paraId="4A0E58A6" w14:textId="77777777" w:rsidR="000B73CC" w:rsidRDefault="000B73CC" w:rsidP="000B73CC">
      <w:pPr>
        <w:spacing w:after="120" w:line="360" w:lineRule="auto"/>
      </w:pPr>
      <w:proofErr w:type="spellStart"/>
      <w:r>
        <w:lastRenderedPageBreak/>
        <w:t>Articles</w:t>
      </w:r>
      <w:proofErr w:type="spellEnd"/>
      <w:r>
        <w:t xml:space="preserve"> in </w:t>
      </w:r>
      <w:proofErr w:type="spellStart"/>
      <w:r>
        <w:t>anthologies</w:t>
      </w:r>
      <w:proofErr w:type="spellEnd"/>
      <w:r>
        <w:t xml:space="preserve">: Picot, A. &amp; Neuburger, R. (2006) Internet-Ökonomie. </w:t>
      </w:r>
      <w:r w:rsidRPr="000B73CC">
        <w:rPr>
          <w:lang w:val="en-GB"/>
        </w:rPr>
        <w:t>In: Alt-</w:t>
      </w:r>
      <w:proofErr w:type="spellStart"/>
      <w:r w:rsidRPr="000B73CC">
        <w:rPr>
          <w:lang w:val="en-GB"/>
        </w:rPr>
        <w:t>meppen</w:t>
      </w:r>
      <w:proofErr w:type="spellEnd"/>
      <w:r w:rsidRPr="000B73CC">
        <w:rPr>
          <w:lang w:val="en-GB"/>
        </w:rPr>
        <w:t xml:space="preserve">, K. &amp; </w:t>
      </w:r>
      <w:proofErr w:type="spellStart"/>
      <w:r w:rsidRPr="000B73CC">
        <w:rPr>
          <w:lang w:val="en-GB"/>
        </w:rPr>
        <w:t>Karmasin</w:t>
      </w:r>
      <w:proofErr w:type="spellEnd"/>
      <w:r w:rsidRPr="000B73CC">
        <w:rPr>
          <w:lang w:val="en-GB"/>
        </w:rPr>
        <w:t xml:space="preserve">, M. (Ed.) Media and Economics. </w:t>
      </w:r>
      <w:r>
        <w:t>Wiesbaden, VS Verlag für Sozialwissenschaften, 121-144.</w:t>
      </w:r>
    </w:p>
    <w:p w14:paraId="236BC195" w14:textId="77777777" w:rsidR="000B73CC" w:rsidRPr="000B73CC" w:rsidRDefault="000B73CC" w:rsidP="000B73CC">
      <w:pPr>
        <w:spacing w:after="120" w:line="360" w:lineRule="auto"/>
        <w:rPr>
          <w:lang w:val="en-GB"/>
        </w:rPr>
      </w:pPr>
      <w:proofErr w:type="spellStart"/>
      <w:r>
        <w:t>Articles</w:t>
      </w:r>
      <w:proofErr w:type="spellEnd"/>
      <w:r>
        <w:t xml:space="preserve"> in </w:t>
      </w:r>
      <w:proofErr w:type="spellStart"/>
      <w:r>
        <w:t>specialist</w:t>
      </w:r>
      <w:proofErr w:type="spellEnd"/>
      <w:r>
        <w:t xml:space="preserve"> </w:t>
      </w:r>
      <w:proofErr w:type="spellStart"/>
      <w:r>
        <w:t>journals</w:t>
      </w:r>
      <w:proofErr w:type="spellEnd"/>
      <w:r>
        <w:t>: Beißwenger, A. &amp; Frank, G.P. (2008) Corporate TV - Excel-</w:t>
      </w:r>
      <w:proofErr w:type="spellStart"/>
      <w:r>
        <w:t>lence</w:t>
      </w:r>
      <w:proofErr w:type="spellEnd"/>
      <w:r>
        <w:t xml:space="preserve"> in Emotion. </w:t>
      </w:r>
      <w:r w:rsidRPr="000B73CC">
        <w:rPr>
          <w:lang w:val="en-GB"/>
        </w:rPr>
        <w:t>Marketing Review St. Gallen, 4 (5), 26-30.</w:t>
      </w:r>
    </w:p>
    <w:p w14:paraId="77EE2C78" w14:textId="77777777" w:rsidR="000B73CC" w:rsidRPr="000B73CC" w:rsidRDefault="000B73CC" w:rsidP="000B73CC">
      <w:pPr>
        <w:spacing w:after="120" w:line="360" w:lineRule="auto"/>
        <w:rPr>
          <w:lang w:val="en-GB"/>
        </w:rPr>
      </w:pPr>
      <w:r w:rsidRPr="000B73CC">
        <w:rPr>
          <w:lang w:val="en-GB"/>
        </w:rPr>
        <w:t xml:space="preserve">Conference contributions: </w:t>
      </w:r>
      <w:proofErr w:type="spellStart"/>
      <w:r w:rsidRPr="000B73CC">
        <w:rPr>
          <w:lang w:val="en-GB"/>
        </w:rPr>
        <w:t>Hoegg</w:t>
      </w:r>
      <w:proofErr w:type="spellEnd"/>
      <w:r w:rsidRPr="000B73CC">
        <w:rPr>
          <w:lang w:val="en-GB"/>
        </w:rPr>
        <w:t xml:space="preserve">, R., Meckel, M., </w:t>
      </w:r>
      <w:proofErr w:type="spellStart"/>
      <w:r w:rsidRPr="000B73CC">
        <w:rPr>
          <w:lang w:val="en-GB"/>
        </w:rPr>
        <w:t>Stanoevska-Slabeva</w:t>
      </w:r>
      <w:proofErr w:type="spellEnd"/>
      <w:r w:rsidRPr="000B73CC">
        <w:rPr>
          <w:lang w:val="en-GB"/>
        </w:rPr>
        <w:t>, K. &amp; Martignoni, R. (2006) Overview of business models for Web 2.0 communities [Internet]. At: &lt;http://c-mobile.ptinovacao.pt/files/GeNeMe2006.pdf&gt; [Accessed July 14, 2009].</w:t>
      </w:r>
    </w:p>
    <w:p w14:paraId="072CF268" w14:textId="77777777" w:rsidR="000B73CC" w:rsidRPr="000B73CC" w:rsidRDefault="000B73CC" w:rsidP="000B73CC">
      <w:pPr>
        <w:spacing w:after="120" w:line="360" w:lineRule="auto"/>
        <w:rPr>
          <w:lang w:val="en-GB"/>
        </w:rPr>
      </w:pPr>
      <w:r w:rsidRPr="000B73CC">
        <w:rPr>
          <w:lang w:val="en-GB"/>
        </w:rPr>
        <w:t>Documents: OECD (2003) Media Mergers [Internet]. At: &lt;http://www.oecd.org/dataoecd/15/3/17372985.pdf&gt; [Accessed January 28, 2009]</w:t>
      </w:r>
    </w:p>
    <w:p w14:paraId="625C282A" w14:textId="77777777" w:rsidR="000B73CC" w:rsidRPr="000B73CC" w:rsidRDefault="000B73CC" w:rsidP="000B73CC">
      <w:pPr>
        <w:spacing w:after="120" w:line="360" w:lineRule="auto"/>
        <w:rPr>
          <w:lang w:val="en-GB"/>
        </w:rPr>
      </w:pPr>
      <w:r w:rsidRPr="000B73CC">
        <w:rPr>
          <w:lang w:val="en-GB"/>
        </w:rPr>
        <w:t>English: Dugdale, S., Holeton, R., Finkelstein, A., Johnston, J. &amp; Smith, R. (2018) 7 Things you should know about emerging classroom technologies, Educause, viewed 29 June 2018, &lt;https: / /library.educause.edu/resources/2018/4/7-things-you-should-know-about-emerging-classroom-technologies&gt;.</w:t>
      </w:r>
    </w:p>
    <w:p w14:paraId="047DCFCB" w14:textId="77777777" w:rsidR="000B73CC" w:rsidRPr="000B73CC" w:rsidRDefault="000B73CC" w:rsidP="000B73CC">
      <w:pPr>
        <w:spacing w:after="120" w:line="360" w:lineRule="auto"/>
        <w:rPr>
          <w:lang w:val="en-GB"/>
        </w:rPr>
      </w:pPr>
      <w:r w:rsidRPr="000B73CC">
        <w:rPr>
          <w:lang w:val="en-GB"/>
        </w:rPr>
        <w:t>Internet Homepages: Siebenhaar, H. (2008) The mobile media world and the overestimated market for mobile phone games [Internet]. At: &lt;http://blog.handelsblatt.de/mediawatcher/eintrag.php?id=149&gt; [accessed on March 29, 2009].</w:t>
      </w:r>
    </w:p>
    <w:p w14:paraId="441E6E8A" w14:textId="69994DE0" w:rsidR="000B73CC" w:rsidRPr="000B73CC" w:rsidRDefault="000B73CC" w:rsidP="000B73CC">
      <w:pPr>
        <w:spacing w:after="120" w:line="360" w:lineRule="auto"/>
      </w:pPr>
      <w:proofErr w:type="spellStart"/>
      <w:r>
        <w:t>Article</w:t>
      </w:r>
      <w:proofErr w:type="spellEnd"/>
      <w:r>
        <w:t xml:space="preserve"> </w:t>
      </w:r>
      <w:proofErr w:type="spellStart"/>
      <w:r>
        <w:t>or</w:t>
      </w:r>
      <w:proofErr w:type="spellEnd"/>
      <w:r>
        <w:t xml:space="preserve"> </w:t>
      </w:r>
      <w:proofErr w:type="spellStart"/>
      <w:r>
        <w:t>article</w:t>
      </w:r>
      <w:proofErr w:type="spellEnd"/>
      <w:r>
        <w:t xml:space="preserve"> in a </w:t>
      </w:r>
      <w:proofErr w:type="spellStart"/>
      <w:r>
        <w:t>newspaper</w:t>
      </w:r>
      <w:proofErr w:type="spellEnd"/>
      <w:r>
        <w:t xml:space="preserve">: Ahrens, P. (2009) Medien- und </w:t>
      </w:r>
      <w:proofErr w:type="spellStart"/>
      <w:r>
        <w:t>Verlagbranche</w:t>
      </w:r>
      <w:proofErr w:type="spellEnd"/>
      <w:r>
        <w:t xml:space="preserve">. Hochschulanzeiger, </w:t>
      </w:r>
      <w:proofErr w:type="spellStart"/>
      <w:r>
        <w:t>No</w:t>
      </w:r>
      <w:proofErr w:type="spellEnd"/>
      <w:r>
        <w:t>. 100, pp. 30-31.</w:t>
      </w:r>
    </w:p>
    <w:p w14:paraId="31143C65" w14:textId="77777777" w:rsidR="00A1007A" w:rsidRPr="00673593" w:rsidRDefault="00A1007A" w:rsidP="00A1007A">
      <w:pPr>
        <w:spacing w:after="120" w:line="360" w:lineRule="auto"/>
        <w:ind w:left="1276" w:hanging="1276"/>
        <w:rPr>
          <w:i/>
        </w:rPr>
      </w:pPr>
    </w:p>
    <w:p w14:paraId="2E0126DB" w14:textId="718FC900" w:rsidR="009D2189" w:rsidRPr="0025236F" w:rsidRDefault="000B73CC" w:rsidP="002359A9">
      <w:pPr>
        <w:pStyle w:val="berschrift1"/>
        <w:rPr>
          <w:lang w:val="en-GB"/>
        </w:rPr>
      </w:pPr>
      <w:bookmarkStart w:id="8" w:name="_Toc88034469"/>
      <w:r>
        <w:rPr>
          <w:lang w:val="en-GB"/>
        </w:rPr>
        <w:t>Labels /Captions</w:t>
      </w:r>
      <w:bookmarkEnd w:id="8"/>
    </w:p>
    <w:p w14:paraId="2EC4FC95" w14:textId="5F552DC4" w:rsidR="000B73CC" w:rsidRDefault="000B73CC" w:rsidP="00D42405">
      <w:pPr>
        <w:spacing w:after="120" w:line="360" w:lineRule="auto"/>
        <w:rPr>
          <w:lang w:val="en-GB"/>
        </w:rPr>
      </w:pPr>
      <w:r w:rsidRPr="000B73CC">
        <w:rPr>
          <w:lang w:val="en-GB"/>
        </w:rPr>
        <w:t xml:space="preserve">Figures are shown in the text with a surrounding frame. Figures and tables are to be listed in a separate list of figures and tables. They are to be inserted </w:t>
      </w:r>
      <w:r w:rsidR="00B6472D" w:rsidRPr="000B73CC">
        <w:rPr>
          <w:lang w:val="en-GB"/>
        </w:rPr>
        <w:t>centred</w:t>
      </w:r>
      <w:r w:rsidRPr="000B73CC">
        <w:rPr>
          <w:lang w:val="en-GB"/>
        </w:rPr>
        <w:t xml:space="preserve"> and should be of a size appropriate to the content; the entire width of the page (according to the text margins) can be used. Decorative grids, shading or 3-D effects should be avoided. The font in the figure and in tables should not be smaller than 8 points. Always ensure that the representation is easy to read. The tables used should correspond to Table 3-1 </w:t>
      </w:r>
      <w:proofErr w:type="gramStart"/>
      <w:r w:rsidRPr="000B73CC">
        <w:rPr>
          <w:lang w:val="en-GB"/>
        </w:rPr>
        <w:t>with regard to</w:t>
      </w:r>
      <w:proofErr w:type="gramEnd"/>
      <w:r w:rsidRPr="000B73CC">
        <w:rPr>
          <w:lang w:val="en-GB"/>
        </w:rPr>
        <w:t xml:space="preserve"> borders, dividing lines and designations. The source (in the form of author (year), p. Page </w:t>
      </w:r>
      <w:proofErr w:type="gramStart"/>
      <w:r w:rsidRPr="000B73CC">
        <w:rPr>
          <w:lang w:val="en-GB"/>
        </w:rPr>
        <w:t>number;</w:t>
      </w:r>
      <w:proofErr w:type="gramEnd"/>
      <w:r w:rsidRPr="000B73CC">
        <w:rPr>
          <w:lang w:val="en-GB"/>
        </w:rPr>
        <w:t xml:space="preserve"> e.g. </w:t>
      </w:r>
      <w:proofErr w:type="spellStart"/>
      <w:r w:rsidRPr="000B73CC">
        <w:rPr>
          <w:lang w:val="en-GB"/>
        </w:rPr>
        <w:t>Reger</w:t>
      </w:r>
      <w:proofErr w:type="spellEnd"/>
      <w:r w:rsidRPr="000B73CC">
        <w:rPr>
          <w:lang w:val="en-GB"/>
        </w:rPr>
        <w:t xml:space="preserve"> et al. (2007), p.94) and the image number with the title of the image should appear under the image. All tables and figures require a title. The figure number is made up of two digits: </w:t>
      </w:r>
      <w:r w:rsidRPr="000B73CC">
        <w:rPr>
          <w:lang w:val="en-GB"/>
        </w:rPr>
        <w:lastRenderedPageBreak/>
        <w:t>(1) from the chapter number of the first structure level and (2) from a consecutive number for each chapter. The table name is formatted in Calibri, font size 11, in italics.</w:t>
      </w:r>
    </w:p>
    <w:bookmarkStart w:id="9" w:name="_MON_1697614250"/>
    <w:bookmarkEnd w:id="9"/>
    <w:p w14:paraId="1215E63B" w14:textId="62A82A9E" w:rsidR="009D2189" w:rsidRPr="00792E27" w:rsidRDefault="00621BAA" w:rsidP="00D42405">
      <w:pPr>
        <w:spacing w:after="120" w:line="360" w:lineRule="auto"/>
      </w:pPr>
      <w:r w:rsidRPr="0025236F">
        <w:rPr>
          <w:lang w:val="en-GB"/>
        </w:rPr>
        <w:object w:dxaOrig="9222" w:dyaOrig="3572" w14:anchorId="3D1DE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25pt;height:180pt" o:ole="">
            <v:imagedata r:id="rId13" o:title=""/>
          </v:shape>
          <o:OLEObject Type="Embed" ProgID="Word.Document.8" ShapeID="_x0000_i1025" DrawAspect="Content" ObjectID="_1720276604" r:id="rId14">
            <o:FieldCodes>\s</o:FieldCodes>
          </o:OLEObject>
        </w:object>
      </w:r>
      <w:bookmarkStart w:id="10" w:name="_Toc329286840"/>
      <w:r w:rsidR="009D2189" w:rsidRPr="00673593">
        <w:rPr>
          <w:bCs/>
          <w:i/>
          <w:szCs w:val="18"/>
        </w:rPr>
        <w:t xml:space="preserve">Tab. </w:t>
      </w:r>
      <w:r w:rsidR="009D2189" w:rsidRPr="0025236F">
        <w:rPr>
          <w:bCs/>
          <w:i/>
          <w:szCs w:val="18"/>
          <w:lang w:val="en-GB"/>
        </w:rPr>
        <w:fldChar w:fldCharType="begin"/>
      </w:r>
      <w:r w:rsidR="009D2189" w:rsidRPr="00673593">
        <w:rPr>
          <w:bCs/>
          <w:i/>
          <w:szCs w:val="18"/>
        </w:rPr>
        <w:instrText xml:space="preserve"> STYLEREF 1 \s </w:instrText>
      </w:r>
      <w:r w:rsidR="009D2189" w:rsidRPr="0025236F">
        <w:rPr>
          <w:bCs/>
          <w:i/>
          <w:szCs w:val="18"/>
          <w:lang w:val="en-GB"/>
        </w:rPr>
        <w:fldChar w:fldCharType="separate"/>
      </w:r>
      <w:r w:rsidR="00645366">
        <w:rPr>
          <w:bCs/>
          <w:i/>
          <w:noProof/>
          <w:szCs w:val="18"/>
        </w:rPr>
        <w:t>6</w:t>
      </w:r>
      <w:r w:rsidR="009D2189" w:rsidRPr="0025236F">
        <w:rPr>
          <w:bCs/>
          <w:i/>
          <w:szCs w:val="18"/>
          <w:lang w:val="en-GB"/>
        </w:rPr>
        <w:fldChar w:fldCharType="end"/>
      </w:r>
      <w:r w:rsidR="009D2189" w:rsidRPr="00792E27">
        <w:rPr>
          <w:bCs/>
          <w:i/>
          <w:szCs w:val="18"/>
        </w:rPr>
        <w:noBreakHyphen/>
      </w:r>
      <w:r w:rsidR="009D2189" w:rsidRPr="0025236F">
        <w:rPr>
          <w:bCs/>
          <w:i/>
          <w:szCs w:val="18"/>
          <w:lang w:val="en-GB"/>
        </w:rPr>
        <w:fldChar w:fldCharType="begin"/>
      </w:r>
      <w:r w:rsidR="009D2189" w:rsidRPr="00792E27">
        <w:rPr>
          <w:bCs/>
          <w:i/>
          <w:szCs w:val="18"/>
        </w:rPr>
        <w:instrText xml:space="preserve"> SEQ Tab. \* ARABIC \s 1 </w:instrText>
      </w:r>
      <w:r w:rsidR="009D2189" w:rsidRPr="0025236F">
        <w:rPr>
          <w:bCs/>
          <w:i/>
          <w:szCs w:val="18"/>
          <w:lang w:val="en-GB"/>
        </w:rPr>
        <w:fldChar w:fldCharType="separate"/>
      </w:r>
      <w:r w:rsidR="00645366">
        <w:rPr>
          <w:bCs/>
          <w:i/>
          <w:noProof/>
          <w:szCs w:val="18"/>
        </w:rPr>
        <w:t>1</w:t>
      </w:r>
      <w:r w:rsidR="009D2189" w:rsidRPr="0025236F">
        <w:rPr>
          <w:bCs/>
          <w:i/>
          <w:szCs w:val="18"/>
          <w:lang w:val="en-GB"/>
        </w:rPr>
        <w:fldChar w:fldCharType="end"/>
      </w:r>
      <w:r w:rsidR="009D2189" w:rsidRPr="00792E27">
        <w:rPr>
          <w:bCs/>
          <w:i/>
          <w:szCs w:val="18"/>
        </w:rPr>
        <w:t>: Einzelkriterien zur empirischen Beurteilung der Schätzmodelle (Quelle: Dautzenberg (2005), S.96)</w:t>
      </w:r>
      <w:bookmarkEnd w:id="10"/>
    </w:p>
    <w:p w14:paraId="302601C0" w14:textId="4E07A84C" w:rsidR="009D2189" w:rsidRPr="00792E27" w:rsidRDefault="009D2189" w:rsidP="00D42405">
      <w:pPr>
        <w:spacing w:after="120" w:line="360" w:lineRule="auto"/>
      </w:pPr>
    </w:p>
    <w:p w14:paraId="230BBBD6" w14:textId="2F948E79" w:rsidR="00542640" w:rsidRPr="0025236F" w:rsidRDefault="000B73CC" w:rsidP="002359A9">
      <w:pPr>
        <w:pStyle w:val="berschrift1"/>
        <w:rPr>
          <w:lang w:val="en-GB"/>
        </w:rPr>
      </w:pPr>
      <w:bookmarkStart w:id="11" w:name="_Toc88034470"/>
      <w:r>
        <w:rPr>
          <w:lang w:val="en-GB"/>
        </w:rPr>
        <w:t>Gender neutral language</w:t>
      </w:r>
      <w:bookmarkEnd w:id="11"/>
    </w:p>
    <w:p w14:paraId="5C0531AD" w14:textId="7E7E42AF" w:rsidR="007C208B" w:rsidRPr="0025236F" w:rsidRDefault="000B73CC" w:rsidP="00D42405">
      <w:pPr>
        <w:spacing w:after="120" w:line="360" w:lineRule="auto"/>
        <w:rPr>
          <w:lang w:val="en-GB"/>
        </w:rPr>
      </w:pPr>
      <w:r w:rsidRPr="000B73CC">
        <w:rPr>
          <w:lang w:val="en-GB"/>
        </w:rPr>
        <w:t>Please ensure that you use gender-neutral language.</w:t>
      </w:r>
      <w:r w:rsidR="00D42405" w:rsidRPr="0025236F">
        <w:rPr>
          <w:lang w:val="en-GB"/>
        </w:rPr>
        <w:br w:type="page"/>
      </w:r>
    </w:p>
    <w:p w14:paraId="47EAB4B9" w14:textId="726FCCAB" w:rsidR="00CC7C80" w:rsidRDefault="000B73CC" w:rsidP="00CC7C80">
      <w:pPr>
        <w:pStyle w:val="berschrift1"/>
        <w:numPr>
          <w:ilvl w:val="0"/>
          <w:numId w:val="0"/>
        </w:numPr>
        <w:ind w:left="432" w:hanging="432"/>
        <w:rPr>
          <w:lang w:val="en-GB"/>
        </w:rPr>
      </w:pPr>
      <w:bookmarkStart w:id="12" w:name="_Toc88034471"/>
      <w:r w:rsidRPr="00673593">
        <w:rPr>
          <w:lang w:val="en-GB"/>
        </w:rPr>
        <w:lastRenderedPageBreak/>
        <w:t>Appendix</w:t>
      </w:r>
      <w:r w:rsidR="00ED0639" w:rsidRPr="00673593">
        <w:rPr>
          <w:lang w:val="en-GB"/>
        </w:rPr>
        <w:t xml:space="preserve"> A: </w:t>
      </w:r>
      <w:r w:rsidR="00CC7C80">
        <w:rPr>
          <w:lang w:val="en-GB"/>
        </w:rPr>
        <w:t>Example</w:t>
      </w:r>
      <w:r w:rsidRPr="00673593">
        <w:rPr>
          <w:lang w:val="en-GB"/>
        </w:rPr>
        <w:t xml:space="preserve"> Title page</w:t>
      </w:r>
      <w:bookmarkEnd w:id="12"/>
    </w:p>
    <w:p w14:paraId="23C1CEB3" w14:textId="77777777" w:rsidR="00CC7C80" w:rsidRPr="00F633BE" w:rsidRDefault="00CC7C80" w:rsidP="00CC7C80">
      <w:pPr>
        <w:jc w:val="center"/>
      </w:pPr>
      <w:r>
        <w:rPr>
          <w:noProof/>
        </w:rPr>
        <w:drawing>
          <wp:inline distT="0" distB="0" distL="0" distR="0" wp14:anchorId="6BDEBA55" wp14:editId="5A9F377A">
            <wp:extent cx="979092" cy="1040400"/>
            <wp:effectExtent l="0" t="0" r="12065" b="1270"/>
            <wp:docPr id="9" name="Bild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 9" descr="Logo&#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979092" cy="1040400"/>
                    </a:xfrm>
                    <a:prstGeom prst="rect">
                      <a:avLst/>
                    </a:prstGeom>
                  </pic:spPr>
                </pic:pic>
              </a:graphicData>
            </a:graphic>
          </wp:inline>
        </w:drawing>
      </w:r>
      <w:r w:rsidRPr="00F633BE">
        <w:br/>
      </w:r>
    </w:p>
    <w:p w14:paraId="5D237D65" w14:textId="45686A81" w:rsidR="00CC7C80" w:rsidRDefault="00CC7C80" w:rsidP="00CC7C80">
      <w:pPr>
        <w:jc w:val="center"/>
        <w:rPr>
          <w:sz w:val="24"/>
          <w:szCs w:val="24"/>
        </w:rPr>
      </w:pPr>
      <w:r w:rsidRPr="00CC7C80">
        <w:rPr>
          <w:sz w:val="40"/>
          <w:szCs w:val="40"/>
        </w:rPr>
        <w:t>Bachelorarbeit</w:t>
      </w:r>
      <w:r w:rsidRPr="00F633BE">
        <w:rPr>
          <w:sz w:val="28"/>
          <w:szCs w:val="28"/>
        </w:rPr>
        <w:br/>
      </w:r>
      <w:r w:rsidRPr="00F633BE">
        <w:rPr>
          <w:sz w:val="28"/>
          <w:szCs w:val="28"/>
        </w:rPr>
        <w:br/>
      </w:r>
      <w:r w:rsidRPr="00CC7C80">
        <w:rPr>
          <w:sz w:val="24"/>
          <w:szCs w:val="24"/>
        </w:rPr>
        <w:t xml:space="preserve">zur Erlangung des Grades </w:t>
      </w:r>
      <w:proofErr w:type="spellStart"/>
      <w:r w:rsidRPr="00CC7C80">
        <w:rPr>
          <w:sz w:val="24"/>
          <w:szCs w:val="24"/>
        </w:rPr>
        <w:t>Bachelorof</w:t>
      </w:r>
      <w:proofErr w:type="spellEnd"/>
      <w:r w:rsidRPr="00CC7C80">
        <w:rPr>
          <w:sz w:val="24"/>
          <w:szCs w:val="24"/>
        </w:rPr>
        <w:t xml:space="preserve"> Science (B.Sc.) Betriebswirtschaftslehre</w:t>
      </w:r>
      <w:r w:rsidRPr="00CC7C80">
        <w:rPr>
          <w:sz w:val="24"/>
          <w:szCs w:val="24"/>
        </w:rPr>
        <w:br/>
        <w:t>an der Wirtschafts- und Sozialwissenschaftlichen Fakultät</w:t>
      </w:r>
      <w:r w:rsidRPr="00CC7C80">
        <w:rPr>
          <w:sz w:val="24"/>
          <w:szCs w:val="24"/>
        </w:rPr>
        <w:br/>
        <w:t>der Universität Potsdam</w:t>
      </w:r>
    </w:p>
    <w:p w14:paraId="51CAB6B2" w14:textId="77777777" w:rsidR="00CC7C80" w:rsidRPr="00F633BE" w:rsidRDefault="00CC7C80" w:rsidP="00CC7C80">
      <w:pPr>
        <w:jc w:val="center"/>
        <w:rPr>
          <w:sz w:val="28"/>
          <w:szCs w:val="28"/>
        </w:rPr>
      </w:pPr>
    </w:p>
    <w:p w14:paraId="76F56434" w14:textId="77777777" w:rsidR="00CC7C80" w:rsidRPr="00F633BE" w:rsidRDefault="00CC7C80" w:rsidP="00CC7C80">
      <w:pPr>
        <w:jc w:val="center"/>
        <w:rPr>
          <w:sz w:val="28"/>
          <w:szCs w:val="28"/>
        </w:rPr>
      </w:pPr>
    </w:p>
    <w:p w14:paraId="3A535B23" w14:textId="77777777" w:rsidR="00CC7C80" w:rsidRPr="00CC7C80" w:rsidRDefault="00CC7C80" w:rsidP="00CC7C80">
      <w:pPr>
        <w:jc w:val="center"/>
        <w:rPr>
          <w:sz w:val="40"/>
          <w:szCs w:val="40"/>
        </w:rPr>
      </w:pPr>
      <w:r w:rsidRPr="00CC7C80">
        <w:rPr>
          <w:sz w:val="40"/>
          <w:szCs w:val="40"/>
        </w:rPr>
        <w:t xml:space="preserve">Innovationsmanagement am Beispiel von </w:t>
      </w:r>
      <w:r w:rsidRPr="00CC7C80">
        <w:rPr>
          <w:sz w:val="40"/>
          <w:szCs w:val="40"/>
        </w:rPr>
        <w:br/>
        <w:t>Online-Communities – Das Fallbeispiel Photoshop</w:t>
      </w:r>
    </w:p>
    <w:p w14:paraId="5712105B" w14:textId="77777777" w:rsidR="00CC7C80" w:rsidRPr="00F633BE" w:rsidRDefault="00CC7C80" w:rsidP="00CC7C80"/>
    <w:p w14:paraId="316899B2" w14:textId="77777777" w:rsidR="00CC7C80" w:rsidRDefault="00CC7C80" w:rsidP="00CC7C80">
      <w:pPr>
        <w:spacing w:after="0"/>
        <w:jc w:val="center"/>
        <w:rPr>
          <w:sz w:val="24"/>
          <w:szCs w:val="24"/>
        </w:rPr>
      </w:pPr>
    </w:p>
    <w:p w14:paraId="08C41C3C" w14:textId="3F120578" w:rsidR="00CC7C80" w:rsidRDefault="00CC7C80" w:rsidP="00CC7C80">
      <w:pPr>
        <w:spacing w:after="0"/>
        <w:jc w:val="center"/>
        <w:rPr>
          <w:sz w:val="24"/>
          <w:szCs w:val="24"/>
        </w:rPr>
      </w:pPr>
      <w:r w:rsidRPr="00CC7C80">
        <w:rPr>
          <w:sz w:val="24"/>
          <w:szCs w:val="24"/>
        </w:rPr>
        <w:t>Vorgelegt bei</w:t>
      </w:r>
      <w:r w:rsidRPr="00CC7C80">
        <w:rPr>
          <w:sz w:val="24"/>
          <w:szCs w:val="24"/>
        </w:rPr>
        <w:br/>
        <w:t>Prof. Dr. Julia Brennecke</w:t>
      </w:r>
      <w:r w:rsidRPr="00CC7C80">
        <w:rPr>
          <w:sz w:val="24"/>
          <w:szCs w:val="24"/>
        </w:rPr>
        <w:br/>
        <w:t xml:space="preserve">Lehrstuhl für Betriebswirtschaftslehre, insbesondere Innovationsmanagement </w:t>
      </w:r>
    </w:p>
    <w:p w14:paraId="24184685" w14:textId="3461C3A1" w:rsidR="00CC7C80" w:rsidRPr="00CC7C80" w:rsidRDefault="00CC7C80" w:rsidP="00CC7C80">
      <w:pPr>
        <w:spacing w:after="0"/>
        <w:jc w:val="center"/>
        <w:rPr>
          <w:sz w:val="24"/>
          <w:szCs w:val="24"/>
        </w:rPr>
      </w:pPr>
      <w:r>
        <w:rPr>
          <w:sz w:val="24"/>
          <w:szCs w:val="24"/>
        </w:rPr>
        <w:t>Betreuer: David Bender / Robert Seidemann</w:t>
      </w:r>
    </w:p>
    <w:p w14:paraId="2365F6AA" w14:textId="77777777" w:rsidR="00CC7C80" w:rsidRPr="00CC7C80" w:rsidRDefault="00CC7C80" w:rsidP="00CC7C80">
      <w:pPr>
        <w:jc w:val="center"/>
        <w:rPr>
          <w:sz w:val="24"/>
          <w:szCs w:val="24"/>
        </w:rPr>
      </w:pPr>
    </w:p>
    <w:p w14:paraId="46BEC6C4" w14:textId="6DE8A964" w:rsidR="00CC7C80" w:rsidRPr="00CC7C80" w:rsidRDefault="00CC7C80" w:rsidP="00CC7C80">
      <w:pPr>
        <w:spacing w:after="0"/>
        <w:jc w:val="center"/>
        <w:rPr>
          <w:sz w:val="24"/>
          <w:szCs w:val="24"/>
        </w:rPr>
      </w:pPr>
      <w:r w:rsidRPr="00CC7C80">
        <w:rPr>
          <w:sz w:val="24"/>
          <w:szCs w:val="24"/>
        </w:rPr>
        <w:t>Maxim Mustermann</w:t>
      </w:r>
      <w:r w:rsidRPr="00CC7C80">
        <w:rPr>
          <w:sz w:val="24"/>
          <w:szCs w:val="24"/>
        </w:rPr>
        <w:br/>
        <w:t>Matrikelnummer: 111111</w:t>
      </w:r>
    </w:p>
    <w:p w14:paraId="4E433554" w14:textId="21E50DDB" w:rsidR="00CC7C80" w:rsidRDefault="00CC7C80" w:rsidP="00CC7C80">
      <w:pPr>
        <w:spacing w:after="0"/>
        <w:jc w:val="center"/>
        <w:rPr>
          <w:sz w:val="24"/>
          <w:szCs w:val="24"/>
        </w:rPr>
      </w:pPr>
      <w:r w:rsidRPr="00CC7C80">
        <w:rPr>
          <w:sz w:val="24"/>
          <w:szCs w:val="24"/>
        </w:rPr>
        <w:t>Wortzahl: 10.000</w:t>
      </w:r>
      <w:r w:rsidRPr="00CC7C80">
        <w:rPr>
          <w:sz w:val="24"/>
          <w:szCs w:val="24"/>
        </w:rPr>
        <w:br/>
      </w:r>
    </w:p>
    <w:p w14:paraId="4AF41185" w14:textId="77777777" w:rsidR="00CC7C80" w:rsidRPr="00CC7C80" w:rsidRDefault="00CC7C80" w:rsidP="00CC7C80">
      <w:pPr>
        <w:spacing w:after="0"/>
        <w:jc w:val="center"/>
        <w:rPr>
          <w:sz w:val="24"/>
          <w:szCs w:val="24"/>
        </w:rPr>
      </w:pPr>
    </w:p>
    <w:p w14:paraId="285E3E3B" w14:textId="1050FBFA" w:rsidR="00CC7C80" w:rsidRDefault="00CC7C80" w:rsidP="00CC7C80">
      <w:pPr>
        <w:jc w:val="center"/>
        <w:rPr>
          <w:sz w:val="28"/>
          <w:szCs w:val="28"/>
        </w:rPr>
      </w:pPr>
      <w:r w:rsidRPr="00CC7C80">
        <w:rPr>
          <w:sz w:val="24"/>
          <w:szCs w:val="24"/>
        </w:rPr>
        <w:t>Potsdam, 01. Dezember 2022</w:t>
      </w:r>
      <w:r>
        <w:rPr>
          <w:sz w:val="28"/>
          <w:szCs w:val="28"/>
        </w:rPr>
        <w:br w:type="page"/>
      </w:r>
    </w:p>
    <w:p w14:paraId="195C3A1E" w14:textId="6A22F2BD" w:rsidR="00AF79DA" w:rsidRPr="00AF79DA" w:rsidRDefault="00AF79DA" w:rsidP="00AF79DA">
      <w:pPr>
        <w:rPr>
          <w:rFonts w:asciiTheme="minorHAnsi" w:hAnsiTheme="minorHAnsi"/>
          <w:b/>
          <w:bCs/>
          <w:sz w:val="28"/>
          <w:szCs w:val="28"/>
        </w:rPr>
      </w:pPr>
      <w:r>
        <w:rPr>
          <w:b/>
          <w:bCs/>
          <w:sz w:val="28"/>
          <w:szCs w:val="28"/>
        </w:rPr>
        <w:lastRenderedPageBreak/>
        <w:t>Declaration</w:t>
      </w:r>
    </w:p>
    <w:p w14:paraId="022E5144" w14:textId="77777777" w:rsidR="00AF79DA" w:rsidRPr="00AF79DA" w:rsidRDefault="00AF79DA" w:rsidP="00AF79DA">
      <w:pPr>
        <w:jc w:val="left"/>
        <w:rPr>
          <w:rFonts w:asciiTheme="minorHAnsi" w:hAnsiTheme="minorHAnsi" w:cstheme="minorHAnsi"/>
          <w:szCs w:val="24"/>
          <w:lang w:val="en-GB"/>
        </w:rPr>
      </w:pPr>
      <w:r w:rsidRPr="00AF79DA">
        <w:rPr>
          <w:rFonts w:asciiTheme="minorHAnsi" w:hAnsiTheme="minorHAnsi" w:cstheme="minorHAnsi"/>
          <w:szCs w:val="24"/>
          <w:lang w:val="en-GB"/>
        </w:rPr>
        <w:t>I hereby declare that I have written this thesis independently and without using any sources or materials other than those indicated. I have marked the text passages based on such sources and other materials accordingly. The thesis has not yet been submitted to any other examination authority and has not yet been published. I am aware that an untrue statement will have legal consequences.</w:t>
      </w:r>
    </w:p>
    <w:p w14:paraId="45F0524E" w14:textId="77777777" w:rsidR="00AF79DA" w:rsidRPr="00AF79DA" w:rsidRDefault="00AF79DA" w:rsidP="00AF79DA">
      <w:pPr>
        <w:jc w:val="left"/>
        <w:rPr>
          <w:rFonts w:asciiTheme="minorHAnsi" w:hAnsiTheme="minorHAnsi" w:cstheme="minorHAnsi"/>
          <w:szCs w:val="24"/>
          <w:lang w:val="en-GB"/>
        </w:rPr>
      </w:pPr>
      <w:r w:rsidRPr="00AF79DA">
        <w:rPr>
          <w:rFonts w:asciiTheme="minorHAnsi" w:hAnsiTheme="minorHAnsi" w:cstheme="minorHAnsi"/>
          <w:szCs w:val="24"/>
          <w:lang w:val="en-GB"/>
        </w:rPr>
        <w:t>Furthermore, I expressly agree that the work may be checked with the help of plagiarism detection software (Turnitin).</w:t>
      </w:r>
    </w:p>
    <w:p w14:paraId="2F924172" w14:textId="77777777" w:rsidR="00AF79DA" w:rsidRPr="00AF79DA" w:rsidRDefault="00AF79DA" w:rsidP="00AF79DA">
      <w:pPr>
        <w:jc w:val="left"/>
        <w:rPr>
          <w:rFonts w:asciiTheme="minorHAnsi" w:hAnsiTheme="minorHAnsi" w:cstheme="minorHAnsi"/>
          <w:szCs w:val="24"/>
          <w:lang w:val="en-GB"/>
        </w:rPr>
      </w:pPr>
    </w:p>
    <w:p w14:paraId="6E219126" w14:textId="77777777" w:rsidR="006178AE" w:rsidRPr="006178AE" w:rsidRDefault="006178AE" w:rsidP="006178AE">
      <w:pPr>
        <w:jc w:val="left"/>
        <w:rPr>
          <w:rFonts w:asciiTheme="minorHAnsi" w:hAnsiTheme="minorHAnsi" w:cstheme="minorHAnsi"/>
          <w:szCs w:val="24"/>
        </w:rPr>
      </w:pPr>
      <w:r w:rsidRPr="006178AE">
        <w:rPr>
          <w:rFonts w:asciiTheme="minorHAnsi" w:hAnsiTheme="minorHAnsi" w:cstheme="minorHAnsi"/>
          <w:szCs w:val="24"/>
        </w:rPr>
        <w:t>____________________________                                      ____________________________</w:t>
      </w:r>
    </w:p>
    <w:p w14:paraId="4B186B4E" w14:textId="1534FAFB" w:rsidR="00CC7C80" w:rsidRPr="00CC7C80" w:rsidRDefault="00AF79DA" w:rsidP="006178AE">
      <w:pPr>
        <w:jc w:val="left"/>
      </w:pPr>
      <w:r>
        <w:rPr>
          <w:rFonts w:asciiTheme="minorHAnsi" w:hAnsiTheme="minorHAnsi" w:cstheme="minorHAnsi"/>
          <w:szCs w:val="24"/>
        </w:rPr>
        <w:t>Place</w:t>
      </w:r>
      <w:r w:rsidR="006178AE" w:rsidRPr="006178AE">
        <w:rPr>
          <w:rFonts w:asciiTheme="minorHAnsi" w:hAnsiTheme="minorHAnsi" w:cstheme="minorHAnsi"/>
          <w:szCs w:val="24"/>
        </w:rPr>
        <w:t xml:space="preserve">, </w:t>
      </w:r>
      <w:r>
        <w:rPr>
          <w:rFonts w:asciiTheme="minorHAnsi" w:hAnsiTheme="minorHAnsi" w:cstheme="minorHAnsi"/>
          <w:szCs w:val="24"/>
        </w:rPr>
        <w:t>date</w:t>
      </w:r>
      <w:r w:rsidR="006178AE" w:rsidRPr="006178AE">
        <w:rPr>
          <w:rFonts w:asciiTheme="minorHAnsi" w:hAnsiTheme="minorHAnsi" w:cstheme="minorHAnsi"/>
          <w:szCs w:val="24"/>
        </w:rPr>
        <w:tab/>
      </w:r>
      <w:r w:rsidR="006178AE" w:rsidRPr="006178AE">
        <w:rPr>
          <w:rFonts w:asciiTheme="minorHAnsi" w:hAnsiTheme="minorHAnsi" w:cstheme="minorHAnsi"/>
          <w:szCs w:val="24"/>
        </w:rPr>
        <w:tab/>
      </w:r>
      <w:r w:rsidR="006178AE" w:rsidRPr="006178AE">
        <w:rPr>
          <w:rFonts w:asciiTheme="minorHAnsi" w:hAnsiTheme="minorHAnsi" w:cstheme="minorHAnsi"/>
          <w:szCs w:val="24"/>
        </w:rPr>
        <w:tab/>
      </w:r>
      <w:r w:rsidR="006178AE" w:rsidRPr="006178AE">
        <w:rPr>
          <w:rFonts w:asciiTheme="minorHAnsi" w:hAnsiTheme="minorHAnsi" w:cstheme="minorHAnsi"/>
          <w:szCs w:val="24"/>
        </w:rPr>
        <w:tab/>
      </w:r>
      <w:r w:rsidR="006178AE" w:rsidRPr="006178AE">
        <w:rPr>
          <w:rFonts w:asciiTheme="minorHAnsi" w:hAnsiTheme="minorHAnsi" w:cstheme="minorHAnsi"/>
          <w:szCs w:val="24"/>
        </w:rPr>
        <w:tab/>
      </w:r>
      <w:r w:rsidR="006178AE" w:rsidRPr="006178AE">
        <w:rPr>
          <w:rFonts w:asciiTheme="minorHAnsi" w:hAnsiTheme="minorHAnsi" w:cstheme="minorHAnsi"/>
          <w:szCs w:val="24"/>
        </w:rPr>
        <w:tab/>
      </w:r>
      <w:proofErr w:type="spellStart"/>
      <w:r>
        <w:rPr>
          <w:rFonts w:asciiTheme="minorHAnsi" w:hAnsiTheme="minorHAnsi" w:cstheme="minorHAnsi"/>
          <w:szCs w:val="24"/>
        </w:rPr>
        <w:t>Signature</w:t>
      </w:r>
      <w:proofErr w:type="spellEnd"/>
    </w:p>
    <w:sectPr w:rsidR="00CC7C80" w:rsidRPr="00CC7C80" w:rsidSect="00047EE0">
      <w:headerReference w:type="even" r:id="rId16"/>
      <w:headerReference w:type="default" r:id="rId17"/>
      <w:pgSz w:w="11907" w:h="16840" w:code="9"/>
      <w:pgMar w:top="1418" w:right="2268" w:bottom="1418" w:left="1418" w:header="1134"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D726" w14:textId="77777777" w:rsidR="0000607F" w:rsidRDefault="0000607F">
      <w:r>
        <w:separator/>
      </w:r>
    </w:p>
    <w:p w14:paraId="359E8C45" w14:textId="77777777" w:rsidR="0000607F" w:rsidRDefault="0000607F"/>
    <w:p w14:paraId="1E780723" w14:textId="77777777" w:rsidR="0000607F" w:rsidRDefault="0000607F"/>
    <w:p w14:paraId="7DB69BE8" w14:textId="77777777" w:rsidR="0000607F" w:rsidRDefault="0000607F"/>
  </w:endnote>
  <w:endnote w:type="continuationSeparator" w:id="0">
    <w:p w14:paraId="3DDE9C85" w14:textId="77777777" w:rsidR="0000607F" w:rsidRDefault="0000607F">
      <w:r>
        <w:continuationSeparator/>
      </w:r>
    </w:p>
    <w:p w14:paraId="202768B2" w14:textId="77777777" w:rsidR="0000607F" w:rsidRDefault="0000607F"/>
    <w:p w14:paraId="22E827FE" w14:textId="77777777" w:rsidR="0000607F" w:rsidRDefault="0000607F"/>
    <w:p w14:paraId="3F52FF02" w14:textId="77777777" w:rsidR="0000607F" w:rsidRDefault="0000607F"/>
  </w:endnote>
  <w:endnote w:type="continuationNotice" w:id="1">
    <w:p w14:paraId="232583E6" w14:textId="77777777" w:rsidR="0000607F" w:rsidRDefault="000060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37913"/>
      <w:docPartObj>
        <w:docPartGallery w:val="Page Numbers (Bottom of Page)"/>
        <w:docPartUnique/>
      </w:docPartObj>
    </w:sdtPr>
    <w:sdtContent>
      <w:p w14:paraId="3C2E322C" w14:textId="5C4FBC8E" w:rsidR="008E055D" w:rsidRDefault="008E055D" w:rsidP="008E055D">
        <w:pPr>
          <w:pStyle w:val="Fuzeile"/>
          <w:jc w:val="right"/>
        </w:pPr>
        <w:r>
          <w:fldChar w:fldCharType="begin"/>
        </w:r>
        <w:r>
          <w:instrText>PAGE   \* MERGEFORMAT</w:instrText>
        </w:r>
        <w:r>
          <w:fldChar w:fldCharType="separate"/>
        </w:r>
        <w:r w:rsidR="00D9223F">
          <w:rPr>
            <w:noProof/>
          </w:rPr>
          <w:t>8</w:t>
        </w:r>
        <w:r>
          <w:fldChar w:fldCharType="end"/>
        </w:r>
      </w:p>
    </w:sdtContent>
  </w:sdt>
  <w:p w14:paraId="6C28F05C" w14:textId="77777777" w:rsidR="008E055D" w:rsidRDefault="008E055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7437A" w14:textId="77777777" w:rsidR="0000607F" w:rsidRDefault="0000607F">
      <w:r>
        <w:separator/>
      </w:r>
    </w:p>
  </w:footnote>
  <w:footnote w:type="continuationSeparator" w:id="0">
    <w:p w14:paraId="0FD2EB83" w14:textId="77777777" w:rsidR="0000607F" w:rsidRDefault="0000607F">
      <w:r>
        <w:continuationSeparator/>
      </w:r>
    </w:p>
    <w:p w14:paraId="29A1C813" w14:textId="77777777" w:rsidR="0000607F" w:rsidRDefault="0000607F"/>
    <w:p w14:paraId="3E853F51" w14:textId="77777777" w:rsidR="0000607F" w:rsidRDefault="0000607F"/>
    <w:p w14:paraId="18DAEC08" w14:textId="77777777" w:rsidR="0000607F" w:rsidRDefault="0000607F"/>
  </w:footnote>
  <w:footnote w:type="continuationNotice" w:id="1">
    <w:p w14:paraId="392BC719" w14:textId="77777777" w:rsidR="0000607F" w:rsidRDefault="000060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F9C33" w14:textId="3A2BEB6C" w:rsidR="00A74F4C" w:rsidRPr="0025236F" w:rsidRDefault="0025236F">
    <w:pPr>
      <w:pStyle w:val="Kopfzeile"/>
      <w:rPr>
        <w:lang w:val="en-GB"/>
      </w:rPr>
    </w:pPr>
    <w:r w:rsidRPr="0025236F">
      <w:rPr>
        <w:lang w:val="en-GB"/>
      </w:rPr>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6B22A" w14:textId="77777777" w:rsidR="00A52E6E" w:rsidRDefault="00A52E6E"/>
  <w:p w14:paraId="699DC8BA" w14:textId="77777777" w:rsidR="00A52E6E" w:rsidRDefault="00A52E6E"/>
  <w:p w14:paraId="652A6EBF" w14:textId="77777777" w:rsidR="00A52E6E" w:rsidRDefault="00A52E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B217" w14:textId="0F1C32CA" w:rsidR="00651827" w:rsidRPr="0025236F" w:rsidRDefault="0025236F" w:rsidP="0025236F">
    <w:pPr>
      <w:pStyle w:val="Kopfzeile"/>
    </w:pPr>
    <w:r w:rsidRPr="0025236F">
      <w:rPr>
        <w:szCs w:val="28"/>
        <w:lang w:val="en-GB"/>
      </w:rPr>
      <w:t>Guidelines for writing academic pap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1529D6"/>
    <w:multiLevelType w:val="hybridMultilevel"/>
    <w:tmpl w:val="60226EF6"/>
    <w:lvl w:ilvl="0" w:tplc="04070005">
      <w:start w:val="1"/>
      <w:numFmt w:val="bullet"/>
      <w:lvlText w:val=""/>
      <w:lvlJc w:val="left"/>
      <w:pPr>
        <w:tabs>
          <w:tab w:val="num" w:pos="780"/>
        </w:tabs>
        <w:ind w:left="780" w:hanging="360"/>
      </w:pPr>
      <w:rPr>
        <w:rFonts w:ascii="Wingdings" w:hAnsi="Wingdings" w:hint="default"/>
      </w:rPr>
    </w:lvl>
    <w:lvl w:ilvl="1" w:tplc="04070003" w:tentative="1">
      <w:start w:val="1"/>
      <w:numFmt w:val="bullet"/>
      <w:lvlText w:val="o"/>
      <w:lvlJc w:val="left"/>
      <w:pPr>
        <w:tabs>
          <w:tab w:val="num" w:pos="1500"/>
        </w:tabs>
        <w:ind w:left="1500" w:hanging="360"/>
      </w:pPr>
      <w:rPr>
        <w:rFonts w:ascii="Courier New" w:hAnsi="Courier New" w:cs="Courier New"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Courier New"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Courier New"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102937BD"/>
    <w:multiLevelType w:val="hybridMultilevel"/>
    <w:tmpl w:val="14068894"/>
    <w:lvl w:ilvl="0" w:tplc="0CCAF1D6">
      <w:start w:val="1"/>
      <w:numFmt w:val="bullet"/>
      <w:lvlText w:val=""/>
      <w:lvlJc w:val="left"/>
      <w:pPr>
        <w:tabs>
          <w:tab w:val="num" w:pos="720"/>
        </w:tabs>
        <w:ind w:left="720" w:hanging="360"/>
      </w:pPr>
      <w:rPr>
        <w:rFonts w:ascii="Wingdings" w:hAnsi="Wingdings" w:hint="default"/>
      </w:rPr>
    </w:lvl>
    <w:lvl w:ilvl="1" w:tplc="217AB38E">
      <w:start w:val="1"/>
      <w:numFmt w:val="bullet"/>
      <w:lvlText w:val=""/>
      <w:lvlJc w:val="left"/>
      <w:pPr>
        <w:tabs>
          <w:tab w:val="num" w:pos="1440"/>
        </w:tabs>
        <w:ind w:left="1440" w:hanging="360"/>
      </w:pPr>
      <w:rPr>
        <w:rFonts w:ascii="Wingdings" w:hAnsi="Wingdings" w:hint="default"/>
      </w:rPr>
    </w:lvl>
    <w:lvl w:ilvl="2" w:tplc="C30067FC" w:tentative="1">
      <w:start w:val="1"/>
      <w:numFmt w:val="bullet"/>
      <w:lvlText w:val=""/>
      <w:lvlJc w:val="left"/>
      <w:pPr>
        <w:tabs>
          <w:tab w:val="num" w:pos="2160"/>
        </w:tabs>
        <w:ind w:left="2160" w:hanging="360"/>
      </w:pPr>
      <w:rPr>
        <w:rFonts w:ascii="Wingdings" w:hAnsi="Wingdings" w:hint="default"/>
      </w:rPr>
    </w:lvl>
    <w:lvl w:ilvl="3" w:tplc="AA0C3B3A" w:tentative="1">
      <w:start w:val="1"/>
      <w:numFmt w:val="bullet"/>
      <w:lvlText w:val=""/>
      <w:lvlJc w:val="left"/>
      <w:pPr>
        <w:tabs>
          <w:tab w:val="num" w:pos="2880"/>
        </w:tabs>
        <w:ind w:left="2880" w:hanging="360"/>
      </w:pPr>
      <w:rPr>
        <w:rFonts w:ascii="Wingdings" w:hAnsi="Wingdings" w:hint="default"/>
      </w:rPr>
    </w:lvl>
    <w:lvl w:ilvl="4" w:tplc="80582600" w:tentative="1">
      <w:start w:val="1"/>
      <w:numFmt w:val="bullet"/>
      <w:lvlText w:val=""/>
      <w:lvlJc w:val="left"/>
      <w:pPr>
        <w:tabs>
          <w:tab w:val="num" w:pos="3600"/>
        </w:tabs>
        <w:ind w:left="3600" w:hanging="360"/>
      </w:pPr>
      <w:rPr>
        <w:rFonts w:ascii="Wingdings" w:hAnsi="Wingdings" w:hint="default"/>
      </w:rPr>
    </w:lvl>
    <w:lvl w:ilvl="5" w:tplc="3434F52E" w:tentative="1">
      <w:start w:val="1"/>
      <w:numFmt w:val="bullet"/>
      <w:lvlText w:val=""/>
      <w:lvlJc w:val="left"/>
      <w:pPr>
        <w:tabs>
          <w:tab w:val="num" w:pos="4320"/>
        </w:tabs>
        <w:ind w:left="4320" w:hanging="360"/>
      </w:pPr>
      <w:rPr>
        <w:rFonts w:ascii="Wingdings" w:hAnsi="Wingdings" w:hint="default"/>
      </w:rPr>
    </w:lvl>
    <w:lvl w:ilvl="6" w:tplc="88C8EEEA" w:tentative="1">
      <w:start w:val="1"/>
      <w:numFmt w:val="bullet"/>
      <w:lvlText w:val=""/>
      <w:lvlJc w:val="left"/>
      <w:pPr>
        <w:tabs>
          <w:tab w:val="num" w:pos="5040"/>
        </w:tabs>
        <w:ind w:left="5040" w:hanging="360"/>
      </w:pPr>
      <w:rPr>
        <w:rFonts w:ascii="Wingdings" w:hAnsi="Wingdings" w:hint="default"/>
      </w:rPr>
    </w:lvl>
    <w:lvl w:ilvl="7" w:tplc="228800DE" w:tentative="1">
      <w:start w:val="1"/>
      <w:numFmt w:val="bullet"/>
      <w:lvlText w:val=""/>
      <w:lvlJc w:val="left"/>
      <w:pPr>
        <w:tabs>
          <w:tab w:val="num" w:pos="5760"/>
        </w:tabs>
        <w:ind w:left="5760" w:hanging="360"/>
      </w:pPr>
      <w:rPr>
        <w:rFonts w:ascii="Wingdings" w:hAnsi="Wingdings" w:hint="default"/>
      </w:rPr>
    </w:lvl>
    <w:lvl w:ilvl="8" w:tplc="7C6A5F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C460AB"/>
    <w:multiLevelType w:val="multilevel"/>
    <w:tmpl w:val="E07A48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4C4D14"/>
    <w:multiLevelType w:val="hybridMultilevel"/>
    <w:tmpl w:val="9ECEE5E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787D21"/>
    <w:multiLevelType w:val="hybridMultilevel"/>
    <w:tmpl w:val="7850FAD6"/>
    <w:lvl w:ilvl="0" w:tplc="04070001">
      <w:start w:val="1"/>
      <w:numFmt w:val="bullet"/>
      <w:lvlText w:val=""/>
      <w:lvlJc w:val="left"/>
      <w:pPr>
        <w:tabs>
          <w:tab w:val="num" w:pos="780"/>
        </w:tabs>
        <w:ind w:left="780" w:hanging="360"/>
      </w:pPr>
      <w:rPr>
        <w:rFonts w:ascii="Symbol" w:hAnsi="Symbol" w:hint="default"/>
      </w:rPr>
    </w:lvl>
    <w:lvl w:ilvl="1" w:tplc="04070003" w:tentative="1">
      <w:start w:val="1"/>
      <w:numFmt w:val="bullet"/>
      <w:lvlText w:val="o"/>
      <w:lvlJc w:val="left"/>
      <w:pPr>
        <w:tabs>
          <w:tab w:val="num" w:pos="1500"/>
        </w:tabs>
        <w:ind w:left="1500" w:hanging="360"/>
      </w:pPr>
      <w:rPr>
        <w:rFonts w:ascii="Courier New" w:hAnsi="Courier New" w:cs="Courier New" w:hint="default"/>
      </w:rPr>
    </w:lvl>
    <w:lvl w:ilvl="2" w:tplc="04070005" w:tentative="1">
      <w:start w:val="1"/>
      <w:numFmt w:val="bullet"/>
      <w:lvlText w:val=""/>
      <w:lvlJc w:val="left"/>
      <w:pPr>
        <w:tabs>
          <w:tab w:val="num" w:pos="2220"/>
        </w:tabs>
        <w:ind w:left="2220" w:hanging="360"/>
      </w:pPr>
      <w:rPr>
        <w:rFonts w:ascii="Wingdings" w:hAnsi="Wingdings" w:hint="default"/>
      </w:rPr>
    </w:lvl>
    <w:lvl w:ilvl="3" w:tplc="04070001" w:tentative="1">
      <w:start w:val="1"/>
      <w:numFmt w:val="bullet"/>
      <w:lvlText w:val=""/>
      <w:lvlJc w:val="left"/>
      <w:pPr>
        <w:tabs>
          <w:tab w:val="num" w:pos="2940"/>
        </w:tabs>
        <w:ind w:left="2940" w:hanging="360"/>
      </w:pPr>
      <w:rPr>
        <w:rFonts w:ascii="Symbol" w:hAnsi="Symbol" w:hint="default"/>
      </w:rPr>
    </w:lvl>
    <w:lvl w:ilvl="4" w:tplc="04070003" w:tentative="1">
      <w:start w:val="1"/>
      <w:numFmt w:val="bullet"/>
      <w:lvlText w:val="o"/>
      <w:lvlJc w:val="left"/>
      <w:pPr>
        <w:tabs>
          <w:tab w:val="num" w:pos="3660"/>
        </w:tabs>
        <w:ind w:left="3660" w:hanging="360"/>
      </w:pPr>
      <w:rPr>
        <w:rFonts w:ascii="Courier New" w:hAnsi="Courier New" w:cs="Courier New" w:hint="default"/>
      </w:rPr>
    </w:lvl>
    <w:lvl w:ilvl="5" w:tplc="04070005" w:tentative="1">
      <w:start w:val="1"/>
      <w:numFmt w:val="bullet"/>
      <w:lvlText w:val=""/>
      <w:lvlJc w:val="left"/>
      <w:pPr>
        <w:tabs>
          <w:tab w:val="num" w:pos="4380"/>
        </w:tabs>
        <w:ind w:left="4380" w:hanging="360"/>
      </w:pPr>
      <w:rPr>
        <w:rFonts w:ascii="Wingdings" w:hAnsi="Wingdings" w:hint="default"/>
      </w:rPr>
    </w:lvl>
    <w:lvl w:ilvl="6" w:tplc="04070001" w:tentative="1">
      <w:start w:val="1"/>
      <w:numFmt w:val="bullet"/>
      <w:lvlText w:val=""/>
      <w:lvlJc w:val="left"/>
      <w:pPr>
        <w:tabs>
          <w:tab w:val="num" w:pos="5100"/>
        </w:tabs>
        <w:ind w:left="5100" w:hanging="360"/>
      </w:pPr>
      <w:rPr>
        <w:rFonts w:ascii="Symbol" w:hAnsi="Symbol" w:hint="default"/>
      </w:rPr>
    </w:lvl>
    <w:lvl w:ilvl="7" w:tplc="04070003" w:tentative="1">
      <w:start w:val="1"/>
      <w:numFmt w:val="bullet"/>
      <w:lvlText w:val="o"/>
      <w:lvlJc w:val="left"/>
      <w:pPr>
        <w:tabs>
          <w:tab w:val="num" w:pos="5820"/>
        </w:tabs>
        <w:ind w:left="5820" w:hanging="360"/>
      </w:pPr>
      <w:rPr>
        <w:rFonts w:ascii="Courier New" w:hAnsi="Courier New" w:cs="Courier New" w:hint="default"/>
      </w:rPr>
    </w:lvl>
    <w:lvl w:ilvl="8" w:tplc="0407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14B17BD4"/>
    <w:multiLevelType w:val="hybridMultilevel"/>
    <w:tmpl w:val="B54EF6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9825715"/>
    <w:multiLevelType w:val="hybridMultilevel"/>
    <w:tmpl w:val="1758F2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957FEA"/>
    <w:multiLevelType w:val="hybridMultilevel"/>
    <w:tmpl w:val="FBBCE7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0D09E7"/>
    <w:multiLevelType w:val="multilevel"/>
    <w:tmpl w:val="15EEAE7A"/>
    <w:lvl w:ilvl="0">
      <w:start w:val="1"/>
      <w:numFmt w:val="decimal"/>
      <w:pStyle w:val="berschrift1"/>
      <w:lvlText w:val="%1"/>
      <w:lvlJc w:val="left"/>
      <w:pPr>
        <w:ind w:left="432" w:hanging="432"/>
      </w:pPr>
    </w:lvl>
    <w:lvl w:ilvl="1">
      <w:start w:val="1"/>
      <w:numFmt w:val="decimal"/>
      <w:lvlText w:val="%1.%2"/>
      <w:lvlJc w:val="left"/>
      <w:pPr>
        <w:ind w:left="1710" w:hanging="576"/>
      </w:pPr>
      <w:rPr>
        <w:color w:val="auto"/>
      </w:r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0" w15:restartNumberingAfterBreak="0">
    <w:nsid w:val="212257DE"/>
    <w:multiLevelType w:val="hybridMultilevel"/>
    <w:tmpl w:val="345AA7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1DE7D6E"/>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1E50DC2"/>
    <w:multiLevelType w:val="hybridMultilevel"/>
    <w:tmpl w:val="10A00D2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F42A0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EF23541"/>
    <w:multiLevelType w:val="hybridMultilevel"/>
    <w:tmpl w:val="7844464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60477CE"/>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7E92D50"/>
    <w:multiLevelType w:val="hybridMultilevel"/>
    <w:tmpl w:val="5218EB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A4B0A8A"/>
    <w:multiLevelType w:val="hybridMultilevel"/>
    <w:tmpl w:val="0FD6041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6B673CF"/>
    <w:multiLevelType w:val="hybridMultilevel"/>
    <w:tmpl w:val="5D4E01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C3609D1"/>
    <w:multiLevelType w:val="hybridMultilevel"/>
    <w:tmpl w:val="8FB22A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CAB040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13225BA"/>
    <w:multiLevelType w:val="multilevel"/>
    <w:tmpl w:val="153044C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22" w15:restartNumberingAfterBreak="0">
    <w:nsid w:val="54DC32F3"/>
    <w:multiLevelType w:val="hybridMultilevel"/>
    <w:tmpl w:val="B43AC6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587596D"/>
    <w:multiLevelType w:val="hybridMultilevel"/>
    <w:tmpl w:val="F5DA343A"/>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6F13113"/>
    <w:multiLevelType w:val="hybridMultilevel"/>
    <w:tmpl w:val="A31C177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5" w15:restartNumberingAfterBreak="0">
    <w:nsid w:val="5B9D61F3"/>
    <w:multiLevelType w:val="hybridMultilevel"/>
    <w:tmpl w:val="F4CCB8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1DF0681"/>
    <w:multiLevelType w:val="hybridMultilevel"/>
    <w:tmpl w:val="6D2209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6C357C"/>
    <w:multiLevelType w:val="hybridMultilevel"/>
    <w:tmpl w:val="262A5CC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CC041B5"/>
    <w:multiLevelType w:val="hybridMultilevel"/>
    <w:tmpl w:val="DA9E7A80"/>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9" w15:restartNumberingAfterBreak="0">
    <w:nsid w:val="6D6B7168"/>
    <w:multiLevelType w:val="hybridMultilevel"/>
    <w:tmpl w:val="0360E6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3740152"/>
    <w:multiLevelType w:val="multilevel"/>
    <w:tmpl w:val="6BE24F02"/>
    <w:lvl w:ilvl="0">
      <w:start w:val="1"/>
      <w:numFmt w:val="decimal"/>
      <w:lvlText w:val="%1"/>
      <w:lvlJc w:val="left"/>
      <w:pPr>
        <w:ind w:left="432" w:hanging="432"/>
      </w:p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4A06732"/>
    <w:multiLevelType w:val="multilevel"/>
    <w:tmpl w:val="633C93F6"/>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2" w15:restartNumberingAfterBreak="0">
    <w:nsid w:val="76323BD1"/>
    <w:multiLevelType w:val="hybridMultilevel"/>
    <w:tmpl w:val="1F88EC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6626077"/>
    <w:multiLevelType w:val="multilevel"/>
    <w:tmpl w:val="077A3628"/>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4" w15:restartNumberingAfterBreak="0">
    <w:nsid w:val="7A9D2ACC"/>
    <w:multiLevelType w:val="hybridMultilevel"/>
    <w:tmpl w:val="001230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C5479C8"/>
    <w:multiLevelType w:val="hybridMultilevel"/>
    <w:tmpl w:val="6226B7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DA6283C"/>
    <w:multiLevelType w:val="hybridMultilevel"/>
    <w:tmpl w:val="9C32D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E2C305D"/>
    <w:multiLevelType w:val="hybridMultilevel"/>
    <w:tmpl w:val="4A2E33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845240"/>
    <w:multiLevelType w:val="hybridMultilevel"/>
    <w:tmpl w:val="5D9E07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EF54981"/>
    <w:multiLevelType w:val="hybridMultilevel"/>
    <w:tmpl w:val="30D243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93116662">
    <w:abstractNumId w:val="4"/>
  </w:num>
  <w:num w:numId="2" w16cid:durableId="1071124401">
    <w:abstractNumId w:val="22"/>
  </w:num>
  <w:num w:numId="3" w16cid:durableId="829633390">
    <w:abstractNumId w:val="5"/>
  </w:num>
  <w:num w:numId="4" w16cid:durableId="1358770243">
    <w:abstractNumId w:val="12"/>
  </w:num>
  <w:num w:numId="5" w16cid:durableId="449862834">
    <w:abstractNumId w:val="14"/>
  </w:num>
  <w:num w:numId="6" w16cid:durableId="544222692">
    <w:abstractNumId w:val="19"/>
  </w:num>
  <w:num w:numId="7" w16cid:durableId="22705879">
    <w:abstractNumId w:val="17"/>
  </w:num>
  <w:num w:numId="8" w16cid:durableId="1830361238">
    <w:abstractNumId w:val="39"/>
  </w:num>
  <w:num w:numId="9" w16cid:durableId="1665668694">
    <w:abstractNumId w:val="18"/>
  </w:num>
  <w:num w:numId="10" w16cid:durableId="508952979">
    <w:abstractNumId w:val="38"/>
  </w:num>
  <w:num w:numId="11" w16cid:durableId="209729627">
    <w:abstractNumId w:val="29"/>
  </w:num>
  <w:num w:numId="12" w16cid:durableId="535966666">
    <w:abstractNumId w:val="34"/>
  </w:num>
  <w:num w:numId="13" w16cid:durableId="1295133497">
    <w:abstractNumId w:val="20"/>
  </w:num>
  <w:num w:numId="14" w16cid:durableId="898442869">
    <w:abstractNumId w:val="13"/>
  </w:num>
  <w:num w:numId="15" w16cid:durableId="1536038817">
    <w:abstractNumId w:val="8"/>
  </w:num>
  <w:num w:numId="16" w16cid:durableId="2020039238">
    <w:abstractNumId w:val="9"/>
  </w:num>
  <w:num w:numId="17" w16cid:durableId="582226813">
    <w:abstractNumId w:val="24"/>
  </w:num>
  <w:num w:numId="18" w16cid:durableId="2076126319">
    <w:abstractNumId w:val="26"/>
  </w:num>
  <w:num w:numId="19" w16cid:durableId="979925361">
    <w:abstractNumId w:val="36"/>
  </w:num>
  <w:num w:numId="20" w16cid:durableId="986859280">
    <w:abstractNumId w:val="32"/>
  </w:num>
  <w:num w:numId="21" w16cid:durableId="263268524">
    <w:abstractNumId w:val="35"/>
  </w:num>
  <w:num w:numId="22" w16cid:durableId="1859198042">
    <w:abstractNumId w:val="0"/>
  </w:num>
  <w:num w:numId="23" w16cid:durableId="41252377">
    <w:abstractNumId w:val="25"/>
  </w:num>
  <w:num w:numId="24" w16cid:durableId="637998818">
    <w:abstractNumId w:val="9"/>
  </w:num>
  <w:num w:numId="25" w16cid:durableId="814955143">
    <w:abstractNumId w:val="9"/>
  </w:num>
  <w:num w:numId="26" w16cid:durableId="1640305935">
    <w:abstractNumId w:val="9"/>
  </w:num>
  <w:num w:numId="27" w16cid:durableId="58020716">
    <w:abstractNumId w:val="1"/>
  </w:num>
  <w:num w:numId="28" w16cid:durableId="458451244">
    <w:abstractNumId w:val="7"/>
  </w:num>
  <w:num w:numId="29" w16cid:durableId="974258878">
    <w:abstractNumId w:val="23"/>
  </w:num>
  <w:num w:numId="30" w16cid:durableId="2126119108">
    <w:abstractNumId w:val="2"/>
  </w:num>
  <w:num w:numId="31" w16cid:durableId="1239438260">
    <w:abstractNumId w:val="11"/>
  </w:num>
  <w:num w:numId="32" w16cid:durableId="1157112260">
    <w:abstractNumId w:val="15"/>
  </w:num>
  <w:num w:numId="33" w16cid:durableId="739670929">
    <w:abstractNumId w:val="30"/>
  </w:num>
  <w:num w:numId="34" w16cid:durableId="169487755">
    <w:abstractNumId w:val="21"/>
  </w:num>
  <w:num w:numId="35" w16cid:durableId="1071584233">
    <w:abstractNumId w:val="33"/>
  </w:num>
  <w:num w:numId="36" w16cid:durableId="1282616770">
    <w:abstractNumId w:val="31"/>
  </w:num>
  <w:num w:numId="37" w16cid:durableId="1306355820">
    <w:abstractNumId w:val="3"/>
  </w:num>
  <w:num w:numId="38" w16cid:durableId="1788040894">
    <w:abstractNumId w:val="28"/>
  </w:num>
  <w:num w:numId="39" w16cid:durableId="659046298">
    <w:abstractNumId w:val="6"/>
  </w:num>
  <w:num w:numId="40" w16cid:durableId="1785071521">
    <w:abstractNumId w:val="10"/>
  </w:num>
  <w:num w:numId="41" w16cid:durableId="1439716539">
    <w:abstractNumId w:val="16"/>
  </w:num>
  <w:num w:numId="42" w16cid:durableId="1383208415">
    <w:abstractNumId w:val="27"/>
  </w:num>
  <w:num w:numId="43" w16cid:durableId="287704818">
    <w:abstractNumId w:val="37"/>
  </w:num>
  <w:num w:numId="44" w16cid:durableId="2004746485">
    <w:abstractNumId w:val="9"/>
  </w:num>
  <w:num w:numId="45" w16cid:durableId="155458000">
    <w:abstractNumId w:val="9"/>
  </w:num>
  <w:num w:numId="46" w16cid:durableId="1613053388">
    <w:abstractNumId w:val="9"/>
  </w:num>
  <w:num w:numId="47" w16cid:durableId="570392113">
    <w:abstractNumId w:val="9"/>
  </w:num>
  <w:num w:numId="48" w16cid:durableId="1802848529">
    <w:abstractNumId w:val="9"/>
  </w:num>
  <w:num w:numId="49" w16cid:durableId="11030758">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nnecke, Julia">
    <w15:presenceInfo w15:providerId="AD" w15:userId="S-1-5-21-1356335767-1744975115-1506872774-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sLAwA2JjM2MjSyUdpeDU4uLM/DyQAsNaAPA6xHUsAAAA"/>
  </w:docVars>
  <w:rsids>
    <w:rsidRoot w:val="006A2781"/>
    <w:rsid w:val="00000315"/>
    <w:rsid w:val="000005E6"/>
    <w:rsid w:val="00000E66"/>
    <w:rsid w:val="00000E7F"/>
    <w:rsid w:val="00000F28"/>
    <w:rsid w:val="0000109D"/>
    <w:rsid w:val="00001ACD"/>
    <w:rsid w:val="00001CF1"/>
    <w:rsid w:val="00001F15"/>
    <w:rsid w:val="000023F2"/>
    <w:rsid w:val="0000275B"/>
    <w:rsid w:val="0000280F"/>
    <w:rsid w:val="00002E29"/>
    <w:rsid w:val="00002E47"/>
    <w:rsid w:val="0000319F"/>
    <w:rsid w:val="0000405B"/>
    <w:rsid w:val="0000414F"/>
    <w:rsid w:val="00004216"/>
    <w:rsid w:val="0000428E"/>
    <w:rsid w:val="00004477"/>
    <w:rsid w:val="0000522C"/>
    <w:rsid w:val="00005345"/>
    <w:rsid w:val="000054B6"/>
    <w:rsid w:val="00005F21"/>
    <w:rsid w:val="0000607F"/>
    <w:rsid w:val="0000619B"/>
    <w:rsid w:val="0000620B"/>
    <w:rsid w:val="00006A5A"/>
    <w:rsid w:val="00006B5B"/>
    <w:rsid w:val="0000715D"/>
    <w:rsid w:val="00007981"/>
    <w:rsid w:val="000079CB"/>
    <w:rsid w:val="00007AAB"/>
    <w:rsid w:val="00007E6E"/>
    <w:rsid w:val="0001008D"/>
    <w:rsid w:val="0001045F"/>
    <w:rsid w:val="00010691"/>
    <w:rsid w:val="000107C0"/>
    <w:rsid w:val="00010B3C"/>
    <w:rsid w:val="00010BAE"/>
    <w:rsid w:val="00010DF1"/>
    <w:rsid w:val="00010EE8"/>
    <w:rsid w:val="000110AD"/>
    <w:rsid w:val="00011499"/>
    <w:rsid w:val="000115E3"/>
    <w:rsid w:val="00011CE4"/>
    <w:rsid w:val="00011E5B"/>
    <w:rsid w:val="00012379"/>
    <w:rsid w:val="00012707"/>
    <w:rsid w:val="00012C94"/>
    <w:rsid w:val="00012DC4"/>
    <w:rsid w:val="00012F19"/>
    <w:rsid w:val="0001338B"/>
    <w:rsid w:val="00013732"/>
    <w:rsid w:val="0001373F"/>
    <w:rsid w:val="00013994"/>
    <w:rsid w:val="00013E92"/>
    <w:rsid w:val="00013ED7"/>
    <w:rsid w:val="00013EEC"/>
    <w:rsid w:val="00014090"/>
    <w:rsid w:val="000140E2"/>
    <w:rsid w:val="00014508"/>
    <w:rsid w:val="00014EB7"/>
    <w:rsid w:val="00014FC7"/>
    <w:rsid w:val="00015377"/>
    <w:rsid w:val="0001608C"/>
    <w:rsid w:val="00016661"/>
    <w:rsid w:val="000166C4"/>
    <w:rsid w:val="0001723A"/>
    <w:rsid w:val="0001727E"/>
    <w:rsid w:val="000175B1"/>
    <w:rsid w:val="00017EA0"/>
    <w:rsid w:val="000201B2"/>
    <w:rsid w:val="000205C9"/>
    <w:rsid w:val="00020CB7"/>
    <w:rsid w:val="0002126A"/>
    <w:rsid w:val="000214D8"/>
    <w:rsid w:val="0002185C"/>
    <w:rsid w:val="000218AD"/>
    <w:rsid w:val="0002198B"/>
    <w:rsid w:val="0002285C"/>
    <w:rsid w:val="00022B1C"/>
    <w:rsid w:val="00022DC1"/>
    <w:rsid w:val="00023583"/>
    <w:rsid w:val="000235F3"/>
    <w:rsid w:val="00023A57"/>
    <w:rsid w:val="00023E31"/>
    <w:rsid w:val="00024075"/>
    <w:rsid w:val="000240BE"/>
    <w:rsid w:val="00024871"/>
    <w:rsid w:val="00024D6D"/>
    <w:rsid w:val="00024E16"/>
    <w:rsid w:val="00025443"/>
    <w:rsid w:val="0002553E"/>
    <w:rsid w:val="00025BA7"/>
    <w:rsid w:val="00025C6F"/>
    <w:rsid w:val="00025EB4"/>
    <w:rsid w:val="00026064"/>
    <w:rsid w:val="00026219"/>
    <w:rsid w:val="0002667A"/>
    <w:rsid w:val="000270AD"/>
    <w:rsid w:val="00027228"/>
    <w:rsid w:val="00027B56"/>
    <w:rsid w:val="0003045E"/>
    <w:rsid w:val="00030837"/>
    <w:rsid w:val="000311E4"/>
    <w:rsid w:val="00031624"/>
    <w:rsid w:val="00031773"/>
    <w:rsid w:val="00031817"/>
    <w:rsid w:val="00031AFB"/>
    <w:rsid w:val="00031BEB"/>
    <w:rsid w:val="00031EB2"/>
    <w:rsid w:val="000324D9"/>
    <w:rsid w:val="00032739"/>
    <w:rsid w:val="00032F2F"/>
    <w:rsid w:val="0003306F"/>
    <w:rsid w:val="00033186"/>
    <w:rsid w:val="00033DD3"/>
    <w:rsid w:val="0003418C"/>
    <w:rsid w:val="0003492A"/>
    <w:rsid w:val="00035247"/>
    <w:rsid w:val="0003531A"/>
    <w:rsid w:val="000354F8"/>
    <w:rsid w:val="00035F17"/>
    <w:rsid w:val="000360C0"/>
    <w:rsid w:val="000366D9"/>
    <w:rsid w:val="000367C5"/>
    <w:rsid w:val="00036C02"/>
    <w:rsid w:val="00036C65"/>
    <w:rsid w:val="00036D9C"/>
    <w:rsid w:val="000373CB"/>
    <w:rsid w:val="0003744F"/>
    <w:rsid w:val="000377E7"/>
    <w:rsid w:val="00037B65"/>
    <w:rsid w:val="00040549"/>
    <w:rsid w:val="000407EA"/>
    <w:rsid w:val="00040AD5"/>
    <w:rsid w:val="00040B3F"/>
    <w:rsid w:val="00040FC6"/>
    <w:rsid w:val="000413BA"/>
    <w:rsid w:val="00041513"/>
    <w:rsid w:val="000416E5"/>
    <w:rsid w:val="000418CC"/>
    <w:rsid w:val="00041940"/>
    <w:rsid w:val="00042450"/>
    <w:rsid w:val="000426AA"/>
    <w:rsid w:val="0004288C"/>
    <w:rsid w:val="00042B69"/>
    <w:rsid w:val="00042FB2"/>
    <w:rsid w:val="00043074"/>
    <w:rsid w:val="00043133"/>
    <w:rsid w:val="0004327D"/>
    <w:rsid w:val="000434FA"/>
    <w:rsid w:val="00043616"/>
    <w:rsid w:val="000437B6"/>
    <w:rsid w:val="00043819"/>
    <w:rsid w:val="0004442D"/>
    <w:rsid w:val="00044CCF"/>
    <w:rsid w:val="00044E6E"/>
    <w:rsid w:val="00044E7C"/>
    <w:rsid w:val="0004517F"/>
    <w:rsid w:val="000451FD"/>
    <w:rsid w:val="000456AB"/>
    <w:rsid w:val="000459AA"/>
    <w:rsid w:val="000466A5"/>
    <w:rsid w:val="00046D00"/>
    <w:rsid w:val="00047772"/>
    <w:rsid w:val="000478DD"/>
    <w:rsid w:val="00047A8C"/>
    <w:rsid w:val="00047EE0"/>
    <w:rsid w:val="0005039C"/>
    <w:rsid w:val="00050842"/>
    <w:rsid w:val="000520C1"/>
    <w:rsid w:val="000524C9"/>
    <w:rsid w:val="00052A4D"/>
    <w:rsid w:val="0005329B"/>
    <w:rsid w:val="00053487"/>
    <w:rsid w:val="00053D38"/>
    <w:rsid w:val="00053FBF"/>
    <w:rsid w:val="000540B6"/>
    <w:rsid w:val="000543E1"/>
    <w:rsid w:val="000548F4"/>
    <w:rsid w:val="00054A44"/>
    <w:rsid w:val="00055F07"/>
    <w:rsid w:val="0005630D"/>
    <w:rsid w:val="00056741"/>
    <w:rsid w:val="000568DB"/>
    <w:rsid w:val="00056933"/>
    <w:rsid w:val="00056E14"/>
    <w:rsid w:val="00057233"/>
    <w:rsid w:val="0005729F"/>
    <w:rsid w:val="00057CA8"/>
    <w:rsid w:val="00060594"/>
    <w:rsid w:val="0006069A"/>
    <w:rsid w:val="00060702"/>
    <w:rsid w:val="0006079D"/>
    <w:rsid w:val="00060ADC"/>
    <w:rsid w:val="000617CA"/>
    <w:rsid w:val="00062928"/>
    <w:rsid w:val="000629E5"/>
    <w:rsid w:val="00062F0C"/>
    <w:rsid w:val="0006389A"/>
    <w:rsid w:val="00063A64"/>
    <w:rsid w:val="00064455"/>
    <w:rsid w:val="00064527"/>
    <w:rsid w:val="000652B5"/>
    <w:rsid w:val="000652E7"/>
    <w:rsid w:val="00065528"/>
    <w:rsid w:val="0006552B"/>
    <w:rsid w:val="000658DC"/>
    <w:rsid w:val="00065B60"/>
    <w:rsid w:val="00066A38"/>
    <w:rsid w:val="00066B0A"/>
    <w:rsid w:val="000672DD"/>
    <w:rsid w:val="000674FE"/>
    <w:rsid w:val="0006752A"/>
    <w:rsid w:val="00067821"/>
    <w:rsid w:val="0006795C"/>
    <w:rsid w:val="00067A86"/>
    <w:rsid w:val="00067C70"/>
    <w:rsid w:val="00070496"/>
    <w:rsid w:val="000706E1"/>
    <w:rsid w:val="00070E85"/>
    <w:rsid w:val="0007105A"/>
    <w:rsid w:val="00071E2E"/>
    <w:rsid w:val="000724CE"/>
    <w:rsid w:val="000725D6"/>
    <w:rsid w:val="00073D64"/>
    <w:rsid w:val="00073F16"/>
    <w:rsid w:val="00074183"/>
    <w:rsid w:val="00074C21"/>
    <w:rsid w:val="0007549C"/>
    <w:rsid w:val="000755E2"/>
    <w:rsid w:val="00075AB9"/>
    <w:rsid w:val="00075CDD"/>
    <w:rsid w:val="000761A4"/>
    <w:rsid w:val="0007669D"/>
    <w:rsid w:val="00076D60"/>
    <w:rsid w:val="00076FA8"/>
    <w:rsid w:val="000774F9"/>
    <w:rsid w:val="00077570"/>
    <w:rsid w:val="00080A6B"/>
    <w:rsid w:val="00081028"/>
    <w:rsid w:val="000811E6"/>
    <w:rsid w:val="00081D68"/>
    <w:rsid w:val="00082384"/>
    <w:rsid w:val="0008239A"/>
    <w:rsid w:val="00082540"/>
    <w:rsid w:val="00082652"/>
    <w:rsid w:val="000829DC"/>
    <w:rsid w:val="00082A63"/>
    <w:rsid w:val="00082C2E"/>
    <w:rsid w:val="00082D5C"/>
    <w:rsid w:val="000833CB"/>
    <w:rsid w:val="00083561"/>
    <w:rsid w:val="0008371B"/>
    <w:rsid w:val="0008386A"/>
    <w:rsid w:val="00084898"/>
    <w:rsid w:val="0008492B"/>
    <w:rsid w:val="00084B1C"/>
    <w:rsid w:val="00085366"/>
    <w:rsid w:val="0008627E"/>
    <w:rsid w:val="00086FC6"/>
    <w:rsid w:val="000878AD"/>
    <w:rsid w:val="00087986"/>
    <w:rsid w:val="0009074C"/>
    <w:rsid w:val="00090790"/>
    <w:rsid w:val="00090966"/>
    <w:rsid w:val="000910AA"/>
    <w:rsid w:val="000911C6"/>
    <w:rsid w:val="0009172F"/>
    <w:rsid w:val="0009179A"/>
    <w:rsid w:val="00092467"/>
    <w:rsid w:val="000927BA"/>
    <w:rsid w:val="00092CD1"/>
    <w:rsid w:val="00092DE6"/>
    <w:rsid w:val="0009307D"/>
    <w:rsid w:val="000930B2"/>
    <w:rsid w:val="0009324E"/>
    <w:rsid w:val="0009359D"/>
    <w:rsid w:val="00093820"/>
    <w:rsid w:val="00093EAC"/>
    <w:rsid w:val="000940C2"/>
    <w:rsid w:val="0009448C"/>
    <w:rsid w:val="00094992"/>
    <w:rsid w:val="00094C21"/>
    <w:rsid w:val="00095044"/>
    <w:rsid w:val="00095280"/>
    <w:rsid w:val="000954C7"/>
    <w:rsid w:val="000955CB"/>
    <w:rsid w:val="00096153"/>
    <w:rsid w:val="00097663"/>
    <w:rsid w:val="00097897"/>
    <w:rsid w:val="00097B2C"/>
    <w:rsid w:val="00097D22"/>
    <w:rsid w:val="000A0260"/>
    <w:rsid w:val="000A02FE"/>
    <w:rsid w:val="000A06D8"/>
    <w:rsid w:val="000A0BC5"/>
    <w:rsid w:val="000A0DE3"/>
    <w:rsid w:val="000A1B3E"/>
    <w:rsid w:val="000A2010"/>
    <w:rsid w:val="000A20A6"/>
    <w:rsid w:val="000A268C"/>
    <w:rsid w:val="000A2897"/>
    <w:rsid w:val="000A2CB6"/>
    <w:rsid w:val="000A3554"/>
    <w:rsid w:val="000A39FE"/>
    <w:rsid w:val="000A4242"/>
    <w:rsid w:val="000A487C"/>
    <w:rsid w:val="000A4ADA"/>
    <w:rsid w:val="000A4BDC"/>
    <w:rsid w:val="000A50DE"/>
    <w:rsid w:val="000A527B"/>
    <w:rsid w:val="000A5386"/>
    <w:rsid w:val="000A54DB"/>
    <w:rsid w:val="000A55AD"/>
    <w:rsid w:val="000A59EC"/>
    <w:rsid w:val="000A5C7A"/>
    <w:rsid w:val="000A5F37"/>
    <w:rsid w:val="000A603E"/>
    <w:rsid w:val="000A6BDA"/>
    <w:rsid w:val="000A74EF"/>
    <w:rsid w:val="000A76FC"/>
    <w:rsid w:val="000A7BDD"/>
    <w:rsid w:val="000A7E07"/>
    <w:rsid w:val="000B07CD"/>
    <w:rsid w:val="000B09D1"/>
    <w:rsid w:val="000B1A45"/>
    <w:rsid w:val="000B1BCF"/>
    <w:rsid w:val="000B1C8E"/>
    <w:rsid w:val="000B1F6C"/>
    <w:rsid w:val="000B1FB5"/>
    <w:rsid w:val="000B2044"/>
    <w:rsid w:val="000B2661"/>
    <w:rsid w:val="000B2878"/>
    <w:rsid w:val="000B2BFE"/>
    <w:rsid w:val="000B2CF4"/>
    <w:rsid w:val="000B3807"/>
    <w:rsid w:val="000B3F98"/>
    <w:rsid w:val="000B4126"/>
    <w:rsid w:val="000B44A0"/>
    <w:rsid w:val="000B47AB"/>
    <w:rsid w:val="000B4BF1"/>
    <w:rsid w:val="000B5652"/>
    <w:rsid w:val="000B5A51"/>
    <w:rsid w:val="000B630B"/>
    <w:rsid w:val="000B7166"/>
    <w:rsid w:val="000B73CC"/>
    <w:rsid w:val="000B7576"/>
    <w:rsid w:val="000B7724"/>
    <w:rsid w:val="000B7B3C"/>
    <w:rsid w:val="000C0B08"/>
    <w:rsid w:val="000C0DFA"/>
    <w:rsid w:val="000C129D"/>
    <w:rsid w:val="000C1E30"/>
    <w:rsid w:val="000C2227"/>
    <w:rsid w:val="000C2309"/>
    <w:rsid w:val="000C2811"/>
    <w:rsid w:val="000C2999"/>
    <w:rsid w:val="000C2D9F"/>
    <w:rsid w:val="000C2DF6"/>
    <w:rsid w:val="000C3B1D"/>
    <w:rsid w:val="000C485E"/>
    <w:rsid w:val="000C5289"/>
    <w:rsid w:val="000C5BC1"/>
    <w:rsid w:val="000C5C20"/>
    <w:rsid w:val="000C60EA"/>
    <w:rsid w:val="000C6199"/>
    <w:rsid w:val="000C65B6"/>
    <w:rsid w:val="000C690E"/>
    <w:rsid w:val="000C6D03"/>
    <w:rsid w:val="000C6D30"/>
    <w:rsid w:val="000C6D62"/>
    <w:rsid w:val="000C71DA"/>
    <w:rsid w:val="000C732D"/>
    <w:rsid w:val="000C7393"/>
    <w:rsid w:val="000C78FB"/>
    <w:rsid w:val="000D015B"/>
    <w:rsid w:val="000D03D8"/>
    <w:rsid w:val="000D083A"/>
    <w:rsid w:val="000D0C11"/>
    <w:rsid w:val="000D0C62"/>
    <w:rsid w:val="000D1571"/>
    <w:rsid w:val="000D1DB1"/>
    <w:rsid w:val="000D1E04"/>
    <w:rsid w:val="000D1E87"/>
    <w:rsid w:val="000D22C5"/>
    <w:rsid w:val="000D283A"/>
    <w:rsid w:val="000D2B7D"/>
    <w:rsid w:val="000D32E8"/>
    <w:rsid w:val="000D3894"/>
    <w:rsid w:val="000D3976"/>
    <w:rsid w:val="000D3B4A"/>
    <w:rsid w:val="000D4468"/>
    <w:rsid w:val="000D4884"/>
    <w:rsid w:val="000D48F3"/>
    <w:rsid w:val="000D4FB8"/>
    <w:rsid w:val="000D50E6"/>
    <w:rsid w:val="000D5291"/>
    <w:rsid w:val="000D53A7"/>
    <w:rsid w:val="000D54E8"/>
    <w:rsid w:val="000D586D"/>
    <w:rsid w:val="000D5AB7"/>
    <w:rsid w:val="000D6360"/>
    <w:rsid w:val="000D6720"/>
    <w:rsid w:val="000D7457"/>
    <w:rsid w:val="000E0050"/>
    <w:rsid w:val="000E0364"/>
    <w:rsid w:val="000E06D3"/>
    <w:rsid w:val="000E0C30"/>
    <w:rsid w:val="000E0E5D"/>
    <w:rsid w:val="000E0EB4"/>
    <w:rsid w:val="000E11A2"/>
    <w:rsid w:val="000E1C2E"/>
    <w:rsid w:val="000E1D38"/>
    <w:rsid w:val="000E1E01"/>
    <w:rsid w:val="000E1E6A"/>
    <w:rsid w:val="000E2786"/>
    <w:rsid w:val="000E2E74"/>
    <w:rsid w:val="000E2EF7"/>
    <w:rsid w:val="000E3658"/>
    <w:rsid w:val="000E36CF"/>
    <w:rsid w:val="000E3ADD"/>
    <w:rsid w:val="000E447D"/>
    <w:rsid w:val="000E44D0"/>
    <w:rsid w:val="000E452C"/>
    <w:rsid w:val="000E4BA8"/>
    <w:rsid w:val="000E5586"/>
    <w:rsid w:val="000E559D"/>
    <w:rsid w:val="000E57EB"/>
    <w:rsid w:val="000E5A4B"/>
    <w:rsid w:val="000E62E7"/>
    <w:rsid w:val="000E6936"/>
    <w:rsid w:val="000E69AD"/>
    <w:rsid w:val="000E69F4"/>
    <w:rsid w:val="000E6A88"/>
    <w:rsid w:val="000E7270"/>
    <w:rsid w:val="000E76D9"/>
    <w:rsid w:val="000E782D"/>
    <w:rsid w:val="000E7B48"/>
    <w:rsid w:val="000E7D6D"/>
    <w:rsid w:val="000E7E2A"/>
    <w:rsid w:val="000E7F19"/>
    <w:rsid w:val="000E7F43"/>
    <w:rsid w:val="000F0B9E"/>
    <w:rsid w:val="000F0FB1"/>
    <w:rsid w:val="000F17D1"/>
    <w:rsid w:val="000F188B"/>
    <w:rsid w:val="000F1D16"/>
    <w:rsid w:val="000F1DFE"/>
    <w:rsid w:val="000F1FCD"/>
    <w:rsid w:val="000F25E4"/>
    <w:rsid w:val="000F2842"/>
    <w:rsid w:val="000F28A7"/>
    <w:rsid w:val="000F2AA3"/>
    <w:rsid w:val="000F2BA3"/>
    <w:rsid w:val="000F2C70"/>
    <w:rsid w:val="000F3130"/>
    <w:rsid w:val="000F320A"/>
    <w:rsid w:val="000F3625"/>
    <w:rsid w:val="000F36B5"/>
    <w:rsid w:val="000F37F4"/>
    <w:rsid w:val="000F3CB9"/>
    <w:rsid w:val="000F4126"/>
    <w:rsid w:val="000F4420"/>
    <w:rsid w:val="000F44A4"/>
    <w:rsid w:val="000F457C"/>
    <w:rsid w:val="000F46EF"/>
    <w:rsid w:val="000F51BC"/>
    <w:rsid w:val="000F51D0"/>
    <w:rsid w:val="000F5229"/>
    <w:rsid w:val="000F5475"/>
    <w:rsid w:val="000F5CC4"/>
    <w:rsid w:val="000F5D39"/>
    <w:rsid w:val="000F5F90"/>
    <w:rsid w:val="000F6033"/>
    <w:rsid w:val="000F60DE"/>
    <w:rsid w:val="000F68F9"/>
    <w:rsid w:val="000F6A55"/>
    <w:rsid w:val="000F76BE"/>
    <w:rsid w:val="000F7844"/>
    <w:rsid w:val="000F7953"/>
    <w:rsid w:val="000F7EC6"/>
    <w:rsid w:val="0010026B"/>
    <w:rsid w:val="0010068E"/>
    <w:rsid w:val="00101346"/>
    <w:rsid w:val="00101D35"/>
    <w:rsid w:val="00102353"/>
    <w:rsid w:val="001025CF"/>
    <w:rsid w:val="00102606"/>
    <w:rsid w:val="0010297A"/>
    <w:rsid w:val="001038AA"/>
    <w:rsid w:val="001040EA"/>
    <w:rsid w:val="00104163"/>
    <w:rsid w:val="001042A2"/>
    <w:rsid w:val="001043E5"/>
    <w:rsid w:val="00104521"/>
    <w:rsid w:val="00104626"/>
    <w:rsid w:val="00104EEE"/>
    <w:rsid w:val="00104F77"/>
    <w:rsid w:val="0010508E"/>
    <w:rsid w:val="00105C7B"/>
    <w:rsid w:val="00105D73"/>
    <w:rsid w:val="00106038"/>
    <w:rsid w:val="001060B6"/>
    <w:rsid w:val="00106751"/>
    <w:rsid w:val="00106C52"/>
    <w:rsid w:val="00106C9E"/>
    <w:rsid w:val="00106DA4"/>
    <w:rsid w:val="00107CBD"/>
    <w:rsid w:val="00107CEC"/>
    <w:rsid w:val="00107F34"/>
    <w:rsid w:val="00110430"/>
    <w:rsid w:val="0011050B"/>
    <w:rsid w:val="0011097D"/>
    <w:rsid w:val="00110ACA"/>
    <w:rsid w:val="001115FE"/>
    <w:rsid w:val="00111796"/>
    <w:rsid w:val="00111C4D"/>
    <w:rsid w:val="00112328"/>
    <w:rsid w:val="001127D6"/>
    <w:rsid w:val="0011315C"/>
    <w:rsid w:val="00113192"/>
    <w:rsid w:val="00113674"/>
    <w:rsid w:val="00113965"/>
    <w:rsid w:val="00113D47"/>
    <w:rsid w:val="00113F8B"/>
    <w:rsid w:val="00114655"/>
    <w:rsid w:val="00114D4F"/>
    <w:rsid w:val="00114DE3"/>
    <w:rsid w:val="00114EB9"/>
    <w:rsid w:val="001150A2"/>
    <w:rsid w:val="001153D3"/>
    <w:rsid w:val="00116124"/>
    <w:rsid w:val="00116325"/>
    <w:rsid w:val="00116382"/>
    <w:rsid w:val="0011655E"/>
    <w:rsid w:val="00116860"/>
    <w:rsid w:val="00116874"/>
    <w:rsid w:val="00116AAA"/>
    <w:rsid w:val="00116C8C"/>
    <w:rsid w:val="00117204"/>
    <w:rsid w:val="0011759D"/>
    <w:rsid w:val="0011761D"/>
    <w:rsid w:val="00117B39"/>
    <w:rsid w:val="00117EB5"/>
    <w:rsid w:val="00117FC2"/>
    <w:rsid w:val="0012017A"/>
    <w:rsid w:val="0012087B"/>
    <w:rsid w:val="00120A4E"/>
    <w:rsid w:val="00120B5D"/>
    <w:rsid w:val="00120D4E"/>
    <w:rsid w:val="0012129A"/>
    <w:rsid w:val="0012139F"/>
    <w:rsid w:val="001214D0"/>
    <w:rsid w:val="0012246C"/>
    <w:rsid w:val="001225EA"/>
    <w:rsid w:val="0012278A"/>
    <w:rsid w:val="00122CCE"/>
    <w:rsid w:val="00124C8B"/>
    <w:rsid w:val="00124E35"/>
    <w:rsid w:val="00124F98"/>
    <w:rsid w:val="00125301"/>
    <w:rsid w:val="00125FC4"/>
    <w:rsid w:val="001262D3"/>
    <w:rsid w:val="0012642B"/>
    <w:rsid w:val="0012655E"/>
    <w:rsid w:val="0012692F"/>
    <w:rsid w:val="00126BC0"/>
    <w:rsid w:val="00127DDB"/>
    <w:rsid w:val="001300B1"/>
    <w:rsid w:val="00130186"/>
    <w:rsid w:val="001305A6"/>
    <w:rsid w:val="001305E3"/>
    <w:rsid w:val="00130B0D"/>
    <w:rsid w:val="00130C5B"/>
    <w:rsid w:val="0013130C"/>
    <w:rsid w:val="001317F4"/>
    <w:rsid w:val="00131829"/>
    <w:rsid w:val="00131A4A"/>
    <w:rsid w:val="00131AEC"/>
    <w:rsid w:val="00131BF2"/>
    <w:rsid w:val="0013238D"/>
    <w:rsid w:val="00132601"/>
    <w:rsid w:val="001326D5"/>
    <w:rsid w:val="00132730"/>
    <w:rsid w:val="001328E9"/>
    <w:rsid w:val="00132BCB"/>
    <w:rsid w:val="00132CFB"/>
    <w:rsid w:val="00132D87"/>
    <w:rsid w:val="00133493"/>
    <w:rsid w:val="00133557"/>
    <w:rsid w:val="001336C5"/>
    <w:rsid w:val="0013386B"/>
    <w:rsid w:val="001338BF"/>
    <w:rsid w:val="001341D1"/>
    <w:rsid w:val="0013544B"/>
    <w:rsid w:val="00135778"/>
    <w:rsid w:val="00135858"/>
    <w:rsid w:val="00135C97"/>
    <w:rsid w:val="00136A4E"/>
    <w:rsid w:val="00136DF2"/>
    <w:rsid w:val="001371F1"/>
    <w:rsid w:val="0013743A"/>
    <w:rsid w:val="00137473"/>
    <w:rsid w:val="00137663"/>
    <w:rsid w:val="00137936"/>
    <w:rsid w:val="00137984"/>
    <w:rsid w:val="00137FB0"/>
    <w:rsid w:val="00137FEB"/>
    <w:rsid w:val="00140BB8"/>
    <w:rsid w:val="00140FA8"/>
    <w:rsid w:val="001413E8"/>
    <w:rsid w:val="0014289E"/>
    <w:rsid w:val="0014298C"/>
    <w:rsid w:val="001431BD"/>
    <w:rsid w:val="0014337D"/>
    <w:rsid w:val="00143A54"/>
    <w:rsid w:val="00143B77"/>
    <w:rsid w:val="00143D76"/>
    <w:rsid w:val="00143EA3"/>
    <w:rsid w:val="0014403A"/>
    <w:rsid w:val="001446F0"/>
    <w:rsid w:val="00144857"/>
    <w:rsid w:val="001448B4"/>
    <w:rsid w:val="00144BB4"/>
    <w:rsid w:val="001452AC"/>
    <w:rsid w:val="0014561D"/>
    <w:rsid w:val="00145AF2"/>
    <w:rsid w:val="001466C2"/>
    <w:rsid w:val="00146D9A"/>
    <w:rsid w:val="00147140"/>
    <w:rsid w:val="0014751D"/>
    <w:rsid w:val="001476A3"/>
    <w:rsid w:val="00147B98"/>
    <w:rsid w:val="00147FD7"/>
    <w:rsid w:val="001512EA"/>
    <w:rsid w:val="0015154E"/>
    <w:rsid w:val="001517E9"/>
    <w:rsid w:val="0015184E"/>
    <w:rsid w:val="0015240C"/>
    <w:rsid w:val="00153011"/>
    <w:rsid w:val="0015423E"/>
    <w:rsid w:val="0015453C"/>
    <w:rsid w:val="00154592"/>
    <w:rsid w:val="001546F3"/>
    <w:rsid w:val="00154A68"/>
    <w:rsid w:val="00154B73"/>
    <w:rsid w:val="00154B81"/>
    <w:rsid w:val="00154BFA"/>
    <w:rsid w:val="001553ED"/>
    <w:rsid w:val="0015547F"/>
    <w:rsid w:val="0015562F"/>
    <w:rsid w:val="00155B51"/>
    <w:rsid w:val="00155F28"/>
    <w:rsid w:val="00156163"/>
    <w:rsid w:val="001562B5"/>
    <w:rsid w:val="00157471"/>
    <w:rsid w:val="001574CF"/>
    <w:rsid w:val="00157A80"/>
    <w:rsid w:val="00157FCB"/>
    <w:rsid w:val="00160670"/>
    <w:rsid w:val="00161113"/>
    <w:rsid w:val="00161FEC"/>
    <w:rsid w:val="00162213"/>
    <w:rsid w:val="001623BC"/>
    <w:rsid w:val="00162943"/>
    <w:rsid w:val="00162F2A"/>
    <w:rsid w:val="00163021"/>
    <w:rsid w:val="001636DC"/>
    <w:rsid w:val="00163CA6"/>
    <w:rsid w:val="00163F65"/>
    <w:rsid w:val="001647BB"/>
    <w:rsid w:val="001648CA"/>
    <w:rsid w:val="001655EF"/>
    <w:rsid w:val="0016563C"/>
    <w:rsid w:val="00166270"/>
    <w:rsid w:val="0016679F"/>
    <w:rsid w:val="00166A1D"/>
    <w:rsid w:val="00166AB3"/>
    <w:rsid w:val="00166BDF"/>
    <w:rsid w:val="00166DEE"/>
    <w:rsid w:val="00167572"/>
    <w:rsid w:val="00167721"/>
    <w:rsid w:val="00167A19"/>
    <w:rsid w:val="00167B9E"/>
    <w:rsid w:val="001700F3"/>
    <w:rsid w:val="00170248"/>
    <w:rsid w:val="00170CBA"/>
    <w:rsid w:val="0017114A"/>
    <w:rsid w:val="00171A08"/>
    <w:rsid w:val="00171A2C"/>
    <w:rsid w:val="00171B39"/>
    <w:rsid w:val="0017235D"/>
    <w:rsid w:val="001723F3"/>
    <w:rsid w:val="0017311D"/>
    <w:rsid w:val="00173462"/>
    <w:rsid w:val="001734F4"/>
    <w:rsid w:val="00173941"/>
    <w:rsid w:val="00173A12"/>
    <w:rsid w:val="00173C0C"/>
    <w:rsid w:val="00174034"/>
    <w:rsid w:val="001743F4"/>
    <w:rsid w:val="001753F1"/>
    <w:rsid w:val="00175AB9"/>
    <w:rsid w:val="001764EB"/>
    <w:rsid w:val="001765F9"/>
    <w:rsid w:val="00176FC6"/>
    <w:rsid w:val="00177140"/>
    <w:rsid w:val="0017714C"/>
    <w:rsid w:val="001774DD"/>
    <w:rsid w:val="001776EB"/>
    <w:rsid w:val="001801F3"/>
    <w:rsid w:val="001804A3"/>
    <w:rsid w:val="00180737"/>
    <w:rsid w:val="00180B66"/>
    <w:rsid w:val="00180F7F"/>
    <w:rsid w:val="001811A9"/>
    <w:rsid w:val="0018159A"/>
    <w:rsid w:val="00181F36"/>
    <w:rsid w:val="0018219D"/>
    <w:rsid w:val="001822B9"/>
    <w:rsid w:val="00182487"/>
    <w:rsid w:val="0018255D"/>
    <w:rsid w:val="0018270D"/>
    <w:rsid w:val="00182716"/>
    <w:rsid w:val="00182D45"/>
    <w:rsid w:val="0018306E"/>
    <w:rsid w:val="00183288"/>
    <w:rsid w:val="001834D3"/>
    <w:rsid w:val="00183F74"/>
    <w:rsid w:val="0018441B"/>
    <w:rsid w:val="001846F5"/>
    <w:rsid w:val="00184806"/>
    <w:rsid w:val="00184A90"/>
    <w:rsid w:val="00184B76"/>
    <w:rsid w:val="00185284"/>
    <w:rsid w:val="00185382"/>
    <w:rsid w:val="00185488"/>
    <w:rsid w:val="0018551A"/>
    <w:rsid w:val="00185AF6"/>
    <w:rsid w:val="00185BF6"/>
    <w:rsid w:val="00185F3D"/>
    <w:rsid w:val="00186515"/>
    <w:rsid w:val="001865A5"/>
    <w:rsid w:val="001865CC"/>
    <w:rsid w:val="00186606"/>
    <w:rsid w:val="00186AB1"/>
    <w:rsid w:val="001871D6"/>
    <w:rsid w:val="00187410"/>
    <w:rsid w:val="0018752B"/>
    <w:rsid w:val="00187B07"/>
    <w:rsid w:val="0019059D"/>
    <w:rsid w:val="00190DDB"/>
    <w:rsid w:val="001914DD"/>
    <w:rsid w:val="001916E9"/>
    <w:rsid w:val="00191B9A"/>
    <w:rsid w:val="00191F87"/>
    <w:rsid w:val="00192132"/>
    <w:rsid w:val="001922D4"/>
    <w:rsid w:val="001929A3"/>
    <w:rsid w:val="00192C16"/>
    <w:rsid w:val="0019381A"/>
    <w:rsid w:val="00193E2D"/>
    <w:rsid w:val="0019403A"/>
    <w:rsid w:val="001943FF"/>
    <w:rsid w:val="00194ECC"/>
    <w:rsid w:val="00195104"/>
    <w:rsid w:val="00195313"/>
    <w:rsid w:val="00195A9B"/>
    <w:rsid w:val="00195D50"/>
    <w:rsid w:val="00196A3E"/>
    <w:rsid w:val="00196C6B"/>
    <w:rsid w:val="00196D9A"/>
    <w:rsid w:val="00196EDD"/>
    <w:rsid w:val="001976B1"/>
    <w:rsid w:val="0019773C"/>
    <w:rsid w:val="0019779D"/>
    <w:rsid w:val="001A02C5"/>
    <w:rsid w:val="001A0914"/>
    <w:rsid w:val="001A1385"/>
    <w:rsid w:val="001A1450"/>
    <w:rsid w:val="001A2530"/>
    <w:rsid w:val="001A2E87"/>
    <w:rsid w:val="001A3374"/>
    <w:rsid w:val="001A39B2"/>
    <w:rsid w:val="001A3B49"/>
    <w:rsid w:val="001A40DC"/>
    <w:rsid w:val="001A4119"/>
    <w:rsid w:val="001A4881"/>
    <w:rsid w:val="001A5288"/>
    <w:rsid w:val="001A550C"/>
    <w:rsid w:val="001A5605"/>
    <w:rsid w:val="001A5686"/>
    <w:rsid w:val="001A59BC"/>
    <w:rsid w:val="001A5BD6"/>
    <w:rsid w:val="001A5F88"/>
    <w:rsid w:val="001A6100"/>
    <w:rsid w:val="001A643E"/>
    <w:rsid w:val="001A65C2"/>
    <w:rsid w:val="001A6D30"/>
    <w:rsid w:val="001A6ECF"/>
    <w:rsid w:val="001A73F1"/>
    <w:rsid w:val="001A7406"/>
    <w:rsid w:val="001A78ED"/>
    <w:rsid w:val="001A7BDC"/>
    <w:rsid w:val="001A7D5D"/>
    <w:rsid w:val="001A7E22"/>
    <w:rsid w:val="001B0634"/>
    <w:rsid w:val="001B078A"/>
    <w:rsid w:val="001B083F"/>
    <w:rsid w:val="001B09CE"/>
    <w:rsid w:val="001B0B11"/>
    <w:rsid w:val="001B1571"/>
    <w:rsid w:val="001B173A"/>
    <w:rsid w:val="001B22CE"/>
    <w:rsid w:val="001B22CF"/>
    <w:rsid w:val="001B2BDF"/>
    <w:rsid w:val="001B31E6"/>
    <w:rsid w:val="001B3340"/>
    <w:rsid w:val="001B3406"/>
    <w:rsid w:val="001B3E84"/>
    <w:rsid w:val="001B3F2F"/>
    <w:rsid w:val="001B410F"/>
    <w:rsid w:val="001B53A3"/>
    <w:rsid w:val="001B5452"/>
    <w:rsid w:val="001B5BFB"/>
    <w:rsid w:val="001B5CFD"/>
    <w:rsid w:val="001B5E89"/>
    <w:rsid w:val="001B600D"/>
    <w:rsid w:val="001B61BF"/>
    <w:rsid w:val="001B6519"/>
    <w:rsid w:val="001B658A"/>
    <w:rsid w:val="001B6B3F"/>
    <w:rsid w:val="001B6B65"/>
    <w:rsid w:val="001B6BF6"/>
    <w:rsid w:val="001B70C5"/>
    <w:rsid w:val="001B748C"/>
    <w:rsid w:val="001B7A93"/>
    <w:rsid w:val="001C0576"/>
    <w:rsid w:val="001C09EE"/>
    <w:rsid w:val="001C0C69"/>
    <w:rsid w:val="001C0F54"/>
    <w:rsid w:val="001C1083"/>
    <w:rsid w:val="001C120D"/>
    <w:rsid w:val="001C14FA"/>
    <w:rsid w:val="001C180E"/>
    <w:rsid w:val="001C1DB9"/>
    <w:rsid w:val="001C1E28"/>
    <w:rsid w:val="001C2308"/>
    <w:rsid w:val="001C27C6"/>
    <w:rsid w:val="001C2977"/>
    <w:rsid w:val="001C2DDB"/>
    <w:rsid w:val="001C2EBE"/>
    <w:rsid w:val="001C30A0"/>
    <w:rsid w:val="001C3F68"/>
    <w:rsid w:val="001C45BA"/>
    <w:rsid w:val="001C45EA"/>
    <w:rsid w:val="001C4732"/>
    <w:rsid w:val="001C483C"/>
    <w:rsid w:val="001C4C37"/>
    <w:rsid w:val="001C4EA0"/>
    <w:rsid w:val="001C571F"/>
    <w:rsid w:val="001C618A"/>
    <w:rsid w:val="001C6931"/>
    <w:rsid w:val="001C6B37"/>
    <w:rsid w:val="001C7093"/>
    <w:rsid w:val="001C7423"/>
    <w:rsid w:val="001C7438"/>
    <w:rsid w:val="001C76F4"/>
    <w:rsid w:val="001C780F"/>
    <w:rsid w:val="001C7DFB"/>
    <w:rsid w:val="001D0DA7"/>
    <w:rsid w:val="001D18D6"/>
    <w:rsid w:val="001D1CE7"/>
    <w:rsid w:val="001D28CA"/>
    <w:rsid w:val="001D2E60"/>
    <w:rsid w:val="001D357C"/>
    <w:rsid w:val="001D3921"/>
    <w:rsid w:val="001D3FB0"/>
    <w:rsid w:val="001D4201"/>
    <w:rsid w:val="001D4419"/>
    <w:rsid w:val="001D4896"/>
    <w:rsid w:val="001D4CEF"/>
    <w:rsid w:val="001D59B2"/>
    <w:rsid w:val="001D64CB"/>
    <w:rsid w:val="001D65F9"/>
    <w:rsid w:val="001D66A4"/>
    <w:rsid w:val="001D6FD2"/>
    <w:rsid w:val="001D7154"/>
    <w:rsid w:val="001D7B47"/>
    <w:rsid w:val="001D7DCC"/>
    <w:rsid w:val="001E07C3"/>
    <w:rsid w:val="001E0B67"/>
    <w:rsid w:val="001E0D13"/>
    <w:rsid w:val="001E15BC"/>
    <w:rsid w:val="001E23B9"/>
    <w:rsid w:val="001E27CA"/>
    <w:rsid w:val="001E2C77"/>
    <w:rsid w:val="001E346B"/>
    <w:rsid w:val="001E3612"/>
    <w:rsid w:val="001E3A17"/>
    <w:rsid w:val="001E43CC"/>
    <w:rsid w:val="001E47EA"/>
    <w:rsid w:val="001E4BD4"/>
    <w:rsid w:val="001E4D53"/>
    <w:rsid w:val="001E4F7B"/>
    <w:rsid w:val="001E4F92"/>
    <w:rsid w:val="001E65EE"/>
    <w:rsid w:val="001E695A"/>
    <w:rsid w:val="001E69BB"/>
    <w:rsid w:val="001E6E60"/>
    <w:rsid w:val="001E70DD"/>
    <w:rsid w:val="001E7197"/>
    <w:rsid w:val="001E7252"/>
    <w:rsid w:val="001E7CC7"/>
    <w:rsid w:val="001E7ECA"/>
    <w:rsid w:val="001E7FA8"/>
    <w:rsid w:val="001F0192"/>
    <w:rsid w:val="001F01E2"/>
    <w:rsid w:val="001F0E23"/>
    <w:rsid w:val="001F0EA9"/>
    <w:rsid w:val="001F100B"/>
    <w:rsid w:val="001F118D"/>
    <w:rsid w:val="001F124C"/>
    <w:rsid w:val="001F1481"/>
    <w:rsid w:val="001F1CD9"/>
    <w:rsid w:val="001F2150"/>
    <w:rsid w:val="001F2188"/>
    <w:rsid w:val="001F2483"/>
    <w:rsid w:val="001F33E9"/>
    <w:rsid w:val="001F38E5"/>
    <w:rsid w:val="001F3FD7"/>
    <w:rsid w:val="001F4091"/>
    <w:rsid w:val="001F40EC"/>
    <w:rsid w:val="001F4213"/>
    <w:rsid w:val="001F4D7D"/>
    <w:rsid w:val="001F4DC4"/>
    <w:rsid w:val="001F59CB"/>
    <w:rsid w:val="001F652A"/>
    <w:rsid w:val="001F68ED"/>
    <w:rsid w:val="001F6919"/>
    <w:rsid w:val="001F6A2F"/>
    <w:rsid w:val="001F6B66"/>
    <w:rsid w:val="001F6CA1"/>
    <w:rsid w:val="001F702B"/>
    <w:rsid w:val="001F7D67"/>
    <w:rsid w:val="001F7FA4"/>
    <w:rsid w:val="0020018D"/>
    <w:rsid w:val="00200438"/>
    <w:rsid w:val="00200F21"/>
    <w:rsid w:val="00200F81"/>
    <w:rsid w:val="00201031"/>
    <w:rsid w:val="002010C9"/>
    <w:rsid w:val="002016C0"/>
    <w:rsid w:val="00201C7E"/>
    <w:rsid w:val="00201CBC"/>
    <w:rsid w:val="00201E05"/>
    <w:rsid w:val="00202047"/>
    <w:rsid w:val="00202D5A"/>
    <w:rsid w:val="00203731"/>
    <w:rsid w:val="002037C8"/>
    <w:rsid w:val="00203893"/>
    <w:rsid w:val="002038EE"/>
    <w:rsid w:val="00203A0D"/>
    <w:rsid w:val="00203CD7"/>
    <w:rsid w:val="00203D1C"/>
    <w:rsid w:val="00204660"/>
    <w:rsid w:val="00204977"/>
    <w:rsid w:val="00204CE6"/>
    <w:rsid w:val="00204DDE"/>
    <w:rsid w:val="00205386"/>
    <w:rsid w:val="002054A4"/>
    <w:rsid w:val="0020597F"/>
    <w:rsid w:val="002060E5"/>
    <w:rsid w:val="00206116"/>
    <w:rsid w:val="00206140"/>
    <w:rsid w:val="00206225"/>
    <w:rsid w:val="00206538"/>
    <w:rsid w:val="002066D7"/>
    <w:rsid w:val="00206912"/>
    <w:rsid w:val="002072E7"/>
    <w:rsid w:val="0020740A"/>
    <w:rsid w:val="002077D1"/>
    <w:rsid w:val="002079EC"/>
    <w:rsid w:val="00207D5B"/>
    <w:rsid w:val="00210552"/>
    <w:rsid w:val="00210FCF"/>
    <w:rsid w:val="002112BA"/>
    <w:rsid w:val="0021131A"/>
    <w:rsid w:val="002114AD"/>
    <w:rsid w:val="002117A7"/>
    <w:rsid w:val="002118F3"/>
    <w:rsid w:val="00211C66"/>
    <w:rsid w:val="00212126"/>
    <w:rsid w:val="002123FF"/>
    <w:rsid w:val="00212829"/>
    <w:rsid w:val="00212A04"/>
    <w:rsid w:val="00212BA7"/>
    <w:rsid w:val="00212E60"/>
    <w:rsid w:val="002140CD"/>
    <w:rsid w:val="00214242"/>
    <w:rsid w:val="00214A57"/>
    <w:rsid w:val="00214B92"/>
    <w:rsid w:val="00214C1F"/>
    <w:rsid w:val="002156E2"/>
    <w:rsid w:val="0021588E"/>
    <w:rsid w:val="00216124"/>
    <w:rsid w:val="002162C3"/>
    <w:rsid w:val="00216502"/>
    <w:rsid w:val="002165A7"/>
    <w:rsid w:val="002168AB"/>
    <w:rsid w:val="00216D2D"/>
    <w:rsid w:val="00216FD2"/>
    <w:rsid w:val="002171A6"/>
    <w:rsid w:val="00217207"/>
    <w:rsid w:val="002174E8"/>
    <w:rsid w:val="00217E53"/>
    <w:rsid w:val="00220231"/>
    <w:rsid w:val="00220435"/>
    <w:rsid w:val="002209D5"/>
    <w:rsid w:val="00220E4E"/>
    <w:rsid w:val="002214ED"/>
    <w:rsid w:val="0022170B"/>
    <w:rsid w:val="00221832"/>
    <w:rsid w:val="00221B14"/>
    <w:rsid w:val="002223DA"/>
    <w:rsid w:val="00222D21"/>
    <w:rsid w:val="00224666"/>
    <w:rsid w:val="0022470E"/>
    <w:rsid w:val="00224CED"/>
    <w:rsid w:val="0022541F"/>
    <w:rsid w:val="002260B2"/>
    <w:rsid w:val="00226227"/>
    <w:rsid w:val="00226360"/>
    <w:rsid w:val="00226437"/>
    <w:rsid w:val="0022690B"/>
    <w:rsid w:val="00227089"/>
    <w:rsid w:val="0022773F"/>
    <w:rsid w:val="00227B27"/>
    <w:rsid w:val="0023163B"/>
    <w:rsid w:val="002316DC"/>
    <w:rsid w:val="0023198B"/>
    <w:rsid w:val="00231BBB"/>
    <w:rsid w:val="00231BFF"/>
    <w:rsid w:val="00231FE0"/>
    <w:rsid w:val="00232190"/>
    <w:rsid w:val="002324BE"/>
    <w:rsid w:val="00232787"/>
    <w:rsid w:val="00233874"/>
    <w:rsid w:val="00233988"/>
    <w:rsid w:val="00233B6F"/>
    <w:rsid w:val="002344A1"/>
    <w:rsid w:val="002350E3"/>
    <w:rsid w:val="002359A9"/>
    <w:rsid w:val="00235A5C"/>
    <w:rsid w:val="00235BD5"/>
    <w:rsid w:val="0023606B"/>
    <w:rsid w:val="0023622B"/>
    <w:rsid w:val="002363D1"/>
    <w:rsid w:val="00236CD8"/>
    <w:rsid w:val="00236E7B"/>
    <w:rsid w:val="002371E2"/>
    <w:rsid w:val="002377CE"/>
    <w:rsid w:val="002378DE"/>
    <w:rsid w:val="0024035B"/>
    <w:rsid w:val="00240C78"/>
    <w:rsid w:val="00240CF2"/>
    <w:rsid w:val="00240FCB"/>
    <w:rsid w:val="0024103B"/>
    <w:rsid w:val="002414CF"/>
    <w:rsid w:val="0024161D"/>
    <w:rsid w:val="00241A99"/>
    <w:rsid w:val="00242A92"/>
    <w:rsid w:val="002432B5"/>
    <w:rsid w:val="0024379E"/>
    <w:rsid w:val="00243A63"/>
    <w:rsid w:val="00243AF8"/>
    <w:rsid w:val="00244241"/>
    <w:rsid w:val="00244285"/>
    <w:rsid w:val="0024438A"/>
    <w:rsid w:val="002445E9"/>
    <w:rsid w:val="002446A2"/>
    <w:rsid w:val="00244D60"/>
    <w:rsid w:val="00244D71"/>
    <w:rsid w:val="00245175"/>
    <w:rsid w:val="00246170"/>
    <w:rsid w:val="002461AC"/>
    <w:rsid w:val="002466E6"/>
    <w:rsid w:val="00246CF1"/>
    <w:rsid w:val="00246F50"/>
    <w:rsid w:val="002470B7"/>
    <w:rsid w:val="002471AC"/>
    <w:rsid w:val="002474D7"/>
    <w:rsid w:val="002475DA"/>
    <w:rsid w:val="00247951"/>
    <w:rsid w:val="00247F58"/>
    <w:rsid w:val="00247FBA"/>
    <w:rsid w:val="0025027B"/>
    <w:rsid w:val="00250870"/>
    <w:rsid w:val="002508DA"/>
    <w:rsid w:val="00250992"/>
    <w:rsid w:val="0025236F"/>
    <w:rsid w:val="00252715"/>
    <w:rsid w:val="002527EF"/>
    <w:rsid w:val="00252AEC"/>
    <w:rsid w:val="002531BF"/>
    <w:rsid w:val="00253E98"/>
    <w:rsid w:val="00253F0F"/>
    <w:rsid w:val="002549E4"/>
    <w:rsid w:val="00254B00"/>
    <w:rsid w:val="00254CBD"/>
    <w:rsid w:val="00254E58"/>
    <w:rsid w:val="00255315"/>
    <w:rsid w:val="00255C28"/>
    <w:rsid w:val="00256005"/>
    <w:rsid w:val="00256A38"/>
    <w:rsid w:val="00257507"/>
    <w:rsid w:val="00257E6C"/>
    <w:rsid w:val="00260AE8"/>
    <w:rsid w:val="002616B6"/>
    <w:rsid w:val="00261839"/>
    <w:rsid w:val="002618B5"/>
    <w:rsid w:val="00261B86"/>
    <w:rsid w:val="00261BC4"/>
    <w:rsid w:val="002620A6"/>
    <w:rsid w:val="002624DA"/>
    <w:rsid w:val="0026264B"/>
    <w:rsid w:val="002626EC"/>
    <w:rsid w:val="00262AF7"/>
    <w:rsid w:val="00262CE6"/>
    <w:rsid w:val="00262FEC"/>
    <w:rsid w:val="00263109"/>
    <w:rsid w:val="00263429"/>
    <w:rsid w:val="0026344F"/>
    <w:rsid w:val="0026362B"/>
    <w:rsid w:val="00263C65"/>
    <w:rsid w:val="00263EDD"/>
    <w:rsid w:val="00264287"/>
    <w:rsid w:val="002646F6"/>
    <w:rsid w:val="002646FF"/>
    <w:rsid w:val="002648C9"/>
    <w:rsid w:val="00264917"/>
    <w:rsid w:val="00264B49"/>
    <w:rsid w:val="0026516D"/>
    <w:rsid w:val="0026540D"/>
    <w:rsid w:val="002659ED"/>
    <w:rsid w:val="002671AC"/>
    <w:rsid w:val="00267498"/>
    <w:rsid w:val="0026782A"/>
    <w:rsid w:val="00267C93"/>
    <w:rsid w:val="0027005F"/>
    <w:rsid w:val="00270141"/>
    <w:rsid w:val="0027041A"/>
    <w:rsid w:val="00270C0E"/>
    <w:rsid w:val="002710E3"/>
    <w:rsid w:val="00272920"/>
    <w:rsid w:val="00272E83"/>
    <w:rsid w:val="00273099"/>
    <w:rsid w:val="00273304"/>
    <w:rsid w:val="00273338"/>
    <w:rsid w:val="00273EAF"/>
    <w:rsid w:val="0027472A"/>
    <w:rsid w:val="00274856"/>
    <w:rsid w:val="002750AA"/>
    <w:rsid w:val="00275A91"/>
    <w:rsid w:val="00276029"/>
    <w:rsid w:val="002768E3"/>
    <w:rsid w:val="00276BAD"/>
    <w:rsid w:val="00277263"/>
    <w:rsid w:val="00277557"/>
    <w:rsid w:val="00277B8C"/>
    <w:rsid w:val="00277F5A"/>
    <w:rsid w:val="0028042F"/>
    <w:rsid w:val="002807C0"/>
    <w:rsid w:val="002808E6"/>
    <w:rsid w:val="00280F31"/>
    <w:rsid w:val="00281881"/>
    <w:rsid w:val="00281DAD"/>
    <w:rsid w:val="00282499"/>
    <w:rsid w:val="002828EF"/>
    <w:rsid w:val="00282FC2"/>
    <w:rsid w:val="00283262"/>
    <w:rsid w:val="0028433D"/>
    <w:rsid w:val="00284916"/>
    <w:rsid w:val="00284E53"/>
    <w:rsid w:val="002857BB"/>
    <w:rsid w:val="00285A28"/>
    <w:rsid w:val="00285A8D"/>
    <w:rsid w:val="00285AEC"/>
    <w:rsid w:val="00286F2D"/>
    <w:rsid w:val="00287199"/>
    <w:rsid w:val="0028725C"/>
    <w:rsid w:val="00287454"/>
    <w:rsid w:val="00287A66"/>
    <w:rsid w:val="00287ABF"/>
    <w:rsid w:val="00290133"/>
    <w:rsid w:val="00290904"/>
    <w:rsid w:val="00290D31"/>
    <w:rsid w:val="002916E0"/>
    <w:rsid w:val="002918C3"/>
    <w:rsid w:val="00291A21"/>
    <w:rsid w:val="00291A73"/>
    <w:rsid w:val="00291EFB"/>
    <w:rsid w:val="0029206A"/>
    <w:rsid w:val="00292253"/>
    <w:rsid w:val="0029233A"/>
    <w:rsid w:val="00292A57"/>
    <w:rsid w:val="00292C36"/>
    <w:rsid w:val="00292D24"/>
    <w:rsid w:val="002933E9"/>
    <w:rsid w:val="00293AE3"/>
    <w:rsid w:val="00293DEC"/>
    <w:rsid w:val="00294510"/>
    <w:rsid w:val="002947F3"/>
    <w:rsid w:val="00294803"/>
    <w:rsid w:val="00294CB9"/>
    <w:rsid w:val="00295016"/>
    <w:rsid w:val="00295675"/>
    <w:rsid w:val="00295EDF"/>
    <w:rsid w:val="0029603C"/>
    <w:rsid w:val="002964CC"/>
    <w:rsid w:val="0029652F"/>
    <w:rsid w:val="00296712"/>
    <w:rsid w:val="00296D0D"/>
    <w:rsid w:val="002970B7"/>
    <w:rsid w:val="002970FC"/>
    <w:rsid w:val="0029716B"/>
    <w:rsid w:val="002971FF"/>
    <w:rsid w:val="00297A25"/>
    <w:rsid w:val="00297CFE"/>
    <w:rsid w:val="002A0408"/>
    <w:rsid w:val="002A0ADA"/>
    <w:rsid w:val="002A0D92"/>
    <w:rsid w:val="002A0E66"/>
    <w:rsid w:val="002A1920"/>
    <w:rsid w:val="002A1B0E"/>
    <w:rsid w:val="002A1FB6"/>
    <w:rsid w:val="002A2211"/>
    <w:rsid w:val="002A234A"/>
    <w:rsid w:val="002A2DC7"/>
    <w:rsid w:val="002A2E6E"/>
    <w:rsid w:val="002A32D3"/>
    <w:rsid w:val="002A3700"/>
    <w:rsid w:val="002A3A92"/>
    <w:rsid w:val="002A3C5D"/>
    <w:rsid w:val="002A3D07"/>
    <w:rsid w:val="002A3F88"/>
    <w:rsid w:val="002A4529"/>
    <w:rsid w:val="002A4613"/>
    <w:rsid w:val="002A4A2F"/>
    <w:rsid w:val="002A5489"/>
    <w:rsid w:val="002A55AA"/>
    <w:rsid w:val="002A5906"/>
    <w:rsid w:val="002A5ADE"/>
    <w:rsid w:val="002A5C4D"/>
    <w:rsid w:val="002A5CB0"/>
    <w:rsid w:val="002A654E"/>
    <w:rsid w:val="002A655F"/>
    <w:rsid w:val="002A66A6"/>
    <w:rsid w:val="002A6758"/>
    <w:rsid w:val="002A6C8E"/>
    <w:rsid w:val="002A6FA3"/>
    <w:rsid w:val="002A7300"/>
    <w:rsid w:val="002A7427"/>
    <w:rsid w:val="002A744A"/>
    <w:rsid w:val="002A78DC"/>
    <w:rsid w:val="002A795A"/>
    <w:rsid w:val="002A7D45"/>
    <w:rsid w:val="002A7D91"/>
    <w:rsid w:val="002B07FC"/>
    <w:rsid w:val="002B0916"/>
    <w:rsid w:val="002B0C22"/>
    <w:rsid w:val="002B105A"/>
    <w:rsid w:val="002B10A8"/>
    <w:rsid w:val="002B15D2"/>
    <w:rsid w:val="002B1787"/>
    <w:rsid w:val="002B19B2"/>
    <w:rsid w:val="002B1A70"/>
    <w:rsid w:val="002B1E82"/>
    <w:rsid w:val="002B239B"/>
    <w:rsid w:val="002B2A75"/>
    <w:rsid w:val="002B3106"/>
    <w:rsid w:val="002B3BD8"/>
    <w:rsid w:val="002B3C38"/>
    <w:rsid w:val="002B40AB"/>
    <w:rsid w:val="002B473E"/>
    <w:rsid w:val="002B4A4E"/>
    <w:rsid w:val="002B4BB2"/>
    <w:rsid w:val="002B50B4"/>
    <w:rsid w:val="002B5982"/>
    <w:rsid w:val="002B5BF6"/>
    <w:rsid w:val="002B5EC3"/>
    <w:rsid w:val="002B6014"/>
    <w:rsid w:val="002B65AA"/>
    <w:rsid w:val="002B6872"/>
    <w:rsid w:val="002B6D8E"/>
    <w:rsid w:val="002B72E6"/>
    <w:rsid w:val="002B73C3"/>
    <w:rsid w:val="002B7E82"/>
    <w:rsid w:val="002B7EAB"/>
    <w:rsid w:val="002C0697"/>
    <w:rsid w:val="002C0D9C"/>
    <w:rsid w:val="002C1343"/>
    <w:rsid w:val="002C1538"/>
    <w:rsid w:val="002C1788"/>
    <w:rsid w:val="002C1789"/>
    <w:rsid w:val="002C1A29"/>
    <w:rsid w:val="002C20BC"/>
    <w:rsid w:val="002C274A"/>
    <w:rsid w:val="002C276E"/>
    <w:rsid w:val="002C2807"/>
    <w:rsid w:val="002C2F7D"/>
    <w:rsid w:val="002C32A1"/>
    <w:rsid w:val="002C350D"/>
    <w:rsid w:val="002C35BC"/>
    <w:rsid w:val="002C3952"/>
    <w:rsid w:val="002C3AC5"/>
    <w:rsid w:val="002C3E42"/>
    <w:rsid w:val="002C4AC0"/>
    <w:rsid w:val="002C4AC8"/>
    <w:rsid w:val="002C50DA"/>
    <w:rsid w:val="002C5D69"/>
    <w:rsid w:val="002C6282"/>
    <w:rsid w:val="002C62A1"/>
    <w:rsid w:val="002C6426"/>
    <w:rsid w:val="002C698A"/>
    <w:rsid w:val="002C6A0E"/>
    <w:rsid w:val="002C6AF9"/>
    <w:rsid w:val="002C77A6"/>
    <w:rsid w:val="002D02E6"/>
    <w:rsid w:val="002D03A2"/>
    <w:rsid w:val="002D0CA1"/>
    <w:rsid w:val="002D0D9B"/>
    <w:rsid w:val="002D0FF5"/>
    <w:rsid w:val="002D13BF"/>
    <w:rsid w:val="002D162B"/>
    <w:rsid w:val="002D1714"/>
    <w:rsid w:val="002D1952"/>
    <w:rsid w:val="002D210D"/>
    <w:rsid w:val="002D246E"/>
    <w:rsid w:val="002D2A56"/>
    <w:rsid w:val="002D2B25"/>
    <w:rsid w:val="002D30C5"/>
    <w:rsid w:val="002D32DD"/>
    <w:rsid w:val="002D3CB2"/>
    <w:rsid w:val="002D3E57"/>
    <w:rsid w:val="002D401C"/>
    <w:rsid w:val="002D4508"/>
    <w:rsid w:val="002D501C"/>
    <w:rsid w:val="002D505B"/>
    <w:rsid w:val="002D507C"/>
    <w:rsid w:val="002D50BE"/>
    <w:rsid w:val="002D53C7"/>
    <w:rsid w:val="002D54A2"/>
    <w:rsid w:val="002D5796"/>
    <w:rsid w:val="002D5ACC"/>
    <w:rsid w:val="002D6110"/>
    <w:rsid w:val="002D6C0F"/>
    <w:rsid w:val="002D726C"/>
    <w:rsid w:val="002D7346"/>
    <w:rsid w:val="002D7699"/>
    <w:rsid w:val="002D773D"/>
    <w:rsid w:val="002E0B85"/>
    <w:rsid w:val="002E0DD7"/>
    <w:rsid w:val="002E13C2"/>
    <w:rsid w:val="002E1521"/>
    <w:rsid w:val="002E2190"/>
    <w:rsid w:val="002E33F2"/>
    <w:rsid w:val="002E35D1"/>
    <w:rsid w:val="002E3B1D"/>
    <w:rsid w:val="002E420D"/>
    <w:rsid w:val="002E4D4A"/>
    <w:rsid w:val="002E4EB7"/>
    <w:rsid w:val="002E4F03"/>
    <w:rsid w:val="002E506B"/>
    <w:rsid w:val="002E528B"/>
    <w:rsid w:val="002E548C"/>
    <w:rsid w:val="002E648E"/>
    <w:rsid w:val="002E6CC9"/>
    <w:rsid w:val="002E76BE"/>
    <w:rsid w:val="002E779A"/>
    <w:rsid w:val="002E77FB"/>
    <w:rsid w:val="002E7C42"/>
    <w:rsid w:val="002E7EAB"/>
    <w:rsid w:val="002F0243"/>
    <w:rsid w:val="002F027D"/>
    <w:rsid w:val="002F06C5"/>
    <w:rsid w:val="002F0CD5"/>
    <w:rsid w:val="002F1BA9"/>
    <w:rsid w:val="002F1F93"/>
    <w:rsid w:val="002F243A"/>
    <w:rsid w:val="002F2B8B"/>
    <w:rsid w:val="002F2F2E"/>
    <w:rsid w:val="002F3143"/>
    <w:rsid w:val="002F3345"/>
    <w:rsid w:val="002F372F"/>
    <w:rsid w:val="002F37F2"/>
    <w:rsid w:val="002F3829"/>
    <w:rsid w:val="002F403C"/>
    <w:rsid w:val="002F4223"/>
    <w:rsid w:val="002F5F9A"/>
    <w:rsid w:val="002F643E"/>
    <w:rsid w:val="002F6725"/>
    <w:rsid w:val="002F6998"/>
    <w:rsid w:val="002F6BB9"/>
    <w:rsid w:val="002F6FBB"/>
    <w:rsid w:val="002F727C"/>
    <w:rsid w:val="0030022D"/>
    <w:rsid w:val="0030034E"/>
    <w:rsid w:val="0030064A"/>
    <w:rsid w:val="003013C4"/>
    <w:rsid w:val="003019A2"/>
    <w:rsid w:val="00302B33"/>
    <w:rsid w:val="00302B84"/>
    <w:rsid w:val="00302C31"/>
    <w:rsid w:val="0030344F"/>
    <w:rsid w:val="003035EA"/>
    <w:rsid w:val="00303624"/>
    <w:rsid w:val="0030392A"/>
    <w:rsid w:val="00303938"/>
    <w:rsid w:val="00303E7C"/>
    <w:rsid w:val="003042CA"/>
    <w:rsid w:val="0030433D"/>
    <w:rsid w:val="003043F5"/>
    <w:rsid w:val="00305066"/>
    <w:rsid w:val="003053DA"/>
    <w:rsid w:val="0030568D"/>
    <w:rsid w:val="003056A5"/>
    <w:rsid w:val="003060A9"/>
    <w:rsid w:val="00306835"/>
    <w:rsid w:val="00306950"/>
    <w:rsid w:val="00306ADE"/>
    <w:rsid w:val="00307017"/>
    <w:rsid w:val="00307310"/>
    <w:rsid w:val="0030750F"/>
    <w:rsid w:val="00307A0E"/>
    <w:rsid w:val="00307B39"/>
    <w:rsid w:val="00310452"/>
    <w:rsid w:val="003104CA"/>
    <w:rsid w:val="0031065E"/>
    <w:rsid w:val="003107BF"/>
    <w:rsid w:val="00310CB2"/>
    <w:rsid w:val="00311111"/>
    <w:rsid w:val="0031125D"/>
    <w:rsid w:val="0031127A"/>
    <w:rsid w:val="0031151B"/>
    <w:rsid w:val="00311D08"/>
    <w:rsid w:val="003120F0"/>
    <w:rsid w:val="00312A86"/>
    <w:rsid w:val="00312C60"/>
    <w:rsid w:val="00313679"/>
    <w:rsid w:val="00313C2E"/>
    <w:rsid w:val="00313CA7"/>
    <w:rsid w:val="0031409B"/>
    <w:rsid w:val="003150C5"/>
    <w:rsid w:val="00315104"/>
    <w:rsid w:val="003151A6"/>
    <w:rsid w:val="003151DE"/>
    <w:rsid w:val="003153A2"/>
    <w:rsid w:val="00315EE2"/>
    <w:rsid w:val="00315F5C"/>
    <w:rsid w:val="003163AC"/>
    <w:rsid w:val="00316714"/>
    <w:rsid w:val="00317477"/>
    <w:rsid w:val="003174EA"/>
    <w:rsid w:val="00317607"/>
    <w:rsid w:val="0031764F"/>
    <w:rsid w:val="00317A6D"/>
    <w:rsid w:val="00317C55"/>
    <w:rsid w:val="00317F1F"/>
    <w:rsid w:val="0032005E"/>
    <w:rsid w:val="00320198"/>
    <w:rsid w:val="00320A3C"/>
    <w:rsid w:val="00320B90"/>
    <w:rsid w:val="00320D2B"/>
    <w:rsid w:val="00320DE3"/>
    <w:rsid w:val="003212B3"/>
    <w:rsid w:val="00321506"/>
    <w:rsid w:val="00321C83"/>
    <w:rsid w:val="00322418"/>
    <w:rsid w:val="0032264E"/>
    <w:rsid w:val="003228B6"/>
    <w:rsid w:val="003229EF"/>
    <w:rsid w:val="00323081"/>
    <w:rsid w:val="00323741"/>
    <w:rsid w:val="003239A4"/>
    <w:rsid w:val="00323EBC"/>
    <w:rsid w:val="00324366"/>
    <w:rsid w:val="003248EE"/>
    <w:rsid w:val="003248F7"/>
    <w:rsid w:val="00324F77"/>
    <w:rsid w:val="00325BB3"/>
    <w:rsid w:val="00325E69"/>
    <w:rsid w:val="00325F06"/>
    <w:rsid w:val="00326194"/>
    <w:rsid w:val="00326255"/>
    <w:rsid w:val="00326F47"/>
    <w:rsid w:val="00327029"/>
    <w:rsid w:val="00327169"/>
    <w:rsid w:val="003273E9"/>
    <w:rsid w:val="00327554"/>
    <w:rsid w:val="00327A0A"/>
    <w:rsid w:val="00327CB0"/>
    <w:rsid w:val="00327EE1"/>
    <w:rsid w:val="003301BB"/>
    <w:rsid w:val="00330CE7"/>
    <w:rsid w:val="00331197"/>
    <w:rsid w:val="00331919"/>
    <w:rsid w:val="003319A5"/>
    <w:rsid w:val="00331AC1"/>
    <w:rsid w:val="00332323"/>
    <w:rsid w:val="0033283C"/>
    <w:rsid w:val="00333176"/>
    <w:rsid w:val="003332E6"/>
    <w:rsid w:val="0033331C"/>
    <w:rsid w:val="00333415"/>
    <w:rsid w:val="00333AFC"/>
    <w:rsid w:val="00333BBB"/>
    <w:rsid w:val="00333D57"/>
    <w:rsid w:val="003341E0"/>
    <w:rsid w:val="0033424F"/>
    <w:rsid w:val="0033431D"/>
    <w:rsid w:val="00334382"/>
    <w:rsid w:val="0033447B"/>
    <w:rsid w:val="0033457C"/>
    <w:rsid w:val="0033463D"/>
    <w:rsid w:val="00334A2B"/>
    <w:rsid w:val="00334C46"/>
    <w:rsid w:val="00334C4D"/>
    <w:rsid w:val="00334DAE"/>
    <w:rsid w:val="00335045"/>
    <w:rsid w:val="003350EB"/>
    <w:rsid w:val="00335447"/>
    <w:rsid w:val="00335B18"/>
    <w:rsid w:val="0033626F"/>
    <w:rsid w:val="003364CE"/>
    <w:rsid w:val="0033664B"/>
    <w:rsid w:val="0033686B"/>
    <w:rsid w:val="00336CF0"/>
    <w:rsid w:val="00337004"/>
    <w:rsid w:val="00337242"/>
    <w:rsid w:val="00337B43"/>
    <w:rsid w:val="003404CF"/>
    <w:rsid w:val="003406EC"/>
    <w:rsid w:val="00340EE4"/>
    <w:rsid w:val="00340FE3"/>
    <w:rsid w:val="003411C9"/>
    <w:rsid w:val="0034178E"/>
    <w:rsid w:val="00341801"/>
    <w:rsid w:val="00341915"/>
    <w:rsid w:val="003419B1"/>
    <w:rsid w:val="00341AD1"/>
    <w:rsid w:val="00341CC3"/>
    <w:rsid w:val="0034237B"/>
    <w:rsid w:val="003423D2"/>
    <w:rsid w:val="00342488"/>
    <w:rsid w:val="003424DA"/>
    <w:rsid w:val="00342512"/>
    <w:rsid w:val="00342847"/>
    <w:rsid w:val="003430F3"/>
    <w:rsid w:val="003432AD"/>
    <w:rsid w:val="00343D65"/>
    <w:rsid w:val="00343F2A"/>
    <w:rsid w:val="00344D98"/>
    <w:rsid w:val="003453A4"/>
    <w:rsid w:val="00345701"/>
    <w:rsid w:val="003458DD"/>
    <w:rsid w:val="00346B86"/>
    <w:rsid w:val="00346BA3"/>
    <w:rsid w:val="00346BFD"/>
    <w:rsid w:val="00346FD4"/>
    <w:rsid w:val="00347A58"/>
    <w:rsid w:val="00347DB8"/>
    <w:rsid w:val="003503E9"/>
    <w:rsid w:val="00350420"/>
    <w:rsid w:val="0035057F"/>
    <w:rsid w:val="00350792"/>
    <w:rsid w:val="0035080C"/>
    <w:rsid w:val="00350A92"/>
    <w:rsid w:val="00350AE1"/>
    <w:rsid w:val="00350F80"/>
    <w:rsid w:val="00351332"/>
    <w:rsid w:val="00351639"/>
    <w:rsid w:val="00351A92"/>
    <w:rsid w:val="00352471"/>
    <w:rsid w:val="003529E5"/>
    <w:rsid w:val="00352A3B"/>
    <w:rsid w:val="00352B5D"/>
    <w:rsid w:val="00352DDA"/>
    <w:rsid w:val="00353FE6"/>
    <w:rsid w:val="00354C6C"/>
    <w:rsid w:val="0035500B"/>
    <w:rsid w:val="003556FD"/>
    <w:rsid w:val="00355E82"/>
    <w:rsid w:val="0035653D"/>
    <w:rsid w:val="0035664A"/>
    <w:rsid w:val="00356930"/>
    <w:rsid w:val="003570DA"/>
    <w:rsid w:val="003577FF"/>
    <w:rsid w:val="00357D7C"/>
    <w:rsid w:val="00357FF2"/>
    <w:rsid w:val="00360772"/>
    <w:rsid w:val="003608AD"/>
    <w:rsid w:val="00360BE8"/>
    <w:rsid w:val="00361058"/>
    <w:rsid w:val="00361532"/>
    <w:rsid w:val="00361DE9"/>
    <w:rsid w:val="00361EBF"/>
    <w:rsid w:val="0036248C"/>
    <w:rsid w:val="003627E1"/>
    <w:rsid w:val="00362DAF"/>
    <w:rsid w:val="00362EC7"/>
    <w:rsid w:val="00362F89"/>
    <w:rsid w:val="003630FF"/>
    <w:rsid w:val="00363298"/>
    <w:rsid w:val="003639ED"/>
    <w:rsid w:val="00363C39"/>
    <w:rsid w:val="00364182"/>
    <w:rsid w:val="003646C0"/>
    <w:rsid w:val="003649E8"/>
    <w:rsid w:val="00365218"/>
    <w:rsid w:val="003652A7"/>
    <w:rsid w:val="00365778"/>
    <w:rsid w:val="003657FF"/>
    <w:rsid w:val="00365EFC"/>
    <w:rsid w:val="00365FAD"/>
    <w:rsid w:val="00366689"/>
    <w:rsid w:val="003666A4"/>
    <w:rsid w:val="00366B7C"/>
    <w:rsid w:val="00366C1A"/>
    <w:rsid w:val="00366CB3"/>
    <w:rsid w:val="0036750D"/>
    <w:rsid w:val="003675BC"/>
    <w:rsid w:val="003676F4"/>
    <w:rsid w:val="00367CE6"/>
    <w:rsid w:val="00367FF3"/>
    <w:rsid w:val="00370A63"/>
    <w:rsid w:val="00370E27"/>
    <w:rsid w:val="00370ED5"/>
    <w:rsid w:val="00370FD6"/>
    <w:rsid w:val="003710A7"/>
    <w:rsid w:val="003712C7"/>
    <w:rsid w:val="003713B5"/>
    <w:rsid w:val="0037146F"/>
    <w:rsid w:val="00371610"/>
    <w:rsid w:val="00371BCC"/>
    <w:rsid w:val="00371C59"/>
    <w:rsid w:val="00372023"/>
    <w:rsid w:val="00372292"/>
    <w:rsid w:val="00372500"/>
    <w:rsid w:val="00372D9D"/>
    <w:rsid w:val="0037321B"/>
    <w:rsid w:val="00373F90"/>
    <w:rsid w:val="003742F1"/>
    <w:rsid w:val="00374873"/>
    <w:rsid w:val="00374ED0"/>
    <w:rsid w:val="00375154"/>
    <w:rsid w:val="003752F5"/>
    <w:rsid w:val="003757BA"/>
    <w:rsid w:val="00375D5E"/>
    <w:rsid w:val="00375E59"/>
    <w:rsid w:val="00375E74"/>
    <w:rsid w:val="003765A0"/>
    <w:rsid w:val="0037660A"/>
    <w:rsid w:val="00376727"/>
    <w:rsid w:val="003767A2"/>
    <w:rsid w:val="003774D5"/>
    <w:rsid w:val="00377886"/>
    <w:rsid w:val="00377B92"/>
    <w:rsid w:val="00377D43"/>
    <w:rsid w:val="00377FAF"/>
    <w:rsid w:val="0038047D"/>
    <w:rsid w:val="003804E2"/>
    <w:rsid w:val="00380EEC"/>
    <w:rsid w:val="00381018"/>
    <w:rsid w:val="0038104A"/>
    <w:rsid w:val="00381057"/>
    <w:rsid w:val="0038137F"/>
    <w:rsid w:val="003816AD"/>
    <w:rsid w:val="00381B20"/>
    <w:rsid w:val="003822AB"/>
    <w:rsid w:val="0038238E"/>
    <w:rsid w:val="003834FB"/>
    <w:rsid w:val="00383C80"/>
    <w:rsid w:val="00383E4C"/>
    <w:rsid w:val="003842DB"/>
    <w:rsid w:val="0038470E"/>
    <w:rsid w:val="00384742"/>
    <w:rsid w:val="003848BC"/>
    <w:rsid w:val="003853FA"/>
    <w:rsid w:val="003859AD"/>
    <w:rsid w:val="00385CF9"/>
    <w:rsid w:val="003864A3"/>
    <w:rsid w:val="003871FF"/>
    <w:rsid w:val="0038731F"/>
    <w:rsid w:val="003875EB"/>
    <w:rsid w:val="003876EE"/>
    <w:rsid w:val="00387806"/>
    <w:rsid w:val="00387A13"/>
    <w:rsid w:val="00387D27"/>
    <w:rsid w:val="00390798"/>
    <w:rsid w:val="00390A09"/>
    <w:rsid w:val="003916D3"/>
    <w:rsid w:val="0039173F"/>
    <w:rsid w:val="00391F28"/>
    <w:rsid w:val="00392203"/>
    <w:rsid w:val="0039269E"/>
    <w:rsid w:val="00392A3C"/>
    <w:rsid w:val="00392F82"/>
    <w:rsid w:val="00393097"/>
    <w:rsid w:val="00393139"/>
    <w:rsid w:val="00393336"/>
    <w:rsid w:val="0039344D"/>
    <w:rsid w:val="0039369E"/>
    <w:rsid w:val="00393746"/>
    <w:rsid w:val="00393972"/>
    <w:rsid w:val="00393E58"/>
    <w:rsid w:val="0039434D"/>
    <w:rsid w:val="003943F9"/>
    <w:rsid w:val="0039486A"/>
    <w:rsid w:val="00394EC3"/>
    <w:rsid w:val="003951CE"/>
    <w:rsid w:val="003958F4"/>
    <w:rsid w:val="00395B48"/>
    <w:rsid w:val="00395DC1"/>
    <w:rsid w:val="0039623B"/>
    <w:rsid w:val="003962E0"/>
    <w:rsid w:val="00396B33"/>
    <w:rsid w:val="00396BAF"/>
    <w:rsid w:val="00396EA3"/>
    <w:rsid w:val="00397805"/>
    <w:rsid w:val="00397956"/>
    <w:rsid w:val="003A020A"/>
    <w:rsid w:val="003A0329"/>
    <w:rsid w:val="003A0621"/>
    <w:rsid w:val="003A08B8"/>
    <w:rsid w:val="003A095D"/>
    <w:rsid w:val="003A0B4F"/>
    <w:rsid w:val="003A1817"/>
    <w:rsid w:val="003A1B53"/>
    <w:rsid w:val="003A1BF6"/>
    <w:rsid w:val="003A1F3F"/>
    <w:rsid w:val="003A1FF6"/>
    <w:rsid w:val="003A2005"/>
    <w:rsid w:val="003A2024"/>
    <w:rsid w:val="003A23EF"/>
    <w:rsid w:val="003A25E9"/>
    <w:rsid w:val="003A27F6"/>
    <w:rsid w:val="003A29EA"/>
    <w:rsid w:val="003A2A6B"/>
    <w:rsid w:val="003A2DBC"/>
    <w:rsid w:val="003A3D6A"/>
    <w:rsid w:val="003A40A5"/>
    <w:rsid w:val="003A4C35"/>
    <w:rsid w:val="003A4DCE"/>
    <w:rsid w:val="003A55E0"/>
    <w:rsid w:val="003A5680"/>
    <w:rsid w:val="003A5EB7"/>
    <w:rsid w:val="003A5FC2"/>
    <w:rsid w:val="003A6F8E"/>
    <w:rsid w:val="003A7043"/>
    <w:rsid w:val="003A7418"/>
    <w:rsid w:val="003A77DC"/>
    <w:rsid w:val="003A7BB2"/>
    <w:rsid w:val="003A7D1D"/>
    <w:rsid w:val="003B008D"/>
    <w:rsid w:val="003B00DD"/>
    <w:rsid w:val="003B01D9"/>
    <w:rsid w:val="003B1001"/>
    <w:rsid w:val="003B12DE"/>
    <w:rsid w:val="003B17D2"/>
    <w:rsid w:val="003B182C"/>
    <w:rsid w:val="003B1B92"/>
    <w:rsid w:val="003B1BD0"/>
    <w:rsid w:val="003B1C3C"/>
    <w:rsid w:val="003B1EDC"/>
    <w:rsid w:val="003B250A"/>
    <w:rsid w:val="003B313A"/>
    <w:rsid w:val="003B3815"/>
    <w:rsid w:val="003B3BA6"/>
    <w:rsid w:val="003B40A6"/>
    <w:rsid w:val="003B42B5"/>
    <w:rsid w:val="003B4496"/>
    <w:rsid w:val="003B4BF5"/>
    <w:rsid w:val="003B4F15"/>
    <w:rsid w:val="003B58E9"/>
    <w:rsid w:val="003B5A5E"/>
    <w:rsid w:val="003B5D18"/>
    <w:rsid w:val="003B60FA"/>
    <w:rsid w:val="003B6D93"/>
    <w:rsid w:val="003B6F95"/>
    <w:rsid w:val="003B71F2"/>
    <w:rsid w:val="003B75C4"/>
    <w:rsid w:val="003B798A"/>
    <w:rsid w:val="003B7AFC"/>
    <w:rsid w:val="003B7C5F"/>
    <w:rsid w:val="003B7D25"/>
    <w:rsid w:val="003B7E32"/>
    <w:rsid w:val="003C0494"/>
    <w:rsid w:val="003C0AB6"/>
    <w:rsid w:val="003C0CE4"/>
    <w:rsid w:val="003C11B2"/>
    <w:rsid w:val="003C1263"/>
    <w:rsid w:val="003C161B"/>
    <w:rsid w:val="003C18B4"/>
    <w:rsid w:val="003C18F0"/>
    <w:rsid w:val="003C231C"/>
    <w:rsid w:val="003C231F"/>
    <w:rsid w:val="003C2753"/>
    <w:rsid w:val="003C3461"/>
    <w:rsid w:val="003C35FC"/>
    <w:rsid w:val="003C3927"/>
    <w:rsid w:val="003C3C26"/>
    <w:rsid w:val="003C3E12"/>
    <w:rsid w:val="003C3E5F"/>
    <w:rsid w:val="003C48F1"/>
    <w:rsid w:val="003C494A"/>
    <w:rsid w:val="003C4D14"/>
    <w:rsid w:val="003C4D2A"/>
    <w:rsid w:val="003C5C36"/>
    <w:rsid w:val="003C658A"/>
    <w:rsid w:val="003C6681"/>
    <w:rsid w:val="003C68A3"/>
    <w:rsid w:val="003C7466"/>
    <w:rsid w:val="003C773A"/>
    <w:rsid w:val="003C7D46"/>
    <w:rsid w:val="003D00C4"/>
    <w:rsid w:val="003D0C37"/>
    <w:rsid w:val="003D1325"/>
    <w:rsid w:val="003D16A0"/>
    <w:rsid w:val="003D1897"/>
    <w:rsid w:val="003D1A80"/>
    <w:rsid w:val="003D1CC8"/>
    <w:rsid w:val="003D1D06"/>
    <w:rsid w:val="003D1D16"/>
    <w:rsid w:val="003D1F1A"/>
    <w:rsid w:val="003D26B5"/>
    <w:rsid w:val="003D298C"/>
    <w:rsid w:val="003D29CF"/>
    <w:rsid w:val="003D2F98"/>
    <w:rsid w:val="003D363A"/>
    <w:rsid w:val="003D3ABD"/>
    <w:rsid w:val="003D3FFD"/>
    <w:rsid w:val="003D4179"/>
    <w:rsid w:val="003D4E53"/>
    <w:rsid w:val="003D575D"/>
    <w:rsid w:val="003D58DA"/>
    <w:rsid w:val="003D5BAA"/>
    <w:rsid w:val="003D5D04"/>
    <w:rsid w:val="003D5F0A"/>
    <w:rsid w:val="003D6239"/>
    <w:rsid w:val="003D6548"/>
    <w:rsid w:val="003D6705"/>
    <w:rsid w:val="003D674F"/>
    <w:rsid w:val="003D6BF9"/>
    <w:rsid w:val="003D6D7B"/>
    <w:rsid w:val="003D6D89"/>
    <w:rsid w:val="003D78CB"/>
    <w:rsid w:val="003D7FB7"/>
    <w:rsid w:val="003E04BD"/>
    <w:rsid w:val="003E0669"/>
    <w:rsid w:val="003E0DF2"/>
    <w:rsid w:val="003E1863"/>
    <w:rsid w:val="003E1A30"/>
    <w:rsid w:val="003E1A7A"/>
    <w:rsid w:val="003E1B9E"/>
    <w:rsid w:val="003E1F6A"/>
    <w:rsid w:val="003E226F"/>
    <w:rsid w:val="003E2791"/>
    <w:rsid w:val="003E28BF"/>
    <w:rsid w:val="003E2B14"/>
    <w:rsid w:val="003E312B"/>
    <w:rsid w:val="003E3807"/>
    <w:rsid w:val="003E393D"/>
    <w:rsid w:val="003E4725"/>
    <w:rsid w:val="003E4F4D"/>
    <w:rsid w:val="003E4F7D"/>
    <w:rsid w:val="003E4F98"/>
    <w:rsid w:val="003E4FCD"/>
    <w:rsid w:val="003E5336"/>
    <w:rsid w:val="003E5EBC"/>
    <w:rsid w:val="003E631F"/>
    <w:rsid w:val="003E640F"/>
    <w:rsid w:val="003E6666"/>
    <w:rsid w:val="003E6768"/>
    <w:rsid w:val="003E6C83"/>
    <w:rsid w:val="003E7A44"/>
    <w:rsid w:val="003E7D4C"/>
    <w:rsid w:val="003F0061"/>
    <w:rsid w:val="003F0973"/>
    <w:rsid w:val="003F0F7B"/>
    <w:rsid w:val="003F0F91"/>
    <w:rsid w:val="003F113F"/>
    <w:rsid w:val="003F1983"/>
    <w:rsid w:val="003F25EE"/>
    <w:rsid w:val="003F2E7F"/>
    <w:rsid w:val="003F37AC"/>
    <w:rsid w:val="003F3B6D"/>
    <w:rsid w:val="003F3C3C"/>
    <w:rsid w:val="003F479D"/>
    <w:rsid w:val="003F47B2"/>
    <w:rsid w:val="003F4A21"/>
    <w:rsid w:val="003F4AC6"/>
    <w:rsid w:val="003F4D2E"/>
    <w:rsid w:val="003F5473"/>
    <w:rsid w:val="003F5542"/>
    <w:rsid w:val="003F5606"/>
    <w:rsid w:val="003F57F3"/>
    <w:rsid w:val="003F58DE"/>
    <w:rsid w:val="003F5A25"/>
    <w:rsid w:val="003F5BE3"/>
    <w:rsid w:val="003F5C02"/>
    <w:rsid w:val="003F5DF3"/>
    <w:rsid w:val="003F6284"/>
    <w:rsid w:val="003F671A"/>
    <w:rsid w:val="003F6745"/>
    <w:rsid w:val="003F6931"/>
    <w:rsid w:val="003F7289"/>
    <w:rsid w:val="003F79A9"/>
    <w:rsid w:val="003F7A3E"/>
    <w:rsid w:val="003F7CAD"/>
    <w:rsid w:val="003F7CCB"/>
    <w:rsid w:val="00400239"/>
    <w:rsid w:val="00400894"/>
    <w:rsid w:val="00401433"/>
    <w:rsid w:val="00401499"/>
    <w:rsid w:val="00401CDA"/>
    <w:rsid w:val="00401FFE"/>
    <w:rsid w:val="00402188"/>
    <w:rsid w:val="00403700"/>
    <w:rsid w:val="00403C43"/>
    <w:rsid w:val="00403E9B"/>
    <w:rsid w:val="00404134"/>
    <w:rsid w:val="00404CDB"/>
    <w:rsid w:val="00405266"/>
    <w:rsid w:val="00405B00"/>
    <w:rsid w:val="00406262"/>
    <w:rsid w:val="0040629F"/>
    <w:rsid w:val="004063CF"/>
    <w:rsid w:val="00406F73"/>
    <w:rsid w:val="00406F8F"/>
    <w:rsid w:val="00407741"/>
    <w:rsid w:val="00407A87"/>
    <w:rsid w:val="00407C8C"/>
    <w:rsid w:val="00407E16"/>
    <w:rsid w:val="0041094B"/>
    <w:rsid w:val="00410971"/>
    <w:rsid w:val="00410CF9"/>
    <w:rsid w:val="004116DB"/>
    <w:rsid w:val="00411753"/>
    <w:rsid w:val="0041290D"/>
    <w:rsid w:val="00412A02"/>
    <w:rsid w:val="00413284"/>
    <w:rsid w:val="004133B0"/>
    <w:rsid w:val="00413452"/>
    <w:rsid w:val="00413AB7"/>
    <w:rsid w:val="00413E0C"/>
    <w:rsid w:val="0041463D"/>
    <w:rsid w:val="004148F9"/>
    <w:rsid w:val="00414F46"/>
    <w:rsid w:val="00414F9C"/>
    <w:rsid w:val="004150A3"/>
    <w:rsid w:val="00415297"/>
    <w:rsid w:val="0041583E"/>
    <w:rsid w:val="00415A16"/>
    <w:rsid w:val="00415ADB"/>
    <w:rsid w:val="00415B67"/>
    <w:rsid w:val="00416AC4"/>
    <w:rsid w:val="00416DE7"/>
    <w:rsid w:val="00417607"/>
    <w:rsid w:val="00417C6F"/>
    <w:rsid w:val="00417E2D"/>
    <w:rsid w:val="0042017E"/>
    <w:rsid w:val="00420ACC"/>
    <w:rsid w:val="00420CC7"/>
    <w:rsid w:val="00420E5B"/>
    <w:rsid w:val="00420F60"/>
    <w:rsid w:val="00420FF8"/>
    <w:rsid w:val="0042117F"/>
    <w:rsid w:val="0042166D"/>
    <w:rsid w:val="00421B01"/>
    <w:rsid w:val="00421C05"/>
    <w:rsid w:val="00421D9A"/>
    <w:rsid w:val="00422487"/>
    <w:rsid w:val="00422E49"/>
    <w:rsid w:val="00422F33"/>
    <w:rsid w:val="00423697"/>
    <w:rsid w:val="004242D7"/>
    <w:rsid w:val="0042456D"/>
    <w:rsid w:val="0042474F"/>
    <w:rsid w:val="004248E1"/>
    <w:rsid w:val="004254AA"/>
    <w:rsid w:val="004257A7"/>
    <w:rsid w:val="00425C91"/>
    <w:rsid w:val="004262EA"/>
    <w:rsid w:val="00426889"/>
    <w:rsid w:val="00426BAD"/>
    <w:rsid w:val="00426E38"/>
    <w:rsid w:val="0042725D"/>
    <w:rsid w:val="00427ABF"/>
    <w:rsid w:val="00430507"/>
    <w:rsid w:val="00430CFD"/>
    <w:rsid w:val="00431189"/>
    <w:rsid w:val="004314D0"/>
    <w:rsid w:val="004314F8"/>
    <w:rsid w:val="004318C5"/>
    <w:rsid w:val="00431D79"/>
    <w:rsid w:val="004324BB"/>
    <w:rsid w:val="00432AF0"/>
    <w:rsid w:val="00432B02"/>
    <w:rsid w:val="0043312C"/>
    <w:rsid w:val="00433966"/>
    <w:rsid w:val="00433990"/>
    <w:rsid w:val="00433CE7"/>
    <w:rsid w:val="00433E7E"/>
    <w:rsid w:val="00433F48"/>
    <w:rsid w:val="004340A3"/>
    <w:rsid w:val="00434390"/>
    <w:rsid w:val="00434E0E"/>
    <w:rsid w:val="004355F7"/>
    <w:rsid w:val="00435912"/>
    <w:rsid w:val="00435D2F"/>
    <w:rsid w:val="00435F52"/>
    <w:rsid w:val="00435F6E"/>
    <w:rsid w:val="00435FB8"/>
    <w:rsid w:val="004362E8"/>
    <w:rsid w:val="00436634"/>
    <w:rsid w:val="00436BE3"/>
    <w:rsid w:val="00436CB9"/>
    <w:rsid w:val="00436FB9"/>
    <w:rsid w:val="00437247"/>
    <w:rsid w:val="004372D8"/>
    <w:rsid w:val="00440694"/>
    <w:rsid w:val="00441640"/>
    <w:rsid w:val="00441C4B"/>
    <w:rsid w:val="00442319"/>
    <w:rsid w:val="00442320"/>
    <w:rsid w:val="004428EE"/>
    <w:rsid w:val="004429EB"/>
    <w:rsid w:val="00442AD8"/>
    <w:rsid w:val="0044404F"/>
    <w:rsid w:val="00444862"/>
    <w:rsid w:val="00444F2B"/>
    <w:rsid w:val="004450A0"/>
    <w:rsid w:val="00445637"/>
    <w:rsid w:val="00445DC8"/>
    <w:rsid w:val="00445F0A"/>
    <w:rsid w:val="00446544"/>
    <w:rsid w:val="004466C6"/>
    <w:rsid w:val="00446827"/>
    <w:rsid w:val="00446A65"/>
    <w:rsid w:val="00446AB9"/>
    <w:rsid w:val="00447022"/>
    <w:rsid w:val="004479D8"/>
    <w:rsid w:val="00447CB3"/>
    <w:rsid w:val="00450016"/>
    <w:rsid w:val="00450C95"/>
    <w:rsid w:val="00450D64"/>
    <w:rsid w:val="00450DDB"/>
    <w:rsid w:val="00450E39"/>
    <w:rsid w:val="00450F2F"/>
    <w:rsid w:val="0045113E"/>
    <w:rsid w:val="00451622"/>
    <w:rsid w:val="0045181F"/>
    <w:rsid w:val="00451AD0"/>
    <w:rsid w:val="00451B92"/>
    <w:rsid w:val="00451D61"/>
    <w:rsid w:val="00451E85"/>
    <w:rsid w:val="00451FA7"/>
    <w:rsid w:val="004522B5"/>
    <w:rsid w:val="00452342"/>
    <w:rsid w:val="004523C4"/>
    <w:rsid w:val="00452CC9"/>
    <w:rsid w:val="004530FE"/>
    <w:rsid w:val="00453792"/>
    <w:rsid w:val="00453D01"/>
    <w:rsid w:val="00453DA9"/>
    <w:rsid w:val="00453EA7"/>
    <w:rsid w:val="004542BE"/>
    <w:rsid w:val="004544E8"/>
    <w:rsid w:val="00454549"/>
    <w:rsid w:val="004549B9"/>
    <w:rsid w:val="00454BAF"/>
    <w:rsid w:val="00454CFD"/>
    <w:rsid w:val="00454ECF"/>
    <w:rsid w:val="0045533F"/>
    <w:rsid w:val="00455A17"/>
    <w:rsid w:val="00455B43"/>
    <w:rsid w:val="00455B49"/>
    <w:rsid w:val="004563A3"/>
    <w:rsid w:val="004567AD"/>
    <w:rsid w:val="00456BBA"/>
    <w:rsid w:val="00457053"/>
    <w:rsid w:val="004576B5"/>
    <w:rsid w:val="00457911"/>
    <w:rsid w:val="00457BFB"/>
    <w:rsid w:val="00457D8F"/>
    <w:rsid w:val="00457E5B"/>
    <w:rsid w:val="00457FB2"/>
    <w:rsid w:val="0046089A"/>
    <w:rsid w:val="00460946"/>
    <w:rsid w:val="00460B42"/>
    <w:rsid w:val="00460E1B"/>
    <w:rsid w:val="004613EF"/>
    <w:rsid w:val="004614EC"/>
    <w:rsid w:val="004623D1"/>
    <w:rsid w:val="00462677"/>
    <w:rsid w:val="00462990"/>
    <w:rsid w:val="00462E49"/>
    <w:rsid w:val="00462F31"/>
    <w:rsid w:val="004630ED"/>
    <w:rsid w:val="0046320F"/>
    <w:rsid w:val="0046402D"/>
    <w:rsid w:val="0046414D"/>
    <w:rsid w:val="004647FE"/>
    <w:rsid w:val="00464C11"/>
    <w:rsid w:val="004651FA"/>
    <w:rsid w:val="0046542F"/>
    <w:rsid w:val="004657A4"/>
    <w:rsid w:val="0046624F"/>
    <w:rsid w:val="004663C4"/>
    <w:rsid w:val="004664C9"/>
    <w:rsid w:val="00466685"/>
    <w:rsid w:val="00466A9E"/>
    <w:rsid w:val="00466CD9"/>
    <w:rsid w:val="004677F6"/>
    <w:rsid w:val="00467893"/>
    <w:rsid w:val="0046799B"/>
    <w:rsid w:val="00467F4C"/>
    <w:rsid w:val="004704B7"/>
    <w:rsid w:val="004709F1"/>
    <w:rsid w:val="00470B63"/>
    <w:rsid w:val="00471325"/>
    <w:rsid w:val="00471699"/>
    <w:rsid w:val="00471786"/>
    <w:rsid w:val="00471A55"/>
    <w:rsid w:val="0047215F"/>
    <w:rsid w:val="00472430"/>
    <w:rsid w:val="0047277A"/>
    <w:rsid w:val="00472CFC"/>
    <w:rsid w:val="004736E2"/>
    <w:rsid w:val="00473757"/>
    <w:rsid w:val="00474042"/>
    <w:rsid w:val="00474709"/>
    <w:rsid w:val="004747B4"/>
    <w:rsid w:val="004750DB"/>
    <w:rsid w:val="004760A3"/>
    <w:rsid w:val="0047613D"/>
    <w:rsid w:val="00476BA4"/>
    <w:rsid w:val="00476E0C"/>
    <w:rsid w:val="004778A4"/>
    <w:rsid w:val="00477AC0"/>
    <w:rsid w:val="00477F75"/>
    <w:rsid w:val="00480158"/>
    <w:rsid w:val="004805B9"/>
    <w:rsid w:val="004809C6"/>
    <w:rsid w:val="0048112F"/>
    <w:rsid w:val="004813E3"/>
    <w:rsid w:val="0048173C"/>
    <w:rsid w:val="004819B7"/>
    <w:rsid w:val="0048241B"/>
    <w:rsid w:val="004828DA"/>
    <w:rsid w:val="00482B42"/>
    <w:rsid w:val="00482DEF"/>
    <w:rsid w:val="00482FD0"/>
    <w:rsid w:val="004831AD"/>
    <w:rsid w:val="0048354B"/>
    <w:rsid w:val="00483740"/>
    <w:rsid w:val="00483750"/>
    <w:rsid w:val="00483B0A"/>
    <w:rsid w:val="00484058"/>
    <w:rsid w:val="00484434"/>
    <w:rsid w:val="00484675"/>
    <w:rsid w:val="004846C3"/>
    <w:rsid w:val="00485219"/>
    <w:rsid w:val="004862C6"/>
    <w:rsid w:val="004868AD"/>
    <w:rsid w:val="00486C93"/>
    <w:rsid w:val="00486D1E"/>
    <w:rsid w:val="00486D30"/>
    <w:rsid w:val="004875AE"/>
    <w:rsid w:val="00487E14"/>
    <w:rsid w:val="004905A8"/>
    <w:rsid w:val="00490BEC"/>
    <w:rsid w:val="00490D58"/>
    <w:rsid w:val="0049157A"/>
    <w:rsid w:val="004915C2"/>
    <w:rsid w:val="00491AAE"/>
    <w:rsid w:val="004920DA"/>
    <w:rsid w:val="00492321"/>
    <w:rsid w:val="00492340"/>
    <w:rsid w:val="004923F6"/>
    <w:rsid w:val="00492879"/>
    <w:rsid w:val="00492C1F"/>
    <w:rsid w:val="0049368E"/>
    <w:rsid w:val="0049423E"/>
    <w:rsid w:val="00494456"/>
    <w:rsid w:val="00494D78"/>
    <w:rsid w:val="00494F53"/>
    <w:rsid w:val="00495189"/>
    <w:rsid w:val="004952E3"/>
    <w:rsid w:val="00495468"/>
    <w:rsid w:val="00496163"/>
    <w:rsid w:val="004962FA"/>
    <w:rsid w:val="004969F1"/>
    <w:rsid w:val="00496DF3"/>
    <w:rsid w:val="004979B0"/>
    <w:rsid w:val="004A0029"/>
    <w:rsid w:val="004A0035"/>
    <w:rsid w:val="004A01FB"/>
    <w:rsid w:val="004A0341"/>
    <w:rsid w:val="004A046E"/>
    <w:rsid w:val="004A069D"/>
    <w:rsid w:val="004A08A5"/>
    <w:rsid w:val="004A0D90"/>
    <w:rsid w:val="004A1109"/>
    <w:rsid w:val="004A1312"/>
    <w:rsid w:val="004A14EF"/>
    <w:rsid w:val="004A1520"/>
    <w:rsid w:val="004A1886"/>
    <w:rsid w:val="004A1B8C"/>
    <w:rsid w:val="004A1EDE"/>
    <w:rsid w:val="004A204B"/>
    <w:rsid w:val="004A238E"/>
    <w:rsid w:val="004A243F"/>
    <w:rsid w:val="004A2653"/>
    <w:rsid w:val="004A31A8"/>
    <w:rsid w:val="004A5160"/>
    <w:rsid w:val="004A58A3"/>
    <w:rsid w:val="004A5F87"/>
    <w:rsid w:val="004A6126"/>
    <w:rsid w:val="004A678A"/>
    <w:rsid w:val="004A6AE8"/>
    <w:rsid w:val="004A6AEA"/>
    <w:rsid w:val="004A6E4E"/>
    <w:rsid w:val="004A6F02"/>
    <w:rsid w:val="004A7A75"/>
    <w:rsid w:val="004B0183"/>
    <w:rsid w:val="004B099D"/>
    <w:rsid w:val="004B0F67"/>
    <w:rsid w:val="004B1153"/>
    <w:rsid w:val="004B1272"/>
    <w:rsid w:val="004B14C6"/>
    <w:rsid w:val="004B259A"/>
    <w:rsid w:val="004B3322"/>
    <w:rsid w:val="004B3D38"/>
    <w:rsid w:val="004B45DB"/>
    <w:rsid w:val="004B4C90"/>
    <w:rsid w:val="004B4CB6"/>
    <w:rsid w:val="004B599D"/>
    <w:rsid w:val="004B5C14"/>
    <w:rsid w:val="004B5F5E"/>
    <w:rsid w:val="004B61F8"/>
    <w:rsid w:val="004B6304"/>
    <w:rsid w:val="004B64E1"/>
    <w:rsid w:val="004B664E"/>
    <w:rsid w:val="004B68FF"/>
    <w:rsid w:val="004B6BEF"/>
    <w:rsid w:val="004B716C"/>
    <w:rsid w:val="004B73A0"/>
    <w:rsid w:val="004B7A77"/>
    <w:rsid w:val="004B7B53"/>
    <w:rsid w:val="004B7BBA"/>
    <w:rsid w:val="004C08BB"/>
    <w:rsid w:val="004C09BA"/>
    <w:rsid w:val="004C0DA4"/>
    <w:rsid w:val="004C0F98"/>
    <w:rsid w:val="004C1A4A"/>
    <w:rsid w:val="004C1F42"/>
    <w:rsid w:val="004C2083"/>
    <w:rsid w:val="004C25B1"/>
    <w:rsid w:val="004C2C8E"/>
    <w:rsid w:val="004C2CAD"/>
    <w:rsid w:val="004C2E2D"/>
    <w:rsid w:val="004C3119"/>
    <w:rsid w:val="004C3845"/>
    <w:rsid w:val="004C43A1"/>
    <w:rsid w:val="004C4EBE"/>
    <w:rsid w:val="004C51BA"/>
    <w:rsid w:val="004C55A6"/>
    <w:rsid w:val="004C5A57"/>
    <w:rsid w:val="004C5C4B"/>
    <w:rsid w:val="004C5C79"/>
    <w:rsid w:val="004C5D43"/>
    <w:rsid w:val="004C623F"/>
    <w:rsid w:val="004C62F9"/>
    <w:rsid w:val="004C64FD"/>
    <w:rsid w:val="004C6A6B"/>
    <w:rsid w:val="004C722E"/>
    <w:rsid w:val="004C79F1"/>
    <w:rsid w:val="004C7C5F"/>
    <w:rsid w:val="004C7F67"/>
    <w:rsid w:val="004D012C"/>
    <w:rsid w:val="004D0139"/>
    <w:rsid w:val="004D03AA"/>
    <w:rsid w:val="004D067B"/>
    <w:rsid w:val="004D0FFE"/>
    <w:rsid w:val="004D186F"/>
    <w:rsid w:val="004D1919"/>
    <w:rsid w:val="004D1FFB"/>
    <w:rsid w:val="004D25D8"/>
    <w:rsid w:val="004D296E"/>
    <w:rsid w:val="004D31C6"/>
    <w:rsid w:val="004D38BA"/>
    <w:rsid w:val="004D3E04"/>
    <w:rsid w:val="004D42FA"/>
    <w:rsid w:val="004D49F4"/>
    <w:rsid w:val="004D4F36"/>
    <w:rsid w:val="004D511A"/>
    <w:rsid w:val="004D528C"/>
    <w:rsid w:val="004D5694"/>
    <w:rsid w:val="004D583C"/>
    <w:rsid w:val="004D606A"/>
    <w:rsid w:val="004D61A8"/>
    <w:rsid w:val="004D6E43"/>
    <w:rsid w:val="004E0151"/>
    <w:rsid w:val="004E046A"/>
    <w:rsid w:val="004E0537"/>
    <w:rsid w:val="004E0654"/>
    <w:rsid w:val="004E077F"/>
    <w:rsid w:val="004E0EDC"/>
    <w:rsid w:val="004E0F8E"/>
    <w:rsid w:val="004E12D2"/>
    <w:rsid w:val="004E1371"/>
    <w:rsid w:val="004E1D66"/>
    <w:rsid w:val="004E250A"/>
    <w:rsid w:val="004E252D"/>
    <w:rsid w:val="004E28BA"/>
    <w:rsid w:val="004E30E6"/>
    <w:rsid w:val="004E3140"/>
    <w:rsid w:val="004E333A"/>
    <w:rsid w:val="004E35CB"/>
    <w:rsid w:val="004E392F"/>
    <w:rsid w:val="004E3BCE"/>
    <w:rsid w:val="004E40E6"/>
    <w:rsid w:val="004E41C4"/>
    <w:rsid w:val="004E4952"/>
    <w:rsid w:val="004E4B99"/>
    <w:rsid w:val="004E4C80"/>
    <w:rsid w:val="004E50E5"/>
    <w:rsid w:val="004E5AAA"/>
    <w:rsid w:val="004E5B66"/>
    <w:rsid w:val="004E6838"/>
    <w:rsid w:val="004F1387"/>
    <w:rsid w:val="004F18F7"/>
    <w:rsid w:val="004F1D1C"/>
    <w:rsid w:val="004F22AC"/>
    <w:rsid w:val="004F2451"/>
    <w:rsid w:val="004F2456"/>
    <w:rsid w:val="004F2623"/>
    <w:rsid w:val="004F278C"/>
    <w:rsid w:val="004F2A17"/>
    <w:rsid w:val="004F2B48"/>
    <w:rsid w:val="004F2C98"/>
    <w:rsid w:val="004F2EF8"/>
    <w:rsid w:val="004F38F8"/>
    <w:rsid w:val="004F3F31"/>
    <w:rsid w:val="004F4078"/>
    <w:rsid w:val="004F4251"/>
    <w:rsid w:val="004F4EED"/>
    <w:rsid w:val="004F50B9"/>
    <w:rsid w:val="004F5386"/>
    <w:rsid w:val="004F5451"/>
    <w:rsid w:val="004F5607"/>
    <w:rsid w:val="004F5878"/>
    <w:rsid w:val="004F5EC2"/>
    <w:rsid w:val="004F61AE"/>
    <w:rsid w:val="004F6246"/>
    <w:rsid w:val="004F65DD"/>
    <w:rsid w:val="004F68D6"/>
    <w:rsid w:val="004F6E50"/>
    <w:rsid w:val="004F6E79"/>
    <w:rsid w:val="004F79C9"/>
    <w:rsid w:val="004F7F0B"/>
    <w:rsid w:val="005004BD"/>
    <w:rsid w:val="00500737"/>
    <w:rsid w:val="00500ACB"/>
    <w:rsid w:val="00500EDB"/>
    <w:rsid w:val="005013DE"/>
    <w:rsid w:val="0050145E"/>
    <w:rsid w:val="00501BDE"/>
    <w:rsid w:val="00501CB2"/>
    <w:rsid w:val="00501F39"/>
    <w:rsid w:val="0050286C"/>
    <w:rsid w:val="005029CD"/>
    <w:rsid w:val="00502DB5"/>
    <w:rsid w:val="00502DFE"/>
    <w:rsid w:val="00502FFA"/>
    <w:rsid w:val="00503316"/>
    <w:rsid w:val="00503480"/>
    <w:rsid w:val="0050387D"/>
    <w:rsid w:val="00504900"/>
    <w:rsid w:val="00504D06"/>
    <w:rsid w:val="00505614"/>
    <w:rsid w:val="005058F1"/>
    <w:rsid w:val="00505DE1"/>
    <w:rsid w:val="005060D3"/>
    <w:rsid w:val="005063FB"/>
    <w:rsid w:val="00506502"/>
    <w:rsid w:val="005069FE"/>
    <w:rsid w:val="00506DD6"/>
    <w:rsid w:val="00506F5D"/>
    <w:rsid w:val="00507097"/>
    <w:rsid w:val="00507685"/>
    <w:rsid w:val="0050782E"/>
    <w:rsid w:val="0050796C"/>
    <w:rsid w:val="005079D7"/>
    <w:rsid w:val="00507A89"/>
    <w:rsid w:val="00510C0A"/>
    <w:rsid w:val="00510EA9"/>
    <w:rsid w:val="0051128A"/>
    <w:rsid w:val="005114BE"/>
    <w:rsid w:val="00511571"/>
    <w:rsid w:val="005116B0"/>
    <w:rsid w:val="005117E1"/>
    <w:rsid w:val="00511A74"/>
    <w:rsid w:val="00511F15"/>
    <w:rsid w:val="005127B2"/>
    <w:rsid w:val="00512AED"/>
    <w:rsid w:val="00512E4E"/>
    <w:rsid w:val="0051324F"/>
    <w:rsid w:val="00513359"/>
    <w:rsid w:val="00513539"/>
    <w:rsid w:val="005135F7"/>
    <w:rsid w:val="00513772"/>
    <w:rsid w:val="00513B52"/>
    <w:rsid w:val="0051442C"/>
    <w:rsid w:val="005145FE"/>
    <w:rsid w:val="00514B59"/>
    <w:rsid w:val="00515549"/>
    <w:rsid w:val="00515892"/>
    <w:rsid w:val="00515907"/>
    <w:rsid w:val="00515BB5"/>
    <w:rsid w:val="00516B26"/>
    <w:rsid w:val="005174C0"/>
    <w:rsid w:val="00517A23"/>
    <w:rsid w:val="00517B16"/>
    <w:rsid w:val="00520434"/>
    <w:rsid w:val="00520793"/>
    <w:rsid w:val="00520911"/>
    <w:rsid w:val="00520D93"/>
    <w:rsid w:val="00520FB7"/>
    <w:rsid w:val="00521928"/>
    <w:rsid w:val="00521D83"/>
    <w:rsid w:val="00521DBA"/>
    <w:rsid w:val="005221C0"/>
    <w:rsid w:val="0052236D"/>
    <w:rsid w:val="00522661"/>
    <w:rsid w:val="00522B50"/>
    <w:rsid w:val="00522C49"/>
    <w:rsid w:val="00523719"/>
    <w:rsid w:val="005239BB"/>
    <w:rsid w:val="005239F1"/>
    <w:rsid w:val="00523CB7"/>
    <w:rsid w:val="00523E01"/>
    <w:rsid w:val="00523FBE"/>
    <w:rsid w:val="005241C9"/>
    <w:rsid w:val="00524AE5"/>
    <w:rsid w:val="00525A90"/>
    <w:rsid w:val="00525AF9"/>
    <w:rsid w:val="00525E33"/>
    <w:rsid w:val="00525EFD"/>
    <w:rsid w:val="005263EE"/>
    <w:rsid w:val="00526815"/>
    <w:rsid w:val="00526DEC"/>
    <w:rsid w:val="00527335"/>
    <w:rsid w:val="005274BD"/>
    <w:rsid w:val="00527D1A"/>
    <w:rsid w:val="0053004C"/>
    <w:rsid w:val="0053016E"/>
    <w:rsid w:val="00530444"/>
    <w:rsid w:val="005311F6"/>
    <w:rsid w:val="00531312"/>
    <w:rsid w:val="00531691"/>
    <w:rsid w:val="00531ACC"/>
    <w:rsid w:val="00531DDE"/>
    <w:rsid w:val="00531ED1"/>
    <w:rsid w:val="00531F37"/>
    <w:rsid w:val="005323B2"/>
    <w:rsid w:val="00532558"/>
    <w:rsid w:val="00532D5E"/>
    <w:rsid w:val="00532EFC"/>
    <w:rsid w:val="00533058"/>
    <w:rsid w:val="005332F5"/>
    <w:rsid w:val="00533433"/>
    <w:rsid w:val="00533594"/>
    <w:rsid w:val="00533727"/>
    <w:rsid w:val="00533816"/>
    <w:rsid w:val="00533878"/>
    <w:rsid w:val="00533976"/>
    <w:rsid w:val="00533AA8"/>
    <w:rsid w:val="00533C5F"/>
    <w:rsid w:val="00533F91"/>
    <w:rsid w:val="005340A0"/>
    <w:rsid w:val="0053434A"/>
    <w:rsid w:val="00534A45"/>
    <w:rsid w:val="00535036"/>
    <w:rsid w:val="005352D7"/>
    <w:rsid w:val="0053533E"/>
    <w:rsid w:val="005353DF"/>
    <w:rsid w:val="005356A3"/>
    <w:rsid w:val="00535D78"/>
    <w:rsid w:val="00535DC8"/>
    <w:rsid w:val="00536095"/>
    <w:rsid w:val="0053615C"/>
    <w:rsid w:val="00537255"/>
    <w:rsid w:val="005372AE"/>
    <w:rsid w:val="00540158"/>
    <w:rsid w:val="005408AB"/>
    <w:rsid w:val="00540A1F"/>
    <w:rsid w:val="00540A36"/>
    <w:rsid w:val="00540C58"/>
    <w:rsid w:val="00541061"/>
    <w:rsid w:val="00542422"/>
    <w:rsid w:val="00542640"/>
    <w:rsid w:val="00542944"/>
    <w:rsid w:val="00542AFE"/>
    <w:rsid w:val="00542F3F"/>
    <w:rsid w:val="00543146"/>
    <w:rsid w:val="0054360C"/>
    <w:rsid w:val="0054365F"/>
    <w:rsid w:val="0054366F"/>
    <w:rsid w:val="00544175"/>
    <w:rsid w:val="005453FB"/>
    <w:rsid w:val="00545584"/>
    <w:rsid w:val="005461A9"/>
    <w:rsid w:val="00546319"/>
    <w:rsid w:val="005464C5"/>
    <w:rsid w:val="00546C2C"/>
    <w:rsid w:val="00546E8E"/>
    <w:rsid w:val="00546F20"/>
    <w:rsid w:val="0054747E"/>
    <w:rsid w:val="00547EF6"/>
    <w:rsid w:val="00550078"/>
    <w:rsid w:val="005500FC"/>
    <w:rsid w:val="00550610"/>
    <w:rsid w:val="00550D0C"/>
    <w:rsid w:val="005516C1"/>
    <w:rsid w:val="00551EDB"/>
    <w:rsid w:val="005520C6"/>
    <w:rsid w:val="0055233B"/>
    <w:rsid w:val="00552596"/>
    <w:rsid w:val="00552CA6"/>
    <w:rsid w:val="005530F5"/>
    <w:rsid w:val="0055358E"/>
    <w:rsid w:val="00553C66"/>
    <w:rsid w:val="00553FAB"/>
    <w:rsid w:val="00554239"/>
    <w:rsid w:val="005546C1"/>
    <w:rsid w:val="005547B9"/>
    <w:rsid w:val="00554FC8"/>
    <w:rsid w:val="00555297"/>
    <w:rsid w:val="0055532B"/>
    <w:rsid w:val="0055534D"/>
    <w:rsid w:val="0055545B"/>
    <w:rsid w:val="00555606"/>
    <w:rsid w:val="00555635"/>
    <w:rsid w:val="00555BD8"/>
    <w:rsid w:val="00556029"/>
    <w:rsid w:val="005561FE"/>
    <w:rsid w:val="00556205"/>
    <w:rsid w:val="00556622"/>
    <w:rsid w:val="0055671C"/>
    <w:rsid w:val="00556890"/>
    <w:rsid w:val="00556A68"/>
    <w:rsid w:val="00556EC7"/>
    <w:rsid w:val="00557548"/>
    <w:rsid w:val="00557799"/>
    <w:rsid w:val="0055799D"/>
    <w:rsid w:val="00560300"/>
    <w:rsid w:val="005608CD"/>
    <w:rsid w:val="00560EF6"/>
    <w:rsid w:val="00560FF0"/>
    <w:rsid w:val="00561471"/>
    <w:rsid w:val="00561CFD"/>
    <w:rsid w:val="00561D49"/>
    <w:rsid w:val="0056212E"/>
    <w:rsid w:val="0056213A"/>
    <w:rsid w:val="005622AE"/>
    <w:rsid w:val="00562381"/>
    <w:rsid w:val="005629A9"/>
    <w:rsid w:val="005629F1"/>
    <w:rsid w:val="00562E85"/>
    <w:rsid w:val="00563574"/>
    <w:rsid w:val="00563599"/>
    <w:rsid w:val="00563A8A"/>
    <w:rsid w:val="00563A95"/>
    <w:rsid w:val="00563CBE"/>
    <w:rsid w:val="00563E6C"/>
    <w:rsid w:val="005644C2"/>
    <w:rsid w:val="00564739"/>
    <w:rsid w:val="005647BA"/>
    <w:rsid w:val="00564FE5"/>
    <w:rsid w:val="00565AF6"/>
    <w:rsid w:val="0056662D"/>
    <w:rsid w:val="00566977"/>
    <w:rsid w:val="005671D1"/>
    <w:rsid w:val="00567890"/>
    <w:rsid w:val="00567BD0"/>
    <w:rsid w:val="00567C40"/>
    <w:rsid w:val="00567E1D"/>
    <w:rsid w:val="00567F27"/>
    <w:rsid w:val="0057027C"/>
    <w:rsid w:val="005703F1"/>
    <w:rsid w:val="0057042C"/>
    <w:rsid w:val="0057042E"/>
    <w:rsid w:val="00570602"/>
    <w:rsid w:val="0057073D"/>
    <w:rsid w:val="005707B4"/>
    <w:rsid w:val="005713E7"/>
    <w:rsid w:val="005719F5"/>
    <w:rsid w:val="00571FFF"/>
    <w:rsid w:val="00572B63"/>
    <w:rsid w:val="00572B80"/>
    <w:rsid w:val="00572CF2"/>
    <w:rsid w:val="00572D2C"/>
    <w:rsid w:val="00573780"/>
    <w:rsid w:val="00574595"/>
    <w:rsid w:val="00576235"/>
    <w:rsid w:val="005774EB"/>
    <w:rsid w:val="00577D61"/>
    <w:rsid w:val="00577E70"/>
    <w:rsid w:val="0058040A"/>
    <w:rsid w:val="00580419"/>
    <w:rsid w:val="005808B8"/>
    <w:rsid w:val="0058094B"/>
    <w:rsid w:val="00580C6E"/>
    <w:rsid w:val="00580D9E"/>
    <w:rsid w:val="00581575"/>
    <w:rsid w:val="00581937"/>
    <w:rsid w:val="00581947"/>
    <w:rsid w:val="00581B3E"/>
    <w:rsid w:val="00581BDE"/>
    <w:rsid w:val="0058212E"/>
    <w:rsid w:val="005821D9"/>
    <w:rsid w:val="00582878"/>
    <w:rsid w:val="00582AB3"/>
    <w:rsid w:val="00583252"/>
    <w:rsid w:val="00583514"/>
    <w:rsid w:val="00583959"/>
    <w:rsid w:val="00583F1A"/>
    <w:rsid w:val="0058402B"/>
    <w:rsid w:val="00584970"/>
    <w:rsid w:val="00584A07"/>
    <w:rsid w:val="00584C7F"/>
    <w:rsid w:val="0058513F"/>
    <w:rsid w:val="005855A5"/>
    <w:rsid w:val="005858AE"/>
    <w:rsid w:val="005859CC"/>
    <w:rsid w:val="00585BB3"/>
    <w:rsid w:val="00585CBD"/>
    <w:rsid w:val="00585F57"/>
    <w:rsid w:val="00586A08"/>
    <w:rsid w:val="00586FC3"/>
    <w:rsid w:val="00587047"/>
    <w:rsid w:val="005871EF"/>
    <w:rsid w:val="005877EB"/>
    <w:rsid w:val="00587C15"/>
    <w:rsid w:val="00587F21"/>
    <w:rsid w:val="0059095F"/>
    <w:rsid w:val="00590BF6"/>
    <w:rsid w:val="00590F53"/>
    <w:rsid w:val="0059144E"/>
    <w:rsid w:val="005916C0"/>
    <w:rsid w:val="005919E6"/>
    <w:rsid w:val="00592451"/>
    <w:rsid w:val="005924F1"/>
    <w:rsid w:val="00592A82"/>
    <w:rsid w:val="005931D4"/>
    <w:rsid w:val="005937B5"/>
    <w:rsid w:val="00593978"/>
    <w:rsid w:val="00593E60"/>
    <w:rsid w:val="00593FE2"/>
    <w:rsid w:val="005940E9"/>
    <w:rsid w:val="00594857"/>
    <w:rsid w:val="00594BEC"/>
    <w:rsid w:val="00594D85"/>
    <w:rsid w:val="005950FD"/>
    <w:rsid w:val="00595D23"/>
    <w:rsid w:val="00596734"/>
    <w:rsid w:val="00596DAB"/>
    <w:rsid w:val="00597011"/>
    <w:rsid w:val="005977A0"/>
    <w:rsid w:val="005978AF"/>
    <w:rsid w:val="005978B7"/>
    <w:rsid w:val="005A023E"/>
    <w:rsid w:val="005A09B8"/>
    <w:rsid w:val="005A0B36"/>
    <w:rsid w:val="005A1027"/>
    <w:rsid w:val="005A1F6E"/>
    <w:rsid w:val="005A211B"/>
    <w:rsid w:val="005A2B94"/>
    <w:rsid w:val="005A2C84"/>
    <w:rsid w:val="005A3567"/>
    <w:rsid w:val="005A35A0"/>
    <w:rsid w:val="005A35F9"/>
    <w:rsid w:val="005A389D"/>
    <w:rsid w:val="005A3BBC"/>
    <w:rsid w:val="005A3F7D"/>
    <w:rsid w:val="005A42BA"/>
    <w:rsid w:val="005A48EA"/>
    <w:rsid w:val="005A558B"/>
    <w:rsid w:val="005A5B8C"/>
    <w:rsid w:val="005A605B"/>
    <w:rsid w:val="005A62E2"/>
    <w:rsid w:val="005A6B08"/>
    <w:rsid w:val="005A6D5B"/>
    <w:rsid w:val="005A70BA"/>
    <w:rsid w:val="005A70FF"/>
    <w:rsid w:val="005B04C1"/>
    <w:rsid w:val="005B06A6"/>
    <w:rsid w:val="005B086D"/>
    <w:rsid w:val="005B0F27"/>
    <w:rsid w:val="005B1273"/>
    <w:rsid w:val="005B139A"/>
    <w:rsid w:val="005B14ED"/>
    <w:rsid w:val="005B160B"/>
    <w:rsid w:val="005B17F5"/>
    <w:rsid w:val="005B1BB2"/>
    <w:rsid w:val="005B27A1"/>
    <w:rsid w:val="005B2D13"/>
    <w:rsid w:val="005B2D79"/>
    <w:rsid w:val="005B2DFC"/>
    <w:rsid w:val="005B366B"/>
    <w:rsid w:val="005B370C"/>
    <w:rsid w:val="005B3A63"/>
    <w:rsid w:val="005B458A"/>
    <w:rsid w:val="005B497B"/>
    <w:rsid w:val="005B4D17"/>
    <w:rsid w:val="005B5293"/>
    <w:rsid w:val="005B5876"/>
    <w:rsid w:val="005B5AAB"/>
    <w:rsid w:val="005B5C69"/>
    <w:rsid w:val="005B64E0"/>
    <w:rsid w:val="005B6D19"/>
    <w:rsid w:val="005B7244"/>
    <w:rsid w:val="005B7253"/>
    <w:rsid w:val="005B778D"/>
    <w:rsid w:val="005B7E8E"/>
    <w:rsid w:val="005B7F2E"/>
    <w:rsid w:val="005C01BB"/>
    <w:rsid w:val="005C04EC"/>
    <w:rsid w:val="005C148A"/>
    <w:rsid w:val="005C19E7"/>
    <w:rsid w:val="005C2048"/>
    <w:rsid w:val="005C2215"/>
    <w:rsid w:val="005C33A8"/>
    <w:rsid w:val="005C3835"/>
    <w:rsid w:val="005C400A"/>
    <w:rsid w:val="005C4026"/>
    <w:rsid w:val="005C4125"/>
    <w:rsid w:val="005C41FB"/>
    <w:rsid w:val="005C4221"/>
    <w:rsid w:val="005C44BA"/>
    <w:rsid w:val="005C454C"/>
    <w:rsid w:val="005C4705"/>
    <w:rsid w:val="005C4DF1"/>
    <w:rsid w:val="005C4F67"/>
    <w:rsid w:val="005C509E"/>
    <w:rsid w:val="005C51B7"/>
    <w:rsid w:val="005C5A6E"/>
    <w:rsid w:val="005C5F56"/>
    <w:rsid w:val="005C5F6F"/>
    <w:rsid w:val="005C6897"/>
    <w:rsid w:val="005C68A2"/>
    <w:rsid w:val="005C74DC"/>
    <w:rsid w:val="005C770E"/>
    <w:rsid w:val="005C7E40"/>
    <w:rsid w:val="005D02F9"/>
    <w:rsid w:val="005D043E"/>
    <w:rsid w:val="005D0C2E"/>
    <w:rsid w:val="005D14B6"/>
    <w:rsid w:val="005D17E4"/>
    <w:rsid w:val="005D1A58"/>
    <w:rsid w:val="005D1CA7"/>
    <w:rsid w:val="005D26F7"/>
    <w:rsid w:val="005D292A"/>
    <w:rsid w:val="005D29C0"/>
    <w:rsid w:val="005D33B0"/>
    <w:rsid w:val="005D352C"/>
    <w:rsid w:val="005D376B"/>
    <w:rsid w:val="005D3C95"/>
    <w:rsid w:val="005D3D9B"/>
    <w:rsid w:val="005D47DD"/>
    <w:rsid w:val="005D4C0F"/>
    <w:rsid w:val="005D4E94"/>
    <w:rsid w:val="005D4F5B"/>
    <w:rsid w:val="005D5014"/>
    <w:rsid w:val="005D509C"/>
    <w:rsid w:val="005D581B"/>
    <w:rsid w:val="005D6369"/>
    <w:rsid w:val="005D7820"/>
    <w:rsid w:val="005D795F"/>
    <w:rsid w:val="005E0679"/>
    <w:rsid w:val="005E06DE"/>
    <w:rsid w:val="005E08C9"/>
    <w:rsid w:val="005E1396"/>
    <w:rsid w:val="005E1A48"/>
    <w:rsid w:val="005E2245"/>
    <w:rsid w:val="005E2308"/>
    <w:rsid w:val="005E2C45"/>
    <w:rsid w:val="005E2EB5"/>
    <w:rsid w:val="005E3269"/>
    <w:rsid w:val="005E3605"/>
    <w:rsid w:val="005E37E4"/>
    <w:rsid w:val="005E399A"/>
    <w:rsid w:val="005E3D95"/>
    <w:rsid w:val="005E3E56"/>
    <w:rsid w:val="005E42A4"/>
    <w:rsid w:val="005E4E95"/>
    <w:rsid w:val="005E5620"/>
    <w:rsid w:val="005E5A70"/>
    <w:rsid w:val="005E5EBB"/>
    <w:rsid w:val="005E5F14"/>
    <w:rsid w:val="005E70DC"/>
    <w:rsid w:val="005E70F2"/>
    <w:rsid w:val="005E76A7"/>
    <w:rsid w:val="005E76A9"/>
    <w:rsid w:val="005E7B38"/>
    <w:rsid w:val="005E7C0F"/>
    <w:rsid w:val="005E7D78"/>
    <w:rsid w:val="005F00E8"/>
    <w:rsid w:val="005F033E"/>
    <w:rsid w:val="005F035C"/>
    <w:rsid w:val="005F04B4"/>
    <w:rsid w:val="005F09F3"/>
    <w:rsid w:val="005F0DE8"/>
    <w:rsid w:val="005F1182"/>
    <w:rsid w:val="005F1301"/>
    <w:rsid w:val="005F1678"/>
    <w:rsid w:val="005F1726"/>
    <w:rsid w:val="005F1855"/>
    <w:rsid w:val="005F1CB4"/>
    <w:rsid w:val="005F1CF0"/>
    <w:rsid w:val="005F1DC7"/>
    <w:rsid w:val="005F27AF"/>
    <w:rsid w:val="005F2807"/>
    <w:rsid w:val="005F2952"/>
    <w:rsid w:val="005F29C6"/>
    <w:rsid w:val="005F31BD"/>
    <w:rsid w:val="005F365F"/>
    <w:rsid w:val="005F373F"/>
    <w:rsid w:val="005F3D95"/>
    <w:rsid w:val="005F40A1"/>
    <w:rsid w:val="005F4159"/>
    <w:rsid w:val="005F418D"/>
    <w:rsid w:val="005F4797"/>
    <w:rsid w:val="005F4D6A"/>
    <w:rsid w:val="005F4EB9"/>
    <w:rsid w:val="005F4F86"/>
    <w:rsid w:val="005F511A"/>
    <w:rsid w:val="005F5501"/>
    <w:rsid w:val="005F5589"/>
    <w:rsid w:val="005F598B"/>
    <w:rsid w:val="005F7059"/>
    <w:rsid w:val="005F718A"/>
    <w:rsid w:val="005F765F"/>
    <w:rsid w:val="005F76FE"/>
    <w:rsid w:val="0060008B"/>
    <w:rsid w:val="00600623"/>
    <w:rsid w:val="006006B9"/>
    <w:rsid w:val="00600FE6"/>
    <w:rsid w:val="006010F9"/>
    <w:rsid w:val="00601570"/>
    <w:rsid w:val="006016EA"/>
    <w:rsid w:val="00601BD2"/>
    <w:rsid w:val="00601CBD"/>
    <w:rsid w:val="00601F12"/>
    <w:rsid w:val="00601FD1"/>
    <w:rsid w:val="0060237B"/>
    <w:rsid w:val="0060248B"/>
    <w:rsid w:val="00602708"/>
    <w:rsid w:val="00602865"/>
    <w:rsid w:val="00602E20"/>
    <w:rsid w:val="00603127"/>
    <w:rsid w:val="00603599"/>
    <w:rsid w:val="00603CB4"/>
    <w:rsid w:val="00603DE3"/>
    <w:rsid w:val="00605071"/>
    <w:rsid w:val="006050E2"/>
    <w:rsid w:val="00605EFF"/>
    <w:rsid w:val="006060D7"/>
    <w:rsid w:val="00606113"/>
    <w:rsid w:val="00606459"/>
    <w:rsid w:val="0060671B"/>
    <w:rsid w:val="00606E9D"/>
    <w:rsid w:val="00607599"/>
    <w:rsid w:val="00610B91"/>
    <w:rsid w:val="00610F15"/>
    <w:rsid w:val="00611067"/>
    <w:rsid w:val="00611310"/>
    <w:rsid w:val="006119C4"/>
    <w:rsid w:val="00611D54"/>
    <w:rsid w:val="00611FD0"/>
    <w:rsid w:val="0061208F"/>
    <w:rsid w:val="006122A2"/>
    <w:rsid w:val="006122B6"/>
    <w:rsid w:val="00612696"/>
    <w:rsid w:val="00612A2B"/>
    <w:rsid w:val="00613482"/>
    <w:rsid w:val="006137F2"/>
    <w:rsid w:val="0061387E"/>
    <w:rsid w:val="00613BBC"/>
    <w:rsid w:val="00613E73"/>
    <w:rsid w:val="00613EE2"/>
    <w:rsid w:val="0061432B"/>
    <w:rsid w:val="00614408"/>
    <w:rsid w:val="006146D5"/>
    <w:rsid w:val="00614C4A"/>
    <w:rsid w:val="0061519E"/>
    <w:rsid w:val="006156E6"/>
    <w:rsid w:val="00615822"/>
    <w:rsid w:val="00615F22"/>
    <w:rsid w:val="00616135"/>
    <w:rsid w:val="00616268"/>
    <w:rsid w:val="006165A5"/>
    <w:rsid w:val="006166BB"/>
    <w:rsid w:val="006168EB"/>
    <w:rsid w:val="00616EC2"/>
    <w:rsid w:val="006170C1"/>
    <w:rsid w:val="006170E3"/>
    <w:rsid w:val="006173CE"/>
    <w:rsid w:val="00617427"/>
    <w:rsid w:val="006174DE"/>
    <w:rsid w:val="00617538"/>
    <w:rsid w:val="006177CD"/>
    <w:rsid w:val="006178AE"/>
    <w:rsid w:val="00617C00"/>
    <w:rsid w:val="006202BD"/>
    <w:rsid w:val="00620408"/>
    <w:rsid w:val="006206D0"/>
    <w:rsid w:val="00620D31"/>
    <w:rsid w:val="0062165C"/>
    <w:rsid w:val="006218B6"/>
    <w:rsid w:val="00621B98"/>
    <w:rsid w:val="00621BAA"/>
    <w:rsid w:val="006221B4"/>
    <w:rsid w:val="0062277A"/>
    <w:rsid w:val="00622B1D"/>
    <w:rsid w:val="00622DBA"/>
    <w:rsid w:val="00622FCE"/>
    <w:rsid w:val="006233F6"/>
    <w:rsid w:val="00623485"/>
    <w:rsid w:val="006237BA"/>
    <w:rsid w:val="00623828"/>
    <w:rsid w:val="00623C77"/>
    <w:rsid w:val="00623E79"/>
    <w:rsid w:val="00624041"/>
    <w:rsid w:val="006246C3"/>
    <w:rsid w:val="00625714"/>
    <w:rsid w:val="00625910"/>
    <w:rsid w:val="00625B2A"/>
    <w:rsid w:val="00625F49"/>
    <w:rsid w:val="0062614D"/>
    <w:rsid w:val="0062618A"/>
    <w:rsid w:val="006262EA"/>
    <w:rsid w:val="006264A6"/>
    <w:rsid w:val="00626840"/>
    <w:rsid w:val="00626D61"/>
    <w:rsid w:val="006272F1"/>
    <w:rsid w:val="00627C9D"/>
    <w:rsid w:val="00627F79"/>
    <w:rsid w:val="00630C66"/>
    <w:rsid w:val="00630D23"/>
    <w:rsid w:val="00631678"/>
    <w:rsid w:val="00631893"/>
    <w:rsid w:val="006318DA"/>
    <w:rsid w:val="00631F8B"/>
    <w:rsid w:val="00633002"/>
    <w:rsid w:val="0063307F"/>
    <w:rsid w:val="006334AE"/>
    <w:rsid w:val="0063369A"/>
    <w:rsid w:val="006336DA"/>
    <w:rsid w:val="00633BD8"/>
    <w:rsid w:val="00633BF6"/>
    <w:rsid w:val="00633D8F"/>
    <w:rsid w:val="00633EF1"/>
    <w:rsid w:val="00633FE2"/>
    <w:rsid w:val="006346AB"/>
    <w:rsid w:val="00634B0E"/>
    <w:rsid w:val="00634CCC"/>
    <w:rsid w:val="00634E1F"/>
    <w:rsid w:val="00635294"/>
    <w:rsid w:val="00635435"/>
    <w:rsid w:val="00635586"/>
    <w:rsid w:val="0063565E"/>
    <w:rsid w:val="0063591D"/>
    <w:rsid w:val="00635FE8"/>
    <w:rsid w:val="006361B7"/>
    <w:rsid w:val="006364A1"/>
    <w:rsid w:val="0063660E"/>
    <w:rsid w:val="00636BF0"/>
    <w:rsid w:val="00636CC0"/>
    <w:rsid w:val="00636D9A"/>
    <w:rsid w:val="0063733C"/>
    <w:rsid w:val="00637489"/>
    <w:rsid w:val="00637B22"/>
    <w:rsid w:val="00637DC9"/>
    <w:rsid w:val="006400AF"/>
    <w:rsid w:val="006400EF"/>
    <w:rsid w:val="006403B2"/>
    <w:rsid w:val="00640857"/>
    <w:rsid w:val="006411DF"/>
    <w:rsid w:val="006411E0"/>
    <w:rsid w:val="0064126E"/>
    <w:rsid w:val="00641353"/>
    <w:rsid w:val="00641422"/>
    <w:rsid w:val="00641830"/>
    <w:rsid w:val="006418A3"/>
    <w:rsid w:val="00641A76"/>
    <w:rsid w:val="006421CC"/>
    <w:rsid w:val="00642573"/>
    <w:rsid w:val="00642602"/>
    <w:rsid w:val="00642640"/>
    <w:rsid w:val="0064359F"/>
    <w:rsid w:val="00643893"/>
    <w:rsid w:val="00643CB1"/>
    <w:rsid w:val="006440A2"/>
    <w:rsid w:val="0064418D"/>
    <w:rsid w:val="006442FF"/>
    <w:rsid w:val="00644848"/>
    <w:rsid w:val="00644C82"/>
    <w:rsid w:val="00644FCA"/>
    <w:rsid w:val="00645366"/>
    <w:rsid w:val="0064538A"/>
    <w:rsid w:val="00645B4A"/>
    <w:rsid w:val="00645C0B"/>
    <w:rsid w:val="00645EA0"/>
    <w:rsid w:val="0064620A"/>
    <w:rsid w:val="00646630"/>
    <w:rsid w:val="0064664F"/>
    <w:rsid w:val="0064667E"/>
    <w:rsid w:val="0064676D"/>
    <w:rsid w:val="00647570"/>
    <w:rsid w:val="006501C1"/>
    <w:rsid w:val="0065088D"/>
    <w:rsid w:val="00650AD6"/>
    <w:rsid w:val="00650BA2"/>
    <w:rsid w:val="00650CBE"/>
    <w:rsid w:val="00650D39"/>
    <w:rsid w:val="006510DF"/>
    <w:rsid w:val="0065110E"/>
    <w:rsid w:val="00651827"/>
    <w:rsid w:val="00651ABE"/>
    <w:rsid w:val="00651D92"/>
    <w:rsid w:val="00651D99"/>
    <w:rsid w:val="00651FAD"/>
    <w:rsid w:val="0065225B"/>
    <w:rsid w:val="00652290"/>
    <w:rsid w:val="00652A7F"/>
    <w:rsid w:val="00652E3A"/>
    <w:rsid w:val="00653D93"/>
    <w:rsid w:val="00653F5B"/>
    <w:rsid w:val="006541B6"/>
    <w:rsid w:val="00654389"/>
    <w:rsid w:val="0065477A"/>
    <w:rsid w:val="00654CC9"/>
    <w:rsid w:val="00654D6D"/>
    <w:rsid w:val="0065507B"/>
    <w:rsid w:val="00655264"/>
    <w:rsid w:val="0065576B"/>
    <w:rsid w:val="006558E0"/>
    <w:rsid w:val="00655AE6"/>
    <w:rsid w:val="00656349"/>
    <w:rsid w:val="00656818"/>
    <w:rsid w:val="006569F1"/>
    <w:rsid w:val="00656ABB"/>
    <w:rsid w:val="00656E54"/>
    <w:rsid w:val="0065713C"/>
    <w:rsid w:val="00657389"/>
    <w:rsid w:val="006573C5"/>
    <w:rsid w:val="00657A7F"/>
    <w:rsid w:val="00660057"/>
    <w:rsid w:val="0066095C"/>
    <w:rsid w:val="00660AC7"/>
    <w:rsid w:val="0066189F"/>
    <w:rsid w:val="006619E7"/>
    <w:rsid w:val="00662551"/>
    <w:rsid w:val="00662841"/>
    <w:rsid w:val="00662E84"/>
    <w:rsid w:val="00663E03"/>
    <w:rsid w:val="006641EE"/>
    <w:rsid w:val="00664397"/>
    <w:rsid w:val="00664902"/>
    <w:rsid w:val="00664B0A"/>
    <w:rsid w:val="006656C1"/>
    <w:rsid w:val="00665A28"/>
    <w:rsid w:val="00665A7A"/>
    <w:rsid w:val="0066664D"/>
    <w:rsid w:val="006666D7"/>
    <w:rsid w:val="00666939"/>
    <w:rsid w:val="0066738C"/>
    <w:rsid w:val="006678D0"/>
    <w:rsid w:val="00667BBD"/>
    <w:rsid w:val="00667CE2"/>
    <w:rsid w:val="006702BD"/>
    <w:rsid w:val="00670E87"/>
    <w:rsid w:val="006713E9"/>
    <w:rsid w:val="0067145F"/>
    <w:rsid w:val="00671725"/>
    <w:rsid w:val="006717F2"/>
    <w:rsid w:val="0067261C"/>
    <w:rsid w:val="00672785"/>
    <w:rsid w:val="006729F3"/>
    <w:rsid w:val="00672C6C"/>
    <w:rsid w:val="00672D6E"/>
    <w:rsid w:val="00672E5B"/>
    <w:rsid w:val="00673593"/>
    <w:rsid w:val="006735B9"/>
    <w:rsid w:val="00673CE6"/>
    <w:rsid w:val="00673CFF"/>
    <w:rsid w:val="00674248"/>
    <w:rsid w:val="00674832"/>
    <w:rsid w:val="00674F41"/>
    <w:rsid w:val="00675373"/>
    <w:rsid w:val="0067553E"/>
    <w:rsid w:val="00675F65"/>
    <w:rsid w:val="0067697D"/>
    <w:rsid w:val="00676CBE"/>
    <w:rsid w:val="0067775A"/>
    <w:rsid w:val="006777B9"/>
    <w:rsid w:val="00677809"/>
    <w:rsid w:val="006779B0"/>
    <w:rsid w:val="00677BF9"/>
    <w:rsid w:val="00677F86"/>
    <w:rsid w:val="00680328"/>
    <w:rsid w:val="0068063D"/>
    <w:rsid w:val="00680F55"/>
    <w:rsid w:val="006814B6"/>
    <w:rsid w:val="0068171C"/>
    <w:rsid w:val="0068240B"/>
    <w:rsid w:val="0068258E"/>
    <w:rsid w:val="00682910"/>
    <w:rsid w:val="006829FA"/>
    <w:rsid w:val="00683493"/>
    <w:rsid w:val="006839D9"/>
    <w:rsid w:val="00683C51"/>
    <w:rsid w:val="0068443C"/>
    <w:rsid w:val="006846B5"/>
    <w:rsid w:val="00684726"/>
    <w:rsid w:val="00684C8D"/>
    <w:rsid w:val="00685055"/>
    <w:rsid w:val="006850CF"/>
    <w:rsid w:val="006856A7"/>
    <w:rsid w:val="00685A74"/>
    <w:rsid w:val="00685D23"/>
    <w:rsid w:val="006860D3"/>
    <w:rsid w:val="006863C6"/>
    <w:rsid w:val="00686957"/>
    <w:rsid w:val="00686F9C"/>
    <w:rsid w:val="00686FCD"/>
    <w:rsid w:val="0068721B"/>
    <w:rsid w:val="00687553"/>
    <w:rsid w:val="00687B2B"/>
    <w:rsid w:val="00687C03"/>
    <w:rsid w:val="006901A6"/>
    <w:rsid w:val="0069043A"/>
    <w:rsid w:val="006904F2"/>
    <w:rsid w:val="00690F8A"/>
    <w:rsid w:val="0069157E"/>
    <w:rsid w:val="00692056"/>
    <w:rsid w:val="0069339E"/>
    <w:rsid w:val="00693A44"/>
    <w:rsid w:val="00693D23"/>
    <w:rsid w:val="006946C9"/>
    <w:rsid w:val="006947D4"/>
    <w:rsid w:val="00694D80"/>
    <w:rsid w:val="00694DAA"/>
    <w:rsid w:val="00694EC4"/>
    <w:rsid w:val="00696114"/>
    <w:rsid w:val="00696163"/>
    <w:rsid w:val="006968F8"/>
    <w:rsid w:val="00697B98"/>
    <w:rsid w:val="006A000F"/>
    <w:rsid w:val="006A006D"/>
    <w:rsid w:val="006A018A"/>
    <w:rsid w:val="006A03B6"/>
    <w:rsid w:val="006A1040"/>
    <w:rsid w:val="006A115E"/>
    <w:rsid w:val="006A1D6C"/>
    <w:rsid w:val="006A2397"/>
    <w:rsid w:val="006A2497"/>
    <w:rsid w:val="006A2781"/>
    <w:rsid w:val="006A2C17"/>
    <w:rsid w:val="006A2C46"/>
    <w:rsid w:val="006A2FFE"/>
    <w:rsid w:val="006A31EB"/>
    <w:rsid w:val="006A36F0"/>
    <w:rsid w:val="006A38AD"/>
    <w:rsid w:val="006A4003"/>
    <w:rsid w:val="006A43C8"/>
    <w:rsid w:val="006A4BED"/>
    <w:rsid w:val="006A4CF7"/>
    <w:rsid w:val="006A4E8A"/>
    <w:rsid w:val="006A5078"/>
    <w:rsid w:val="006A54F8"/>
    <w:rsid w:val="006A5679"/>
    <w:rsid w:val="006A5755"/>
    <w:rsid w:val="006A5E06"/>
    <w:rsid w:val="006A6376"/>
    <w:rsid w:val="006A64BB"/>
    <w:rsid w:val="006A69C5"/>
    <w:rsid w:val="006A6B1A"/>
    <w:rsid w:val="006A6B3D"/>
    <w:rsid w:val="006A769C"/>
    <w:rsid w:val="006A78FF"/>
    <w:rsid w:val="006A7933"/>
    <w:rsid w:val="006B00F2"/>
    <w:rsid w:val="006B02C7"/>
    <w:rsid w:val="006B03A1"/>
    <w:rsid w:val="006B0B0E"/>
    <w:rsid w:val="006B118E"/>
    <w:rsid w:val="006B1698"/>
    <w:rsid w:val="006B1D03"/>
    <w:rsid w:val="006B1E17"/>
    <w:rsid w:val="006B231E"/>
    <w:rsid w:val="006B23CE"/>
    <w:rsid w:val="006B26DE"/>
    <w:rsid w:val="006B2C4F"/>
    <w:rsid w:val="006B35D2"/>
    <w:rsid w:val="006B3674"/>
    <w:rsid w:val="006B391A"/>
    <w:rsid w:val="006B3980"/>
    <w:rsid w:val="006B3C9C"/>
    <w:rsid w:val="006B3F23"/>
    <w:rsid w:val="006B53C6"/>
    <w:rsid w:val="006B56C8"/>
    <w:rsid w:val="006B5883"/>
    <w:rsid w:val="006B5A42"/>
    <w:rsid w:val="006B5A8C"/>
    <w:rsid w:val="006B5B7A"/>
    <w:rsid w:val="006B62A2"/>
    <w:rsid w:val="006B64B8"/>
    <w:rsid w:val="006B6615"/>
    <w:rsid w:val="006B69AB"/>
    <w:rsid w:val="006B751B"/>
    <w:rsid w:val="006B7798"/>
    <w:rsid w:val="006B7941"/>
    <w:rsid w:val="006B7BF9"/>
    <w:rsid w:val="006B7C42"/>
    <w:rsid w:val="006B7FFB"/>
    <w:rsid w:val="006C04B3"/>
    <w:rsid w:val="006C0843"/>
    <w:rsid w:val="006C0EE1"/>
    <w:rsid w:val="006C0F96"/>
    <w:rsid w:val="006C116A"/>
    <w:rsid w:val="006C11F6"/>
    <w:rsid w:val="006C132D"/>
    <w:rsid w:val="006C1724"/>
    <w:rsid w:val="006C1847"/>
    <w:rsid w:val="006C1AD6"/>
    <w:rsid w:val="006C1B9A"/>
    <w:rsid w:val="006C1CBB"/>
    <w:rsid w:val="006C23A7"/>
    <w:rsid w:val="006C2A8D"/>
    <w:rsid w:val="006C2FFE"/>
    <w:rsid w:val="006C3325"/>
    <w:rsid w:val="006C35D2"/>
    <w:rsid w:val="006C35D6"/>
    <w:rsid w:val="006C3B0A"/>
    <w:rsid w:val="006C4AE2"/>
    <w:rsid w:val="006C511A"/>
    <w:rsid w:val="006C5267"/>
    <w:rsid w:val="006C5321"/>
    <w:rsid w:val="006C57F0"/>
    <w:rsid w:val="006C5910"/>
    <w:rsid w:val="006C5EC9"/>
    <w:rsid w:val="006C605E"/>
    <w:rsid w:val="006C6564"/>
    <w:rsid w:val="006C716C"/>
    <w:rsid w:val="006C7292"/>
    <w:rsid w:val="006C7404"/>
    <w:rsid w:val="006C799A"/>
    <w:rsid w:val="006C7BA0"/>
    <w:rsid w:val="006D0219"/>
    <w:rsid w:val="006D0862"/>
    <w:rsid w:val="006D0928"/>
    <w:rsid w:val="006D0985"/>
    <w:rsid w:val="006D0D7F"/>
    <w:rsid w:val="006D0DDB"/>
    <w:rsid w:val="006D1354"/>
    <w:rsid w:val="006D1DDC"/>
    <w:rsid w:val="006D2F3B"/>
    <w:rsid w:val="006D31F0"/>
    <w:rsid w:val="006D31F8"/>
    <w:rsid w:val="006D353C"/>
    <w:rsid w:val="006D361A"/>
    <w:rsid w:val="006D38F3"/>
    <w:rsid w:val="006D3B5C"/>
    <w:rsid w:val="006D3C9D"/>
    <w:rsid w:val="006D4316"/>
    <w:rsid w:val="006D46E1"/>
    <w:rsid w:val="006D4CB7"/>
    <w:rsid w:val="006D55AE"/>
    <w:rsid w:val="006D55E2"/>
    <w:rsid w:val="006D5E3B"/>
    <w:rsid w:val="006D603B"/>
    <w:rsid w:val="006D6453"/>
    <w:rsid w:val="006D692C"/>
    <w:rsid w:val="006D6B76"/>
    <w:rsid w:val="006D6BBF"/>
    <w:rsid w:val="006D6CF9"/>
    <w:rsid w:val="006D6DAA"/>
    <w:rsid w:val="006D71E0"/>
    <w:rsid w:val="006D744B"/>
    <w:rsid w:val="006D76CB"/>
    <w:rsid w:val="006D7B9C"/>
    <w:rsid w:val="006D7FB1"/>
    <w:rsid w:val="006E0086"/>
    <w:rsid w:val="006E0A0F"/>
    <w:rsid w:val="006E0F80"/>
    <w:rsid w:val="006E114D"/>
    <w:rsid w:val="006E1182"/>
    <w:rsid w:val="006E1643"/>
    <w:rsid w:val="006E1789"/>
    <w:rsid w:val="006E1F55"/>
    <w:rsid w:val="006E353D"/>
    <w:rsid w:val="006E3D72"/>
    <w:rsid w:val="006E3DE1"/>
    <w:rsid w:val="006E44D6"/>
    <w:rsid w:val="006E4630"/>
    <w:rsid w:val="006E50DA"/>
    <w:rsid w:val="006E5C3C"/>
    <w:rsid w:val="006E5E4A"/>
    <w:rsid w:val="006E6145"/>
    <w:rsid w:val="006E64C7"/>
    <w:rsid w:val="006E7011"/>
    <w:rsid w:val="006E74C6"/>
    <w:rsid w:val="006E7682"/>
    <w:rsid w:val="006E7A99"/>
    <w:rsid w:val="006E7A9E"/>
    <w:rsid w:val="006E7EFB"/>
    <w:rsid w:val="006F0810"/>
    <w:rsid w:val="006F11E3"/>
    <w:rsid w:val="006F1502"/>
    <w:rsid w:val="006F18EB"/>
    <w:rsid w:val="006F1989"/>
    <w:rsid w:val="006F1A70"/>
    <w:rsid w:val="006F24BB"/>
    <w:rsid w:val="006F25FC"/>
    <w:rsid w:val="006F2FC2"/>
    <w:rsid w:val="006F309D"/>
    <w:rsid w:val="006F361F"/>
    <w:rsid w:val="006F3751"/>
    <w:rsid w:val="006F3C16"/>
    <w:rsid w:val="006F489D"/>
    <w:rsid w:val="006F4C5E"/>
    <w:rsid w:val="006F4CA0"/>
    <w:rsid w:val="006F4FEA"/>
    <w:rsid w:val="006F5012"/>
    <w:rsid w:val="006F51E3"/>
    <w:rsid w:val="006F5488"/>
    <w:rsid w:val="006F55E3"/>
    <w:rsid w:val="006F5BAF"/>
    <w:rsid w:val="006F5CF4"/>
    <w:rsid w:val="006F5D15"/>
    <w:rsid w:val="006F64F8"/>
    <w:rsid w:val="006F66BA"/>
    <w:rsid w:val="006F6809"/>
    <w:rsid w:val="006F744F"/>
    <w:rsid w:val="006F79C0"/>
    <w:rsid w:val="006F7E83"/>
    <w:rsid w:val="00700180"/>
    <w:rsid w:val="00700A80"/>
    <w:rsid w:val="00701116"/>
    <w:rsid w:val="0070128F"/>
    <w:rsid w:val="00701E8C"/>
    <w:rsid w:val="00701EB4"/>
    <w:rsid w:val="00701F75"/>
    <w:rsid w:val="0070201C"/>
    <w:rsid w:val="00702119"/>
    <w:rsid w:val="00702136"/>
    <w:rsid w:val="007024C3"/>
    <w:rsid w:val="00702580"/>
    <w:rsid w:val="00702646"/>
    <w:rsid w:val="00702ADC"/>
    <w:rsid w:val="00702B23"/>
    <w:rsid w:val="00703174"/>
    <w:rsid w:val="007033FE"/>
    <w:rsid w:val="00703739"/>
    <w:rsid w:val="00704607"/>
    <w:rsid w:val="007049AA"/>
    <w:rsid w:val="00704D2B"/>
    <w:rsid w:val="00704F96"/>
    <w:rsid w:val="00704FE8"/>
    <w:rsid w:val="00705B9A"/>
    <w:rsid w:val="00705C8A"/>
    <w:rsid w:val="007065E6"/>
    <w:rsid w:val="00706910"/>
    <w:rsid w:val="00706F2B"/>
    <w:rsid w:val="00707045"/>
    <w:rsid w:val="00707744"/>
    <w:rsid w:val="00707D41"/>
    <w:rsid w:val="00707E0E"/>
    <w:rsid w:val="00707E55"/>
    <w:rsid w:val="007102FF"/>
    <w:rsid w:val="00710499"/>
    <w:rsid w:val="00710DFC"/>
    <w:rsid w:val="00711218"/>
    <w:rsid w:val="00711571"/>
    <w:rsid w:val="00711710"/>
    <w:rsid w:val="0071195F"/>
    <w:rsid w:val="00712D53"/>
    <w:rsid w:val="00713034"/>
    <w:rsid w:val="007135B6"/>
    <w:rsid w:val="007137FF"/>
    <w:rsid w:val="00714EF3"/>
    <w:rsid w:val="007152ED"/>
    <w:rsid w:val="00716CA4"/>
    <w:rsid w:val="00716ECA"/>
    <w:rsid w:val="00716F19"/>
    <w:rsid w:val="007174A0"/>
    <w:rsid w:val="00717705"/>
    <w:rsid w:val="00717730"/>
    <w:rsid w:val="007179C1"/>
    <w:rsid w:val="00717CC8"/>
    <w:rsid w:val="00720764"/>
    <w:rsid w:val="007209C0"/>
    <w:rsid w:val="00720DC8"/>
    <w:rsid w:val="00720ECA"/>
    <w:rsid w:val="00721059"/>
    <w:rsid w:val="00721225"/>
    <w:rsid w:val="00721413"/>
    <w:rsid w:val="0072143F"/>
    <w:rsid w:val="007216BE"/>
    <w:rsid w:val="0072194C"/>
    <w:rsid w:val="00721A8A"/>
    <w:rsid w:val="00721C6F"/>
    <w:rsid w:val="0072239C"/>
    <w:rsid w:val="00722486"/>
    <w:rsid w:val="00722686"/>
    <w:rsid w:val="007228B2"/>
    <w:rsid w:val="007228EC"/>
    <w:rsid w:val="0072337B"/>
    <w:rsid w:val="007234D6"/>
    <w:rsid w:val="00723904"/>
    <w:rsid w:val="00723E3A"/>
    <w:rsid w:val="00724086"/>
    <w:rsid w:val="0072413F"/>
    <w:rsid w:val="00724244"/>
    <w:rsid w:val="0072434B"/>
    <w:rsid w:val="007248C6"/>
    <w:rsid w:val="00724933"/>
    <w:rsid w:val="00724D07"/>
    <w:rsid w:val="00724D32"/>
    <w:rsid w:val="007251EA"/>
    <w:rsid w:val="00725501"/>
    <w:rsid w:val="00725A89"/>
    <w:rsid w:val="00725CD2"/>
    <w:rsid w:val="00725F13"/>
    <w:rsid w:val="00726208"/>
    <w:rsid w:val="00726216"/>
    <w:rsid w:val="00726499"/>
    <w:rsid w:val="007266D9"/>
    <w:rsid w:val="0072677C"/>
    <w:rsid w:val="00726E4C"/>
    <w:rsid w:val="0072703D"/>
    <w:rsid w:val="007273F1"/>
    <w:rsid w:val="00727738"/>
    <w:rsid w:val="00727CFA"/>
    <w:rsid w:val="007300D4"/>
    <w:rsid w:val="007301B2"/>
    <w:rsid w:val="0073024C"/>
    <w:rsid w:val="007308E0"/>
    <w:rsid w:val="0073096C"/>
    <w:rsid w:val="00731257"/>
    <w:rsid w:val="00731440"/>
    <w:rsid w:val="00731854"/>
    <w:rsid w:val="0073186B"/>
    <w:rsid w:val="00731AB9"/>
    <w:rsid w:val="00731DD3"/>
    <w:rsid w:val="007321D7"/>
    <w:rsid w:val="00732A09"/>
    <w:rsid w:val="00733260"/>
    <w:rsid w:val="007333D8"/>
    <w:rsid w:val="0073355F"/>
    <w:rsid w:val="00733BC5"/>
    <w:rsid w:val="00733D81"/>
    <w:rsid w:val="00733FE1"/>
    <w:rsid w:val="00734157"/>
    <w:rsid w:val="00734A13"/>
    <w:rsid w:val="0073508B"/>
    <w:rsid w:val="0073546F"/>
    <w:rsid w:val="00735501"/>
    <w:rsid w:val="00735505"/>
    <w:rsid w:val="00735BDD"/>
    <w:rsid w:val="00735FBD"/>
    <w:rsid w:val="00736072"/>
    <w:rsid w:val="00736226"/>
    <w:rsid w:val="00736795"/>
    <w:rsid w:val="00736983"/>
    <w:rsid w:val="007369E0"/>
    <w:rsid w:val="00736B8C"/>
    <w:rsid w:val="00736E3D"/>
    <w:rsid w:val="00736EF1"/>
    <w:rsid w:val="00737823"/>
    <w:rsid w:val="0074030A"/>
    <w:rsid w:val="007405E9"/>
    <w:rsid w:val="00740746"/>
    <w:rsid w:val="0074079F"/>
    <w:rsid w:val="007409CC"/>
    <w:rsid w:val="00740C18"/>
    <w:rsid w:val="00740DD5"/>
    <w:rsid w:val="00741647"/>
    <w:rsid w:val="0074164E"/>
    <w:rsid w:val="00741679"/>
    <w:rsid w:val="00741680"/>
    <w:rsid w:val="00741B51"/>
    <w:rsid w:val="00741C2F"/>
    <w:rsid w:val="00741EF5"/>
    <w:rsid w:val="00742BB8"/>
    <w:rsid w:val="00742E49"/>
    <w:rsid w:val="00742EC4"/>
    <w:rsid w:val="0074309D"/>
    <w:rsid w:val="00743690"/>
    <w:rsid w:val="00744139"/>
    <w:rsid w:val="0074439B"/>
    <w:rsid w:val="007446E3"/>
    <w:rsid w:val="0074470B"/>
    <w:rsid w:val="0074472E"/>
    <w:rsid w:val="00744A71"/>
    <w:rsid w:val="0074547C"/>
    <w:rsid w:val="00745596"/>
    <w:rsid w:val="0074559A"/>
    <w:rsid w:val="007455AA"/>
    <w:rsid w:val="0074569A"/>
    <w:rsid w:val="0074574F"/>
    <w:rsid w:val="0074751E"/>
    <w:rsid w:val="0074785B"/>
    <w:rsid w:val="007478AA"/>
    <w:rsid w:val="00747B57"/>
    <w:rsid w:val="00747C8E"/>
    <w:rsid w:val="00750107"/>
    <w:rsid w:val="0075037C"/>
    <w:rsid w:val="00751794"/>
    <w:rsid w:val="00751937"/>
    <w:rsid w:val="00751F71"/>
    <w:rsid w:val="00753C3D"/>
    <w:rsid w:val="00754284"/>
    <w:rsid w:val="007542DF"/>
    <w:rsid w:val="00754822"/>
    <w:rsid w:val="0075488B"/>
    <w:rsid w:val="0075501B"/>
    <w:rsid w:val="00755341"/>
    <w:rsid w:val="0075535E"/>
    <w:rsid w:val="00755761"/>
    <w:rsid w:val="007557EA"/>
    <w:rsid w:val="00755942"/>
    <w:rsid w:val="00755CE4"/>
    <w:rsid w:val="00755FB3"/>
    <w:rsid w:val="00756275"/>
    <w:rsid w:val="00756662"/>
    <w:rsid w:val="0075683A"/>
    <w:rsid w:val="00756D56"/>
    <w:rsid w:val="0075712C"/>
    <w:rsid w:val="00757678"/>
    <w:rsid w:val="00757C94"/>
    <w:rsid w:val="007603F6"/>
    <w:rsid w:val="00760400"/>
    <w:rsid w:val="007613A6"/>
    <w:rsid w:val="0076212B"/>
    <w:rsid w:val="00762A2D"/>
    <w:rsid w:val="00762E4E"/>
    <w:rsid w:val="007634AE"/>
    <w:rsid w:val="00763F6E"/>
    <w:rsid w:val="00764B02"/>
    <w:rsid w:val="00764B61"/>
    <w:rsid w:val="00764CA9"/>
    <w:rsid w:val="0076557D"/>
    <w:rsid w:val="00765875"/>
    <w:rsid w:val="00765C4E"/>
    <w:rsid w:val="00765E94"/>
    <w:rsid w:val="00766150"/>
    <w:rsid w:val="00766602"/>
    <w:rsid w:val="00766866"/>
    <w:rsid w:val="00766A9D"/>
    <w:rsid w:val="00766B99"/>
    <w:rsid w:val="0076727E"/>
    <w:rsid w:val="007672C1"/>
    <w:rsid w:val="007672FA"/>
    <w:rsid w:val="00767763"/>
    <w:rsid w:val="007679AD"/>
    <w:rsid w:val="00767B3A"/>
    <w:rsid w:val="00770BBA"/>
    <w:rsid w:val="007718D0"/>
    <w:rsid w:val="00771B27"/>
    <w:rsid w:val="00771D88"/>
    <w:rsid w:val="00771DD3"/>
    <w:rsid w:val="00771E09"/>
    <w:rsid w:val="007720F2"/>
    <w:rsid w:val="00772770"/>
    <w:rsid w:val="00773010"/>
    <w:rsid w:val="0077315D"/>
    <w:rsid w:val="00773726"/>
    <w:rsid w:val="00773A67"/>
    <w:rsid w:val="00773C74"/>
    <w:rsid w:val="00773EE8"/>
    <w:rsid w:val="00773F31"/>
    <w:rsid w:val="007743E8"/>
    <w:rsid w:val="0077487B"/>
    <w:rsid w:val="00774975"/>
    <w:rsid w:val="00774E56"/>
    <w:rsid w:val="00775232"/>
    <w:rsid w:val="007753A4"/>
    <w:rsid w:val="0077573B"/>
    <w:rsid w:val="00775A84"/>
    <w:rsid w:val="00775BBC"/>
    <w:rsid w:val="00775EDE"/>
    <w:rsid w:val="007769FA"/>
    <w:rsid w:val="00776E50"/>
    <w:rsid w:val="007774D5"/>
    <w:rsid w:val="007774E7"/>
    <w:rsid w:val="00777AE5"/>
    <w:rsid w:val="0078015F"/>
    <w:rsid w:val="007810D0"/>
    <w:rsid w:val="0078146B"/>
    <w:rsid w:val="007814EA"/>
    <w:rsid w:val="00781F04"/>
    <w:rsid w:val="00782062"/>
    <w:rsid w:val="007823D8"/>
    <w:rsid w:val="00782898"/>
    <w:rsid w:val="00782DA7"/>
    <w:rsid w:val="007833A2"/>
    <w:rsid w:val="00783697"/>
    <w:rsid w:val="0078393B"/>
    <w:rsid w:val="00783FEC"/>
    <w:rsid w:val="00784782"/>
    <w:rsid w:val="00784880"/>
    <w:rsid w:val="00784BB5"/>
    <w:rsid w:val="0078503F"/>
    <w:rsid w:val="00785150"/>
    <w:rsid w:val="00786202"/>
    <w:rsid w:val="0078638B"/>
    <w:rsid w:val="00786A2F"/>
    <w:rsid w:val="00786ABE"/>
    <w:rsid w:val="00787340"/>
    <w:rsid w:val="00787BE5"/>
    <w:rsid w:val="00790626"/>
    <w:rsid w:val="007906F3"/>
    <w:rsid w:val="00790D6B"/>
    <w:rsid w:val="00790F5A"/>
    <w:rsid w:val="00791EAE"/>
    <w:rsid w:val="00792393"/>
    <w:rsid w:val="007924C4"/>
    <w:rsid w:val="00792A06"/>
    <w:rsid w:val="00792E27"/>
    <w:rsid w:val="0079449E"/>
    <w:rsid w:val="007944AF"/>
    <w:rsid w:val="0079450B"/>
    <w:rsid w:val="00794521"/>
    <w:rsid w:val="0079461C"/>
    <w:rsid w:val="00794B84"/>
    <w:rsid w:val="007950FE"/>
    <w:rsid w:val="00795473"/>
    <w:rsid w:val="0079553C"/>
    <w:rsid w:val="00795ACA"/>
    <w:rsid w:val="00795D0F"/>
    <w:rsid w:val="00796227"/>
    <w:rsid w:val="0079641E"/>
    <w:rsid w:val="00796562"/>
    <w:rsid w:val="007967DD"/>
    <w:rsid w:val="00796BA2"/>
    <w:rsid w:val="007972BF"/>
    <w:rsid w:val="007973B5"/>
    <w:rsid w:val="00797B62"/>
    <w:rsid w:val="00797C84"/>
    <w:rsid w:val="00797DE2"/>
    <w:rsid w:val="00797FA5"/>
    <w:rsid w:val="007A01DF"/>
    <w:rsid w:val="007A0274"/>
    <w:rsid w:val="007A0B38"/>
    <w:rsid w:val="007A110D"/>
    <w:rsid w:val="007A12EB"/>
    <w:rsid w:val="007A1514"/>
    <w:rsid w:val="007A1B3F"/>
    <w:rsid w:val="007A1CE1"/>
    <w:rsid w:val="007A21C1"/>
    <w:rsid w:val="007A2222"/>
    <w:rsid w:val="007A2290"/>
    <w:rsid w:val="007A2792"/>
    <w:rsid w:val="007A377C"/>
    <w:rsid w:val="007A39BD"/>
    <w:rsid w:val="007A3C5A"/>
    <w:rsid w:val="007A4018"/>
    <w:rsid w:val="007A4646"/>
    <w:rsid w:val="007A48D3"/>
    <w:rsid w:val="007A49DF"/>
    <w:rsid w:val="007A4D30"/>
    <w:rsid w:val="007A4E9C"/>
    <w:rsid w:val="007A5385"/>
    <w:rsid w:val="007A59C9"/>
    <w:rsid w:val="007A5A9A"/>
    <w:rsid w:val="007A65DA"/>
    <w:rsid w:val="007A6FFD"/>
    <w:rsid w:val="007A7237"/>
    <w:rsid w:val="007A7460"/>
    <w:rsid w:val="007A7B48"/>
    <w:rsid w:val="007B00FF"/>
    <w:rsid w:val="007B120E"/>
    <w:rsid w:val="007B1898"/>
    <w:rsid w:val="007B1F3A"/>
    <w:rsid w:val="007B2328"/>
    <w:rsid w:val="007B26FD"/>
    <w:rsid w:val="007B27ED"/>
    <w:rsid w:val="007B3313"/>
    <w:rsid w:val="007B33C6"/>
    <w:rsid w:val="007B3593"/>
    <w:rsid w:val="007B3697"/>
    <w:rsid w:val="007B369E"/>
    <w:rsid w:val="007B36AE"/>
    <w:rsid w:val="007B387C"/>
    <w:rsid w:val="007B45BF"/>
    <w:rsid w:val="007B4749"/>
    <w:rsid w:val="007B51DA"/>
    <w:rsid w:val="007B559E"/>
    <w:rsid w:val="007B56EC"/>
    <w:rsid w:val="007B5DFE"/>
    <w:rsid w:val="007B5FFF"/>
    <w:rsid w:val="007B614D"/>
    <w:rsid w:val="007B6197"/>
    <w:rsid w:val="007B6541"/>
    <w:rsid w:val="007B6904"/>
    <w:rsid w:val="007B69F3"/>
    <w:rsid w:val="007B7396"/>
    <w:rsid w:val="007B75CE"/>
    <w:rsid w:val="007B768B"/>
    <w:rsid w:val="007B786C"/>
    <w:rsid w:val="007B7B76"/>
    <w:rsid w:val="007B7F4F"/>
    <w:rsid w:val="007C007A"/>
    <w:rsid w:val="007C0352"/>
    <w:rsid w:val="007C05DD"/>
    <w:rsid w:val="007C06B5"/>
    <w:rsid w:val="007C0C83"/>
    <w:rsid w:val="007C0D67"/>
    <w:rsid w:val="007C1100"/>
    <w:rsid w:val="007C11B8"/>
    <w:rsid w:val="007C1282"/>
    <w:rsid w:val="007C12C6"/>
    <w:rsid w:val="007C1456"/>
    <w:rsid w:val="007C1A24"/>
    <w:rsid w:val="007C1DAF"/>
    <w:rsid w:val="007C1E3C"/>
    <w:rsid w:val="007C208B"/>
    <w:rsid w:val="007C2710"/>
    <w:rsid w:val="007C2A1B"/>
    <w:rsid w:val="007C2FAB"/>
    <w:rsid w:val="007C2FAD"/>
    <w:rsid w:val="007C3223"/>
    <w:rsid w:val="007C323D"/>
    <w:rsid w:val="007C33A6"/>
    <w:rsid w:val="007C34FB"/>
    <w:rsid w:val="007C362C"/>
    <w:rsid w:val="007C38CD"/>
    <w:rsid w:val="007C3967"/>
    <w:rsid w:val="007C3A47"/>
    <w:rsid w:val="007C3AA5"/>
    <w:rsid w:val="007C3B7A"/>
    <w:rsid w:val="007C3FA6"/>
    <w:rsid w:val="007C41AB"/>
    <w:rsid w:val="007C4D46"/>
    <w:rsid w:val="007C4F08"/>
    <w:rsid w:val="007C5484"/>
    <w:rsid w:val="007C548F"/>
    <w:rsid w:val="007C56BC"/>
    <w:rsid w:val="007C58A3"/>
    <w:rsid w:val="007C5CDD"/>
    <w:rsid w:val="007C5E83"/>
    <w:rsid w:val="007C655C"/>
    <w:rsid w:val="007C65D0"/>
    <w:rsid w:val="007C6D2D"/>
    <w:rsid w:val="007C7107"/>
    <w:rsid w:val="007C712B"/>
    <w:rsid w:val="007C76DF"/>
    <w:rsid w:val="007C7B79"/>
    <w:rsid w:val="007C7D93"/>
    <w:rsid w:val="007C7F32"/>
    <w:rsid w:val="007C7F51"/>
    <w:rsid w:val="007D025A"/>
    <w:rsid w:val="007D04CF"/>
    <w:rsid w:val="007D0564"/>
    <w:rsid w:val="007D08BE"/>
    <w:rsid w:val="007D0A90"/>
    <w:rsid w:val="007D19FE"/>
    <w:rsid w:val="007D1B42"/>
    <w:rsid w:val="007D1CF8"/>
    <w:rsid w:val="007D1D6A"/>
    <w:rsid w:val="007D1E88"/>
    <w:rsid w:val="007D1F38"/>
    <w:rsid w:val="007D216F"/>
    <w:rsid w:val="007D25E6"/>
    <w:rsid w:val="007D26CE"/>
    <w:rsid w:val="007D31BC"/>
    <w:rsid w:val="007D3317"/>
    <w:rsid w:val="007D3414"/>
    <w:rsid w:val="007D350D"/>
    <w:rsid w:val="007D353F"/>
    <w:rsid w:val="007D35A2"/>
    <w:rsid w:val="007D3661"/>
    <w:rsid w:val="007D407E"/>
    <w:rsid w:val="007D438C"/>
    <w:rsid w:val="007D46BF"/>
    <w:rsid w:val="007D48F2"/>
    <w:rsid w:val="007D4CD8"/>
    <w:rsid w:val="007D4E44"/>
    <w:rsid w:val="007D518D"/>
    <w:rsid w:val="007D519A"/>
    <w:rsid w:val="007D58F9"/>
    <w:rsid w:val="007D5B32"/>
    <w:rsid w:val="007D6580"/>
    <w:rsid w:val="007D67DD"/>
    <w:rsid w:val="007D6C10"/>
    <w:rsid w:val="007D6FAD"/>
    <w:rsid w:val="007D70E3"/>
    <w:rsid w:val="007D71E6"/>
    <w:rsid w:val="007D7482"/>
    <w:rsid w:val="007D74FB"/>
    <w:rsid w:val="007D75D7"/>
    <w:rsid w:val="007D7808"/>
    <w:rsid w:val="007E0070"/>
    <w:rsid w:val="007E041D"/>
    <w:rsid w:val="007E0519"/>
    <w:rsid w:val="007E070A"/>
    <w:rsid w:val="007E093B"/>
    <w:rsid w:val="007E0B60"/>
    <w:rsid w:val="007E1077"/>
    <w:rsid w:val="007E116E"/>
    <w:rsid w:val="007E158F"/>
    <w:rsid w:val="007E1D15"/>
    <w:rsid w:val="007E244D"/>
    <w:rsid w:val="007E2693"/>
    <w:rsid w:val="007E30E7"/>
    <w:rsid w:val="007E3867"/>
    <w:rsid w:val="007E38A5"/>
    <w:rsid w:val="007E3A2E"/>
    <w:rsid w:val="007E43AB"/>
    <w:rsid w:val="007E458F"/>
    <w:rsid w:val="007E46BA"/>
    <w:rsid w:val="007E46CD"/>
    <w:rsid w:val="007E49D3"/>
    <w:rsid w:val="007E4F24"/>
    <w:rsid w:val="007E5835"/>
    <w:rsid w:val="007E5A55"/>
    <w:rsid w:val="007E5B3E"/>
    <w:rsid w:val="007E5D49"/>
    <w:rsid w:val="007E62AA"/>
    <w:rsid w:val="007E6409"/>
    <w:rsid w:val="007E673D"/>
    <w:rsid w:val="007E7251"/>
    <w:rsid w:val="007E74FE"/>
    <w:rsid w:val="007E7585"/>
    <w:rsid w:val="007E7726"/>
    <w:rsid w:val="007E7BBF"/>
    <w:rsid w:val="007E7D95"/>
    <w:rsid w:val="007F08CA"/>
    <w:rsid w:val="007F0DCD"/>
    <w:rsid w:val="007F1485"/>
    <w:rsid w:val="007F209F"/>
    <w:rsid w:val="007F21F1"/>
    <w:rsid w:val="007F2202"/>
    <w:rsid w:val="007F2314"/>
    <w:rsid w:val="007F2A5E"/>
    <w:rsid w:val="007F2E35"/>
    <w:rsid w:val="007F327A"/>
    <w:rsid w:val="007F34F0"/>
    <w:rsid w:val="007F35F7"/>
    <w:rsid w:val="007F36A7"/>
    <w:rsid w:val="007F3FB6"/>
    <w:rsid w:val="007F42E8"/>
    <w:rsid w:val="007F44CE"/>
    <w:rsid w:val="007F48FE"/>
    <w:rsid w:val="007F577E"/>
    <w:rsid w:val="007F59E8"/>
    <w:rsid w:val="007F5B07"/>
    <w:rsid w:val="007F5FE3"/>
    <w:rsid w:val="007F6091"/>
    <w:rsid w:val="007F6138"/>
    <w:rsid w:val="007F6C9D"/>
    <w:rsid w:val="007F6FEC"/>
    <w:rsid w:val="007F723D"/>
    <w:rsid w:val="007F779C"/>
    <w:rsid w:val="007F7BA1"/>
    <w:rsid w:val="00800D9B"/>
    <w:rsid w:val="00800DB2"/>
    <w:rsid w:val="00800DF9"/>
    <w:rsid w:val="00800EBA"/>
    <w:rsid w:val="008013FC"/>
    <w:rsid w:val="0080146D"/>
    <w:rsid w:val="00802366"/>
    <w:rsid w:val="00802A70"/>
    <w:rsid w:val="00802B52"/>
    <w:rsid w:val="00802ECD"/>
    <w:rsid w:val="008036A8"/>
    <w:rsid w:val="00803A5E"/>
    <w:rsid w:val="00803FF6"/>
    <w:rsid w:val="00804131"/>
    <w:rsid w:val="008041D5"/>
    <w:rsid w:val="00804241"/>
    <w:rsid w:val="0080449C"/>
    <w:rsid w:val="008046AA"/>
    <w:rsid w:val="00804818"/>
    <w:rsid w:val="0080560C"/>
    <w:rsid w:val="0080572E"/>
    <w:rsid w:val="008057CB"/>
    <w:rsid w:val="00805BCA"/>
    <w:rsid w:val="00805ED8"/>
    <w:rsid w:val="0080695B"/>
    <w:rsid w:val="00806972"/>
    <w:rsid w:val="00807065"/>
    <w:rsid w:val="00807122"/>
    <w:rsid w:val="00807382"/>
    <w:rsid w:val="00807441"/>
    <w:rsid w:val="008103FD"/>
    <w:rsid w:val="0081068C"/>
    <w:rsid w:val="00810976"/>
    <w:rsid w:val="00810ACE"/>
    <w:rsid w:val="00810AFB"/>
    <w:rsid w:val="00811002"/>
    <w:rsid w:val="0081174F"/>
    <w:rsid w:val="0081247E"/>
    <w:rsid w:val="008133F7"/>
    <w:rsid w:val="00814078"/>
    <w:rsid w:val="00814667"/>
    <w:rsid w:val="008146C2"/>
    <w:rsid w:val="00814F0B"/>
    <w:rsid w:val="00814F4E"/>
    <w:rsid w:val="0081524D"/>
    <w:rsid w:val="00815A79"/>
    <w:rsid w:val="008160F8"/>
    <w:rsid w:val="0081653B"/>
    <w:rsid w:val="0081678B"/>
    <w:rsid w:val="00816879"/>
    <w:rsid w:val="008168F7"/>
    <w:rsid w:val="00816E27"/>
    <w:rsid w:val="00817A9D"/>
    <w:rsid w:val="008200F6"/>
    <w:rsid w:val="0082028B"/>
    <w:rsid w:val="008205AF"/>
    <w:rsid w:val="0082082A"/>
    <w:rsid w:val="00820E37"/>
    <w:rsid w:val="00820EE4"/>
    <w:rsid w:val="00821100"/>
    <w:rsid w:val="008214B8"/>
    <w:rsid w:val="00821DDB"/>
    <w:rsid w:val="00822983"/>
    <w:rsid w:val="00822CB8"/>
    <w:rsid w:val="00822E96"/>
    <w:rsid w:val="00823013"/>
    <w:rsid w:val="008231D0"/>
    <w:rsid w:val="008241F8"/>
    <w:rsid w:val="00824BE2"/>
    <w:rsid w:val="00824E21"/>
    <w:rsid w:val="008259EF"/>
    <w:rsid w:val="00825C77"/>
    <w:rsid w:val="00825F26"/>
    <w:rsid w:val="008263E7"/>
    <w:rsid w:val="00826684"/>
    <w:rsid w:val="00826854"/>
    <w:rsid w:val="00826A40"/>
    <w:rsid w:val="0082718C"/>
    <w:rsid w:val="00827A22"/>
    <w:rsid w:val="008312DD"/>
    <w:rsid w:val="00831381"/>
    <w:rsid w:val="008323F4"/>
    <w:rsid w:val="00832634"/>
    <w:rsid w:val="008326C7"/>
    <w:rsid w:val="00832AD1"/>
    <w:rsid w:val="0083319C"/>
    <w:rsid w:val="00833473"/>
    <w:rsid w:val="00833528"/>
    <w:rsid w:val="00833F30"/>
    <w:rsid w:val="00833FE4"/>
    <w:rsid w:val="008345BD"/>
    <w:rsid w:val="008345D1"/>
    <w:rsid w:val="00834630"/>
    <w:rsid w:val="00834DF4"/>
    <w:rsid w:val="00835141"/>
    <w:rsid w:val="00835252"/>
    <w:rsid w:val="00835288"/>
    <w:rsid w:val="00835958"/>
    <w:rsid w:val="00835CC4"/>
    <w:rsid w:val="00835F49"/>
    <w:rsid w:val="008368A1"/>
    <w:rsid w:val="00836F6E"/>
    <w:rsid w:val="00837326"/>
    <w:rsid w:val="008375B7"/>
    <w:rsid w:val="0083798D"/>
    <w:rsid w:val="008407FF"/>
    <w:rsid w:val="00840FF0"/>
    <w:rsid w:val="00841436"/>
    <w:rsid w:val="00841AC8"/>
    <w:rsid w:val="00841AFB"/>
    <w:rsid w:val="00841B82"/>
    <w:rsid w:val="00841BB0"/>
    <w:rsid w:val="00841CE3"/>
    <w:rsid w:val="00841EC4"/>
    <w:rsid w:val="00842349"/>
    <w:rsid w:val="008427CD"/>
    <w:rsid w:val="00842ADC"/>
    <w:rsid w:val="0084318C"/>
    <w:rsid w:val="008433D3"/>
    <w:rsid w:val="008436BA"/>
    <w:rsid w:val="008438F4"/>
    <w:rsid w:val="008439CF"/>
    <w:rsid w:val="00843A5B"/>
    <w:rsid w:val="00844236"/>
    <w:rsid w:val="008445CE"/>
    <w:rsid w:val="00844AFE"/>
    <w:rsid w:val="00844EF8"/>
    <w:rsid w:val="0084573B"/>
    <w:rsid w:val="00845940"/>
    <w:rsid w:val="00845B36"/>
    <w:rsid w:val="00845D1C"/>
    <w:rsid w:val="00845F85"/>
    <w:rsid w:val="0084687E"/>
    <w:rsid w:val="00846F3B"/>
    <w:rsid w:val="00847065"/>
    <w:rsid w:val="008470C1"/>
    <w:rsid w:val="008478CF"/>
    <w:rsid w:val="00847CE9"/>
    <w:rsid w:val="00847E6E"/>
    <w:rsid w:val="00850227"/>
    <w:rsid w:val="008504EE"/>
    <w:rsid w:val="008509F5"/>
    <w:rsid w:val="00850C38"/>
    <w:rsid w:val="008512E8"/>
    <w:rsid w:val="00851389"/>
    <w:rsid w:val="00851979"/>
    <w:rsid w:val="00851A01"/>
    <w:rsid w:val="008523C3"/>
    <w:rsid w:val="008524EA"/>
    <w:rsid w:val="008526F5"/>
    <w:rsid w:val="00852A5A"/>
    <w:rsid w:val="00852A82"/>
    <w:rsid w:val="00852FE7"/>
    <w:rsid w:val="008531E6"/>
    <w:rsid w:val="00853454"/>
    <w:rsid w:val="0085397F"/>
    <w:rsid w:val="008544A6"/>
    <w:rsid w:val="00854E9C"/>
    <w:rsid w:val="00855D88"/>
    <w:rsid w:val="0085618F"/>
    <w:rsid w:val="0085626B"/>
    <w:rsid w:val="00856415"/>
    <w:rsid w:val="00856423"/>
    <w:rsid w:val="00856C64"/>
    <w:rsid w:val="00856F93"/>
    <w:rsid w:val="00856FCD"/>
    <w:rsid w:val="00857137"/>
    <w:rsid w:val="008571E5"/>
    <w:rsid w:val="008572DC"/>
    <w:rsid w:val="0085778A"/>
    <w:rsid w:val="00857F17"/>
    <w:rsid w:val="00860116"/>
    <w:rsid w:val="0086042F"/>
    <w:rsid w:val="008606AF"/>
    <w:rsid w:val="00860B41"/>
    <w:rsid w:val="00861723"/>
    <w:rsid w:val="0086182B"/>
    <w:rsid w:val="00861DF0"/>
    <w:rsid w:val="008623E3"/>
    <w:rsid w:val="008626E0"/>
    <w:rsid w:val="008629FF"/>
    <w:rsid w:val="00862B19"/>
    <w:rsid w:val="00862D2A"/>
    <w:rsid w:val="00862D81"/>
    <w:rsid w:val="00863184"/>
    <w:rsid w:val="008635A7"/>
    <w:rsid w:val="008637E3"/>
    <w:rsid w:val="00863B50"/>
    <w:rsid w:val="00863F62"/>
    <w:rsid w:val="00864143"/>
    <w:rsid w:val="00864715"/>
    <w:rsid w:val="00864F2E"/>
    <w:rsid w:val="008650E6"/>
    <w:rsid w:val="008653B6"/>
    <w:rsid w:val="0086544D"/>
    <w:rsid w:val="00865BC3"/>
    <w:rsid w:val="00865D7C"/>
    <w:rsid w:val="0086601B"/>
    <w:rsid w:val="00866165"/>
    <w:rsid w:val="0086663F"/>
    <w:rsid w:val="00866DA2"/>
    <w:rsid w:val="00866ED8"/>
    <w:rsid w:val="0086705D"/>
    <w:rsid w:val="00867982"/>
    <w:rsid w:val="00870691"/>
    <w:rsid w:val="008706E9"/>
    <w:rsid w:val="00870AA7"/>
    <w:rsid w:val="00870BBA"/>
    <w:rsid w:val="00870E71"/>
    <w:rsid w:val="00871B15"/>
    <w:rsid w:val="00871B7E"/>
    <w:rsid w:val="00871FCF"/>
    <w:rsid w:val="008720CF"/>
    <w:rsid w:val="00872425"/>
    <w:rsid w:val="0087384A"/>
    <w:rsid w:val="00873869"/>
    <w:rsid w:val="008740FE"/>
    <w:rsid w:val="00874DBF"/>
    <w:rsid w:val="00875231"/>
    <w:rsid w:val="008753FE"/>
    <w:rsid w:val="00876070"/>
    <w:rsid w:val="00876A9A"/>
    <w:rsid w:val="0087722E"/>
    <w:rsid w:val="008777AB"/>
    <w:rsid w:val="008778A4"/>
    <w:rsid w:val="00877E3F"/>
    <w:rsid w:val="00877F37"/>
    <w:rsid w:val="00880060"/>
    <w:rsid w:val="00880207"/>
    <w:rsid w:val="008808A2"/>
    <w:rsid w:val="00880B35"/>
    <w:rsid w:val="00880B85"/>
    <w:rsid w:val="00881197"/>
    <w:rsid w:val="00881C75"/>
    <w:rsid w:val="0088241E"/>
    <w:rsid w:val="008825B0"/>
    <w:rsid w:val="008825B3"/>
    <w:rsid w:val="00882913"/>
    <w:rsid w:val="00882A9B"/>
    <w:rsid w:val="00882CD6"/>
    <w:rsid w:val="008841AA"/>
    <w:rsid w:val="00885671"/>
    <w:rsid w:val="00885C19"/>
    <w:rsid w:val="00885C41"/>
    <w:rsid w:val="00885E7F"/>
    <w:rsid w:val="00886905"/>
    <w:rsid w:val="008872B4"/>
    <w:rsid w:val="00887AEF"/>
    <w:rsid w:val="00890F30"/>
    <w:rsid w:val="00890F4D"/>
    <w:rsid w:val="0089124B"/>
    <w:rsid w:val="0089124E"/>
    <w:rsid w:val="00891616"/>
    <w:rsid w:val="0089181B"/>
    <w:rsid w:val="0089183D"/>
    <w:rsid w:val="008918B2"/>
    <w:rsid w:val="00891B85"/>
    <w:rsid w:val="008931BF"/>
    <w:rsid w:val="00893667"/>
    <w:rsid w:val="0089391C"/>
    <w:rsid w:val="00893988"/>
    <w:rsid w:val="008941B6"/>
    <w:rsid w:val="00894726"/>
    <w:rsid w:val="0089556A"/>
    <w:rsid w:val="00895889"/>
    <w:rsid w:val="00895F95"/>
    <w:rsid w:val="00896242"/>
    <w:rsid w:val="00896A38"/>
    <w:rsid w:val="00896AA9"/>
    <w:rsid w:val="00896C1E"/>
    <w:rsid w:val="00897190"/>
    <w:rsid w:val="008971DA"/>
    <w:rsid w:val="00897AD9"/>
    <w:rsid w:val="00897BA7"/>
    <w:rsid w:val="008A03BB"/>
    <w:rsid w:val="008A08D2"/>
    <w:rsid w:val="008A0B63"/>
    <w:rsid w:val="008A13BA"/>
    <w:rsid w:val="008A148B"/>
    <w:rsid w:val="008A18A4"/>
    <w:rsid w:val="008A1E0E"/>
    <w:rsid w:val="008A1F31"/>
    <w:rsid w:val="008A1FBA"/>
    <w:rsid w:val="008A315D"/>
    <w:rsid w:val="008A3AB8"/>
    <w:rsid w:val="008A49D5"/>
    <w:rsid w:val="008A5543"/>
    <w:rsid w:val="008A59D7"/>
    <w:rsid w:val="008A5DF5"/>
    <w:rsid w:val="008A64D7"/>
    <w:rsid w:val="008A6F55"/>
    <w:rsid w:val="008A7455"/>
    <w:rsid w:val="008A750E"/>
    <w:rsid w:val="008A7A43"/>
    <w:rsid w:val="008A7AF4"/>
    <w:rsid w:val="008A7FE7"/>
    <w:rsid w:val="008B046F"/>
    <w:rsid w:val="008B0F4D"/>
    <w:rsid w:val="008B1006"/>
    <w:rsid w:val="008B13EA"/>
    <w:rsid w:val="008B1725"/>
    <w:rsid w:val="008B19CF"/>
    <w:rsid w:val="008B1D7D"/>
    <w:rsid w:val="008B212C"/>
    <w:rsid w:val="008B2151"/>
    <w:rsid w:val="008B3892"/>
    <w:rsid w:val="008B3D75"/>
    <w:rsid w:val="008B3DB1"/>
    <w:rsid w:val="008B3DDA"/>
    <w:rsid w:val="008B4286"/>
    <w:rsid w:val="008B473A"/>
    <w:rsid w:val="008B4A6B"/>
    <w:rsid w:val="008B4D01"/>
    <w:rsid w:val="008B4F8B"/>
    <w:rsid w:val="008B5002"/>
    <w:rsid w:val="008B5192"/>
    <w:rsid w:val="008B54AE"/>
    <w:rsid w:val="008B64BB"/>
    <w:rsid w:val="008B67CA"/>
    <w:rsid w:val="008B6893"/>
    <w:rsid w:val="008B7065"/>
    <w:rsid w:val="008B730A"/>
    <w:rsid w:val="008B7410"/>
    <w:rsid w:val="008B77E7"/>
    <w:rsid w:val="008B7A83"/>
    <w:rsid w:val="008C014D"/>
    <w:rsid w:val="008C0247"/>
    <w:rsid w:val="008C02D9"/>
    <w:rsid w:val="008C0448"/>
    <w:rsid w:val="008C09AD"/>
    <w:rsid w:val="008C0B35"/>
    <w:rsid w:val="008C0EBD"/>
    <w:rsid w:val="008C0FFF"/>
    <w:rsid w:val="008C13BE"/>
    <w:rsid w:val="008C1BC4"/>
    <w:rsid w:val="008C1EF9"/>
    <w:rsid w:val="008C1F55"/>
    <w:rsid w:val="008C2608"/>
    <w:rsid w:val="008C261A"/>
    <w:rsid w:val="008C2F65"/>
    <w:rsid w:val="008C3058"/>
    <w:rsid w:val="008C3191"/>
    <w:rsid w:val="008C325A"/>
    <w:rsid w:val="008C3430"/>
    <w:rsid w:val="008C3C40"/>
    <w:rsid w:val="008C41F4"/>
    <w:rsid w:val="008C467D"/>
    <w:rsid w:val="008C538A"/>
    <w:rsid w:val="008C5419"/>
    <w:rsid w:val="008C621A"/>
    <w:rsid w:val="008C6BA5"/>
    <w:rsid w:val="008C6D7F"/>
    <w:rsid w:val="008C6F67"/>
    <w:rsid w:val="008C70F3"/>
    <w:rsid w:val="008C712F"/>
    <w:rsid w:val="008C71DB"/>
    <w:rsid w:val="008C78DE"/>
    <w:rsid w:val="008C7E7C"/>
    <w:rsid w:val="008C7FEB"/>
    <w:rsid w:val="008D0E58"/>
    <w:rsid w:val="008D198F"/>
    <w:rsid w:val="008D28CC"/>
    <w:rsid w:val="008D2A52"/>
    <w:rsid w:val="008D3238"/>
    <w:rsid w:val="008D3314"/>
    <w:rsid w:val="008D37CF"/>
    <w:rsid w:val="008D3F9E"/>
    <w:rsid w:val="008D401A"/>
    <w:rsid w:val="008D4AA0"/>
    <w:rsid w:val="008D530A"/>
    <w:rsid w:val="008D5CDC"/>
    <w:rsid w:val="008D67F8"/>
    <w:rsid w:val="008D6970"/>
    <w:rsid w:val="008D6F3A"/>
    <w:rsid w:val="008D6F5C"/>
    <w:rsid w:val="008D7702"/>
    <w:rsid w:val="008D78EA"/>
    <w:rsid w:val="008D79C2"/>
    <w:rsid w:val="008D7D2A"/>
    <w:rsid w:val="008E055D"/>
    <w:rsid w:val="008E0BCF"/>
    <w:rsid w:val="008E0BE1"/>
    <w:rsid w:val="008E0EF5"/>
    <w:rsid w:val="008E0FD4"/>
    <w:rsid w:val="008E111B"/>
    <w:rsid w:val="008E12CC"/>
    <w:rsid w:val="008E148A"/>
    <w:rsid w:val="008E1E15"/>
    <w:rsid w:val="008E1F6F"/>
    <w:rsid w:val="008E212F"/>
    <w:rsid w:val="008E221E"/>
    <w:rsid w:val="008E26A5"/>
    <w:rsid w:val="008E2B9B"/>
    <w:rsid w:val="008E32F0"/>
    <w:rsid w:val="008E3AE5"/>
    <w:rsid w:val="008E4257"/>
    <w:rsid w:val="008E4FCA"/>
    <w:rsid w:val="008E5BB6"/>
    <w:rsid w:val="008E6124"/>
    <w:rsid w:val="008E61AC"/>
    <w:rsid w:val="008E6291"/>
    <w:rsid w:val="008E6380"/>
    <w:rsid w:val="008E6502"/>
    <w:rsid w:val="008E6D8D"/>
    <w:rsid w:val="008E6EAD"/>
    <w:rsid w:val="008E6F2B"/>
    <w:rsid w:val="008E6FF4"/>
    <w:rsid w:val="008E7253"/>
    <w:rsid w:val="008F019C"/>
    <w:rsid w:val="008F035A"/>
    <w:rsid w:val="008F086F"/>
    <w:rsid w:val="008F0A0C"/>
    <w:rsid w:val="008F0A6D"/>
    <w:rsid w:val="008F0EE7"/>
    <w:rsid w:val="008F0F1C"/>
    <w:rsid w:val="008F10F3"/>
    <w:rsid w:val="008F155E"/>
    <w:rsid w:val="008F1600"/>
    <w:rsid w:val="008F180C"/>
    <w:rsid w:val="008F27F7"/>
    <w:rsid w:val="008F2834"/>
    <w:rsid w:val="008F3133"/>
    <w:rsid w:val="008F3180"/>
    <w:rsid w:val="008F3EBD"/>
    <w:rsid w:val="008F432B"/>
    <w:rsid w:val="008F46AA"/>
    <w:rsid w:val="008F48F0"/>
    <w:rsid w:val="008F4C01"/>
    <w:rsid w:val="008F537D"/>
    <w:rsid w:val="008F5B9B"/>
    <w:rsid w:val="008F5BBC"/>
    <w:rsid w:val="008F5C8A"/>
    <w:rsid w:val="008F5FEB"/>
    <w:rsid w:val="008F6175"/>
    <w:rsid w:val="008F6188"/>
    <w:rsid w:val="008F66BF"/>
    <w:rsid w:val="008F66ED"/>
    <w:rsid w:val="008F690D"/>
    <w:rsid w:val="008F7072"/>
    <w:rsid w:val="008F74D3"/>
    <w:rsid w:val="00900B17"/>
    <w:rsid w:val="0090167B"/>
    <w:rsid w:val="00901C7D"/>
    <w:rsid w:val="00902606"/>
    <w:rsid w:val="009032A3"/>
    <w:rsid w:val="009032AC"/>
    <w:rsid w:val="009033C8"/>
    <w:rsid w:val="009040B4"/>
    <w:rsid w:val="009049B7"/>
    <w:rsid w:val="00904A0D"/>
    <w:rsid w:val="00904AD5"/>
    <w:rsid w:val="00904E61"/>
    <w:rsid w:val="009058E4"/>
    <w:rsid w:val="00905EDE"/>
    <w:rsid w:val="00906EAD"/>
    <w:rsid w:val="009071F3"/>
    <w:rsid w:val="009075B0"/>
    <w:rsid w:val="009076A1"/>
    <w:rsid w:val="00907E35"/>
    <w:rsid w:val="0091008A"/>
    <w:rsid w:val="00910463"/>
    <w:rsid w:val="009106E0"/>
    <w:rsid w:val="0091095A"/>
    <w:rsid w:val="00910FBE"/>
    <w:rsid w:val="00911003"/>
    <w:rsid w:val="0091136D"/>
    <w:rsid w:val="00911DBF"/>
    <w:rsid w:val="0091244E"/>
    <w:rsid w:val="009133D7"/>
    <w:rsid w:val="0091503A"/>
    <w:rsid w:val="009156B0"/>
    <w:rsid w:val="00915DEE"/>
    <w:rsid w:val="00916537"/>
    <w:rsid w:val="0091678F"/>
    <w:rsid w:val="00916F61"/>
    <w:rsid w:val="00917E4C"/>
    <w:rsid w:val="00917E9B"/>
    <w:rsid w:val="0092036C"/>
    <w:rsid w:val="009206EA"/>
    <w:rsid w:val="00920AA9"/>
    <w:rsid w:val="00920F34"/>
    <w:rsid w:val="0092101D"/>
    <w:rsid w:val="009212C2"/>
    <w:rsid w:val="0092199F"/>
    <w:rsid w:val="00921C5C"/>
    <w:rsid w:val="00921C62"/>
    <w:rsid w:val="00921E14"/>
    <w:rsid w:val="00921F3B"/>
    <w:rsid w:val="009220F8"/>
    <w:rsid w:val="0092215B"/>
    <w:rsid w:val="00922433"/>
    <w:rsid w:val="00922572"/>
    <w:rsid w:val="009226A5"/>
    <w:rsid w:val="00922C44"/>
    <w:rsid w:val="00922DF5"/>
    <w:rsid w:val="00922EBC"/>
    <w:rsid w:val="00922F96"/>
    <w:rsid w:val="00922FD2"/>
    <w:rsid w:val="00923334"/>
    <w:rsid w:val="00923430"/>
    <w:rsid w:val="00923D75"/>
    <w:rsid w:val="00924289"/>
    <w:rsid w:val="00924BAE"/>
    <w:rsid w:val="00924C88"/>
    <w:rsid w:val="00924F68"/>
    <w:rsid w:val="00925F35"/>
    <w:rsid w:val="0092608B"/>
    <w:rsid w:val="009260C1"/>
    <w:rsid w:val="00926868"/>
    <w:rsid w:val="00926AA9"/>
    <w:rsid w:val="00926C78"/>
    <w:rsid w:val="00926DAA"/>
    <w:rsid w:val="00926F8F"/>
    <w:rsid w:val="00927643"/>
    <w:rsid w:val="00927B50"/>
    <w:rsid w:val="00927BD8"/>
    <w:rsid w:val="009302F4"/>
    <w:rsid w:val="0093082D"/>
    <w:rsid w:val="00930A6A"/>
    <w:rsid w:val="00930B69"/>
    <w:rsid w:val="009317B3"/>
    <w:rsid w:val="00931ED9"/>
    <w:rsid w:val="0093248B"/>
    <w:rsid w:val="00932661"/>
    <w:rsid w:val="00932695"/>
    <w:rsid w:val="009327E3"/>
    <w:rsid w:val="00932A0C"/>
    <w:rsid w:val="00933254"/>
    <w:rsid w:val="009334ED"/>
    <w:rsid w:val="009340F1"/>
    <w:rsid w:val="0093478C"/>
    <w:rsid w:val="009349C6"/>
    <w:rsid w:val="00934EDF"/>
    <w:rsid w:val="009354BB"/>
    <w:rsid w:val="009354E2"/>
    <w:rsid w:val="0093552C"/>
    <w:rsid w:val="00935671"/>
    <w:rsid w:val="00936DB9"/>
    <w:rsid w:val="00937733"/>
    <w:rsid w:val="00937A67"/>
    <w:rsid w:val="00937AEF"/>
    <w:rsid w:val="00937F18"/>
    <w:rsid w:val="009401EE"/>
    <w:rsid w:val="00940632"/>
    <w:rsid w:val="009406D4"/>
    <w:rsid w:val="009407CB"/>
    <w:rsid w:val="00940990"/>
    <w:rsid w:val="00940E11"/>
    <w:rsid w:val="00940E4F"/>
    <w:rsid w:val="00941046"/>
    <w:rsid w:val="00941C56"/>
    <w:rsid w:val="00941E9D"/>
    <w:rsid w:val="00942954"/>
    <w:rsid w:val="00942C30"/>
    <w:rsid w:val="00942F19"/>
    <w:rsid w:val="00942F5A"/>
    <w:rsid w:val="009431CD"/>
    <w:rsid w:val="009436BC"/>
    <w:rsid w:val="00943724"/>
    <w:rsid w:val="0094394A"/>
    <w:rsid w:val="00943C43"/>
    <w:rsid w:val="00943E38"/>
    <w:rsid w:val="00943F7D"/>
    <w:rsid w:val="00943F93"/>
    <w:rsid w:val="00944037"/>
    <w:rsid w:val="009446E1"/>
    <w:rsid w:val="00944F15"/>
    <w:rsid w:val="0094500A"/>
    <w:rsid w:val="00945EE2"/>
    <w:rsid w:val="009470C3"/>
    <w:rsid w:val="009476FD"/>
    <w:rsid w:val="00947788"/>
    <w:rsid w:val="00947B63"/>
    <w:rsid w:val="0095093A"/>
    <w:rsid w:val="00950D56"/>
    <w:rsid w:val="00951389"/>
    <w:rsid w:val="009514B3"/>
    <w:rsid w:val="00951519"/>
    <w:rsid w:val="009515B6"/>
    <w:rsid w:val="00951969"/>
    <w:rsid w:val="0095273D"/>
    <w:rsid w:val="00952867"/>
    <w:rsid w:val="00952B76"/>
    <w:rsid w:val="00952B8A"/>
    <w:rsid w:val="00953063"/>
    <w:rsid w:val="00953706"/>
    <w:rsid w:val="00953B9A"/>
    <w:rsid w:val="00954337"/>
    <w:rsid w:val="00954A4D"/>
    <w:rsid w:val="00954B1E"/>
    <w:rsid w:val="00954C65"/>
    <w:rsid w:val="009557F7"/>
    <w:rsid w:val="00955A75"/>
    <w:rsid w:val="00955DAF"/>
    <w:rsid w:val="00955E31"/>
    <w:rsid w:val="00955E6D"/>
    <w:rsid w:val="0095604A"/>
    <w:rsid w:val="00956083"/>
    <w:rsid w:val="00956597"/>
    <w:rsid w:val="009566D6"/>
    <w:rsid w:val="00956BFC"/>
    <w:rsid w:val="00957222"/>
    <w:rsid w:val="00957AB7"/>
    <w:rsid w:val="00957C2E"/>
    <w:rsid w:val="00960709"/>
    <w:rsid w:val="009607B5"/>
    <w:rsid w:val="00960DB1"/>
    <w:rsid w:val="009610AB"/>
    <w:rsid w:val="00961332"/>
    <w:rsid w:val="009625DB"/>
    <w:rsid w:val="00962BA4"/>
    <w:rsid w:val="00962C29"/>
    <w:rsid w:val="0096308C"/>
    <w:rsid w:val="00963124"/>
    <w:rsid w:val="009631DD"/>
    <w:rsid w:val="00963667"/>
    <w:rsid w:val="00963777"/>
    <w:rsid w:val="009639CE"/>
    <w:rsid w:val="00963B5F"/>
    <w:rsid w:val="00963D6E"/>
    <w:rsid w:val="009657D6"/>
    <w:rsid w:val="009658AF"/>
    <w:rsid w:val="00965A43"/>
    <w:rsid w:val="00965B50"/>
    <w:rsid w:val="00965DDC"/>
    <w:rsid w:val="00965F22"/>
    <w:rsid w:val="00966450"/>
    <w:rsid w:val="009664E5"/>
    <w:rsid w:val="00966DA1"/>
    <w:rsid w:val="0096704F"/>
    <w:rsid w:val="00967147"/>
    <w:rsid w:val="00967560"/>
    <w:rsid w:val="009702AB"/>
    <w:rsid w:val="0097038E"/>
    <w:rsid w:val="009708A1"/>
    <w:rsid w:val="00970AFD"/>
    <w:rsid w:val="00970F81"/>
    <w:rsid w:val="00971038"/>
    <w:rsid w:val="00971C19"/>
    <w:rsid w:val="00971CD5"/>
    <w:rsid w:val="00971D64"/>
    <w:rsid w:val="00971F54"/>
    <w:rsid w:val="0097250A"/>
    <w:rsid w:val="009726C4"/>
    <w:rsid w:val="0097281C"/>
    <w:rsid w:val="00973227"/>
    <w:rsid w:val="00973522"/>
    <w:rsid w:val="00973A39"/>
    <w:rsid w:val="00974AAD"/>
    <w:rsid w:val="00974D25"/>
    <w:rsid w:val="009750A4"/>
    <w:rsid w:val="00975603"/>
    <w:rsid w:val="009759FD"/>
    <w:rsid w:val="00975A35"/>
    <w:rsid w:val="00975DC0"/>
    <w:rsid w:val="0097604A"/>
    <w:rsid w:val="00976541"/>
    <w:rsid w:val="009765A3"/>
    <w:rsid w:val="00976C64"/>
    <w:rsid w:val="00976D68"/>
    <w:rsid w:val="00976E69"/>
    <w:rsid w:val="009775B9"/>
    <w:rsid w:val="009778C9"/>
    <w:rsid w:val="00977DB0"/>
    <w:rsid w:val="00980B7F"/>
    <w:rsid w:val="00980CC4"/>
    <w:rsid w:val="00981706"/>
    <w:rsid w:val="00981A95"/>
    <w:rsid w:val="00981CF6"/>
    <w:rsid w:val="00981E5D"/>
    <w:rsid w:val="00982575"/>
    <w:rsid w:val="00982A35"/>
    <w:rsid w:val="00982A6D"/>
    <w:rsid w:val="0098315A"/>
    <w:rsid w:val="00983E1A"/>
    <w:rsid w:val="00983F05"/>
    <w:rsid w:val="009846BE"/>
    <w:rsid w:val="00984985"/>
    <w:rsid w:val="00984B53"/>
    <w:rsid w:val="00984F1D"/>
    <w:rsid w:val="00985121"/>
    <w:rsid w:val="0098549A"/>
    <w:rsid w:val="0098579D"/>
    <w:rsid w:val="00985C07"/>
    <w:rsid w:val="009860BC"/>
    <w:rsid w:val="0098638C"/>
    <w:rsid w:val="00986DF6"/>
    <w:rsid w:val="0098716B"/>
    <w:rsid w:val="00987895"/>
    <w:rsid w:val="00987DDB"/>
    <w:rsid w:val="00990612"/>
    <w:rsid w:val="00990646"/>
    <w:rsid w:val="009906D3"/>
    <w:rsid w:val="00990F81"/>
    <w:rsid w:val="00991AEA"/>
    <w:rsid w:val="00991C01"/>
    <w:rsid w:val="00991FBF"/>
    <w:rsid w:val="009926EF"/>
    <w:rsid w:val="00992B1B"/>
    <w:rsid w:val="00992B4C"/>
    <w:rsid w:val="009932A0"/>
    <w:rsid w:val="0099343A"/>
    <w:rsid w:val="00993C3E"/>
    <w:rsid w:val="009940C1"/>
    <w:rsid w:val="00994B94"/>
    <w:rsid w:val="00994E2D"/>
    <w:rsid w:val="00994EB8"/>
    <w:rsid w:val="00994F44"/>
    <w:rsid w:val="00995556"/>
    <w:rsid w:val="00995C89"/>
    <w:rsid w:val="00996814"/>
    <w:rsid w:val="009A005D"/>
    <w:rsid w:val="009A0143"/>
    <w:rsid w:val="009A02E3"/>
    <w:rsid w:val="009A0537"/>
    <w:rsid w:val="009A0757"/>
    <w:rsid w:val="009A084F"/>
    <w:rsid w:val="009A088C"/>
    <w:rsid w:val="009A0943"/>
    <w:rsid w:val="009A0E3E"/>
    <w:rsid w:val="009A0F00"/>
    <w:rsid w:val="009A11D9"/>
    <w:rsid w:val="009A145A"/>
    <w:rsid w:val="009A16A5"/>
    <w:rsid w:val="009A19F6"/>
    <w:rsid w:val="009A1BBB"/>
    <w:rsid w:val="009A1C65"/>
    <w:rsid w:val="009A244A"/>
    <w:rsid w:val="009A26C8"/>
    <w:rsid w:val="009A2C4F"/>
    <w:rsid w:val="009A30BE"/>
    <w:rsid w:val="009A339F"/>
    <w:rsid w:val="009A34C6"/>
    <w:rsid w:val="009A38D3"/>
    <w:rsid w:val="009A3C6D"/>
    <w:rsid w:val="009A433B"/>
    <w:rsid w:val="009A4772"/>
    <w:rsid w:val="009A48F6"/>
    <w:rsid w:val="009A5701"/>
    <w:rsid w:val="009A69F5"/>
    <w:rsid w:val="009A6E71"/>
    <w:rsid w:val="009A74BB"/>
    <w:rsid w:val="009A7832"/>
    <w:rsid w:val="009A7B1B"/>
    <w:rsid w:val="009B080B"/>
    <w:rsid w:val="009B098A"/>
    <w:rsid w:val="009B0C68"/>
    <w:rsid w:val="009B0FBC"/>
    <w:rsid w:val="009B181A"/>
    <w:rsid w:val="009B1C8E"/>
    <w:rsid w:val="009B1F18"/>
    <w:rsid w:val="009B2F39"/>
    <w:rsid w:val="009B30EE"/>
    <w:rsid w:val="009B392D"/>
    <w:rsid w:val="009B3B54"/>
    <w:rsid w:val="009B3E4D"/>
    <w:rsid w:val="009B5007"/>
    <w:rsid w:val="009B5719"/>
    <w:rsid w:val="009B57B8"/>
    <w:rsid w:val="009B57C3"/>
    <w:rsid w:val="009B5836"/>
    <w:rsid w:val="009B61C1"/>
    <w:rsid w:val="009B6276"/>
    <w:rsid w:val="009B7110"/>
    <w:rsid w:val="009B76D9"/>
    <w:rsid w:val="009B7A9C"/>
    <w:rsid w:val="009B7EFD"/>
    <w:rsid w:val="009C092E"/>
    <w:rsid w:val="009C0D1C"/>
    <w:rsid w:val="009C1319"/>
    <w:rsid w:val="009C179C"/>
    <w:rsid w:val="009C286B"/>
    <w:rsid w:val="009C28A1"/>
    <w:rsid w:val="009C28D1"/>
    <w:rsid w:val="009C2C05"/>
    <w:rsid w:val="009C2C31"/>
    <w:rsid w:val="009C3342"/>
    <w:rsid w:val="009C35B3"/>
    <w:rsid w:val="009C360F"/>
    <w:rsid w:val="009C3736"/>
    <w:rsid w:val="009C3BE6"/>
    <w:rsid w:val="009C3FA6"/>
    <w:rsid w:val="009C42F5"/>
    <w:rsid w:val="009C473D"/>
    <w:rsid w:val="009C519E"/>
    <w:rsid w:val="009C563C"/>
    <w:rsid w:val="009C5AB6"/>
    <w:rsid w:val="009C5B34"/>
    <w:rsid w:val="009C5C8F"/>
    <w:rsid w:val="009C7443"/>
    <w:rsid w:val="009C7A2B"/>
    <w:rsid w:val="009C7AE0"/>
    <w:rsid w:val="009C7DAA"/>
    <w:rsid w:val="009D0754"/>
    <w:rsid w:val="009D08B4"/>
    <w:rsid w:val="009D0B26"/>
    <w:rsid w:val="009D0EC9"/>
    <w:rsid w:val="009D14CC"/>
    <w:rsid w:val="009D1519"/>
    <w:rsid w:val="009D15B9"/>
    <w:rsid w:val="009D165B"/>
    <w:rsid w:val="009D1AA9"/>
    <w:rsid w:val="009D1CB2"/>
    <w:rsid w:val="009D1E78"/>
    <w:rsid w:val="009D1EA7"/>
    <w:rsid w:val="009D2189"/>
    <w:rsid w:val="009D2465"/>
    <w:rsid w:val="009D24FA"/>
    <w:rsid w:val="009D2D62"/>
    <w:rsid w:val="009D30CB"/>
    <w:rsid w:val="009D3292"/>
    <w:rsid w:val="009D33E3"/>
    <w:rsid w:val="009D34D2"/>
    <w:rsid w:val="009D357E"/>
    <w:rsid w:val="009D38E3"/>
    <w:rsid w:val="009D3F35"/>
    <w:rsid w:val="009D47E4"/>
    <w:rsid w:val="009D516F"/>
    <w:rsid w:val="009D536F"/>
    <w:rsid w:val="009D5A06"/>
    <w:rsid w:val="009D5E59"/>
    <w:rsid w:val="009D6152"/>
    <w:rsid w:val="009D6329"/>
    <w:rsid w:val="009D66A3"/>
    <w:rsid w:val="009D6747"/>
    <w:rsid w:val="009D6A7F"/>
    <w:rsid w:val="009D700E"/>
    <w:rsid w:val="009D70A2"/>
    <w:rsid w:val="009D71F1"/>
    <w:rsid w:val="009D7755"/>
    <w:rsid w:val="009D7C4F"/>
    <w:rsid w:val="009E1193"/>
    <w:rsid w:val="009E1520"/>
    <w:rsid w:val="009E18C5"/>
    <w:rsid w:val="009E1B33"/>
    <w:rsid w:val="009E1F35"/>
    <w:rsid w:val="009E213D"/>
    <w:rsid w:val="009E26C0"/>
    <w:rsid w:val="009E2FD5"/>
    <w:rsid w:val="009E3137"/>
    <w:rsid w:val="009E3294"/>
    <w:rsid w:val="009E3B65"/>
    <w:rsid w:val="009E44CD"/>
    <w:rsid w:val="009E4729"/>
    <w:rsid w:val="009E4743"/>
    <w:rsid w:val="009E47C2"/>
    <w:rsid w:val="009E4B77"/>
    <w:rsid w:val="009E4E13"/>
    <w:rsid w:val="009E4FB8"/>
    <w:rsid w:val="009E500F"/>
    <w:rsid w:val="009E5089"/>
    <w:rsid w:val="009E50F4"/>
    <w:rsid w:val="009E549B"/>
    <w:rsid w:val="009E55FD"/>
    <w:rsid w:val="009E5DD8"/>
    <w:rsid w:val="009E612D"/>
    <w:rsid w:val="009E6157"/>
    <w:rsid w:val="009E615C"/>
    <w:rsid w:val="009E669D"/>
    <w:rsid w:val="009E6AA0"/>
    <w:rsid w:val="009E6D5F"/>
    <w:rsid w:val="009E7401"/>
    <w:rsid w:val="009E7624"/>
    <w:rsid w:val="009E7933"/>
    <w:rsid w:val="009E7A36"/>
    <w:rsid w:val="009E7D99"/>
    <w:rsid w:val="009F0750"/>
    <w:rsid w:val="009F081D"/>
    <w:rsid w:val="009F0DD7"/>
    <w:rsid w:val="009F1434"/>
    <w:rsid w:val="009F1B89"/>
    <w:rsid w:val="009F2379"/>
    <w:rsid w:val="009F2A4D"/>
    <w:rsid w:val="009F2FCF"/>
    <w:rsid w:val="009F33EC"/>
    <w:rsid w:val="009F393A"/>
    <w:rsid w:val="009F3A70"/>
    <w:rsid w:val="009F3B6E"/>
    <w:rsid w:val="009F3C94"/>
    <w:rsid w:val="009F41CA"/>
    <w:rsid w:val="009F44C3"/>
    <w:rsid w:val="009F4620"/>
    <w:rsid w:val="009F47BE"/>
    <w:rsid w:val="009F4E2D"/>
    <w:rsid w:val="009F500E"/>
    <w:rsid w:val="009F5875"/>
    <w:rsid w:val="009F5994"/>
    <w:rsid w:val="009F5A59"/>
    <w:rsid w:val="009F5A7D"/>
    <w:rsid w:val="009F6288"/>
    <w:rsid w:val="009F6580"/>
    <w:rsid w:val="009F6A7F"/>
    <w:rsid w:val="009F6E9D"/>
    <w:rsid w:val="009F6ED3"/>
    <w:rsid w:val="009F6F32"/>
    <w:rsid w:val="009F739A"/>
    <w:rsid w:val="009F7D0E"/>
    <w:rsid w:val="009F7F02"/>
    <w:rsid w:val="00A0075C"/>
    <w:rsid w:val="00A01018"/>
    <w:rsid w:val="00A017A3"/>
    <w:rsid w:val="00A018E4"/>
    <w:rsid w:val="00A02511"/>
    <w:rsid w:val="00A02660"/>
    <w:rsid w:val="00A02BA9"/>
    <w:rsid w:val="00A04550"/>
    <w:rsid w:val="00A0468B"/>
    <w:rsid w:val="00A04724"/>
    <w:rsid w:val="00A04870"/>
    <w:rsid w:val="00A04B16"/>
    <w:rsid w:val="00A04DE6"/>
    <w:rsid w:val="00A06384"/>
    <w:rsid w:val="00A06713"/>
    <w:rsid w:val="00A06ED2"/>
    <w:rsid w:val="00A07436"/>
    <w:rsid w:val="00A07667"/>
    <w:rsid w:val="00A079C9"/>
    <w:rsid w:val="00A07ACD"/>
    <w:rsid w:val="00A1007A"/>
    <w:rsid w:val="00A10635"/>
    <w:rsid w:val="00A10983"/>
    <w:rsid w:val="00A10AF1"/>
    <w:rsid w:val="00A114E3"/>
    <w:rsid w:val="00A11647"/>
    <w:rsid w:val="00A11BAB"/>
    <w:rsid w:val="00A12292"/>
    <w:rsid w:val="00A12B30"/>
    <w:rsid w:val="00A12ECE"/>
    <w:rsid w:val="00A133DF"/>
    <w:rsid w:val="00A1349B"/>
    <w:rsid w:val="00A1392D"/>
    <w:rsid w:val="00A13ACC"/>
    <w:rsid w:val="00A13D68"/>
    <w:rsid w:val="00A14721"/>
    <w:rsid w:val="00A14994"/>
    <w:rsid w:val="00A14BB4"/>
    <w:rsid w:val="00A14BDF"/>
    <w:rsid w:val="00A150B2"/>
    <w:rsid w:val="00A15100"/>
    <w:rsid w:val="00A15CED"/>
    <w:rsid w:val="00A15D8C"/>
    <w:rsid w:val="00A16578"/>
    <w:rsid w:val="00A165A3"/>
    <w:rsid w:val="00A16691"/>
    <w:rsid w:val="00A167C8"/>
    <w:rsid w:val="00A16A96"/>
    <w:rsid w:val="00A16FCD"/>
    <w:rsid w:val="00A172AF"/>
    <w:rsid w:val="00A17ECC"/>
    <w:rsid w:val="00A2009A"/>
    <w:rsid w:val="00A2077A"/>
    <w:rsid w:val="00A20A24"/>
    <w:rsid w:val="00A2107A"/>
    <w:rsid w:val="00A217A5"/>
    <w:rsid w:val="00A21897"/>
    <w:rsid w:val="00A21ABE"/>
    <w:rsid w:val="00A22B0F"/>
    <w:rsid w:val="00A22B59"/>
    <w:rsid w:val="00A22D4A"/>
    <w:rsid w:val="00A22F0D"/>
    <w:rsid w:val="00A230E0"/>
    <w:rsid w:val="00A231A4"/>
    <w:rsid w:val="00A233D3"/>
    <w:rsid w:val="00A234AE"/>
    <w:rsid w:val="00A23A79"/>
    <w:rsid w:val="00A23ADC"/>
    <w:rsid w:val="00A23EAA"/>
    <w:rsid w:val="00A24316"/>
    <w:rsid w:val="00A2483C"/>
    <w:rsid w:val="00A24B28"/>
    <w:rsid w:val="00A2516F"/>
    <w:rsid w:val="00A25CA2"/>
    <w:rsid w:val="00A2626F"/>
    <w:rsid w:val="00A2663F"/>
    <w:rsid w:val="00A26BAF"/>
    <w:rsid w:val="00A26C5C"/>
    <w:rsid w:val="00A26F27"/>
    <w:rsid w:val="00A26F2E"/>
    <w:rsid w:val="00A27D71"/>
    <w:rsid w:val="00A27FC1"/>
    <w:rsid w:val="00A30249"/>
    <w:rsid w:val="00A30275"/>
    <w:rsid w:val="00A309E6"/>
    <w:rsid w:val="00A30A56"/>
    <w:rsid w:val="00A311FE"/>
    <w:rsid w:val="00A312FE"/>
    <w:rsid w:val="00A31362"/>
    <w:rsid w:val="00A313BA"/>
    <w:rsid w:val="00A3143D"/>
    <w:rsid w:val="00A315A3"/>
    <w:rsid w:val="00A3198B"/>
    <w:rsid w:val="00A321CE"/>
    <w:rsid w:val="00A32224"/>
    <w:rsid w:val="00A325E2"/>
    <w:rsid w:val="00A32AF2"/>
    <w:rsid w:val="00A32C34"/>
    <w:rsid w:val="00A32D05"/>
    <w:rsid w:val="00A3305C"/>
    <w:rsid w:val="00A33179"/>
    <w:rsid w:val="00A331C2"/>
    <w:rsid w:val="00A33707"/>
    <w:rsid w:val="00A3407C"/>
    <w:rsid w:val="00A34200"/>
    <w:rsid w:val="00A342E2"/>
    <w:rsid w:val="00A344AF"/>
    <w:rsid w:val="00A346BC"/>
    <w:rsid w:val="00A34829"/>
    <w:rsid w:val="00A3499B"/>
    <w:rsid w:val="00A351A7"/>
    <w:rsid w:val="00A35739"/>
    <w:rsid w:val="00A35A87"/>
    <w:rsid w:val="00A3602A"/>
    <w:rsid w:val="00A36113"/>
    <w:rsid w:val="00A36250"/>
    <w:rsid w:val="00A36584"/>
    <w:rsid w:val="00A36960"/>
    <w:rsid w:val="00A36B0A"/>
    <w:rsid w:val="00A36F41"/>
    <w:rsid w:val="00A3702D"/>
    <w:rsid w:val="00A37824"/>
    <w:rsid w:val="00A4000B"/>
    <w:rsid w:val="00A40358"/>
    <w:rsid w:val="00A40437"/>
    <w:rsid w:val="00A40D5D"/>
    <w:rsid w:val="00A40EE1"/>
    <w:rsid w:val="00A419DE"/>
    <w:rsid w:val="00A41ADA"/>
    <w:rsid w:val="00A41CF6"/>
    <w:rsid w:val="00A41F18"/>
    <w:rsid w:val="00A41F57"/>
    <w:rsid w:val="00A422C6"/>
    <w:rsid w:val="00A4235A"/>
    <w:rsid w:val="00A424E2"/>
    <w:rsid w:val="00A42A23"/>
    <w:rsid w:val="00A42E17"/>
    <w:rsid w:val="00A43F3B"/>
    <w:rsid w:val="00A43F7F"/>
    <w:rsid w:val="00A45006"/>
    <w:rsid w:val="00A456A9"/>
    <w:rsid w:val="00A45956"/>
    <w:rsid w:val="00A45A8F"/>
    <w:rsid w:val="00A45DC8"/>
    <w:rsid w:val="00A46336"/>
    <w:rsid w:val="00A46605"/>
    <w:rsid w:val="00A46BEA"/>
    <w:rsid w:val="00A47342"/>
    <w:rsid w:val="00A47350"/>
    <w:rsid w:val="00A4793E"/>
    <w:rsid w:val="00A47E9D"/>
    <w:rsid w:val="00A5044A"/>
    <w:rsid w:val="00A5073F"/>
    <w:rsid w:val="00A50C80"/>
    <w:rsid w:val="00A50C95"/>
    <w:rsid w:val="00A51293"/>
    <w:rsid w:val="00A517CE"/>
    <w:rsid w:val="00A51E72"/>
    <w:rsid w:val="00A5264B"/>
    <w:rsid w:val="00A52844"/>
    <w:rsid w:val="00A52DEB"/>
    <w:rsid w:val="00A52E6E"/>
    <w:rsid w:val="00A52FDA"/>
    <w:rsid w:val="00A53119"/>
    <w:rsid w:val="00A53373"/>
    <w:rsid w:val="00A53613"/>
    <w:rsid w:val="00A539AD"/>
    <w:rsid w:val="00A53E72"/>
    <w:rsid w:val="00A5488C"/>
    <w:rsid w:val="00A54ADF"/>
    <w:rsid w:val="00A5526B"/>
    <w:rsid w:val="00A552C1"/>
    <w:rsid w:val="00A5565A"/>
    <w:rsid w:val="00A55A6B"/>
    <w:rsid w:val="00A55B9B"/>
    <w:rsid w:val="00A55D73"/>
    <w:rsid w:val="00A56022"/>
    <w:rsid w:val="00A560C3"/>
    <w:rsid w:val="00A5681F"/>
    <w:rsid w:val="00A56D6D"/>
    <w:rsid w:val="00A57277"/>
    <w:rsid w:val="00A578EE"/>
    <w:rsid w:val="00A57A29"/>
    <w:rsid w:val="00A57CF6"/>
    <w:rsid w:val="00A57DA7"/>
    <w:rsid w:val="00A57F5A"/>
    <w:rsid w:val="00A60085"/>
    <w:rsid w:val="00A6036A"/>
    <w:rsid w:val="00A6063E"/>
    <w:rsid w:val="00A60F11"/>
    <w:rsid w:val="00A610FB"/>
    <w:rsid w:val="00A612E5"/>
    <w:rsid w:val="00A6135E"/>
    <w:rsid w:val="00A631A7"/>
    <w:rsid w:val="00A6323A"/>
    <w:rsid w:val="00A6366E"/>
    <w:rsid w:val="00A63CAA"/>
    <w:rsid w:val="00A643E6"/>
    <w:rsid w:val="00A64502"/>
    <w:rsid w:val="00A6463A"/>
    <w:rsid w:val="00A65076"/>
    <w:rsid w:val="00A6512F"/>
    <w:rsid w:val="00A6532D"/>
    <w:rsid w:val="00A6581A"/>
    <w:rsid w:val="00A66262"/>
    <w:rsid w:val="00A662F6"/>
    <w:rsid w:val="00A66365"/>
    <w:rsid w:val="00A663E7"/>
    <w:rsid w:val="00A66733"/>
    <w:rsid w:val="00A6733E"/>
    <w:rsid w:val="00A679F4"/>
    <w:rsid w:val="00A67C67"/>
    <w:rsid w:val="00A67D75"/>
    <w:rsid w:val="00A67E1C"/>
    <w:rsid w:val="00A70570"/>
    <w:rsid w:val="00A70D88"/>
    <w:rsid w:val="00A71027"/>
    <w:rsid w:val="00A7178E"/>
    <w:rsid w:val="00A718AA"/>
    <w:rsid w:val="00A726AC"/>
    <w:rsid w:val="00A72ACA"/>
    <w:rsid w:val="00A72B4D"/>
    <w:rsid w:val="00A72CF5"/>
    <w:rsid w:val="00A72F09"/>
    <w:rsid w:val="00A73023"/>
    <w:rsid w:val="00A738E3"/>
    <w:rsid w:val="00A740E3"/>
    <w:rsid w:val="00A747FF"/>
    <w:rsid w:val="00A74B85"/>
    <w:rsid w:val="00A74F4C"/>
    <w:rsid w:val="00A757AA"/>
    <w:rsid w:val="00A7592A"/>
    <w:rsid w:val="00A75E66"/>
    <w:rsid w:val="00A75E88"/>
    <w:rsid w:val="00A76049"/>
    <w:rsid w:val="00A76DC9"/>
    <w:rsid w:val="00A770EB"/>
    <w:rsid w:val="00A77A72"/>
    <w:rsid w:val="00A77F6A"/>
    <w:rsid w:val="00A80271"/>
    <w:rsid w:val="00A802EA"/>
    <w:rsid w:val="00A80477"/>
    <w:rsid w:val="00A80511"/>
    <w:rsid w:val="00A80665"/>
    <w:rsid w:val="00A8091F"/>
    <w:rsid w:val="00A80958"/>
    <w:rsid w:val="00A80E24"/>
    <w:rsid w:val="00A818FD"/>
    <w:rsid w:val="00A81CB1"/>
    <w:rsid w:val="00A821F1"/>
    <w:rsid w:val="00A82200"/>
    <w:rsid w:val="00A82446"/>
    <w:rsid w:val="00A8269F"/>
    <w:rsid w:val="00A82A4F"/>
    <w:rsid w:val="00A82C37"/>
    <w:rsid w:val="00A82DA9"/>
    <w:rsid w:val="00A836DC"/>
    <w:rsid w:val="00A83FA7"/>
    <w:rsid w:val="00A840DB"/>
    <w:rsid w:val="00A84181"/>
    <w:rsid w:val="00A8435D"/>
    <w:rsid w:val="00A848A4"/>
    <w:rsid w:val="00A84A95"/>
    <w:rsid w:val="00A84C77"/>
    <w:rsid w:val="00A85B46"/>
    <w:rsid w:val="00A85DE9"/>
    <w:rsid w:val="00A85E90"/>
    <w:rsid w:val="00A869D9"/>
    <w:rsid w:val="00A86BF2"/>
    <w:rsid w:val="00A870C5"/>
    <w:rsid w:val="00A871C8"/>
    <w:rsid w:val="00A8770B"/>
    <w:rsid w:val="00A87AD5"/>
    <w:rsid w:val="00A87FE6"/>
    <w:rsid w:val="00A90021"/>
    <w:rsid w:val="00A90B15"/>
    <w:rsid w:val="00A90EAA"/>
    <w:rsid w:val="00A91359"/>
    <w:rsid w:val="00A91975"/>
    <w:rsid w:val="00A91BFF"/>
    <w:rsid w:val="00A92775"/>
    <w:rsid w:val="00A92915"/>
    <w:rsid w:val="00A933E5"/>
    <w:rsid w:val="00A93559"/>
    <w:rsid w:val="00A93666"/>
    <w:rsid w:val="00A93969"/>
    <w:rsid w:val="00A939FD"/>
    <w:rsid w:val="00A93CA6"/>
    <w:rsid w:val="00A94D7D"/>
    <w:rsid w:val="00A950F3"/>
    <w:rsid w:val="00A957B6"/>
    <w:rsid w:val="00A957D3"/>
    <w:rsid w:val="00A95B79"/>
    <w:rsid w:val="00A95BB0"/>
    <w:rsid w:val="00A95BE3"/>
    <w:rsid w:val="00A95C40"/>
    <w:rsid w:val="00A95CFD"/>
    <w:rsid w:val="00A963AB"/>
    <w:rsid w:val="00A96597"/>
    <w:rsid w:val="00A9662F"/>
    <w:rsid w:val="00A969B7"/>
    <w:rsid w:val="00A96A64"/>
    <w:rsid w:val="00A96B01"/>
    <w:rsid w:val="00A97134"/>
    <w:rsid w:val="00A9733C"/>
    <w:rsid w:val="00A97352"/>
    <w:rsid w:val="00A9742E"/>
    <w:rsid w:val="00A97D36"/>
    <w:rsid w:val="00A97E2D"/>
    <w:rsid w:val="00AA0039"/>
    <w:rsid w:val="00AA0E9E"/>
    <w:rsid w:val="00AA1104"/>
    <w:rsid w:val="00AA1837"/>
    <w:rsid w:val="00AA1939"/>
    <w:rsid w:val="00AA1970"/>
    <w:rsid w:val="00AA1BE0"/>
    <w:rsid w:val="00AA1CA7"/>
    <w:rsid w:val="00AA1CB8"/>
    <w:rsid w:val="00AA2217"/>
    <w:rsid w:val="00AA2F2D"/>
    <w:rsid w:val="00AA4465"/>
    <w:rsid w:val="00AA4677"/>
    <w:rsid w:val="00AA4D44"/>
    <w:rsid w:val="00AA4DF5"/>
    <w:rsid w:val="00AA5066"/>
    <w:rsid w:val="00AA572D"/>
    <w:rsid w:val="00AA5B32"/>
    <w:rsid w:val="00AA5E38"/>
    <w:rsid w:val="00AA6037"/>
    <w:rsid w:val="00AA75FC"/>
    <w:rsid w:val="00AB02E9"/>
    <w:rsid w:val="00AB08E8"/>
    <w:rsid w:val="00AB0AD3"/>
    <w:rsid w:val="00AB1781"/>
    <w:rsid w:val="00AB18B7"/>
    <w:rsid w:val="00AB199F"/>
    <w:rsid w:val="00AB1EE3"/>
    <w:rsid w:val="00AB1FA1"/>
    <w:rsid w:val="00AB236A"/>
    <w:rsid w:val="00AB28D2"/>
    <w:rsid w:val="00AB28E5"/>
    <w:rsid w:val="00AB2B1C"/>
    <w:rsid w:val="00AB2FB5"/>
    <w:rsid w:val="00AB324D"/>
    <w:rsid w:val="00AB40AA"/>
    <w:rsid w:val="00AB4B19"/>
    <w:rsid w:val="00AB558E"/>
    <w:rsid w:val="00AB5A09"/>
    <w:rsid w:val="00AB5A5D"/>
    <w:rsid w:val="00AB5FAA"/>
    <w:rsid w:val="00AB6136"/>
    <w:rsid w:val="00AB64C7"/>
    <w:rsid w:val="00AB656C"/>
    <w:rsid w:val="00AB686A"/>
    <w:rsid w:val="00AB6BB3"/>
    <w:rsid w:val="00AB6D20"/>
    <w:rsid w:val="00AB781E"/>
    <w:rsid w:val="00AC01FD"/>
    <w:rsid w:val="00AC0220"/>
    <w:rsid w:val="00AC02CC"/>
    <w:rsid w:val="00AC0474"/>
    <w:rsid w:val="00AC1069"/>
    <w:rsid w:val="00AC125C"/>
    <w:rsid w:val="00AC14D1"/>
    <w:rsid w:val="00AC2093"/>
    <w:rsid w:val="00AC2CAB"/>
    <w:rsid w:val="00AC2CAE"/>
    <w:rsid w:val="00AC3309"/>
    <w:rsid w:val="00AC360D"/>
    <w:rsid w:val="00AC3A8D"/>
    <w:rsid w:val="00AC501D"/>
    <w:rsid w:val="00AC51C1"/>
    <w:rsid w:val="00AC5508"/>
    <w:rsid w:val="00AC586E"/>
    <w:rsid w:val="00AC5AA2"/>
    <w:rsid w:val="00AC5BDA"/>
    <w:rsid w:val="00AC5BEE"/>
    <w:rsid w:val="00AC6A26"/>
    <w:rsid w:val="00AC6B21"/>
    <w:rsid w:val="00AC6EBD"/>
    <w:rsid w:val="00AC74DA"/>
    <w:rsid w:val="00AC7DE4"/>
    <w:rsid w:val="00AC7F16"/>
    <w:rsid w:val="00AC7FBA"/>
    <w:rsid w:val="00AD0021"/>
    <w:rsid w:val="00AD0805"/>
    <w:rsid w:val="00AD0B4B"/>
    <w:rsid w:val="00AD1333"/>
    <w:rsid w:val="00AD147F"/>
    <w:rsid w:val="00AD18A7"/>
    <w:rsid w:val="00AD1C5F"/>
    <w:rsid w:val="00AD1E09"/>
    <w:rsid w:val="00AD2056"/>
    <w:rsid w:val="00AD26AE"/>
    <w:rsid w:val="00AD28BD"/>
    <w:rsid w:val="00AD37C2"/>
    <w:rsid w:val="00AD39BA"/>
    <w:rsid w:val="00AD405E"/>
    <w:rsid w:val="00AD4DD0"/>
    <w:rsid w:val="00AD59C8"/>
    <w:rsid w:val="00AD5A2E"/>
    <w:rsid w:val="00AD5EBE"/>
    <w:rsid w:val="00AD5F9A"/>
    <w:rsid w:val="00AD5FA4"/>
    <w:rsid w:val="00AD648B"/>
    <w:rsid w:val="00AD6826"/>
    <w:rsid w:val="00AD68F8"/>
    <w:rsid w:val="00AD69AB"/>
    <w:rsid w:val="00AD69F7"/>
    <w:rsid w:val="00AD6BB8"/>
    <w:rsid w:val="00AD6BE0"/>
    <w:rsid w:val="00AD6FE1"/>
    <w:rsid w:val="00AD723B"/>
    <w:rsid w:val="00AD7DA8"/>
    <w:rsid w:val="00AD7DC5"/>
    <w:rsid w:val="00AE0255"/>
    <w:rsid w:val="00AE0837"/>
    <w:rsid w:val="00AE09BC"/>
    <w:rsid w:val="00AE2066"/>
    <w:rsid w:val="00AE2126"/>
    <w:rsid w:val="00AE22D0"/>
    <w:rsid w:val="00AE235B"/>
    <w:rsid w:val="00AE2DD7"/>
    <w:rsid w:val="00AE3037"/>
    <w:rsid w:val="00AE360C"/>
    <w:rsid w:val="00AE3E0D"/>
    <w:rsid w:val="00AE4E50"/>
    <w:rsid w:val="00AE4ED1"/>
    <w:rsid w:val="00AE4FB2"/>
    <w:rsid w:val="00AE4FB7"/>
    <w:rsid w:val="00AE53F5"/>
    <w:rsid w:val="00AE5E39"/>
    <w:rsid w:val="00AE60C8"/>
    <w:rsid w:val="00AE6D03"/>
    <w:rsid w:val="00AE6F74"/>
    <w:rsid w:val="00AE7149"/>
    <w:rsid w:val="00AE739F"/>
    <w:rsid w:val="00AE78A3"/>
    <w:rsid w:val="00AE7B6C"/>
    <w:rsid w:val="00AE7F7D"/>
    <w:rsid w:val="00AF0296"/>
    <w:rsid w:val="00AF0410"/>
    <w:rsid w:val="00AF15EF"/>
    <w:rsid w:val="00AF1689"/>
    <w:rsid w:val="00AF1A95"/>
    <w:rsid w:val="00AF2052"/>
    <w:rsid w:val="00AF2466"/>
    <w:rsid w:val="00AF24ED"/>
    <w:rsid w:val="00AF327B"/>
    <w:rsid w:val="00AF4402"/>
    <w:rsid w:val="00AF47D2"/>
    <w:rsid w:val="00AF49CB"/>
    <w:rsid w:val="00AF4FF2"/>
    <w:rsid w:val="00AF509D"/>
    <w:rsid w:val="00AF590C"/>
    <w:rsid w:val="00AF5B73"/>
    <w:rsid w:val="00AF5FCF"/>
    <w:rsid w:val="00AF6231"/>
    <w:rsid w:val="00AF6DE9"/>
    <w:rsid w:val="00AF705D"/>
    <w:rsid w:val="00AF741D"/>
    <w:rsid w:val="00AF7537"/>
    <w:rsid w:val="00AF755F"/>
    <w:rsid w:val="00AF7886"/>
    <w:rsid w:val="00AF79CA"/>
    <w:rsid w:val="00AF79DA"/>
    <w:rsid w:val="00AF7C96"/>
    <w:rsid w:val="00AF7E8B"/>
    <w:rsid w:val="00B001D0"/>
    <w:rsid w:val="00B0030C"/>
    <w:rsid w:val="00B0094B"/>
    <w:rsid w:val="00B00A1F"/>
    <w:rsid w:val="00B00B0C"/>
    <w:rsid w:val="00B00EE6"/>
    <w:rsid w:val="00B01131"/>
    <w:rsid w:val="00B014D7"/>
    <w:rsid w:val="00B01C6D"/>
    <w:rsid w:val="00B01E35"/>
    <w:rsid w:val="00B01EE5"/>
    <w:rsid w:val="00B02815"/>
    <w:rsid w:val="00B02C69"/>
    <w:rsid w:val="00B02CDF"/>
    <w:rsid w:val="00B02CF5"/>
    <w:rsid w:val="00B02D8C"/>
    <w:rsid w:val="00B0346D"/>
    <w:rsid w:val="00B0350C"/>
    <w:rsid w:val="00B03A73"/>
    <w:rsid w:val="00B03A8B"/>
    <w:rsid w:val="00B03C0D"/>
    <w:rsid w:val="00B03F73"/>
    <w:rsid w:val="00B043A7"/>
    <w:rsid w:val="00B045ED"/>
    <w:rsid w:val="00B04B1A"/>
    <w:rsid w:val="00B04B5E"/>
    <w:rsid w:val="00B04D34"/>
    <w:rsid w:val="00B04F00"/>
    <w:rsid w:val="00B05288"/>
    <w:rsid w:val="00B05517"/>
    <w:rsid w:val="00B057E4"/>
    <w:rsid w:val="00B05A0F"/>
    <w:rsid w:val="00B05C66"/>
    <w:rsid w:val="00B05E08"/>
    <w:rsid w:val="00B05FB3"/>
    <w:rsid w:val="00B061B1"/>
    <w:rsid w:val="00B06DF2"/>
    <w:rsid w:val="00B0763D"/>
    <w:rsid w:val="00B079BB"/>
    <w:rsid w:val="00B07D2A"/>
    <w:rsid w:val="00B07E0B"/>
    <w:rsid w:val="00B10005"/>
    <w:rsid w:val="00B1010A"/>
    <w:rsid w:val="00B1053B"/>
    <w:rsid w:val="00B10736"/>
    <w:rsid w:val="00B1081F"/>
    <w:rsid w:val="00B10827"/>
    <w:rsid w:val="00B109F1"/>
    <w:rsid w:val="00B11292"/>
    <w:rsid w:val="00B112A2"/>
    <w:rsid w:val="00B1147E"/>
    <w:rsid w:val="00B1173D"/>
    <w:rsid w:val="00B118BD"/>
    <w:rsid w:val="00B118DE"/>
    <w:rsid w:val="00B11D64"/>
    <w:rsid w:val="00B11F2C"/>
    <w:rsid w:val="00B12017"/>
    <w:rsid w:val="00B12274"/>
    <w:rsid w:val="00B122E9"/>
    <w:rsid w:val="00B126E8"/>
    <w:rsid w:val="00B1275C"/>
    <w:rsid w:val="00B12A18"/>
    <w:rsid w:val="00B12B6F"/>
    <w:rsid w:val="00B13222"/>
    <w:rsid w:val="00B136FB"/>
    <w:rsid w:val="00B13961"/>
    <w:rsid w:val="00B13D60"/>
    <w:rsid w:val="00B13D67"/>
    <w:rsid w:val="00B14107"/>
    <w:rsid w:val="00B15941"/>
    <w:rsid w:val="00B15FD3"/>
    <w:rsid w:val="00B1628D"/>
    <w:rsid w:val="00B16699"/>
    <w:rsid w:val="00B1699F"/>
    <w:rsid w:val="00B16A7F"/>
    <w:rsid w:val="00B16F36"/>
    <w:rsid w:val="00B172F3"/>
    <w:rsid w:val="00B17518"/>
    <w:rsid w:val="00B1752B"/>
    <w:rsid w:val="00B20305"/>
    <w:rsid w:val="00B2043A"/>
    <w:rsid w:val="00B206A7"/>
    <w:rsid w:val="00B21022"/>
    <w:rsid w:val="00B21813"/>
    <w:rsid w:val="00B218F0"/>
    <w:rsid w:val="00B22603"/>
    <w:rsid w:val="00B229DF"/>
    <w:rsid w:val="00B22DD5"/>
    <w:rsid w:val="00B22E9C"/>
    <w:rsid w:val="00B2306C"/>
    <w:rsid w:val="00B23174"/>
    <w:rsid w:val="00B23733"/>
    <w:rsid w:val="00B241CF"/>
    <w:rsid w:val="00B244B1"/>
    <w:rsid w:val="00B24763"/>
    <w:rsid w:val="00B249E8"/>
    <w:rsid w:val="00B25111"/>
    <w:rsid w:val="00B25F45"/>
    <w:rsid w:val="00B26262"/>
    <w:rsid w:val="00B262D2"/>
    <w:rsid w:val="00B26961"/>
    <w:rsid w:val="00B2727C"/>
    <w:rsid w:val="00B27A08"/>
    <w:rsid w:val="00B27A16"/>
    <w:rsid w:val="00B30255"/>
    <w:rsid w:val="00B3036A"/>
    <w:rsid w:val="00B3060F"/>
    <w:rsid w:val="00B311F9"/>
    <w:rsid w:val="00B31807"/>
    <w:rsid w:val="00B31F1D"/>
    <w:rsid w:val="00B32332"/>
    <w:rsid w:val="00B32BC6"/>
    <w:rsid w:val="00B333EF"/>
    <w:rsid w:val="00B336B7"/>
    <w:rsid w:val="00B338A5"/>
    <w:rsid w:val="00B33D99"/>
    <w:rsid w:val="00B341F9"/>
    <w:rsid w:val="00B3425F"/>
    <w:rsid w:val="00B34587"/>
    <w:rsid w:val="00B34E81"/>
    <w:rsid w:val="00B35318"/>
    <w:rsid w:val="00B354C4"/>
    <w:rsid w:val="00B3557F"/>
    <w:rsid w:val="00B3578D"/>
    <w:rsid w:val="00B35B25"/>
    <w:rsid w:val="00B362EB"/>
    <w:rsid w:val="00B36793"/>
    <w:rsid w:val="00B37AB8"/>
    <w:rsid w:val="00B37D82"/>
    <w:rsid w:val="00B40268"/>
    <w:rsid w:val="00B408C1"/>
    <w:rsid w:val="00B41438"/>
    <w:rsid w:val="00B416F0"/>
    <w:rsid w:val="00B41876"/>
    <w:rsid w:val="00B419C8"/>
    <w:rsid w:val="00B423F6"/>
    <w:rsid w:val="00B42459"/>
    <w:rsid w:val="00B42D5C"/>
    <w:rsid w:val="00B42D82"/>
    <w:rsid w:val="00B42EB1"/>
    <w:rsid w:val="00B431F5"/>
    <w:rsid w:val="00B439DF"/>
    <w:rsid w:val="00B43FEF"/>
    <w:rsid w:val="00B4472B"/>
    <w:rsid w:val="00B44769"/>
    <w:rsid w:val="00B4476D"/>
    <w:rsid w:val="00B447F4"/>
    <w:rsid w:val="00B44A2D"/>
    <w:rsid w:val="00B44AED"/>
    <w:rsid w:val="00B450D0"/>
    <w:rsid w:val="00B45407"/>
    <w:rsid w:val="00B45D89"/>
    <w:rsid w:val="00B46079"/>
    <w:rsid w:val="00B469DD"/>
    <w:rsid w:val="00B46F0A"/>
    <w:rsid w:val="00B46F70"/>
    <w:rsid w:val="00B473EB"/>
    <w:rsid w:val="00B47DBA"/>
    <w:rsid w:val="00B47DC2"/>
    <w:rsid w:val="00B47F06"/>
    <w:rsid w:val="00B5036D"/>
    <w:rsid w:val="00B50889"/>
    <w:rsid w:val="00B51003"/>
    <w:rsid w:val="00B51032"/>
    <w:rsid w:val="00B51E28"/>
    <w:rsid w:val="00B527A0"/>
    <w:rsid w:val="00B52F87"/>
    <w:rsid w:val="00B531B0"/>
    <w:rsid w:val="00B53272"/>
    <w:rsid w:val="00B5336C"/>
    <w:rsid w:val="00B540A2"/>
    <w:rsid w:val="00B54227"/>
    <w:rsid w:val="00B547EF"/>
    <w:rsid w:val="00B54812"/>
    <w:rsid w:val="00B55093"/>
    <w:rsid w:val="00B555C1"/>
    <w:rsid w:val="00B556D1"/>
    <w:rsid w:val="00B55A54"/>
    <w:rsid w:val="00B55F4D"/>
    <w:rsid w:val="00B560AD"/>
    <w:rsid w:val="00B56462"/>
    <w:rsid w:val="00B56566"/>
    <w:rsid w:val="00B56DD5"/>
    <w:rsid w:val="00B56E34"/>
    <w:rsid w:val="00B573DA"/>
    <w:rsid w:val="00B5759F"/>
    <w:rsid w:val="00B577E3"/>
    <w:rsid w:val="00B57926"/>
    <w:rsid w:val="00B57B62"/>
    <w:rsid w:val="00B60064"/>
    <w:rsid w:val="00B60A03"/>
    <w:rsid w:val="00B60F49"/>
    <w:rsid w:val="00B61981"/>
    <w:rsid w:val="00B61A75"/>
    <w:rsid w:val="00B6209E"/>
    <w:rsid w:val="00B62C16"/>
    <w:rsid w:val="00B6340E"/>
    <w:rsid w:val="00B63A22"/>
    <w:rsid w:val="00B64159"/>
    <w:rsid w:val="00B64244"/>
    <w:rsid w:val="00B64396"/>
    <w:rsid w:val="00B643B5"/>
    <w:rsid w:val="00B6472D"/>
    <w:rsid w:val="00B6495D"/>
    <w:rsid w:val="00B64A97"/>
    <w:rsid w:val="00B64B61"/>
    <w:rsid w:val="00B64CDD"/>
    <w:rsid w:val="00B6557D"/>
    <w:rsid w:val="00B65AF0"/>
    <w:rsid w:val="00B65D07"/>
    <w:rsid w:val="00B66009"/>
    <w:rsid w:val="00B66127"/>
    <w:rsid w:val="00B667A1"/>
    <w:rsid w:val="00B66BB2"/>
    <w:rsid w:val="00B67583"/>
    <w:rsid w:val="00B67B28"/>
    <w:rsid w:val="00B67F1D"/>
    <w:rsid w:val="00B70158"/>
    <w:rsid w:val="00B703BE"/>
    <w:rsid w:val="00B714C2"/>
    <w:rsid w:val="00B71B7B"/>
    <w:rsid w:val="00B71CEA"/>
    <w:rsid w:val="00B71EF1"/>
    <w:rsid w:val="00B71FDE"/>
    <w:rsid w:val="00B7244A"/>
    <w:rsid w:val="00B72987"/>
    <w:rsid w:val="00B72A68"/>
    <w:rsid w:val="00B735FB"/>
    <w:rsid w:val="00B739B6"/>
    <w:rsid w:val="00B73F21"/>
    <w:rsid w:val="00B74433"/>
    <w:rsid w:val="00B74A3D"/>
    <w:rsid w:val="00B74E6D"/>
    <w:rsid w:val="00B7521F"/>
    <w:rsid w:val="00B75430"/>
    <w:rsid w:val="00B75F8A"/>
    <w:rsid w:val="00B75FDB"/>
    <w:rsid w:val="00B76C2C"/>
    <w:rsid w:val="00B76CA1"/>
    <w:rsid w:val="00B76DA4"/>
    <w:rsid w:val="00B8065D"/>
    <w:rsid w:val="00B8093A"/>
    <w:rsid w:val="00B8109F"/>
    <w:rsid w:val="00B810D6"/>
    <w:rsid w:val="00B815C1"/>
    <w:rsid w:val="00B81EEC"/>
    <w:rsid w:val="00B81FAD"/>
    <w:rsid w:val="00B822E2"/>
    <w:rsid w:val="00B82DB0"/>
    <w:rsid w:val="00B830DB"/>
    <w:rsid w:val="00B83B56"/>
    <w:rsid w:val="00B83D4A"/>
    <w:rsid w:val="00B848F5"/>
    <w:rsid w:val="00B849B3"/>
    <w:rsid w:val="00B84C4F"/>
    <w:rsid w:val="00B855B6"/>
    <w:rsid w:val="00B86A25"/>
    <w:rsid w:val="00B86BCE"/>
    <w:rsid w:val="00B87372"/>
    <w:rsid w:val="00B8781A"/>
    <w:rsid w:val="00B87B12"/>
    <w:rsid w:val="00B9001A"/>
    <w:rsid w:val="00B90248"/>
    <w:rsid w:val="00B90B8F"/>
    <w:rsid w:val="00B90F35"/>
    <w:rsid w:val="00B91088"/>
    <w:rsid w:val="00B915BD"/>
    <w:rsid w:val="00B91E6C"/>
    <w:rsid w:val="00B91E6F"/>
    <w:rsid w:val="00B92716"/>
    <w:rsid w:val="00B93109"/>
    <w:rsid w:val="00B93304"/>
    <w:rsid w:val="00B935DA"/>
    <w:rsid w:val="00B93BD8"/>
    <w:rsid w:val="00B93CE2"/>
    <w:rsid w:val="00B93EFF"/>
    <w:rsid w:val="00B94019"/>
    <w:rsid w:val="00B94342"/>
    <w:rsid w:val="00B94C11"/>
    <w:rsid w:val="00B9535E"/>
    <w:rsid w:val="00B9572E"/>
    <w:rsid w:val="00B95F3D"/>
    <w:rsid w:val="00B960F8"/>
    <w:rsid w:val="00B9624D"/>
    <w:rsid w:val="00B96600"/>
    <w:rsid w:val="00B96D25"/>
    <w:rsid w:val="00B96D28"/>
    <w:rsid w:val="00B9781D"/>
    <w:rsid w:val="00B979E9"/>
    <w:rsid w:val="00B97B4A"/>
    <w:rsid w:val="00BA07B7"/>
    <w:rsid w:val="00BA0B87"/>
    <w:rsid w:val="00BA0C87"/>
    <w:rsid w:val="00BA0D68"/>
    <w:rsid w:val="00BA1311"/>
    <w:rsid w:val="00BA1A82"/>
    <w:rsid w:val="00BA1CD0"/>
    <w:rsid w:val="00BA1FA3"/>
    <w:rsid w:val="00BA2BB5"/>
    <w:rsid w:val="00BA2D8A"/>
    <w:rsid w:val="00BA2F68"/>
    <w:rsid w:val="00BA322B"/>
    <w:rsid w:val="00BA33F5"/>
    <w:rsid w:val="00BA34C9"/>
    <w:rsid w:val="00BA37DE"/>
    <w:rsid w:val="00BA39FB"/>
    <w:rsid w:val="00BA3B3E"/>
    <w:rsid w:val="00BA41FB"/>
    <w:rsid w:val="00BA4517"/>
    <w:rsid w:val="00BA46FF"/>
    <w:rsid w:val="00BA4735"/>
    <w:rsid w:val="00BA4765"/>
    <w:rsid w:val="00BA491B"/>
    <w:rsid w:val="00BA51E0"/>
    <w:rsid w:val="00BA5392"/>
    <w:rsid w:val="00BA6226"/>
    <w:rsid w:val="00BA629F"/>
    <w:rsid w:val="00BA63E6"/>
    <w:rsid w:val="00BA77AD"/>
    <w:rsid w:val="00BA79CB"/>
    <w:rsid w:val="00BA7E3D"/>
    <w:rsid w:val="00BA7F7F"/>
    <w:rsid w:val="00BB0148"/>
    <w:rsid w:val="00BB045E"/>
    <w:rsid w:val="00BB0E92"/>
    <w:rsid w:val="00BB10B1"/>
    <w:rsid w:val="00BB1384"/>
    <w:rsid w:val="00BB17D1"/>
    <w:rsid w:val="00BB190B"/>
    <w:rsid w:val="00BB228C"/>
    <w:rsid w:val="00BB27F2"/>
    <w:rsid w:val="00BB2C73"/>
    <w:rsid w:val="00BB2DD3"/>
    <w:rsid w:val="00BB31E0"/>
    <w:rsid w:val="00BB4416"/>
    <w:rsid w:val="00BB4879"/>
    <w:rsid w:val="00BB5448"/>
    <w:rsid w:val="00BB5D1D"/>
    <w:rsid w:val="00BB6033"/>
    <w:rsid w:val="00BB6380"/>
    <w:rsid w:val="00BB654A"/>
    <w:rsid w:val="00BB66FC"/>
    <w:rsid w:val="00BB6B7C"/>
    <w:rsid w:val="00BB716B"/>
    <w:rsid w:val="00BB73EC"/>
    <w:rsid w:val="00BB7774"/>
    <w:rsid w:val="00BB7B87"/>
    <w:rsid w:val="00BB7DEB"/>
    <w:rsid w:val="00BC003E"/>
    <w:rsid w:val="00BC0426"/>
    <w:rsid w:val="00BC0AF3"/>
    <w:rsid w:val="00BC1111"/>
    <w:rsid w:val="00BC1570"/>
    <w:rsid w:val="00BC1C58"/>
    <w:rsid w:val="00BC2305"/>
    <w:rsid w:val="00BC274E"/>
    <w:rsid w:val="00BC2779"/>
    <w:rsid w:val="00BC35E9"/>
    <w:rsid w:val="00BC3A38"/>
    <w:rsid w:val="00BC3EE4"/>
    <w:rsid w:val="00BC45EF"/>
    <w:rsid w:val="00BC474E"/>
    <w:rsid w:val="00BC493B"/>
    <w:rsid w:val="00BC4BC9"/>
    <w:rsid w:val="00BC524E"/>
    <w:rsid w:val="00BC546E"/>
    <w:rsid w:val="00BC55FD"/>
    <w:rsid w:val="00BC5858"/>
    <w:rsid w:val="00BC5A9A"/>
    <w:rsid w:val="00BC6011"/>
    <w:rsid w:val="00BC6CC6"/>
    <w:rsid w:val="00BC75F1"/>
    <w:rsid w:val="00BC7779"/>
    <w:rsid w:val="00BC78D7"/>
    <w:rsid w:val="00BC792E"/>
    <w:rsid w:val="00BC79EF"/>
    <w:rsid w:val="00BC7AAC"/>
    <w:rsid w:val="00BC7AC2"/>
    <w:rsid w:val="00BD093B"/>
    <w:rsid w:val="00BD0BBD"/>
    <w:rsid w:val="00BD0D08"/>
    <w:rsid w:val="00BD0DD3"/>
    <w:rsid w:val="00BD10FF"/>
    <w:rsid w:val="00BD18D4"/>
    <w:rsid w:val="00BD272B"/>
    <w:rsid w:val="00BD27DF"/>
    <w:rsid w:val="00BD29C5"/>
    <w:rsid w:val="00BD2AE7"/>
    <w:rsid w:val="00BD3122"/>
    <w:rsid w:val="00BD3350"/>
    <w:rsid w:val="00BD363A"/>
    <w:rsid w:val="00BD417C"/>
    <w:rsid w:val="00BD4568"/>
    <w:rsid w:val="00BD4784"/>
    <w:rsid w:val="00BD4B11"/>
    <w:rsid w:val="00BD4EC8"/>
    <w:rsid w:val="00BD5280"/>
    <w:rsid w:val="00BD52C0"/>
    <w:rsid w:val="00BD5C61"/>
    <w:rsid w:val="00BD5D19"/>
    <w:rsid w:val="00BD6515"/>
    <w:rsid w:val="00BD6A46"/>
    <w:rsid w:val="00BD7026"/>
    <w:rsid w:val="00BD74FF"/>
    <w:rsid w:val="00BE035E"/>
    <w:rsid w:val="00BE0D9B"/>
    <w:rsid w:val="00BE0EB5"/>
    <w:rsid w:val="00BE1078"/>
    <w:rsid w:val="00BE1220"/>
    <w:rsid w:val="00BE12FE"/>
    <w:rsid w:val="00BE1484"/>
    <w:rsid w:val="00BE1D5B"/>
    <w:rsid w:val="00BE1F5F"/>
    <w:rsid w:val="00BE255F"/>
    <w:rsid w:val="00BE292A"/>
    <w:rsid w:val="00BE2D3A"/>
    <w:rsid w:val="00BE3211"/>
    <w:rsid w:val="00BE3C0F"/>
    <w:rsid w:val="00BE47E1"/>
    <w:rsid w:val="00BE511F"/>
    <w:rsid w:val="00BE559A"/>
    <w:rsid w:val="00BE5842"/>
    <w:rsid w:val="00BE5CE2"/>
    <w:rsid w:val="00BE5E93"/>
    <w:rsid w:val="00BE637D"/>
    <w:rsid w:val="00BE67BA"/>
    <w:rsid w:val="00BE68D4"/>
    <w:rsid w:val="00BE6E3D"/>
    <w:rsid w:val="00BE6EAC"/>
    <w:rsid w:val="00BE79B0"/>
    <w:rsid w:val="00BE7E4A"/>
    <w:rsid w:val="00BF0176"/>
    <w:rsid w:val="00BF036F"/>
    <w:rsid w:val="00BF05D4"/>
    <w:rsid w:val="00BF07D7"/>
    <w:rsid w:val="00BF09DF"/>
    <w:rsid w:val="00BF0A48"/>
    <w:rsid w:val="00BF0E05"/>
    <w:rsid w:val="00BF0E25"/>
    <w:rsid w:val="00BF1338"/>
    <w:rsid w:val="00BF164C"/>
    <w:rsid w:val="00BF1B5D"/>
    <w:rsid w:val="00BF22DC"/>
    <w:rsid w:val="00BF2568"/>
    <w:rsid w:val="00BF264D"/>
    <w:rsid w:val="00BF2D20"/>
    <w:rsid w:val="00BF3266"/>
    <w:rsid w:val="00BF3358"/>
    <w:rsid w:val="00BF3FB8"/>
    <w:rsid w:val="00BF4107"/>
    <w:rsid w:val="00BF419E"/>
    <w:rsid w:val="00BF41FA"/>
    <w:rsid w:val="00BF42F5"/>
    <w:rsid w:val="00BF466F"/>
    <w:rsid w:val="00BF4C3C"/>
    <w:rsid w:val="00BF4D75"/>
    <w:rsid w:val="00BF4E16"/>
    <w:rsid w:val="00BF5570"/>
    <w:rsid w:val="00BF59F7"/>
    <w:rsid w:val="00BF5BC7"/>
    <w:rsid w:val="00BF5DD8"/>
    <w:rsid w:val="00BF67BD"/>
    <w:rsid w:val="00BF681A"/>
    <w:rsid w:val="00BF695F"/>
    <w:rsid w:val="00BF75AA"/>
    <w:rsid w:val="00BF7A33"/>
    <w:rsid w:val="00BF7FC6"/>
    <w:rsid w:val="00C0000E"/>
    <w:rsid w:val="00C000D8"/>
    <w:rsid w:val="00C002DE"/>
    <w:rsid w:val="00C0055A"/>
    <w:rsid w:val="00C0091B"/>
    <w:rsid w:val="00C00C02"/>
    <w:rsid w:val="00C00EE7"/>
    <w:rsid w:val="00C01493"/>
    <w:rsid w:val="00C015BE"/>
    <w:rsid w:val="00C01609"/>
    <w:rsid w:val="00C01BD0"/>
    <w:rsid w:val="00C01E92"/>
    <w:rsid w:val="00C02013"/>
    <w:rsid w:val="00C02ACB"/>
    <w:rsid w:val="00C032A0"/>
    <w:rsid w:val="00C0398D"/>
    <w:rsid w:val="00C039B9"/>
    <w:rsid w:val="00C03C70"/>
    <w:rsid w:val="00C05F3B"/>
    <w:rsid w:val="00C06261"/>
    <w:rsid w:val="00C06E29"/>
    <w:rsid w:val="00C06F38"/>
    <w:rsid w:val="00C078F7"/>
    <w:rsid w:val="00C07B08"/>
    <w:rsid w:val="00C106CE"/>
    <w:rsid w:val="00C107C5"/>
    <w:rsid w:val="00C10CD5"/>
    <w:rsid w:val="00C10F47"/>
    <w:rsid w:val="00C11521"/>
    <w:rsid w:val="00C11CC7"/>
    <w:rsid w:val="00C11EC4"/>
    <w:rsid w:val="00C120D1"/>
    <w:rsid w:val="00C12433"/>
    <w:rsid w:val="00C12F6E"/>
    <w:rsid w:val="00C13407"/>
    <w:rsid w:val="00C1353D"/>
    <w:rsid w:val="00C1392D"/>
    <w:rsid w:val="00C13F94"/>
    <w:rsid w:val="00C142BE"/>
    <w:rsid w:val="00C1452F"/>
    <w:rsid w:val="00C146F2"/>
    <w:rsid w:val="00C14759"/>
    <w:rsid w:val="00C14E55"/>
    <w:rsid w:val="00C14E8B"/>
    <w:rsid w:val="00C14FDE"/>
    <w:rsid w:val="00C150D5"/>
    <w:rsid w:val="00C150E3"/>
    <w:rsid w:val="00C158C9"/>
    <w:rsid w:val="00C15C0D"/>
    <w:rsid w:val="00C165B0"/>
    <w:rsid w:val="00C167F7"/>
    <w:rsid w:val="00C16C9C"/>
    <w:rsid w:val="00C16EA6"/>
    <w:rsid w:val="00C172AB"/>
    <w:rsid w:val="00C1770D"/>
    <w:rsid w:val="00C179AB"/>
    <w:rsid w:val="00C17EC0"/>
    <w:rsid w:val="00C20266"/>
    <w:rsid w:val="00C206E3"/>
    <w:rsid w:val="00C20CD2"/>
    <w:rsid w:val="00C21049"/>
    <w:rsid w:val="00C214CE"/>
    <w:rsid w:val="00C218D6"/>
    <w:rsid w:val="00C21B76"/>
    <w:rsid w:val="00C21D1E"/>
    <w:rsid w:val="00C21D3D"/>
    <w:rsid w:val="00C220D5"/>
    <w:rsid w:val="00C22482"/>
    <w:rsid w:val="00C225C9"/>
    <w:rsid w:val="00C22693"/>
    <w:rsid w:val="00C22EE7"/>
    <w:rsid w:val="00C23515"/>
    <w:rsid w:val="00C24070"/>
    <w:rsid w:val="00C24681"/>
    <w:rsid w:val="00C24A81"/>
    <w:rsid w:val="00C24BD2"/>
    <w:rsid w:val="00C24CA4"/>
    <w:rsid w:val="00C25746"/>
    <w:rsid w:val="00C25832"/>
    <w:rsid w:val="00C25B01"/>
    <w:rsid w:val="00C261A9"/>
    <w:rsid w:val="00C26905"/>
    <w:rsid w:val="00C26C4B"/>
    <w:rsid w:val="00C2734A"/>
    <w:rsid w:val="00C276E4"/>
    <w:rsid w:val="00C27B54"/>
    <w:rsid w:val="00C27E84"/>
    <w:rsid w:val="00C27E8D"/>
    <w:rsid w:val="00C27E9B"/>
    <w:rsid w:val="00C30152"/>
    <w:rsid w:val="00C30355"/>
    <w:rsid w:val="00C30B82"/>
    <w:rsid w:val="00C3189B"/>
    <w:rsid w:val="00C31A0D"/>
    <w:rsid w:val="00C32630"/>
    <w:rsid w:val="00C3296F"/>
    <w:rsid w:val="00C329C5"/>
    <w:rsid w:val="00C32DBC"/>
    <w:rsid w:val="00C331D7"/>
    <w:rsid w:val="00C332E4"/>
    <w:rsid w:val="00C337D0"/>
    <w:rsid w:val="00C33B12"/>
    <w:rsid w:val="00C33CE4"/>
    <w:rsid w:val="00C33E2F"/>
    <w:rsid w:val="00C33EE8"/>
    <w:rsid w:val="00C340EC"/>
    <w:rsid w:val="00C3428E"/>
    <w:rsid w:val="00C346C7"/>
    <w:rsid w:val="00C35419"/>
    <w:rsid w:val="00C35505"/>
    <w:rsid w:val="00C3555A"/>
    <w:rsid w:val="00C35CD5"/>
    <w:rsid w:val="00C35DC7"/>
    <w:rsid w:val="00C35F1B"/>
    <w:rsid w:val="00C36228"/>
    <w:rsid w:val="00C36634"/>
    <w:rsid w:val="00C368B8"/>
    <w:rsid w:val="00C36E18"/>
    <w:rsid w:val="00C3795C"/>
    <w:rsid w:val="00C37BAE"/>
    <w:rsid w:val="00C40928"/>
    <w:rsid w:val="00C40ADA"/>
    <w:rsid w:val="00C40DE5"/>
    <w:rsid w:val="00C41369"/>
    <w:rsid w:val="00C41418"/>
    <w:rsid w:val="00C41572"/>
    <w:rsid w:val="00C4159D"/>
    <w:rsid w:val="00C417F2"/>
    <w:rsid w:val="00C418E3"/>
    <w:rsid w:val="00C41A8A"/>
    <w:rsid w:val="00C420E9"/>
    <w:rsid w:val="00C4229A"/>
    <w:rsid w:val="00C42864"/>
    <w:rsid w:val="00C42887"/>
    <w:rsid w:val="00C42A61"/>
    <w:rsid w:val="00C43483"/>
    <w:rsid w:val="00C447F1"/>
    <w:rsid w:val="00C45424"/>
    <w:rsid w:val="00C45779"/>
    <w:rsid w:val="00C45E8B"/>
    <w:rsid w:val="00C46100"/>
    <w:rsid w:val="00C46101"/>
    <w:rsid w:val="00C46868"/>
    <w:rsid w:val="00C46BFE"/>
    <w:rsid w:val="00C46FCB"/>
    <w:rsid w:val="00C47341"/>
    <w:rsid w:val="00C47972"/>
    <w:rsid w:val="00C47F6C"/>
    <w:rsid w:val="00C506A4"/>
    <w:rsid w:val="00C5092F"/>
    <w:rsid w:val="00C50D8A"/>
    <w:rsid w:val="00C51167"/>
    <w:rsid w:val="00C51793"/>
    <w:rsid w:val="00C51C63"/>
    <w:rsid w:val="00C51ED5"/>
    <w:rsid w:val="00C52265"/>
    <w:rsid w:val="00C523A1"/>
    <w:rsid w:val="00C53483"/>
    <w:rsid w:val="00C54494"/>
    <w:rsid w:val="00C549E2"/>
    <w:rsid w:val="00C549F1"/>
    <w:rsid w:val="00C5550A"/>
    <w:rsid w:val="00C55B1A"/>
    <w:rsid w:val="00C561CD"/>
    <w:rsid w:val="00C564DA"/>
    <w:rsid w:val="00C5667F"/>
    <w:rsid w:val="00C569CD"/>
    <w:rsid w:val="00C56A59"/>
    <w:rsid w:val="00C56D23"/>
    <w:rsid w:val="00C57A45"/>
    <w:rsid w:val="00C57E2E"/>
    <w:rsid w:val="00C6144C"/>
    <w:rsid w:val="00C616D9"/>
    <w:rsid w:val="00C61781"/>
    <w:rsid w:val="00C61A5E"/>
    <w:rsid w:val="00C61B31"/>
    <w:rsid w:val="00C61C35"/>
    <w:rsid w:val="00C6246E"/>
    <w:rsid w:val="00C62547"/>
    <w:rsid w:val="00C62713"/>
    <w:rsid w:val="00C62D53"/>
    <w:rsid w:val="00C6325B"/>
    <w:rsid w:val="00C634EC"/>
    <w:rsid w:val="00C6394C"/>
    <w:rsid w:val="00C63AE3"/>
    <w:rsid w:val="00C64792"/>
    <w:rsid w:val="00C647D4"/>
    <w:rsid w:val="00C64BC6"/>
    <w:rsid w:val="00C64F1E"/>
    <w:rsid w:val="00C654F1"/>
    <w:rsid w:val="00C655A6"/>
    <w:rsid w:val="00C658C5"/>
    <w:rsid w:val="00C6618C"/>
    <w:rsid w:val="00C6635F"/>
    <w:rsid w:val="00C66B3A"/>
    <w:rsid w:val="00C66C55"/>
    <w:rsid w:val="00C66D86"/>
    <w:rsid w:val="00C66EDD"/>
    <w:rsid w:val="00C66EE2"/>
    <w:rsid w:val="00C67021"/>
    <w:rsid w:val="00C67637"/>
    <w:rsid w:val="00C6764A"/>
    <w:rsid w:val="00C6775B"/>
    <w:rsid w:val="00C67B2B"/>
    <w:rsid w:val="00C67D84"/>
    <w:rsid w:val="00C701BD"/>
    <w:rsid w:val="00C70831"/>
    <w:rsid w:val="00C70890"/>
    <w:rsid w:val="00C70E15"/>
    <w:rsid w:val="00C70EC3"/>
    <w:rsid w:val="00C71C0B"/>
    <w:rsid w:val="00C71CED"/>
    <w:rsid w:val="00C7258A"/>
    <w:rsid w:val="00C72675"/>
    <w:rsid w:val="00C7273A"/>
    <w:rsid w:val="00C72AB5"/>
    <w:rsid w:val="00C72DCF"/>
    <w:rsid w:val="00C73536"/>
    <w:rsid w:val="00C73744"/>
    <w:rsid w:val="00C747F5"/>
    <w:rsid w:val="00C74CAB"/>
    <w:rsid w:val="00C74D7F"/>
    <w:rsid w:val="00C74E2D"/>
    <w:rsid w:val="00C76A6C"/>
    <w:rsid w:val="00C76BDB"/>
    <w:rsid w:val="00C810BC"/>
    <w:rsid w:val="00C8155B"/>
    <w:rsid w:val="00C81793"/>
    <w:rsid w:val="00C8180F"/>
    <w:rsid w:val="00C818B0"/>
    <w:rsid w:val="00C81D28"/>
    <w:rsid w:val="00C81DA4"/>
    <w:rsid w:val="00C82875"/>
    <w:rsid w:val="00C82DA7"/>
    <w:rsid w:val="00C82E71"/>
    <w:rsid w:val="00C83219"/>
    <w:rsid w:val="00C83309"/>
    <w:rsid w:val="00C837C1"/>
    <w:rsid w:val="00C848BC"/>
    <w:rsid w:val="00C84EB3"/>
    <w:rsid w:val="00C84F08"/>
    <w:rsid w:val="00C84FC3"/>
    <w:rsid w:val="00C850B7"/>
    <w:rsid w:val="00C854F9"/>
    <w:rsid w:val="00C855D5"/>
    <w:rsid w:val="00C85782"/>
    <w:rsid w:val="00C85D3B"/>
    <w:rsid w:val="00C85D62"/>
    <w:rsid w:val="00C861FF"/>
    <w:rsid w:val="00C86910"/>
    <w:rsid w:val="00C86B65"/>
    <w:rsid w:val="00C86CA8"/>
    <w:rsid w:val="00C86FC8"/>
    <w:rsid w:val="00C87207"/>
    <w:rsid w:val="00C901F9"/>
    <w:rsid w:val="00C90A0B"/>
    <w:rsid w:val="00C90A7D"/>
    <w:rsid w:val="00C90BD1"/>
    <w:rsid w:val="00C90C63"/>
    <w:rsid w:val="00C90C79"/>
    <w:rsid w:val="00C90CC7"/>
    <w:rsid w:val="00C90F0A"/>
    <w:rsid w:val="00C9152C"/>
    <w:rsid w:val="00C91571"/>
    <w:rsid w:val="00C91AE5"/>
    <w:rsid w:val="00C91FE9"/>
    <w:rsid w:val="00C9223D"/>
    <w:rsid w:val="00C92268"/>
    <w:rsid w:val="00C92841"/>
    <w:rsid w:val="00C92A19"/>
    <w:rsid w:val="00C92AF8"/>
    <w:rsid w:val="00C93230"/>
    <w:rsid w:val="00C93267"/>
    <w:rsid w:val="00C933E6"/>
    <w:rsid w:val="00C94821"/>
    <w:rsid w:val="00C94AA4"/>
    <w:rsid w:val="00C94B29"/>
    <w:rsid w:val="00C94E6C"/>
    <w:rsid w:val="00C94ECD"/>
    <w:rsid w:val="00C9505E"/>
    <w:rsid w:val="00C955E0"/>
    <w:rsid w:val="00C95ABF"/>
    <w:rsid w:val="00C968A9"/>
    <w:rsid w:val="00C96968"/>
    <w:rsid w:val="00C96B03"/>
    <w:rsid w:val="00C96D02"/>
    <w:rsid w:val="00C96D0F"/>
    <w:rsid w:val="00C96E73"/>
    <w:rsid w:val="00C97074"/>
    <w:rsid w:val="00C973B1"/>
    <w:rsid w:val="00C977C4"/>
    <w:rsid w:val="00C97A22"/>
    <w:rsid w:val="00CA0A54"/>
    <w:rsid w:val="00CA0AB0"/>
    <w:rsid w:val="00CA2257"/>
    <w:rsid w:val="00CA2606"/>
    <w:rsid w:val="00CA28C7"/>
    <w:rsid w:val="00CA3316"/>
    <w:rsid w:val="00CA34A8"/>
    <w:rsid w:val="00CA3947"/>
    <w:rsid w:val="00CA3AD8"/>
    <w:rsid w:val="00CA3B01"/>
    <w:rsid w:val="00CA483B"/>
    <w:rsid w:val="00CA4BBE"/>
    <w:rsid w:val="00CA4DC1"/>
    <w:rsid w:val="00CA4ED7"/>
    <w:rsid w:val="00CA5344"/>
    <w:rsid w:val="00CA5AE7"/>
    <w:rsid w:val="00CA5F86"/>
    <w:rsid w:val="00CA655F"/>
    <w:rsid w:val="00CA65ED"/>
    <w:rsid w:val="00CA6B29"/>
    <w:rsid w:val="00CA712E"/>
    <w:rsid w:val="00CA75D7"/>
    <w:rsid w:val="00CA7730"/>
    <w:rsid w:val="00CA7E13"/>
    <w:rsid w:val="00CA7EC5"/>
    <w:rsid w:val="00CB009A"/>
    <w:rsid w:val="00CB01E4"/>
    <w:rsid w:val="00CB029A"/>
    <w:rsid w:val="00CB0862"/>
    <w:rsid w:val="00CB0936"/>
    <w:rsid w:val="00CB125E"/>
    <w:rsid w:val="00CB128D"/>
    <w:rsid w:val="00CB1BAF"/>
    <w:rsid w:val="00CB279D"/>
    <w:rsid w:val="00CB327D"/>
    <w:rsid w:val="00CB3643"/>
    <w:rsid w:val="00CB3B82"/>
    <w:rsid w:val="00CB3D59"/>
    <w:rsid w:val="00CB4431"/>
    <w:rsid w:val="00CB4AEB"/>
    <w:rsid w:val="00CB4F9C"/>
    <w:rsid w:val="00CB52CA"/>
    <w:rsid w:val="00CB5486"/>
    <w:rsid w:val="00CB59DB"/>
    <w:rsid w:val="00CB5A5E"/>
    <w:rsid w:val="00CB5B05"/>
    <w:rsid w:val="00CB6635"/>
    <w:rsid w:val="00CB67B1"/>
    <w:rsid w:val="00CB6B5C"/>
    <w:rsid w:val="00CB6E20"/>
    <w:rsid w:val="00CB723A"/>
    <w:rsid w:val="00CB72F6"/>
    <w:rsid w:val="00CB7316"/>
    <w:rsid w:val="00CB7342"/>
    <w:rsid w:val="00CB7350"/>
    <w:rsid w:val="00CB7554"/>
    <w:rsid w:val="00CB773E"/>
    <w:rsid w:val="00CB7946"/>
    <w:rsid w:val="00CB7BDF"/>
    <w:rsid w:val="00CC029C"/>
    <w:rsid w:val="00CC034A"/>
    <w:rsid w:val="00CC0CD9"/>
    <w:rsid w:val="00CC0F73"/>
    <w:rsid w:val="00CC14EB"/>
    <w:rsid w:val="00CC166D"/>
    <w:rsid w:val="00CC1BE4"/>
    <w:rsid w:val="00CC1C0B"/>
    <w:rsid w:val="00CC21F3"/>
    <w:rsid w:val="00CC2947"/>
    <w:rsid w:val="00CC2D28"/>
    <w:rsid w:val="00CC3410"/>
    <w:rsid w:val="00CC3575"/>
    <w:rsid w:val="00CC3EE4"/>
    <w:rsid w:val="00CC5130"/>
    <w:rsid w:val="00CC5DFB"/>
    <w:rsid w:val="00CC5EC6"/>
    <w:rsid w:val="00CC6D5F"/>
    <w:rsid w:val="00CC6F83"/>
    <w:rsid w:val="00CC71A5"/>
    <w:rsid w:val="00CC7454"/>
    <w:rsid w:val="00CC78A9"/>
    <w:rsid w:val="00CC78BB"/>
    <w:rsid w:val="00CC7C80"/>
    <w:rsid w:val="00CC7CFA"/>
    <w:rsid w:val="00CC7EFC"/>
    <w:rsid w:val="00CD055D"/>
    <w:rsid w:val="00CD0A99"/>
    <w:rsid w:val="00CD13DA"/>
    <w:rsid w:val="00CD180C"/>
    <w:rsid w:val="00CD1C4C"/>
    <w:rsid w:val="00CD2329"/>
    <w:rsid w:val="00CD3241"/>
    <w:rsid w:val="00CD3242"/>
    <w:rsid w:val="00CD3433"/>
    <w:rsid w:val="00CD35A0"/>
    <w:rsid w:val="00CD371B"/>
    <w:rsid w:val="00CD3926"/>
    <w:rsid w:val="00CD3D00"/>
    <w:rsid w:val="00CD3D40"/>
    <w:rsid w:val="00CD3D8B"/>
    <w:rsid w:val="00CD4291"/>
    <w:rsid w:val="00CD44BB"/>
    <w:rsid w:val="00CD4521"/>
    <w:rsid w:val="00CD49AD"/>
    <w:rsid w:val="00CD4B7C"/>
    <w:rsid w:val="00CD4C92"/>
    <w:rsid w:val="00CD4E90"/>
    <w:rsid w:val="00CD57A6"/>
    <w:rsid w:val="00CD57D5"/>
    <w:rsid w:val="00CD5C30"/>
    <w:rsid w:val="00CD6210"/>
    <w:rsid w:val="00CD6477"/>
    <w:rsid w:val="00CD6887"/>
    <w:rsid w:val="00CD6945"/>
    <w:rsid w:val="00CD6CCA"/>
    <w:rsid w:val="00CD7015"/>
    <w:rsid w:val="00CD7380"/>
    <w:rsid w:val="00CD77EF"/>
    <w:rsid w:val="00CD79D6"/>
    <w:rsid w:val="00CD7DD5"/>
    <w:rsid w:val="00CD7E78"/>
    <w:rsid w:val="00CD7F0C"/>
    <w:rsid w:val="00CE08EA"/>
    <w:rsid w:val="00CE0EC6"/>
    <w:rsid w:val="00CE12CD"/>
    <w:rsid w:val="00CE13C0"/>
    <w:rsid w:val="00CE13E5"/>
    <w:rsid w:val="00CE1622"/>
    <w:rsid w:val="00CE1FF2"/>
    <w:rsid w:val="00CE2744"/>
    <w:rsid w:val="00CE2D34"/>
    <w:rsid w:val="00CE2F3B"/>
    <w:rsid w:val="00CE331E"/>
    <w:rsid w:val="00CE3452"/>
    <w:rsid w:val="00CE34DD"/>
    <w:rsid w:val="00CE3699"/>
    <w:rsid w:val="00CE3A02"/>
    <w:rsid w:val="00CE3A89"/>
    <w:rsid w:val="00CE3D46"/>
    <w:rsid w:val="00CE4352"/>
    <w:rsid w:val="00CE4381"/>
    <w:rsid w:val="00CE43D9"/>
    <w:rsid w:val="00CE4A0C"/>
    <w:rsid w:val="00CE4C51"/>
    <w:rsid w:val="00CE4E38"/>
    <w:rsid w:val="00CE50ED"/>
    <w:rsid w:val="00CE55BF"/>
    <w:rsid w:val="00CE569A"/>
    <w:rsid w:val="00CE5975"/>
    <w:rsid w:val="00CE5B9C"/>
    <w:rsid w:val="00CE68F4"/>
    <w:rsid w:val="00CE6C63"/>
    <w:rsid w:val="00CE706B"/>
    <w:rsid w:val="00CE75C5"/>
    <w:rsid w:val="00CE7644"/>
    <w:rsid w:val="00CE77F4"/>
    <w:rsid w:val="00CF0776"/>
    <w:rsid w:val="00CF0B2A"/>
    <w:rsid w:val="00CF108B"/>
    <w:rsid w:val="00CF1555"/>
    <w:rsid w:val="00CF1725"/>
    <w:rsid w:val="00CF1922"/>
    <w:rsid w:val="00CF1B5C"/>
    <w:rsid w:val="00CF1CDA"/>
    <w:rsid w:val="00CF2202"/>
    <w:rsid w:val="00CF2365"/>
    <w:rsid w:val="00CF2454"/>
    <w:rsid w:val="00CF281F"/>
    <w:rsid w:val="00CF2896"/>
    <w:rsid w:val="00CF2BE6"/>
    <w:rsid w:val="00CF2D4B"/>
    <w:rsid w:val="00CF3129"/>
    <w:rsid w:val="00CF3234"/>
    <w:rsid w:val="00CF37D0"/>
    <w:rsid w:val="00CF3915"/>
    <w:rsid w:val="00CF41CF"/>
    <w:rsid w:val="00CF48D1"/>
    <w:rsid w:val="00CF4BB0"/>
    <w:rsid w:val="00CF4CA9"/>
    <w:rsid w:val="00CF5920"/>
    <w:rsid w:val="00CF5BF0"/>
    <w:rsid w:val="00CF5C8A"/>
    <w:rsid w:val="00CF620D"/>
    <w:rsid w:val="00CF676A"/>
    <w:rsid w:val="00CF6790"/>
    <w:rsid w:val="00CF717D"/>
    <w:rsid w:val="00CF7770"/>
    <w:rsid w:val="00CF7A63"/>
    <w:rsid w:val="00CF7CE1"/>
    <w:rsid w:val="00D000B2"/>
    <w:rsid w:val="00D0014F"/>
    <w:rsid w:val="00D00A06"/>
    <w:rsid w:val="00D00AF7"/>
    <w:rsid w:val="00D00F0C"/>
    <w:rsid w:val="00D01952"/>
    <w:rsid w:val="00D0199B"/>
    <w:rsid w:val="00D01ACA"/>
    <w:rsid w:val="00D02017"/>
    <w:rsid w:val="00D02028"/>
    <w:rsid w:val="00D021E1"/>
    <w:rsid w:val="00D022DC"/>
    <w:rsid w:val="00D02314"/>
    <w:rsid w:val="00D023B9"/>
    <w:rsid w:val="00D0245E"/>
    <w:rsid w:val="00D024D6"/>
    <w:rsid w:val="00D026F3"/>
    <w:rsid w:val="00D02FED"/>
    <w:rsid w:val="00D031C4"/>
    <w:rsid w:val="00D034FA"/>
    <w:rsid w:val="00D03A46"/>
    <w:rsid w:val="00D03C19"/>
    <w:rsid w:val="00D0410E"/>
    <w:rsid w:val="00D04F6C"/>
    <w:rsid w:val="00D052A4"/>
    <w:rsid w:val="00D0577A"/>
    <w:rsid w:val="00D05B71"/>
    <w:rsid w:val="00D0624E"/>
    <w:rsid w:val="00D06289"/>
    <w:rsid w:val="00D06494"/>
    <w:rsid w:val="00D06B45"/>
    <w:rsid w:val="00D06D59"/>
    <w:rsid w:val="00D06FF1"/>
    <w:rsid w:val="00D07B5A"/>
    <w:rsid w:val="00D10385"/>
    <w:rsid w:val="00D11508"/>
    <w:rsid w:val="00D117AA"/>
    <w:rsid w:val="00D11A94"/>
    <w:rsid w:val="00D11B14"/>
    <w:rsid w:val="00D12286"/>
    <w:rsid w:val="00D12C5F"/>
    <w:rsid w:val="00D12CDB"/>
    <w:rsid w:val="00D12F0D"/>
    <w:rsid w:val="00D1322F"/>
    <w:rsid w:val="00D1345B"/>
    <w:rsid w:val="00D137EC"/>
    <w:rsid w:val="00D13D64"/>
    <w:rsid w:val="00D140F6"/>
    <w:rsid w:val="00D14148"/>
    <w:rsid w:val="00D14237"/>
    <w:rsid w:val="00D14B00"/>
    <w:rsid w:val="00D14D08"/>
    <w:rsid w:val="00D14E7A"/>
    <w:rsid w:val="00D1547A"/>
    <w:rsid w:val="00D15693"/>
    <w:rsid w:val="00D16823"/>
    <w:rsid w:val="00D16A07"/>
    <w:rsid w:val="00D17B8E"/>
    <w:rsid w:val="00D209B0"/>
    <w:rsid w:val="00D21462"/>
    <w:rsid w:val="00D215E0"/>
    <w:rsid w:val="00D216F3"/>
    <w:rsid w:val="00D22149"/>
    <w:rsid w:val="00D221EC"/>
    <w:rsid w:val="00D2236C"/>
    <w:rsid w:val="00D22805"/>
    <w:rsid w:val="00D22B7E"/>
    <w:rsid w:val="00D22C5B"/>
    <w:rsid w:val="00D230AF"/>
    <w:rsid w:val="00D23303"/>
    <w:rsid w:val="00D23454"/>
    <w:rsid w:val="00D23AAD"/>
    <w:rsid w:val="00D23D89"/>
    <w:rsid w:val="00D24113"/>
    <w:rsid w:val="00D24385"/>
    <w:rsid w:val="00D2488E"/>
    <w:rsid w:val="00D24D3C"/>
    <w:rsid w:val="00D24E9F"/>
    <w:rsid w:val="00D253BA"/>
    <w:rsid w:val="00D25991"/>
    <w:rsid w:val="00D25BDB"/>
    <w:rsid w:val="00D25C7A"/>
    <w:rsid w:val="00D25DDD"/>
    <w:rsid w:val="00D264A4"/>
    <w:rsid w:val="00D26663"/>
    <w:rsid w:val="00D26D66"/>
    <w:rsid w:val="00D271C8"/>
    <w:rsid w:val="00D27275"/>
    <w:rsid w:val="00D2736D"/>
    <w:rsid w:val="00D27954"/>
    <w:rsid w:val="00D30274"/>
    <w:rsid w:val="00D30693"/>
    <w:rsid w:val="00D31119"/>
    <w:rsid w:val="00D31167"/>
    <w:rsid w:val="00D315A5"/>
    <w:rsid w:val="00D3217F"/>
    <w:rsid w:val="00D327DD"/>
    <w:rsid w:val="00D32AD9"/>
    <w:rsid w:val="00D32F62"/>
    <w:rsid w:val="00D339B3"/>
    <w:rsid w:val="00D339D8"/>
    <w:rsid w:val="00D348D3"/>
    <w:rsid w:val="00D35517"/>
    <w:rsid w:val="00D3604C"/>
    <w:rsid w:val="00D363BA"/>
    <w:rsid w:val="00D36731"/>
    <w:rsid w:val="00D368AB"/>
    <w:rsid w:val="00D36962"/>
    <w:rsid w:val="00D36CEE"/>
    <w:rsid w:val="00D37343"/>
    <w:rsid w:val="00D373F1"/>
    <w:rsid w:val="00D377BB"/>
    <w:rsid w:val="00D37963"/>
    <w:rsid w:val="00D40668"/>
    <w:rsid w:val="00D4194D"/>
    <w:rsid w:val="00D41A95"/>
    <w:rsid w:val="00D41B4A"/>
    <w:rsid w:val="00D41E8D"/>
    <w:rsid w:val="00D42405"/>
    <w:rsid w:val="00D42573"/>
    <w:rsid w:val="00D42B33"/>
    <w:rsid w:val="00D430F3"/>
    <w:rsid w:val="00D4313A"/>
    <w:rsid w:val="00D43341"/>
    <w:rsid w:val="00D434BB"/>
    <w:rsid w:val="00D43A97"/>
    <w:rsid w:val="00D44205"/>
    <w:rsid w:val="00D4463E"/>
    <w:rsid w:val="00D44C33"/>
    <w:rsid w:val="00D4562A"/>
    <w:rsid w:val="00D45954"/>
    <w:rsid w:val="00D462B5"/>
    <w:rsid w:val="00D464F7"/>
    <w:rsid w:val="00D4679D"/>
    <w:rsid w:val="00D468C2"/>
    <w:rsid w:val="00D47317"/>
    <w:rsid w:val="00D477C5"/>
    <w:rsid w:val="00D478B2"/>
    <w:rsid w:val="00D503FA"/>
    <w:rsid w:val="00D50433"/>
    <w:rsid w:val="00D50532"/>
    <w:rsid w:val="00D50A22"/>
    <w:rsid w:val="00D50B9A"/>
    <w:rsid w:val="00D50D67"/>
    <w:rsid w:val="00D50F5B"/>
    <w:rsid w:val="00D51179"/>
    <w:rsid w:val="00D518F2"/>
    <w:rsid w:val="00D519E8"/>
    <w:rsid w:val="00D51BB5"/>
    <w:rsid w:val="00D51C7B"/>
    <w:rsid w:val="00D523A9"/>
    <w:rsid w:val="00D52B77"/>
    <w:rsid w:val="00D52E08"/>
    <w:rsid w:val="00D52E75"/>
    <w:rsid w:val="00D5356C"/>
    <w:rsid w:val="00D53808"/>
    <w:rsid w:val="00D53AC4"/>
    <w:rsid w:val="00D53CA4"/>
    <w:rsid w:val="00D54677"/>
    <w:rsid w:val="00D5497F"/>
    <w:rsid w:val="00D54C74"/>
    <w:rsid w:val="00D5524C"/>
    <w:rsid w:val="00D553C0"/>
    <w:rsid w:val="00D55AF9"/>
    <w:rsid w:val="00D55BC7"/>
    <w:rsid w:val="00D5606A"/>
    <w:rsid w:val="00D56785"/>
    <w:rsid w:val="00D5687A"/>
    <w:rsid w:val="00D56B35"/>
    <w:rsid w:val="00D56FBB"/>
    <w:rsid w:val="00D570B0"/>
    <w:rsid w:val="00D572B2"/>
    <w:rsid w:val="00D57763"/>
    <w:rsid w:val="00D606F6"/>
    <w:rsid w:val="00D60B25"/>
    <w:rsid w:val="00D6110D"/>
    <w:rsid w:val="00D617C5"/>
    <w:rsid w:val="00D619A5"/>
    <w:rsid w:val="00D61BFF"/>
    <w:rsid w:val="00D6309B"/>
    <w:rsid w:val="00D63389"/>
    <w:rsid w:val="00D63401"/>
    <w:rsid w:val="00D6399E"/>
    <w:rsid w:val="00D639E0"/>
    <w:rsid w:val="00D63CCC"/>
    <w:rsid w:val="00D643F7"/>
    <w:rsid w:val="00D64486"/>
    <w:rsid w:val="00D64516"/>
    <w:rsid w:val="00D6490A"/>
    <w:rsid w:val="00D64CFC"/>
    <w:rsid w:val="00D64F29"/>
    <w:rsid w:val="00D65248"/>
    <w:rsid w:val="00D6531D"/>
    <w:rsid w:val="00D65BF5"/>
    <w:rsid w:val="00D66DB7"/>
    <w:rsid w:val="00D701F2"/>
    <w:rsid w:val="00D70ABB"/>
    <w:rsid w:val="00D70EC4"/>
    <w:rsid w:val="00D70FB0"/>
    <w:rsid w:val="00D71481"/>
    <w:rsid w:val="00D714A3"/>
    <w:rsid w:val="00D715D3"/>
    <w:rsid w:val="00D721E7"/>
    <w:rsid w:val="00D7263A"/>
    <w:rsid w:val="00D734EF"/>
    <w:rsid w:val="00D737E2"/>
    <w:rsid w:val="00D73854"/>
    <w:rsid w:val="00D73B00"/>
    <w:rsid w:val="00D73B6E"/>
    <w:rsid w:val="00D73F1A"/>
    <w:rsid w:val="00D741AE"/>
    <w:rsid w:val="00D75244"/>
    <w:rsid w:val="00D7571A"/>
    <w:rsid w:val="00D7582B"/>
    <w:rsid w:val="00D7605E"/>
    <w:rsid w:val="00D76320"/>
    <w:rsid w:val="00D76822"/>
    <w:rsid w:val="00D76A7C"/>
    <w:rsid w:val="00D76AC3"/>
    <w:rsid w:val="00D7711B"/>
    <w:rsid w:val="00D77212"/>
    <w:rsid w:val="00D774D4"/>
    <w:rsid w:val="00D7750B"/>
    <w:rsid w:val="00D77931"/>
    <w:rsid w:val="00D77D28"/>
    <w:rsid w:val="00D77F48"/>
    <w:rsid w:val="00D80045"/>
    <w:rsid w:val="00D8012D"/>
    <w:rsid w:val="00D803FD"/>
    <w:rsid w:val="00D805D8"/>
    <w:rsid w:val="00D81003"/>
    <w:rsid w:val="00D818BC"/>
    <w:rsid w:val="00D8190B"/>
    <w:rsid w:val="00D81A6B"/>
    <w:rsid w:val="00D81A8C"/>
    <w:rsid w:val="00D83641"/>
    <w:rsid w:val="00D83D7C"/>
    <w:rsid w:val="00D83F02"/>
    <w:rsid w:val="00D84163"/>
    <w:rsid w:val="00D84445"/>
    <w:rsid w:val="00D84D9B"/>
    <w:rsid w:val="00D8518F"/>
    <w:rsid w:val="00D85248"/>
    <w:rsid w:val="00D85372"/>
    <w:rsid w:val="00D85E82"/>
    <w:rsid w:val="00D86CDF"/>
    <w:rsid w:val="00D86DCB"/>
    <w:rsid w:val="00D86F83"/>
    <w:rsid w:val="00D870AD"/>
    <w:rsid w:val="00D870F3"/>
    <w:rsid w:val="00D87130"/>
    <w:rsid w:val="00D87265"/>
    <w:rsid w:val="00D87563"/>
    <w:rsid w:val="00D87709"/>
    <w:rsid w:val="00D87AE3"/>
    <w:rsid w:val="00D90785"/>
    <w:rsid w:val="00D91211"/>
    <w:rsid w:val="00D918C8"/>
    <w:rsid w:val="00D91A2A"/>
    <w:rsid w:val="00D91B33"/>
    <w:rsid w:val="00D91BB7"/>
    <w:rsid w:val="00D920A0"/>
    <w:rsid w:val="00D9223F"/>
    <w:rsid w:val="00D92CD9"/>
    <w:rsid w:val="00D92DBF"/>
    <w:rsid w:val="00D93043"/>
    <w:rsid w:val="00D9325B"/>
    <w:rsid w:val="00D93471"/>
    <w:rsid w:val="00D93555"/>
    <w:rsid w:val="00D93F58"/>
    <w:rsid w:val="00D9475F"/>
    <w:rsid w:val="00D9597E"/>
    <w:rsid w:val="00D95D1B"/>
    <w:rsid w:val="00D95D3A"/>
    <w:rsid w:val="00D961CD"/>
    <w:rsid w:val="00D965A7"/>
    <w:rsid w:val="00D9679A"/>
    <w:rsid w:val="00D96A0E"/>
    <w:rsid w:val="00D96DD4"/>
    <w:rsid w:val="00D97455"/>
    <w:rsid w:val="00D97C74"/>
    <w:rsid w:val="00D97D3F"/>
    <w:rsid w:val="00D97DEF"/>
    <w:rsid w:val="00DA0076"/>
    <w:rsid w:val="00DA0224"/>
    <w:rsid w:val="00DA029B"/>
    <w:rsid w:val="00DA032D"/>
    <w:rsid w:val="00DA0580"/>
    <w:rsid w:val="00DA08C7"/>
    <w:rsid w:val="00DA0B7D"/>
    <w:rsid w:val="00DA0DB0"/>
    <w:rsid w:val="00DA1281"/>
    <w:rsid w:val="00DA1710"/>
    <w:rsid w:val="00DA2135"/>
    <w:rsid w:val="00DA2BE9"/>
    <w:rsid w:val="00DA3208"/>
    <w:rsid w:val="00DA33EE"/>
    <w:rsid w:val="00DA3815"/>
    <w:rsid w:val="00DA3868"/>
    <w:rsid w:val="00DA3B68"/>
    <w:rsid w:val="00DA3BBB"/>
    <w:rsid w:val="00DA43A5"/>
    <w:rsid w:val="00DA4504"/>
    <w:rsid w:val="00DA4A54"/>
    <w:rsid w:val="00DA5046"/>
    <w:rsid w:val="00DA512B"/>
    <w:rsid w:val="00DA51CD"/>
    <w:rsid w:val="00DA52D5"/>
    <w:rsid w:val="00DA5621"/>
    <w:rsid w:val="00DA5663"/>
    <w:rsid w:val="00DA5B2B"/>
    <w:rsid w:val="00DA5E16"/>
    <w:rsid w:val="00DA5E22"/>
    <w:rsid w:val="00DA614B"/>
    <w:rsid w:val="00DA61DC"/>
    <w:rsid w:val="00DA6911"/>
    <w:rsid w:val="00DA73F5"/>
    <w:rsid w:val="00DA7CB6"/>
    <w:rsid w:val="00DA7E35"/>
    <w:rsid w:val="00DB0A0F"/>
    <w:rsid w:val="00DB0F00"/>
    <w:rsid w:val="00DB11A7"/>
    <w:rsid w:val="00DB22BD"/>
    <w:rsid w:val="00DB2904"/>
    <w:rsid w:val="00DB2AA9"/>
    <w:rsid w:val="00DB30EF"/>
    <w:rsid w:val="00DB331E"/>
    <w:rsid w:val="00DB373F"/>
    <w:rsid w:val="00DB3EF7"/>
    <w:rsid w:val="00DB430D"/>
    <w:rsid w:val="00DB4E70"/>
    <w:rsid w:val="00DB5799"/>
    <w:rsid w:val="00DB6124"/>
    <w:rsid w:val="00DB6183"/>
    <w:rsid w:val="00DB6DA9"/>
    <w:rsid w:val="00DB732A"/>
    <w:rsid w:val="00DC002B"/>
    <w:rsid w:val="00DC0258"/>
    <w:rsid w:val="00DC0506"/>
    <w:rsid w:val="00DC0FB1"/>
    <w:rsid w:val="00DC1678"/>
    <w:rsid w:val="00DC1B4B"/>
    <w:rsid w:val="00DC1D53"/>
    <w:rsid w:val="00DC1D56"/>
    <w:rsid w:val="00DC1E3D"/>
    <w:rsid w:val="00DC1FD1"/>
    <w:rsid w:val="00DC2365"/>
    <w:rsid w:val="00DC284B"/>
    <w:rsid w:val="00DC2D29"/>
    <w:rsid w:val="00DC2D61"/>
    <w:rsid w:val="00DC2D84"/>
    <w:rsid w:val="00DC42A2"/>
    <w:rsid w:val="00DC4712"/>
    <w:rsid w:val="00DC47A8"/>
    <w:rsid w:val="00DC481E"/>
    <w:rsid w:val="00DC4EA6"/>
    <w:rsid w:val="00DC5132"/>
    <w:rsid w:val="00DC54A3"/>
    <w:rsid w:val="00DC5962"/>
    <w:rsid w:val="00DC5B93"/>
    <w:rsid w:val="00DC64CF"/>
    <w:rsid w:val="00DC6689"/>
    <w:rsid w:val="00DC6A56"/>
    <w:rsid w:val="00DC6D1B"/>
    <w:rsid w:val="00DC75C9"/>
    <w:rsid w:val="00DC776D"/>
    <w:rsid w:val="00DC7979"/>
    <w:rsid w:val="00DC798F"/>
    <w:rsid w:val="00DC7A1F"/>
    <w:rsid w:val="00DC7E53"/>
    <w:rsid w:val="00DD0152"/>
    <w:rsid w:val="00DD04D7"/>
    <w:rsid w:val="00DD06A5"/>
    <w:rsid w:val="00DD08FE"/>
    <w:rsid w:val="00DD09B9"/>
    <w:rsid w:val="00DD11F0"/>
    <w:rsid w:val="00DD15F0"/>
    <w:rsid w:val="00DD17A7"/>
    <w:rsid w:val="00DD1997"/>
    <w:rsid w:val="00DD1F72"/>
    <w:rsid w:val="00DD2049"/>
    <w:rsid w:val="00DD2181"/>
    <w:rsid w:val="00DD24B1"/>
    <w:rsid w:val="00DD257C"/>
    <w:rsid w:val="00DD2750"/>
    <w:rsid w:val="00DD29B9"/>
    <w:rsid w:val="00DD2D2B"/>
    <w:rsid w:val="00DD3192"/>
    <w:rsid w:val="00DD402E"/>
    <w:rsid w:val="00DD403D"/>
    <w:rsid w:val="00DD406C"/>
    <w:rsid w:val="00DD50BB"/>
    <w:rsid w:val="00DD5AD0"/>
    <w:rsid w:val="00DD5C75"/>
    <w:rsid w:val="00DD5DB8"/>
    <w:rsid w:val="00DD5E31"/>
    <w:rsid w:val="00DD5FCA"/>
    <w:rsid w:val="00DD6B2E"/>
    <w:rsid w:val="00DD6F46"/>
    <w:rsid w:val="00DD7C8A"/>
    <w:rsid w:val="00DE0232"/>
    <w:rsid w:val="00DE023C"/>
    <w:rsid w:val="00DE02B3"/>
    <w:rsid w:val="00DE032C"/>
    <w:rsid w:val="00DE05C3"/>
    <w:rsid w:val="00DE07F1"/>
    <w:rsid w:val="00DE0E1D"/>
    <w:rsid w:val="00DE0F7E"/>
    <w:rsid w:val="00DE11EB"/>
    <w:rsid w:val="00DE12EF"/>
    <w:rsid w:val="00DE13EC"/>
    <w:rsid w:val="00DE1FC2"/>
    <w:rsid w:val="00DE221B"/>
    <w:rsid w:val="00DE23E0"/>
    <w:rsid w:val="00DE2619"/>
    <w:rsid w:val="00DE293D"/>
    <w:rsid w:val="00DE2958"/>
    <w:rsid w:val="00DE2A88"/>
    <w:rsid w:val="00DE3273"/>
    <w:rsid w:val="00DE3E8C"/>
    <w:rsid w:val="00DE4592"/>
    <w:rsid w:val="00DE49AE"/>
    <w:rsid w:val="00DE4AED"/>
    <w:rsid w:val="00DE526D"/>
    <w:rsid w:val="00DE5550"/>
    <w:rsid w:val="00DE5969"/>
    <w:rsid w:val="00DE5984"/>
    <w:rsid w:val="00DE632A"/>
    <w:rsid w:val="00DE6443"/>
    <w:rsid w:val="00DE697A"/>
    <w:rsid w:val="00DE6A28"/>
    <w:rsid w:val="00DE6D57"/>
    <w:rsid w:val="00DE6F3F"/>
    <w:rsid w:val="00DE7387"/>
    <w:rsid w:val="00DE7475"/>
    <w:rsid w:val="00DE770F"/>
    <w:rsid w:val="00DE77F8"/>
    <w:rsid w:val="00DE780E"/>
    <w:rsid w:val="00DE7838"/>
    <w:rsid w:val="00DE7ACC"/>
    <w:rsid w:val="00DE7CC7"/>
    <w:rsid w:val="00DF0021"/>
    <w:rsid w:val="00DF058A"/>
    <w:rsid w:val="00DF0E58"/>
    <w:rsid w:val="00DF1150"/>
    <w:rsid w:val="00DF2F4D"/>
    <w:rsid w:val="00DF333E"/>
    <w:rsid w:val="00DF3D0E"/>
    <w:rsid w:val="00DF4150"/>
    <w:rsid w:val="00DF4256"/>
    <w:rsid w:val="00DF4507"/>
    <w:rsid w:val="00DF51EC"/>
    <w:rsid w:val="00DF5342"/>
    <w:rsid w:val="00DF56C4"/>
    <w:rsid w:val="00DF59E0"/>
    <w:rsid w:val="00DF5DDA"/>
    <w:rsid w:val="00DF5E0C"/>
    <w:rsid w:val="00DF6214"/>
    <w:rsid w:val="00DF662D"/>
    <w:rsid w:val="00DF679A"/>
    <w:rsid w:val="00DF6C72"/>
    <w:rsid w:val="00DF7252"/>
    <w:rsid w:val="00DF793C"/>
    <w:rsid w:val="00DF796A"/>
    <w:rsid w:val="00DF7C72"/>
    <w:rsid w:val="00E00061"/>
    <w:rsid w:val="00E001CB"/>
    <w:rsid w:val="00E007BE"/>
    <w:rsid w:val="00E00B99"/>
    <w:rsid w:val="00E00C1D"/>
    <w:rsid w:val="00E00E6D"/>
    <w:rsid w:val="00E01A26"/>
    <w:rsid w:val="00E01DC9"/>
    <w:rsid w:val="00E020FC"/>
    <w:rsid w:val="00E029BE"/>
    <w:rsid w:val="00E02AFB"/>
    <w:rsid w:val="00E0337C"/>
    <w:rsid w:val="00E03C92"/>
    <w:rsid w:val="00E03D33"/>
    <w:rsid w:val="00E047AE"/>
    <w:rsid w:val="00E04AE9"/>
    <w:rsid w:val="00E04C17"/>
    <w:rsid w:val="00E04C77"/>
    <w:rsid w:val="00E05681"/>
    <w:rsid w:val="00E0570F"/>
    <w:rsid w:val="00E05A91"/>
    <w:rsid w:val="00E05F74"/>
    <w:rsid w:val="00E06008"/>
    <w:rsid w:val="00E06228"/>
    <w:rsid w:val="00E062D2"/>
    <w:rsid w:val="00E06969"/>
    <w:rsid w:val="00E06C6E"/>
    <w:rsid w:val="00E06D54"/>
    <w:rsid w:val="00E07186"/>
    <w:rsid w:val="00E0731B"/>
    <w:rsid w:val="00E076FB"/>
    <w:rsid w:val="00E07AB9"/>
    <w:rsid w:val="00E07CF1"/>
    <w:rsid w:val="00E07DA8"/>
    <w:rsid w:val="00E07F74"/>
    <w:rsid w:val="00E10E24"/>
    <w:rsid w:val="00E11757"/>
    <w:rsid w:val="00E11781"/>
    <w:rsid w:val="00E11A43"/>
    <w:rsid w:val="00E12F7C"/>
    <w:rsid w:val="00E1325F"/>
    <w:rsid w:val="00E133ED"/>
    <w:rsid w:val="00E14049"/>
    <w:rsid w:val="00E14B4F"/>
    <w:rsid w:val="00E15518"/>
    <w:rsid w:val="00E1583A"/>
    <w:rsid w:val="00E15950"/>
    <w:rsid w:val="00E15BDF"/>
    <w:rsid w:val="00E15C95"/>
    <w:rsid w:val="00E15D7D"/>
    <w:rsid w:val="00E16306"/>
    <w:rsid w:val="00E16571"/>
    <w:rsid w:val="00E165B0"/>
    <w:rsid w:val="00E168B9"/>
    <w:rsid w:val="00E16C7D"/>
    <w:rsid w:val="00E16DAE"/>
    <w:rsid w:val="00E171C4"/>
    <w:rsid w:val="00E177CC"/>
    <w:rsid w:val="00E1785F"/>
    <w:rsid w:val="00E17FF5"/>
    <w:rsid w:val="00E20068"/>
    <w:rsid w:val="00E208C8"/>
    <w:rsid w:val="00E20928"/>
    <w:rsid w:val="00E20A47"/>
    <w:rsid w:val="00E20E2E"/>
    <w:rsid w:val="00E217F5"/>
    <w:rsid w:val="00E219D1"/>
    <w:rsid w:val="00E21B66"/>
    <w:rsid w:val="00E21CB7"/>
    <w:rsid w:val="00E21DFE"/>
    <w:rsid w:val="00E221E0"/>
    <w:rsid w:val="00E22329"/>
    <w:rsid w:val="00E226B4"/>
    <w:rsid w:val="00E2274D"/>
    <w:rsid w:val="00E227AD"/>
    <w:rsid w:val="00E22D01"/>
    <w:rsid w:val="00E22D14"/>
    <w:rsid w:val="00E22FC8"/>
    <w:rsid w:val="00E2332D"/>
    <w:rsid w:val="00E23509"/>
    <w:rsid w:val="00E23D59"/>
    <w:rsid w:val="00E23F2A"/>
    <w:rsid w:val="00E245B7"/>
    <w:rsid w:val="00E24A69"/>
    <w:rsid w:val="00E24AC1"/>
    <w:rsid w:val="00E25003"/>
    <w:rsid w:val="00E258CE"/>
    <w:rsid w:val="00E25A4E"/>
    <w:rsid w:val="00E25AFE"/>
    <w:rsid w:val="00E25BD3"/>
    <w:rsid w:val="00E25ECB"/>
    <w:rsid w:val="00E26586"/>
    <w:rsid w:val="00E26D09"/>
    <w:rsid w:val="00E270E7"/>
    <w:rsid w:val="00E2780A"/>
    <w:rsid w:val="00E27CF0"/>
    <w:rsid w:val="00E27E4B"/>
    <w:rsid w:val="00E3017D"/>
    <w:rsid w:val="00E303EF"/>
    <w:rsid w:val="00E3094C"/>
    <w:rsid w:val="00E30AE4"/>
    <w:rsid w:val="00E30B04"/>
    <w:rsid w:val="00E3150C"/>
    <w:rsid w:val="00E3266F"/>
    <w:rsid w:val="00E33643"/>
    <w:rsid w:val="00E338E6"/>
    <w:rsid w:val="00E33CD5"/>
    <w:rsid w:val="00E34BE2"/>
    <w:rsid w:val="00E34D1E"/>
    <w:rsid w:val="00E3530D"/>
    <w:rsid w:val="00E356E8"/>
    <w:rsid w:val="00E35A83"/>
    <w:rsid w:val="00E35C15"/>
    <w:rsid w:val="00E35DE7"/>
    <w:rsid w:val="00E360FC"/>
    <w:rsid w:val="00E36239"/>
    <w:rsid w:val="00E366DA"/>
    <w:rsid w:val="00E3694F"/>
    <w:rsid w:val="00E36EC1"/>
    <w:rsid w:val="00E3772C"/>
    <w:rsid w:val="00E37CB5"/>
    <w:rsid w:val="00E37DF2"/>
    <w:rsid w:val="00E40538"/>
    <w:rsid w:val="00E40B45"/>
    <w:rsid w:val="00E40C0F"/>
    <w:rsid w:val="00E414FC"/>
    <w:rsid w:val="00E418B6"/>
    <w:rsid w:val="00E423C2"/>
    <w:rsid w:val="00E42519"/>
    <w:rsid w:val="00E42759"/>
    <w:rsid w:val="00E427EB"/>
    <w:rsid w:val="00E42D0B"/>
    <w:rsid w:val="00E43020"/>
    <w:rsid w:val="00E430FF"/>
    <w:rsid w:val="00E4334D"/>
    <w:rsid w:val="00E43AA5"/>
    <w:rsid w:val="00E43D95"/>
    <w:rsid w:val="00E43F88"/>
    <w:rsid w:val="00E43F8D"/>
    <w:rsid w:val="00E43FEA"/>
    <w:rsid w:val="00E4404B"/>
    <w:rsid w:val="00E44D19"/>
    <w:rsid w:val="00E44E10"/>
    <w:rsid w:val="00E44E73"/>
    <w:rsid w:val="00E452B5"/>
    <w:rsid w:val="00E45318"/>
    <w:rsid w:val="00E454F4"/>
    <w:rsid w:val="00E45501"/>
    <w:rsid w:val="00E45B5D"/>
    <w:rsid w:val="00E45BBC"/>
    <w:rsid w:val="00E45C2F"/>
    <w:rsid w:val="00E4602D"/>
    <w:rsid w:val="00E46BE0"/>
    <w:rsid w:val="00E46C1F"/>
    <w:rsid w:val="00E47166"/>
    <w:rsid w:val="00E47434"/>
    <w:rsid w:val="00E4754F"/>
    <w:rsid w:val="00E47B82"/>
    <w:rsid w:val="00E47BA2"/>
    <w:rsid w:val="00E508B5"/>
    <w:rsid w:val="00E50B3C"/>
    <w:rsid w:val="00E50C63"/>
    <w:rsid w:val="00E50D5B"/>
    <w:rsid w:val="00E52639"/>
    <w:rsid w:val="00E526D8"/>
    <w:rsid w:val="00E52EC0"/>
    <w:rsid w:val="00E53532"/>
    <w:rsid w:val="00E53D04"/>
    <w:rsid w:val="00E53E38"/>
    <w:rsid w:val="00E53E8E"/>
    <w:rsid w:val="00E540E8"/>
    <w:rsid w:val="00E541D7"/>
    <w:rsid w:val="00E54654"/>
    <w:rsid w:val="00E55013"/>
    <w:rsid w:val="00E5501B"/>
    <w:rsid w:val="00E55969"/>
    <w:rsid w:val="00E561E2"/>
    <w:rsid w:val="00E564D1"/>
    <w:rsid w:val="00E5682C"/>
    <w:rsid w:val="00E56EA1"/>
    <w:rsid w:val="00E571FC"/>
    <w:rsid w:val="00E57AE9"/>
    <w:rsid w:val="00E57BED"/>
    <w:rsid w:val="00E60548"/>
    <w:rsid w:val="00E60AB8"/>
    <w:rsid w:val="00E61484"/>
    <w:rsid w:val="00E6215A"/>
    <w:rsid w:val="00E6228D"/>
    <w:rsid w:val="00E622B9"/>
    <w:rsid w:val="00E62378"/>
    <w:rsid w:val="00E6265F"/>
    <w:rsid w:val="00E62B2C"/>
    <w:rsid w:val="00E62BE5"/>
    <w:rsid w:val="00E6336D"/>
    <w:rsid w:val="00E6362B"/>
    <w:rsid w:val="00E63C80"/>
    <w:rsid w:val="00E641A5"/>
    <w:rsid w:val="00E64345"/>
    <w:rsid w:val="00E6460B"/>
    <w:rsid w:val="00E64628"/>
    <w:rsid w:val="00E64B63"/>
    <w:rsid w:val="00E65753"/>
    <w:rsid w:val="00E6589E"/>
    <w:rsid w:val="00E65A91"/>
    <w:rsid w:val="00E66302"/>
    <w:rsid w:val="00E66717"/>
    <w:rsid w:val="00E670A5"/>
    <w:rsid w:val="00E671EE"/>
    <w:rsid w:val="00E673CA"/>
    <w:rsid w:val="00E70139"/>
    <w:rsid w:val="00E7025D"/>
    <w:rsid w:val="00E7027D"/>
    <w:rsid w:val="00E703F6"/>
    <w:rsid w:val="00E70820"/>
    <w:rsid w:val="00E70F18"/>
    <w:rsid w:val="00E710DF"/>
    <w:rsid w:val="00E7119F"/>
    <w:rsid w:val="00E714E5"/>
    <w:rsid w:val="00E71E57"/>
    <w:rsid w:val="00E71FB4"/>
    <w:rsid w:val="00E7218D"/>
    <w:rsid w:val="00E72569"/>
    <w:rsid w:val="00E72633"/>
    <w:rsid w:val="00E7334B"/>
    <w:rsid w:val="00E73566"/>
    <w:rsid w:val="00E73A73"/>
    <w:rsid w:val="00E74032"/>
    <w:rsid w:val="00E7417A"/>
    <w:rsid w:val="00E74207"/>
    <w:rsid w:val="00E742E8"/>
    <w:rsid w:val="00E74372"/>
    <w:rsid w:val="00E743EE"/>
    <w:rsid w:val="00E744DE"/>
    <w:rsid w:val="00E752ED"/>
    <w:rsid w:val="00E75577"/>
    <w:rsid w:val="00E75DD9"/>
    <w:rsid w:val="00E75F1F"/>
    <w:rsid w:val="00E76270"/>
    <w:rsid w:val="00E76313"/>
    <w:rsid w:val="00E765D3"/>
    <w:rsid w:val="00E76604"/>
    <w:rsid w:val="00E7690A"/>
    <w:rsid w:val="00E77609"/>
    <w:rsid w:val="00E7772F"/>
    <w:rsid w:val="00E777CA"/>
    <w:rsid w:val="00E77B7E"/>
    <w:rsid w:val="00E8034D"/>
    <w:rsid w:val="00E8081D"/>
    <w:rsid w:val="00E80EA4"/>
    <w:rsid w:val="00E8149C"/>
    <w:rsid w:val="00E8175A"/>
    <w:rsid w:val="00E81848"/>
    <w:rsid w:val="00E81D94"/>
    <w:rsid w:val="00E82155"/>
    <w:rsid w:val="00E8258A"/>
    <w:rsid w:val="00E82BA2"/>
    <w:rsid w:val="00E83E0A"/>
    <w:rsid w:val="00E84669"/>
    <w:rsid w:val="00E849AF"/>
    <w:rsid w:val="00E84D72"/>
    <w:rsid w:val="00E84F2E"/>
    <w:rsid w:val="00E853A5"/>
    <w:rsid w:val="00E858F7"/>
    <w:rsid w:val="00E85E44"/>
    <w:rsid w:val="00E864E0"/>
    <w:rsid w:val="00E8659D"/>
    <w:rsid w:val="00E865AF"/>
    <w:rsid w:val="00E868F3"/>
    <w:rsid w:val="00E8702B"/>
    <w:rsid w:val="00E87D34"/>
    <w:rsid w:val="00E90127"/>
    <w:rsid w:val="00E90129"/>
    <w:rsid w:val="00E901F8"/>
    <w:rsid w:val="00E902C1"/>
    <w:rsid w:val="00E902E0"/>
    <w:rsid w:val="00E908FC"/>
    <w:rsid w:val="00E90AA6"/>
    <w:rsid w:val="00E90AD9"/>
    <w:rsid w:val="00E91261"/>
    <w:rsid w:val="00E92F78"/>
    <w:rsid w:val="00E92F93"/>
    <w:rsid w:val="00E9307C"/>
    <w:rsid w:val="00E9396D"/>
    <w:rsid w:val="00E93B09"/>
    <w:rsid w:val="00E93C08"/>
    <w:rsid w:val="00E93E74"/>
    <w:rsid w:val="00E94359"/>
    <w:rsid w:val="00E9485E"/>
    <w:rsid w:val="00E94AF8"/>
    <w:rsid w:val="00E9519A"/>
    <w:rsid w:val="00E952A0"/>
    <w:rsid w:val="00E954CB"/>
    <w:rsid w:val="00E956FA"/>
    <w:rsid w:val="00E95A39"/>
    <w:rsid w:val="00E95D86"/>
    <w:rsid w:val="00E96030"/>
    <w:rsid w:val="00E96FE3"/>
    <w:rsid w:val="00E9702D"/>
    <w:rsid w:val="00E9749A"/>
    <w:rsid w:val="00E97B1C"/>
    <w:rsid w:val="00E97C60"/>
    <w:rsid w:val="00EA029A"/>
    <w:rsid w:val="00EA0A1B"/>
    <w:rsid w:val="00EA188C"/>
    <w:rsid w:val="00EA19B4"/>
    <w:rsid w:val="00EA1E1E"/>
    <w:rsid w:val="00EA23FB"/>
    <w:rsid w:val="00EA26AF"/>
    <w:rsid w:val="00EA2885"/>
    <w:rsid w:val="00EA2D2B"/>
    <w:rsid w:val="00EA3171"/>
    <w:rsid w:val="00EA3875"/>
    <w:rsid w:val="00EA3AFB"/>
    <w:rsid w:val="00EA3BB9"/>
    <w:rsid w:val="00EA4809"/>
    <w:rsid w:val="00EA49F2"/>
    <w:rsid w:val="00EA4E8F"/>
    <w:rsid w:val="00EA5C2C"/>
    <w:rsid w:val="00EA5C55"/>
    <w:rsid w:val="00EA62A2"/>
    <w:rsid w:val="00EA62E2"/>
    <w:rsid w:val="00EA6512"/>
    <w:rsid w:val="00EA6B9C"/>
    <w:rsid w:val="00EA6E75"/>
    <w:rsid w:val="00EA7074"/>
    <w:rsid w:val="00EA7C02"/>
    <w:rsid w:val="00EA7C2E"/>
    <w:rsid w:val="00EA7DAA"/>
    <w:rsid w:val="00EA7E91"/>
    <w:rsid w:val="00EB01EF"/>
    <w:rsid w:val="00EB07CF"/>
    <w:rsid w:val="00EB0806"/>
    <w:rsid w:val="00EB08A2"/>
    <w:rsid w:val="00EB093F"/>
    <w:rsid w:val="00EB0C52"/>
    <w:rsid w:val="00EB0C95"/>
    <w:rsid w:val="00EB0E7C"/>
    <w:rsid w:val="00EB0EB5"/>
    <w:rsid w:val="00EB160F"/>
    <w:rsid w:val="00EB175C"/>
    <w:rsid w:val="00EB1EEE"/>
    <w:rsid w:val="00EB1F3B"/>
    <w:rsid w:val="00EB2106"/>
    <w:rsid w:val="00EB2763"/>
    <w:rsid w:val="00EB27E2"/>
    <w:rsid w:val="00EB2B4A"/>
    <w:rsid w:val="00EB326A"/>
    <w:rsid w:val="00EB32EE"/>
    <w:rsid w:val="00EB3C10"/>
    <w:rsid w:val="00EB3E77"/>
    <w:rsid w:val="00EB3F68"/>
    <w:rsid w:val="00EB4077"/>
    <w:rsid w:val="00EB4145"/>
    <w:rsid w:val="00EB4A8E"/>
    <w:rsid w:val="00EB556C"/>
    <w:rsid w:val="00EB57D0"/>
    <w:rsid w:val="00EB601F"/>
    <w:rsid w:val="00EB6070"/>
    <w:rsid w:val="00EB654D"/>
    <w:rsid w:val="00EB66B0"/>
    <w:rsid w:val="00EB6E3D"/>
    <w:rsid w:val="00EB7422"/>
    <w:rsid w:val="00EB754C"/>
    <w:rsid w:val="00EB7F85"/>
    <w:rsid w:val="00EC01D1"/>
    <w:rsid w:val="00EC02DB"/>
    <w:rsid w:val="00EC0665"/>
    <w:rsid w:val="00EC08D1"/>
    <w:rsid w:val="00EC0C7E"/>
    <w:rsid w:val="00EC1813"/>
    <w:rsid w:val="00EC18BA"/>
    <w:rsid w:val="00EC2237"/>
    <w:rsid w:val="00EC2507"/>
    <w:rsid w:val="00EC25E0"/>
    <w:rsid w:val="00EC25EA"/>
    <w:rsid w:val="00EC280A"/>
    <w:rsid w:val="00EC2830"/>
    <w:rsid w:val="00EC29E9"/>
    <w:rsid w:val="00EC2DF1"/>
    <w:rsid w:val="00EC383A"/>
    <w:rsid w:val="00EC3863"/>
    <w:rsid w:val="00EC3A17"/>
    <w:rsid w:val="00EC3D43"/>
    <w:rsid w:val="00EC414C"/>
    <w:rsid w:val="00EC4215"/>
    <w:rsid w:val="00EC442F"/>
    <w:rsid w:val="00EC4616"/>
    <w:rsid w:val="00EC4EC9"/>
    <w:rsid w:val="00EC57F0"/>
    <w:rsid w:val="00EC5AB4"/>
    <w:rsid w:val="00EC5C38"/>
    <w:rsid w:val="00EC612D"/>
    <w:rsid w:val="00EC6659"/>
    <w:rsid w:val="00EC6DC6"/>
    <w:rsid w:val="00EC70AD"/>
    <w:rsid w:val="00EC734B"/>
    <w:rsid w:val="00EC74CE"/>
    <w:rsid w:val="00EC75A9"/>
    <w:rsid w:val="00ED0204"/>
    <w:rsid w:val="00ED0318"/>
    <w:rsid w:val="00ED0393"/>
    <w:rsid w:val="00ED03E4"/>
    <w:rsid w:val="00ED03F9"/>
    <w:rsid w:val="00ED0639"/>
    <w:rsid w:val="00ED0A7B"/>
    <w:rsid w:val="00ED18F7"/>
    <w:rsid w:val="00ED1E4C"/>
    <w:rsid w:val="00ED20FF"/>
    <w:rsid w:val="00ED23F1"/>
    <w:rsid w:val="00ED3103"/>
    <w:rsid w:val="00ED3112"/>
    <w:rsid w:val="00ED458E"/>
    <w:rsid w:val="00ED4BF5"/>
    <w:rsid w:val="00ED510C"/>
    <w:rsid w:val="00ED53ED"/>
    <w:rsid w:val="00ED5563"/>
    <w:rsid w:val="00ED59D6"/>
    <w:rsid w:val="00ED5E27"/>
    <w:rsid w:val="00ED5FC0"/>
    <w:rsid w:val="00ED6072"/>
    <w:rsid w:val="00ED6A29"/>
    <w:rsid w:val="00ED6FFE"/>
    <w:rsid w:val="00ED728E"/>
    <w:rsid w:val="00ED77F0"/>
    <w:rsid w:val="00EE0652"/>
    <w:rsid w:val="00EE13CA"/>
    <w:rsid w:val="00EE1610"/>
    <w:rsid w:val="00EE1679"/>
    <w:rsid w:val="00EE16C7"/>
    <w:rsid w:val="00EE1FD2"/>
    <w:rsid w:val="00EE1FE0"/>
    <w:rsid w:val="00EE2032"/>
    <w:rsid w:val="00EE3640"/>
    <w:rsid w:val="00EE37DF"/>
    <w:rsid w:val="00EE39D7"/>
    <w:rsid w:val="00EE3A4C"/>
    <w:rsid w:val="00EE4303"/>
    <w:rsid w:val="00EE4628"/>
    <w:rsid w:val="00EE4734"/>
    <w:rsid w:val="00EE52E2"/>
    <w:rsid w:val="00EE58A9"/>
    <w:rsid w:val="00EE60B7"/>
    <w:rsid w:val="00EE6323"/>
    <w:rsid w:val="00EE6540"/>
    <w:rsid w:val="00EE68F5"/>
    <w:rsid w:val="00EE68F6"/>
    <w:rsid w:val="00EE6F18"/>
    <w:rsid w:val="00EE758D"/>
    <w:rsid w:val="00EF0325"/>
    <w:rsid w:val="00EF039F"/>
    <w:rsid w:val="00EF0955"/>
    <w:rsid w:val="00EF0BFB"/>
    <w:rsid w:val="00EF1455"/>
    <w:rsid w:val="00EF15FD"/>
    <w:rsid w:val="00EF192C"/>
    <w:rsid w:val="00EF1DA8"/>
    <w:rsid w:val="00EF216A"/>
    <w:rsid w:val="00EF218C"/>
    <w:rsid w:val="00EF2355"/>
    <w:rsid w:val="00EF23B0"/>
    <w:rsid w:val="00EF2470"/>
    <w:rsid w:val="00EF2777"/>
    <w:rsid w:val="00EF29E4"/>
    <w:rsid w:val="00EF2D54"/>
    <w:rsid w:val="00EF314F"/>
    <w:rsid w:val="00EF31E4"/>
    <w:rsid w:val="00EF343D"/>
    <w:rsid w:val="00EF36BC"/>
    <w:rsid w:val="00EF428A"/>
    <w:rsid w:val="00EF4329"/>
    <w:rsid w:val="00EF433E"/>
    <w:rsid w:val="00EF46F8"/>
    <w:rsid w:val="00EF48E7"/>
    <w:rsid w:val="00EF4B0E"/>
    <w:rsid w:val="00EF4EF1"/>
    <w:rsid w:val="00EF53EB"/>
    <w:rsid w:val="00EF5551"/>
    <w:rsid w:val="00EF576C"/>
    <w:rsid w:val="00EF5B0F"/>
    <w:rsid w:val="00EF5E5D"/>
    <w:rsid w:val="00EF605D"/>
    <w:rsid w:val="00EF6291"/>
    <w:rsid w:val="00EF67CB"/>
    <w:rsid w:val="00EF696B"/>
    <w:rsid w:val="00EF6F06"/>
    <w:rsid w:val="00EF7197"/>
    <w:rsid w:val="00EF72DE"/>
    <w:rsid w:val="00EF78C2"/>
    <w:rsid w:val="00F00418"/>
    <w:rsid w:val="00F00EEC"/>
    <w:rsid w:val="00F01C5A"/>
    <w:rsid w:val="00F020E2"/>
    <w:rsid w:val="00F02597"/>
    <w:rsid w:val="00F026C9"/>
    <w:rsid w:val="00F02896"/>
    <w:rsid w:val="00F02E22"/>
    <w:rsid w:val="00F030B0"/>
    <w:rsid w:val="00F0311F"/>
    <w:rsid w:val="00F03236"/>
    <w:rsid w:val="00F03522"/>
    <w:rsid w:val="00F0364A"/>
    <w:rsid w:val="00F037DB"/>
    <w:rsid w:val="00F03B24"/>
    <w:rsid w:val="00F04A30"/>
    <w:rsid w:val="00F053BC"/>
    <w:rsid w:val="00F05DAB"/>
    <w:rsid w:val="00F05DCF"/>
    <w:rsid w:val="00F06673"/>
    <w:rsid w:val="00F06B62"/>
    <w:rsid w:val="00F06FBF"/>
    <w:rsid w:val="00F073B5"/>
    <w:rsid w:val="00F07624"/>
    <w:rsid w:val="00F077CC"/>
    <w:rsid w:val="00F077EF"/>
    <w:rsid w:val="00F0783A"/>
    <w:rsid w:val="00F10492"/>
    <w:rsid w:val="00F10513"/>
    <w:rsid w:val="00F1052D"/>
    <w:rsid w:val="00F109A8"/>
    <w:rsid w:val="00F10B0A"/>
    <w:rsid w:val="00F10D02"/>
    <w:rsid w:val="00F10FFF"/>
    <w:rsid w:val="00F116AB"/>
    <w:rsid w:val="00F11B34"/>
    <w:rsid w:val="00F121E0"/>
    <w:rsid w:val="00F123FB"/>
    <w:rsid w:val="00F12C1E"/>
    <w:rsid w:val="00F12DDD"/>
    <w:rsid w:val="00F12EBA"/>
    <w:rsid w:val="00F13095"/>
    <w:rsid w:val="00F13EBB"/>
    <w:rsid w:val="00F141F0"/>
    <w:rsid w:val="00F14295"/>
    <w:rsid w:val="00F14906"/>
    <w:rsid w:val="00F14A86"/>
    <w:rsid w:val="00F14E11"/>
    <w:rsid w:val="00F15743"/>
    <w:rsid w:val="00F1576F"/>
    <w:rsid w:val="00F15F18"/>
    <w:rsid w:val="00F16097"/>
    <w:rsid w:val="00F16333"/>
    <w:rsid w:val="00F16700"/>
    <w:rsid w:val="00F16A3E"/>
    <w:rsid w:val="00F16A7B"/>
    <w:rsid w:val="00F16F78"/>
    <w:rsid w:val="00F17A3D"/>
    <w:rsid w:val="00F205C7"/>
    <w:rsid w:val="00F20F5B"/>
    <w:rsid w:val="00F2110C"/>
    <w:rsid w:val="00F2140F"/>
    <w:rsid w:val="00F216C0"/>
    <w:rsid w:val="00F217A3"/>
    <w:rsid w:val="00F21AFC"/>
    <w:rsid w:val="00F220BD"/>
    <w:rsid w:val="00F222CD"/>
    <w:rsid w:val="00F22393"/>
    <w:rsid w:val="00F22774"/>
    <w:rsid w:val="00F22A10"/>
    <w:rsid w:val="00F22AEA"/>
    <w:rsid w:val="00F22DFB"/>
    <w:rsid w:val="00F22E4E"/>
    <w:rsid w:val="00F23AEC"/>
    <w:rsid w:val="00F23FA9"/>
    <w:rsid w:val="00F23FAB"/>
    <w:rsid w:val="00F2472D"/>
    <w:rsid w:val="00F24B25"/>
    <w:rsid w:val="00F253FF"/>
    <w:rsid w:val="00F25442"/>
    <w:rsid w:val="00F25C80"/>
    <w:rsid w:val="00F25CF7"/>
    <w:rsid w:val="00F25DC3"/>
    <w:rsid w:val="00F2621E"/>
    <w:rsid w:val="00F264A1"/>
    <w:rsid w:val="00F266DF"/>
    <w:rsid w:val="00F26839"/>
    <w:rsid w:val="00F27525"/>
    <w:rsid w:val="00F27660"/>
    <w:rsid w:val="00F27A00"/>
    <w:rsid w:val="00F27BDE"/>
    <w:rsid w:val="00F27C3A"/>
    <w:rsid w:val="00F27FE5"/>
    <w:rsid w:val="00F302A3"/>
    <w:rsid w:val="00F306FD"/>
    <w:rsid w:val="00F3089F"/>
    <w:rsid w:val="00F30EC2"/>
    <w:rsid w:val="00F318D8"/>
    <w:rsid w:val="00F31E36"/>
    <w:rsid w:val="00F3227C"/>
    <w:rsid w:val="00F32519"/>
    <w:rsid w:val="00F32764"/>
    <w:rsid w:val="00F32A63"/>
    <w:rsid w:val="00F32F38"/>
    <w:rsid w:val="00F33048"/>
    <w:rsid w:val="00F332B4"/>
    <w:rsid w:val="00F33776"/>
    <w:rsid w:val="00F33955"/>
    <w:rsid w:val="00F33D4B"/>
    <w:rsid w:val="00F34BA4"/>
    <w:rsid w:val="00F34FA0"/>
    <w:rsid w:val="00F35B53"/>
    <w:rsid w:val="00F35D97"/>
    <w:rsid w:val="00F36147"/>
    <w:rsid w:val="00F36AF2"/>
    <w:rsid w:val="00F36BC0"/>
    <w:rsid w:val="00F3706D"/>
    <w:rsid w:val="00F37343"/>
    <w:rsid w:val="00F3744E"/>
    <w:rsid w:val="00F3786D"/>
    <w:rsid w:val="00F37A51"/>
    <w:rsid w:val="00F37F7F"/>
    <w:rsid w:val="00F40245"/>
    <w:rsid w:val="00F40574"/>
    <w:rsid w:val="00F40EAF"/>
    <w:rsid w:val="00F414B6"/>
    <w:rsid w:val="00F4185A"/>
    <w:rsid w:val="00F4187D"/>
    <w:rsid w:val="00F419AD"/>
    <w:rsid w:val="00F41ABB"/>
    <w:rsid w:val="00F43B53"/>
    <w:rsid w:val="00F43CCB"/>
    <w:rsid w:val="00F43E90"/>
    <w:rsid w:val="00F43EA0"/>
    <w:rsid w:val="00F441AC"/>
    <w:rsid w:val="00F441C9"/>
    <w:rsid w:val="00F44961"/>
    <w:rsid w:val="00F44C5C"/>
    <w:rsid w:val="00F45B3E"/>
    <w:rsid w:val="00F45C27"/>
    <w:rsid w:val="00F45CB4"/>
    <w:rsid w:val="00F45FFB"/>
    <w:rsid w:val="00F46584"/>
    <w:rsid w:val="00F46EFA"/>
    <w:rsid w:val="00F5023E"/>
    <w:rsid w:val="00F5097B"/>
    <w:rsid w:val="00F50FD2"/>
    <w:rsid w:val="00F51218"/>
    <w:rsid w:val="00F5154C"/>
    <w:rsid w:val="00F51DE6"/>
    <w:rsid w:val="00F524ED"/>
    <w:rsid w:val="00F52B5D"/>
    <w:rsid w:val="00F52C15"/>
    <w:rsid w:val="00F52D72"/>
    <w:rsid w:val="00F53243"/>
    <w:rsid w:val="00F53ED3"/>
    <w:rsid w:val="00F54335"/>
    <w:rsid w:val="00F543E2"/>
    <w:rsid w:val="00F545EA"/>
    <w:rsid w:val="00F54B4C"/>
    <w:rsid w:val="00F54BE6"/>
    <w:rsid w:val="00F55242"/>
    <w:rsid w:val="00F55618"/>
    <w:rsid w:val="00F5581C"/>
    <w:rsid w:val="00F5689E"/>
    <w:rsid w:val="00F5695D"/>
    <w:rsid w:val="00F56AD3"/>
    <w:rsid w:val="00F56B28"/>
    <w:rsid w:val="00F56D59"/>
    <w:rsid w:val="00F573B8"/>
    <w:rsid w:val="00F573B9"/>
    <w:rsid w:val="00F57711"/>
    <w:rsid w:val="00F57B9B"/>
    <w:rsid w:val="00F60647"/>
    <w:rsid w:val="00F61145"/>
    <w:rsid w:val="00F6196D"/>
    <w:rsid w:val="00F61C99"/>
    <w:rsid w:val="00F63203"/>
    <w:rsid w:val="00F633BE"/>
    <w:rsid w:val="00F6370A"/>
    <w:rsid w:val="00F63B2C"/>
    <w:rsid w:val="00F63B41"/>
    <w:rsid w:val="00F63D3E"/>
    <w:rsid w:val="00F63E4F"/>
    <w:rsid w:val="00F63F7E"/>
    <w:rsid w:val="00F640D4"/>
    <w:rsid w:val="00F64135"/>
    <w:rsid w:val="00F64551"/>
    <w:rsid w:val="00F646A8"/>
    <w:rsid w:val="00F64AA6"/>
    <w:rsid w:val="00F654C4"/>
    <w:rsid w:val="00F65771"/>
    <w:rsid w:val="00F65F5B"/>
    <w:rsid w:val="00F663E6"/>
    <w:rsid w:val="00F668A8"/>
    <w:rsid w:val="00F66FC2"/>
    <w:rsid w:val="00F67306"/>
    <w:rsid w:val="00F67B27"/>
    <w:rsid w:val="00F705FC"/>
    <w:rsid w:val="00F70CF1"/>
    <w:rsid w:val="00F70D59"/>
    <w:rsid w:val="00F711E4"/>
    <w:rsid w:val="00F719C7"/>
    <w:rsid w:val="00F722CE"/>
    <w:rsid w:val="00F72539"/>
    <w:rsid w:val="00F72B5C"/>
    <w:rsid w:val="00F72E57"/>
    <w:rsid w:val="00F7303A"/>
    <w:rsid w:val="00F730C1"/>
    <w:rsid w:val="00F7330B"/>
    <w:rsid w:val="00F747A4"/>
    <w:rsid w:val="00F74FB6"/>
    <w:rsid w:val="00F75122"/>
    <w:rsid w:val="00F751B6"/>
    <w:rsid w:val="00F7575C"/>
    <w:rsid w:val="00F7591E"/>
    <w:rsid w:val="00F75DA2"/>
    <w:rsid w:val="00F75DFA"/>
    <w:rsid w:val="00F76933"/>
    <w:rsid w:val="00F76B20"/>
    <w:rsid w:val="00F776F8"/>
    <w:rsid w:val="00F778BB"/>
    <w:rsid w:val="00F800FD"/>
    <w:rsid w:val="00F8086C"/>
    <w:rsid w:val="00F80B94"/>
    <w:rsid w:val="00F812BA"/>
    <w:rsid w:val="00F81411"/>
    <w:rsid w:val="00F81582"/>
    <w:rsid w:val="00F81A05"/>
    <w:rsid w:val="00F81D10"/>
    <w:rsid w:val="00F82347"/>
    <w:rsid w:val="00F825D3"/>
    <w:rsid w:val="00F82809"/>
    <w:rsid w:val="00F82C07"/>
    <w:rsid w:val="00F83803"/>
    <w:rsid w:val="00F83BAE"/>
    <w:rsid w:val="00F83BBD"/>
    <w:rsid w:val="00F83CFB"/>
    <w:rsid w:val="00F84D1D"/>
    <w:rsid w:val="00F852CB"/>
    <w:rsid w:val="00F85370"/>
    <w:rsid w:val="00F85395"/>
    <w:rsid w:val="00F86103"/>
    <w:rsid w:val="00F86253"/>
    <w:rsid w:val="00F8664F"/>
    <w:rsid w:val="00F86734"/>
    <w:rsid w:val="00F86907"/>
    <w:rsid w:val="00F86933"/>
    <w:rsid w:val="00F86AEC"/>
    <w:rsid w:val="00F86C53"/>
    <w:rsid w:val="00F8716A"/>
    <w:rsid w:val="00F87764"/>
    <w:rsid w:val="00F8781F"/>
    <w:rsid w:val="00F90246"/>
    <w:rsid w:val="00F905CA"/>
    <w:rsid w:val="00F906AD"/>
    <w:rsid w:val="00F90B66"/>
    <w:rsid w:val="00F90FAA"/>
    <w:rsid w:val="00F91A18"/>
    <w:rsid w:val="00F92598"/>
    <w:rsid w:val="00F927A4"/>
    <w:rsid w:val="00F93D70"/>
    <w:rsid w:val="00F93DB6"/>
    <w:rsid w:val="00F93E8C"/>
    <w:rsid w:val="00F93F3E"/>
    <w:rsid w:val="00F9408D"/>
    <w:rsid w:val="00F940A5"/>
    <w:rsid w:val="00F94809"/>
    <w:rsid w:val="00F948D2"/>
    <w:rsid w:val="00F950F1"/>
    <w:rsid w:val="00F9541C"/>
    <w:rsid w:val="00F956D4"/>
    <w:rsid w:val="00F95848"/>
    <w:rsid w:val="00F95973"/>
    <w:rsid w:val="00F95AC0"/>
    <w:rsid w:val="00F95AFE"/>
    <w:rsid w:val="00F95ED4"/>
    <w:rsid w:val="00F96971"/>
    <w:rsid w:val="00F96CEE"/>
    <w:rsid w:val="00F972C4"/>
    <w:rsid w:val="00F97755"/>
    <w:rsid w:val="00F979C4"/>
    <w:rsid w:val="00FA0752"/>
    <w:rsid w:val="00FA0A01"/>
    <w:rsid w:val="00FA0E8D"/>
    <w:rsid w:val="00FA0FEA"/>
    <w:rsid w:val="00FA112E"/>
    <w:rsid w:val="00FA130E"/>
    <w:rsid w:val="00FA15C4"/>
    <w:rsid w:val="00FA22C2"/>
    <w:rsid w:val="00FA261B"/>
    <w:rsid w:val="00FA3666"/>
    <w:rsid w:val="00FA41B9"/>
    <w:rsid w:val="00FA433A"/>
    <w:rsid w:val="00FA44D0"/>
    <w:rsid w:val="00FA51AB"/>
    <w:rsid w:val="00FA521B"/>
    <w:rsid w:val="00FA5224"/>
    <w:rsid w:val="00FA523F"/>
    <w:rsid w:val="00FA53C4"/>
    <w:rsid w:val="00FA5845"/>
    <w:rsid w:val="00FA59DE"/>
    <w:rsid w:val="00FA5DD1"/>
    <w:rsid w:val="00FA607F"/>
    <w:rsid w:val="00FA65E2"/>
    <w:rsid w:val="00FA698D"/>
    <w:rsid w:val="00FA69EF"/>
    <w:rsid w:val="00FA6B68"/>
    <w:rsid w:val="00FA6F88"/>
    <w:rsid w:val="00FA7026"/>
    <w:rsid w:val="00FA719F"/>
    <w:rsid w:val="00FA74CA"/>
    <w:rsid w:val="00FA7932"/>
    <w:rsid w:val="00FA7C38"/>
    <w:rsid w:val="00FA7F60"/>
    <w:rsid w:val="00FA7F7B"/>
    <w:rsid w:val="00FB05B4"/>
    <w:rsid w:val="00FB0664"/>
    <w:rsid w:val="00FB0737"/>
    <w:rsid w:val="00FB0DA8"/>
    <w:rsid w:val="00FB1244"/>
    <w:rsid w:val="00FB14A1"/>
    <w:rsid w:val="00FB16E8"/>
    <w:rsid w:val="00FB17F3"/>
    <w:rsid w:val="00FB1B8F"/>
    <w:rsid w:val="00FB1BCC"/>
    <w:rsid w:val="00FB1CE8"/>
    <w:rsid w:val="00FB245E"/>
    <w:rsid w:val="00FB2470"/>
    <w:rsid w:val="00FB2828"/>
    <w:rsid w:val="00FB31BB"/>
    <w:rsid w:val="00FB3535"/>
    <w:rsid w:val="00FB35FA"/>
    <w:rsid w:val="00FB3759"/>
    <w:rsid w:val="00FB4504"/>
    <w:rsid w:val="00FB4575"/>
    <w:rsid w:val="00FB4822"/>
    <w:rsid w:val="00FB4A88"/>
    <w:rsid w:val="00FB5369"/>
    <w:rsid w:val="00FB53A7"/>
    <w:rsid w:val="00FB6599"/>
    <w:rsid w:val="00FB65FA"/>
    <w:rsid w:val="00FB6DAF"/>
    <w:rsid w:val="00FB6F25"/>
    <w:rsid w:val="00FB77BF"/>
    <w:rsid w:val="00FC081B"/>
    <w:rsid w:val="00FC0EAC"/>
    <w:rsid w:val="00FC1AD2"/>
    <w:rsid w:val="00FC1C53"/>
    <w:rsid w:val="00FC1ECF"/>
    <w:rsid w:val="00FC202A"/>
    <w:rsid w:val="00FC219D"/>
    <w:rsid w:val="00FC22EA"/>
    <w:rsid w:val="00FC25D4"/>
    <w:rsid w:val="00FC272A"/>
    <w:rsid w:val="00FC2BB5"/>
    <w:rsid w:val="00FC34E8"/>
    <w:rsid w:val="00FC3620"/>
    <w:rsid w:val="00FC3661"/>
    <w:rsid w:val="00FC3E73"/>
    <w:rsid w:val="00FC3F8F"/>
    <w:rsid w:val="00FC4241"/>
    <w:rsid w:val="00FC4531"/>
    <w:rsid w:val="00FC46C6"/>
    <w:rsid w:val="00FC507E"/>
    <w:rsid w:val="00FC51D8"/>
    <w:rsid w:val="00FC51DA"/>
    <w:rsid w:val="00FC5608"/>
    <w:rsid w:val="00FC59EB"/>
    <w:rsid w:val="00FC5AF4"/>
    <w:rsid w:val="00FC5C29"/>
    <w:rsid w:val="00FC5CB2"/>
    <w:rsid w:val="00FC5CF3"/>
    <w:rsid w:val="00FC5FED"/>
    <w:rsid w:val="00FC651C"/>
    <w:rsid w:val="00FC6DA4"/>
    <w:rsid w:val="00FC6DDC"/>
    <w:rsid w:val="00FC7433"/>
    <w:rsid w:val="00FC74E8"/>
    <w:rsid w:val="00FC771A"/>
    <w:rsid w:val="00FC7861"/>
    <w:rsid w:val="00FC7952"/>
    <w:rsid w:val="00FC7BEC"/>
    <w:rsid w:val="00FC7C7E"/>
    <w:rsid w:val="00FD06CD"/>
    <w:rsid w:val="00FD0857"/>
    <w:rsid w:val="00FD0D1F"/>
    <w:rsid w:val="00FD18C8"/>
    <w:rsid w:val="00FD1B26"/>
    <w:rsid w:val="00FD1E68"/>
    <w:rsid w:val="00FD21D4"/>
    <w:rsid w:val="00FD2465"/>
    <w:rsid w:val="00FD24DE"/>
    <w:rsid w:val="00FD24E0"/>
    <w:rsid w:val="00FD2903"/>
    <w:rsid w:val="00FD299A"/>
    <w:rsid w:val="00FD3517"/>
    <w:rsid w:val="00FD3744"/>
    <w:rsid w:val="00FD3A1A"/>
    <w:rsid w:val="00FD3E47"/>
    <w:rsid w:val="00FD40B2"/>
    <w:rsid w:val="00FD443C"/>
    <w:rsid w:val="00FD4C91"/>
    <w:rsid w:val="00FD4FAB"/>
    <w:rsid w:val="00FD5032"/>
    <w:rsid w:val="00FD5ECE"/>
    <w:rsid w:val="00FD66F6"/>
    <w:rsid w:val="00FD68F9"/>
    <w:rsid w:val="00FD697E"/>
    <w:rsid w:val="00FD6EA7"/>
    <w:rsid w:val="00FD6F1D"/>
    <w:rsid w:val="00FD761B"/>
    <w:rsid w:val="00FD7DFE"/>
    <w:rsid w:val="00FD7EAD"/>
    <w:rsid w:val="00FE024A"/>
    <w:rsid w:val="00FE0295"/>
    <w:rsid w:val="00FE034B"/>
    <w:rsid w:val="00FE063A"/>
    <w:rsid w:val="00FE095B"/>
    <w:rsid w:val="00FE0B74"/>
    <w:rsid w:val="00FE17ED"/>
    <w:rsid w:val="00FE1ECF"/>
    <w:rsid w:val="00FE1F57"/>
    <w:rsid w:val="00FE1F72"/>
    <w:rsid w:val="00FE2146"/>
    <w:rsid w:val="00FE2562"/>
    <w:rsid w:val="00FE27F6"/>
    <w:rsid w:val="00FE2AB8"/>
    <w:rsid w:val="00FE2C15"/>
    <w:rsid w:val="00FE2F4A"/>
    <w:rsid w:val="00FE33BC"/>
    <w:rsid w:val="00FE37E5"/>
    <w:rsid w:val="00FE515B"/>
    <w:rsid w:val="00FE58A4"/>
    <w:rsid w:val="00FE5C57"/>
    <w:rsid w:val="00FE5F56"/>
    <w:rsid w:val="00FE6378"/>
    <w:rsid w:val="00FE6B58"/>
    <w:rsid w:val="00FE79E5"/>
    <w:rsid w:val="00FE7A41"/>
    <w:rsid w:val="00FE7E9B"/>
    <w:rsid w:val="00FF0E4A"/>
    <w:rsid w:val="00FF0EAC"/>
    <w:rsid w:val="00FF1CF9"/>
    <w:rsid w:val="00FF228D"/>
    <w:rsid w:val="00FF3DB5"/>
    <w:rsid w:val="00FF40F1"/>
    <w:rsid w:val="00FF4141"/>
    <w:rsid w:val="00FF47BF"/>
    <w:rsid w:val="00FF4897"/>
    <w:rsid w:val="00FF4DC1"/>
    <w:rsid w:val="00FF50CA"/>
    <w:rsid w:val="00FF54B3"/>
    <w:rsid w:val="00FF55BF"/>
    <w:rsid w:val="00FF5B23"/>
    <w:rsid w:val="00FF6008"/>
    <w:rsid w:val="00FF6205"/>
    <w:rsid w:val="00FF6326"/>
    <w:rsid w:val="00FF6782"/>
    <w:rsid w:val="00FF6E0F"/>
    <w:rsid w:val="00FF7480"/>
    <w:rsid w:val="00FF752C"/>
    <w:rsid w:val="00FF76ED"/>
    <w:rsid w:val="00FF78FB"/>
    <w:rsid w:val="00FF799B"/>
    <w:rsid w:val="4DE1AEF6"/>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B179035"/>
  <w15:docId w15:val="{668B68BA-C729-4ED4-A948-43EB69FA2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140F6"/>
    <w:pPr>
      <w:spacing w:after="240" w:line="312" w:lineRule="auto"/>
      <w:jc w:val="both"/>
    </w:pPr>
    <w:rPr>
      <w:rFonts w:ascii="Calibri" w:hAnsi="Calibri"/>
      <w:sz w:val="22"/>
    </w:rPr>
  </w:style>
  <w:style w:type="paragraph" w:styleId="berschrift1">
    <w:name w:val="heading 1"/>
    <w:basedOn w:val="Standard"/>
    <w:next w:val="Standard"/>
    <w:link w:val="berschrift1Zchn"/>
    <w:qFormat/>
    <w:rsid w:val="00721413"/>
    <w:pPr>
      <w:keepNext/>
      <w:numPr>
        <w:numId w:val="16"/>
      </w:numPr>
      <w:tabs>
        <w:tab w:val="left" w:pos="1134"/>
      </w:tabs>
      <w:spacing w:before="240" w:after="120"/>
      <w:jc w:val="left"/>
      <w:outlineLvl w:val="0"/>
    </w:pPr>
    <w:rPr>
      <w:b/>
      <w:bCs/>
      <w:kern w:val="28"/>
      <w:sz w:val="28"/>
      <w:szCs w:val="28"/>
    </w:rPr>
  </w:style>
  <w:style w:type="paragraph" w:styleId="berschrift2">
    <w:name w:val="heading 2"/>
    <w:basedOn w:val="berschrift1"/>
    <w:next w:val="Standard"/>
    <w:link w:val="berschrift2Zchn"/>
    <w:autoRedefine/>
    <w:qFormat/>
    <w:rsid w:val="00721413"/>
    <w:pPr>
      <w:numPr>
        <w:ilvl w:val="1"/>
        <w:numId w:val="0"/>
      </w:numPr>
      <w:spacing w:before="360"/>
      <w:ind w:left="576"/>
      <w:outlineLvl w:val="1"/>
    </w:pPr>
    <w:rPr>
      <w:sz w:val="24"/>
    </w:rPr>
  </w:style>
  <w:style w:type="paragraph" w:styleId="berschrift3">
    <w:name w:val="heading 3"/>
    <w:aliases w:val="ÜberUnterkapitel(U2)"/>
    <w:basedOn w:val="Standard"/>
    <w:next w:val="Standard"/>
    <w:qFormat/>
    <w:rsid w:val="004F5451"/>
    <w:pPr>
      <w:keepNext/>
      <w:numPr>
        <w:ilvl w:val="2"/>
        <w:numId w:val="16"/>
      </w:numPr>
      <w:tabs>
        <w:tab w:val="left" w:pos="1134"/>
      </w:tabs>
      <w:spacing w:before="120" w:after="80"/>
      <w:outlineLvl w:val="2"/>
    </w:pPr>
    <w:rPr>
      <w:bCs/>
      <w:i/>
      <w:szCs w:val="28"/>
    </w:rPr>
  </w:style>
  <w:style w:type="paragraph" w:styleId="berschrift4">
    <w:name w:val="heading 4"/>
    <w:aliases w:val="ÜberAbschnitt(U3)"/>
    <w:basedOn w:val="Standard"/>
    <w:next w:val="Standard"/>
    <w:link w:val="berschrift4Zchn"/>
    <w:qFormat/>
    <w:rsid w:val="00870E71"/>
    <w:pPr>
      <w:keepNext/>
      <w:numPr>
        <w:ilvl w:val="3"/>
        <w:numId w:val="16"/>
      </w:numPr>
      <w:tabs>
        <w:tab w:val="left" w:pos="1134"/>
      </w:tabs>
      <w:spacing w:before="480" w:after="80"/>
      <w:outlineLvl w:val="3"/>
    </w:pPr>
    <w:rPr>
      <w:b/>
      <w:bCs/>
      <w:szCs w:val="24"/>
    </w:rPr>
  </w:style>
  <w:style w:type="paragraph" w:styleId="berschrift5">
    <w:name w:val="heading 5"/>
    <w:aliases w:val="ÜberPunkt(U4)"/>
    <w:basedOn w:val="Standard"/>
    <w:next w:val="Standard"/>
    <w:qFormat/>
    <w:rsid w:val="00870E71"/>
    <w:pPr>
      <w:keepNext/>
      <w:numPr>
        <w:ilvl w:val="4"/>
        <w:numId w:val="16"/>
      </w:numPr>
      <w:tabs>
        <w:tab w:val="left" w:pos="680"/>
      </w:tabs>
      <w:spacing w:before="240"/>
      <w:outlineLvl w:val="4"/>
    </w:pPr>
    <w:rPr>
      <w:b/>
      <w:bCs/>
      <w:szCs w:val="24"/>
    </w:rPr>
  </w:style>
  <w:style w:type="paragraph" w:styleId="berschrift6">
    <w:name w:val="heading 6"/>
    <w:aliases w:val="ÜberUnterpunkt(U4),ÜberUnterpunkt(U5)"/>
    <w:basedOn w:val="Standard"/>
    <w:next w:val="Standard"/>
    <w:rsid w:val="00870E71"/>
    <w:pPr>
      <w:numPr>
        <w:ilvl w:val="5"/>
        <w:numId w:val="16"/>
      </w:numPr>
      <w:spacing w:before="240"/>
      <w:outlineLvl w:val="5"/>
    </w:pPr>
    <w:rPr>
      <w:szCs w:val="24"/>
    </w:rPr>
  </w:style>
  <w:style w:type="paragraph" w:styleId="berschrift7">
    <w:name w:val="heading 7"/>
    <w:basedOn w:val="Standard"/>
    <w:next w:val="Standard"/>
    <w:rsid w:val="00394EC3"/>
    <w:pPr>
      <w:numPr>
        <w:ilvl w:val="6"/>
        <w:numId w:val="16"/>
      </w:numPr>
      <w:spacing w:before="240" w:after="60"/>
      <w:outlineLvl w:val="6"/>
    </w:pPr>
    <w:rPr>
      <w:rFonts w:ascii="Arial" w:hAnsi="Arial" w:cs="Arial"/>
    </w:rPr>
  </w:style>
  <w:style w:type="paragraph" w:styleId="berschrift8">
    <w:name w:val="heading 8"/>
    <w:basedOn w:val="Standard"/>
    <w:next w:val="Standard"/>
    <w:rsid w:val="00394EC3"/>
    <w:pPr>
      <w:numPr>
        <w:ilvl w:val="7"/>
        <w:numId w:val="16"/>
      </w:numPr>
      <w:spacing w:before="240" w:after="60"/>
      <w:outlineLvl w:val="7"/>
    </w:pPr>
    <w:rPr>
      <w:rFonts w:ascii="Arial" w:hAnsi="Arial" w:cs="Arial"/>
      <w:i/>
      <w:iCs/>
    </w:rPr>
  </w:style>
  <w:style w:type="paragraph" w:styleId="berschrift9">
    <w:name w:val="heading 9"/>
    <w:basedOn w:val="Standard"/>
    <w:next w:val="Standard"/>
    <w:rsid w:val="00394EC3"/>
    <w:pPr>
      <w:numPr>
        <w:ilvl w:val="8"/>
        <w:numId w:val="16"/>
      </w:numPr>
      <w:spacing w:before="240" w:after="60"/>
      <w:outlineLvl w:val="8"/>
    </w:pPr>
    <w:rPr>
      <w:rFonts w:ascii="Arial" w:hAnsi="Arial" w:cs="Arial"/>
      <w:i/>
      <w:i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4Zchn">
    <w:name w:val="Überschrift 4 Zchn"/>
    <w:aliases w:val="ÜberAbschnitt(U3) Zchn"/>
    <w:link w:val="berschrift4"/>
    <w:locked/>
    <w:rsid w:val="00870E71"/>
    <w:rPr>
      <w:rFonts w:ascii="Calibri" w:hAnsi="Calibri"/>
      <w:b/>
      <w:bCs/>
      <w:sz w:val="24"/>
      <w:szCs w:val="24"/>
    </w:rPr>
  </w:style>
  <w:style w:type="paragraph" w:styleId="Sprechblasentext">
    <w:name w:val="Balloon Text"/>
    <w:basedOn w:val="Standard"/>
    <w:semiHidden/>
    <w:rsid w:val="00394EC3"/>
    <w:rPr>
      <w:rFonts w:ascii="Tahoma" w:hAnsi="Tahoma" w:cs="Tahoma"/>
      <w:sz w:val="16"/>
      <w:szCs w:val="16"/>
    </w:rPr>
  </w:style>
  <w:style w:type="paragraph" w:styleId="Funotentext">
    <w:name w:val="footnote text"/>
    <w:basedOn w:val="Standard"/>
    <w:link w:val="FunotentextZchn"/>
    <w:semiHidden/>
    <w:rsid w:val="00870E71"/>
    <w:pPr>
      <w:tabs>
        <w:tab w:val="left" w:pos="567"/>
        <w:tab w:val="left" w:pos="851"/>
      </w:tabs>
      <w:spacing w:line="240" w:lineRule="auto"/>
      <w:ind w:left="567" w:hanging="567"/>
    </w:pPr>
    <w:rPr>
      <w:sz w:val="20"/>
    </w:rPr>
  </w:style>
  <w:style w:type="character" w:customStyle="1" w:styleId="FunotentextZchn">
    <w:name w:val="Fußnotentext Zchn"/>
    <w:link w:val="Funotentext"/>
    <w:locked/>
    <w:rsid w:val="00B05517"/>
    <w:rPr>
      <w:lang w:val="de-DE" w:eastAsia="de-DE"/>
    </w:rPr>
  </w:style>
  <w:style w:type="character" w:styleId="Funotenzeichen">
    <w:name w:val="footnote reference"/>
    <w:semiHidden/>
    <w:rsid w:val="00E564D1"/>
    <w:rPr>
      <w:rFonts w:ascii="Calibri" w:hAnsi="Calibri"/>
      <w:b/>
      <w:bCs/>
      <w:sz w:val="24"/>
      <w:szCs w:val="24"/>
      <w:vertAlign w:val="superscript"/>
    </w:rPr>
  </w:style>
  <w:style w:type="paragraph" w:styleId="Verzeichnis1">
    <w:name w:val="toc 1"/>
    <w:aliases w:val="Teil(G1)"/>
    <w:basedOn w:val="Standard"/>
    <w:next w:val="Verzeichnis2"/>
    <w:autoRedefine/>
    <w:uiPriority w:val="39"/>
    <w:rsid w:val="00C5550A"/>
    <w:pPr>
      <w:spacing w:before="120" w:after="0"/>
      <w:jc w:val="left"/>
    </w:pPr>
    <w:rPr>
      <w:rFonts w:asciiTheme="minorHAnsi" w:hAnsiTheme="minorHAnsi"/>
      <w:b/>
      <w:caps/>
      <w:szCs w:val="22"/>
    </w:rPr>
  </w:style>
  <w:style w:type="paragraph" w:styleId="Verzeichnis2">
    <w:name w:val="toc 2"/>
    <w:aliases w:val="GlieKapitel(G2)"/>
    <w:basedOn w:val="Standard"/>
    <w:next w:val="Verzeichnis3"/>
    <w:autoRedefine/>
    <w:uiPriority w:val="39"/>
    <w:rsid w:val="00C5550A"/>
    <w:pPr>
      <w:spacing w:after="0"/>
      <w:ind w:left="240"/>
      <w:jc w:val="left"/>
    </w:pPr>
    <w:rPr>
      <w:rFonts w:asciiTheme="minorHAnsi" w:hAnsiTheme="minorHAnsi"/>
      <w:smallCaps/>
      <w:szCs w:val="22"/>
    </w:rPr>
  </w:style>
  <w:style w:type="paragraph" w:styleId="Verzeichnis3">
    <w:name w:val="toc 3"/>
    <w:aliases w:val="GlieUntKapitel(G3)"/>
    <w:basedOn w:val="Standard"/>
    <w:next w:val="Verzeichnis4"/>
    <w:autoRedefine/>
    <w:uiPriority w:val="39"/>
    <w:rsid w:val="00C5550A"/>
    <w:pPr>
      <w:spacing w:after="0"/>
      <w:ind w:left="480"/>
      <w:jc w:val="left"/>
    </w:pPr>
    <w:rPr>
      <w:rFonts w:asciiTheme="minorHAnsi" w:hAnsiTheme="minorHAnsi"/>
      <w:i/>
      <w:szCs w:val="22"/>
    </w:rPr>
  </w:style>
  <w:style w:type="paragraph" w:styleId="Verzeichnis4">
    <w:name w:val="toc 4"/>
    <w:aliases w:val="GlieAbschn.(G4)"/>
    <w:basedOn w:val="Standard"/>
    <w:next w:val="Verzeichnis5"/>
    <w:autoRedefine/>
    <w:semiHidden/>
    <w:rsid w:val="00870E71"/>
    <w:pPr>
      <w:spacing w:after="0"/>
      <w:ind w:left="720"/>
      <w:jc w:val="left"/>
    </w:pPr>
    <w:rPr>
      <w:rFonts w:asciiTheme="minorHAnsi" w:hAnsiTheme="minorHAnsi"/>
      <w:sz w:val="18"/>
      <w:szCs w:val="18"/>
    </w:rPr>
  </w:style>
  <w:style w:type="paragraph" w:styleId="Verzeichnis5">
    <w:name w:val="toc 5"/>
    <w:aliases w:val="Punkt(G5)"/>
    <w:basedOn w:val="Standard"/>
    <w:next w:val="Standard"/>
    <w:autoRedefine/>
    <w:semiHidden/>
    <w:rsid w:val="00870E71"/>
    <w:pPr>
      <w:spacing w:after="0"/>
      <w:ind w:left="960"/>
      <w:jc w:val="left"/>
    </w:pPr>
    <w:rPr>
      <w:rFonts w:asciiTheme="minorHAnsi" w:hAnsiTheme="minorHAnsi"/>
      <w:sz w:val="18"/>
      <w:szCs w:val="18"/>
    </w:rPr>
  </w:style>
  <w:style w:type="paragraph" w:styleId="Verzeichnis6">
    <w:name w:val="toc 6"/>
    <w:basedOn w:val="Standard"/>
    <w:next w:val="Standard"/>
    <w:autoRedefine/>
    <w:semiHidden/>
    <w:rsid w:val="00394EC3"/>
    <w:pPr>
      <w:spacing w:after="0"/>
      <w:ind w:left="1200"/>
      <w:jc w:val="left"/>
    </w:pPr>
    <w:rPr>
      <w:rFonts w:asciiTheme="minorHAnsi" w:hAnsiTheme="minorHAnsi"/>
      <w:sz w:val="18"/>
      <w:szCs w:val="18"/>
    </w:rPr>
  </w:style>
  <w:style w:type="paragraph" w:styleId="Verzeichnis7">
    <w:name w:val="toc 7"/>
    <w:basedOn w:val="Standard"/>
    <w:next w:val="Standard"/>
    <w:autoRedefine/>
    <w:semiHidden/>
    <w:rsid w:val="00394EC3"/>
    <w:pPr>
      <w:spacing w:after="0"/>
      <w:ind w:left="1440"/>
      <w:jc w:val="left"/>
    </w:pPr>
    <w:rPr>
      <w:rFonts w:asciiTheme="minorHAnsi" w:hAnsiTheme="minorHAnsi"/>
      <w:sz w:val="18"/>
      <w:szCs w:val="18"/>
    </w:rPr>
  </w:style>
  <w:style w:type="paragraph" w:customStyle="1" w:styleId="FormatvorlageRechts21cm">
    <w:name w:val="Formatvorlage Rechts:  21 cm"/>
    <w:basedOn w:val="Verzeichnis1"/>
    <w:rsid w:val="006C5910"/>
    <w:rPr>
      <w:rFonts w:ascii="Lucida Sans" w:hAnsi="Lucida Sans" w:cs="Lucida Sans"/>
      <w:b w:val="0"/>
      <w:bCs/>
      <w:smallCaps/>
    </w:rPr>
  </w:style>
  <w:style w:type="character" w:customStyle="1" w:styleId="FormatvorlageFunotenzeichen">
    <w:name w:val="Formatvorlage Fußnotenzeichen"/>
    <w:rsid w:val="00E564D1"/>
    <w:rPr>
      <w:rFonts w:ascii="Calibri" w:hAnsi="Calibri"/>
      <w:b/>
      <w:bCs/>
      <w:sz w:val="24"/>
      <w:szCs w:val="24"/>
      <w:vertAlign w:val="superscript"/>
    </w:rPr>
  </w:style>
  <w:style w:type="paragraph" w:styleId="Kopfzeile">
    <w:name w:val="header"/>
    <w:basedOn w:val="Standard"/>
    <w:rsid w:val="00D00AF7"/>
    <w:pPr>
      <w:tabs>
        <w:tab w:val="center" w:pos="4536"/>
        <w:tab w:val="right" w:pos="9072"/>
      </w:tabs>
    </w:pPr>
  </w:style>
  <w:style w:type="character" w:customStyle="1" w:styleId="fetthoch">
    <w:name w:val="fetthoch"/>
    <w:rsid w:val="00394EC3"/>
    <w:rPr>
      <w:b/>
      <w:bCs/>
      <w:sz w:val="18"/>
      <w:szCs w:val="18"/>
      <w:vertAlign w:val="superscript"/>
    </w:rPr>
  </w:style>
  <w:style w:type="paragraph" w:customStyle="1" w:styleId="Absatzzitat">
    <w:name w:val="Absatzzitat"/>
    <w:basedOn w:val="Standard"/>
    <w:next w:val="Standard"/>
    <w:link w:val="AbsatzzitatZchn"/>
    <w:qFormat/>
    <w:rsid w:val="00E564D1"/>
    <w:pPr>
      <w:tabs>
        <w:tab w:val="left" w:pos="907"/>
      </w:tabs>
      <w:spacing w:line="240" w:lineRule="auto"/>
      <w:ind w:left="567" w:right="567"/>
    </w:pPr>
    <w:rPr>
      <w:sz w:val="20"/>
      <w:szCs w:val="22"/>
    </w:rPr>
  </w:style>
  <w:style w:type="character" w:customStyle="1" w:styleId="AbsatzzitatZchn">
    <w:name w:val="Absatzzitat Zchn"/>
    <w:link w:val="Absatzzitat"/>
    <w:locked/>
    <w:rsid w:val="00E564D1"/>
    <w:rPr>
      <w:rFonts w:ascii="Calibri" w:hAnsi="Calibri"/>
      <w:szCs w:val="22"/>
      <w:lang w:val="de-DE" w:eastAsia="de-DE" w:bidi="ar-SA"/>
    </w:rPr>
  </w:style>
  <w:style w:type="paragraph" w:customStyle="1" w:styleId="Literaturverzeichnis1">
    <w:name w:val="Literaturverzeichnis1"/>
    <w:basedOn w:val="Standard"/>
    <w:rsid w:val="00870E71"/>
    <w:pPr>
      <w:tabs>
        <w:tab w:val="left" w:pos="1134"/>
      </w:tabs>
      <w:spacing w:before="120" w:line="240" w:lineRule="auto"/>
      <w:ind w:left="1134" w:hanging="1134"/>
    </w:pPr>
    <w:rPr>
      <w:szCs w:val="22"/>
    </w:rPr>
  </w:style>
  <w:style w:type="paragraph" w:styleId="Fuzeile">
    <w:name w:val="footer"/>
    <w:basedOn w:val="Standard"/>
    <w:link w:val="FuzeileZchn"/>
    <w:uiPriority w:val="99"/>
    <w:qFormat/>
    <w:rsid w:val="00DE77F8"/>
    <w:pPr>
      <w:tabs>
        <w:tab w:val="center" w:pos="4536"/>
        <w:tab w:val="right" w:pos="9072"/>
      </w:tabs>
      <w:spacing w:after="0" w:line="240" w:lineRule="auto"/>
    </w:pPr>
    <w:rPr>
      <w:sz w:val="20"/>
    </w:rPr>
  </w:style>
  <w:style w:type="paragraph" w:styleId="Abbildungsverzeichnis">
    <w:name w:val="table of figures"/>
    <w:aliases w:val="P&amp;o"/>
    <w:basedOn w:val="Standard"/>
    <w:next w:val="Standard"/>
    <w:uiPriority w:val="99"/>
    <w:rsid w:val="00C5550A"/>
    <w:pPr>
      <w:spacing w:after="0"/>
      <w:ind w:left="480" w:hanging="480"/>
      <w:jc w:val="left"/>
    </w:pPr>
    <w:rPr>
      <w:rFonts w:asciiTheme="minorHAnsi" w:hAnsiTheme="minorHAnsi"/>
      <w:smallCaps/>
      <w:sz w:val="20"/>
    </w:rPr>
  </w:style>
  <w:style w:type="paragraph" w:styleId="Verzeichnis8">
    <w:name w:val="toc 8"/>
    <w:basedOn w:val="Standard"/>
    <w:next w:val="Standard"/>
    <w:autoRedefine/>
    <w:semiHidden/>
    <w:rsid w:val="00394EC3"/>
    <w:pPr>
      <w:spacing w:after="0"/>
      <w:ind w:left="1680"/>
      <w:jc w:val="left"/>
    </w:pPr>
    <w:rPr>
      <w:rFonts w:asciiTheme="minorHAnsi" w:hAnsiTheme="minorHAnsi"/>
      <w:sz w:val="18"/>
      <w:szCs w:val="18"/>
    </w:rPr>
  </w:style>
  <w:style w:type="paragraph" w:customStyle="1" w:styleId="AbsatzDeckblatt">
    <w:name w:val="Absatz Deckblatt"/>
    <w:basedOn w:val="Standard"/>
    <w:rsid w:val="00870E71"/>
    <w:pPr>
      <w:tabs>
        <w:tab w:val="left" w:pos="1701"/>
      </w:tabs>
      <w:spacing w:before="120"/>
      <w:ind w:left="1702" w:hanging="851"/>
      <w:jc w:val="left"/>
    </w:pPr>
    <w:rPr>
      <w:b/>
      <w:bCs/>
      <w:sz w:val="36"/>
      <w:szCs w:val="36"/>
    </w:rPr>
  </w:style>
  <w:style w:type="paragraph" w:styleId="Verzeichnis9">
    <w:name w:val="toc 9"/>
    <w:basedOn w:val="Standard"/>
    <w:next w:val="Standard"/>
    <w:autoRedefine/>
    <w:semiHidden/>
    <w:rsid w:val="00394EC3"/>
    <w:pPr>
      <w:spacing w:after="0"/>
      <w:ind w:left="1920"/>
      <w:jc w:val="left"/>
    </w:pPr>
    <w:rPr>
      <w:rFonts w:asciiTheme="minorHAnsi" w:hAnsiTheme="minorHAnsi"/>
      <w:sz w:val="18"/>
      <w:szCs w:val="18"/>
    </w:rPr>
  </w:style>
  <w:style w:type="paragraph" w:customStyle="1" w:styleId="Abbildungstext">
    <w:name w:val="Abbildungstext"/>
    <w:link w:val="AbbildungstextZchnZchn"/>
    <w:rsid w:val="00BD4B11"/>
    <w:pPr>
      <w:tabs>
        <w:tab w:val="left" w:pos="1134"/>
      </w:tabs>
      <w:spacing w:after="120"/>
      <w:ind w:left="1134" w:hanging="1134"/>
    </w:pPr>
    <w:rPr>
      <w:rFonts w:ascii="Calibri" w:hAnsi="Calibri"/>
      <w:i/>
      <w:iCs/>
      <w:sz w:val="22"/>
      <w:szCs w:val="22"/>
    </w:rPr>
  </w:style>
  <w:style w:type="character" w:customStyle="1" w:styleId="AbbildungstextZchnZchn">
    <w:name w:val="Abbildungstext Zchn Zchn"/>
    <w:link w:val="Abbildungstext"/>
    <w:locked/>
    <w:rsid w:val="005C2215"/>
    <w:rPr>
      <w:rFonts w:ascii="Calibri" w:hAnsi="Calibri"/>
      <w:i/>
      <w:iCs/>
      <w:sz w:val="22"/>
      <w:szCs w:val="22"/>
      <w:lang w:val="de-DE" w:eastAsia="de-DE" w:bidi="ar-SA"/>
    </w:rPr>
  </w:style>
  <w:style w:type="paragraph" w:customStyle="1" w:styleId="berschriftUnterpunktU5">
    <w:name w:val="Überschrift Unterpunkt (U5)"/>
    <w:basedOn w:val="Standard"/>
    <w:next w:val="Standard"/>
    <w:rsid w:val="00870E71"/>
    <w:pPr>
      <w:spacing w:before="240"/>
    </w:pPr>
    <w:rPr>
      <w:szCs w:val="24"/>
    </w:rPr>
  </w:style>
  <w:style w:type="paragraph" w:customStyle="1" w:styleId="FormatvorlageAufgezhlt">
    <w:name w:val="Formatvorlage Aufgezählt"/>
    <w:basedOn w:val="Standard"/>
    <w:rsid w:val="00D80045"/>
    <w:pPr>
      <w:tabs>
        <w:tab w:val="num" w:pos="284"/>
      </w:tabs>
      <w:ind w:left="284" w:hanging="284"/>
    </w:pPr>
    <w:rPr>
      <w:rFonts w:cs="Lucida Sans"/>
      <w:szCs w:val="22"/>
    </w:rPr>
  </w:style>
  <w:style w:type="paragraph" w:customStyle="1" w:styleId="FormatvorlageFormatvorlageAufgezhltLucidaSans11pt">
    <w:name w:val="Formatvorlage Formatvorlage Aufgezählt + Lucida Sans 11 pt"/>
    <w:basedOn w:val="Standard"/>
    <w:link w:val="FormatvorlageFormatvorlageAufgezhltLucidaSans11ptChar"/>
    <w:rsid w:val="0089183D"/>
    <w:rPr>
      <w:iCs/>
    </w:rPr>
  </w:style>
  <w:style w:type="character" w:customStyle="1" w:styleId="FormatvorlageFormatvorlageAufgezhltLucidaSans11ptChar">
    <w:name w:val="Formatvorlage Formatvorlage Aufgezählt + Lucida Sans 11 pt Char"/>
    <w:link w:val="FormatvorlageFormatvorlageAufgezhltLucidaSans11pt"/>
    <w:rsid w:val="0089183D"/>
    <w:rPr>
      <w:rFonts w:ascii="Calibri" w:hAnsi="Calibri"/>
      <w:iCs/>
      <w:sz w:val="22"/>
      <w:lang w:val="de-DE" w:eastAsia="de-DE" w:bidi="ar-SA"/>
    </w:rPr>
  </w:style>
  <w:style w:type="character" w:styleId="Hyperlink">
    <w:name w:val="Hyperlink"/>
    <w:uiPriority w:val="99"/>
    <w:rsid w:val="00394EC3"/>
    <w:rPr>
      <w:color w:val="0000FF"/>
      <w:u w:val="single"/>
    </w:rPr>
  </w:style>
  <w:style w:type="character" w:styleId="Kommentarzeichen">
    <w:name w:val="annotation reference"/>
    <w:semiHidden/>
    <w:rsid w:val="00AE2126"/>
    <w:rPr>
      <w:sz w:val="16"/>
      <w:szCs w:val="16"/>
    </w:rPr>
  </w:style>
  <w:style w:type="paragraph" w:styleId="Kommentartext">
    <w:name w:val="annotation text"/>
    <w:basedOn w:val="Standard"/>
    <w:link w:val="KommentartextZchn"/>
    <w:semiHidden/>
    <w:rsid w:val="00AE2126"/>
  </w:style>
  <w:style w:type="paragraph" w:styleId="Kommentarthema">
    <w:name w:val="annotation subject"/>
    <w:basedOn w:val="Kommentartext"/>
    <w:next w:val="Kommentartext"/>
    <w:semiHidden/>
    <w:rsid w:val="00AE2126"/>
    <w:rPr>
      <w:b/>
      <w:bCs/>
    </w:rPr>
  </w:style>
  <w:style w:type="paragraph" w:customStyle="1" w:styleId="Inhaltsverzeichnisberschrift1">
    <w:name w:val="Inhaltsverzeichnisüberschrift1"/>
    <w:basedOn w:val="berschrift1"/>
    <w:next w:val="Standard"/>
    <w:uiPriority w:val="39"/>
    <w:rsid w:val="00CB01E4"/>
    <w:pPr>
      <w:keepLines/>
      <w:tabs>
        <w:tab w:val="clear" w:pos="1134"/>
      </w:tabs>
      <w:spacing w:before="480" w:after="0" w:line="276" w:lineRule="auto"/>
      <w:ind w:left="0" w:firstLine="0"/>
      <w:outlineLvl w:val="9"/>
    </w:pPr>
    <w:rPr>
      <w:rFonts w:ascii="Cambria" w:hAnsi="Cambria"/>
      <w:smallCaps/>
      <w:color w:val="365F91"/>
      <w:kern w:val="0"/>
      <w:lang w:eastAsia="en-US"/>
    </w:rPr>
  </w:style>
  <w:style w:type="table" w:styleId="Tabellenraster">
    <w:name w:val="Table Grid"/>
    <w:basedOn w:val="NormaleTabelle"/>
    <w:uiPriority w:val="59"/>
    <w:rsid w:val="00435F5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esuchterLink">
    <w:name w:val="FollowedHyperlink"/>
    <w:uiPriority w:val="99"/>
    <w:semiHidden/>
    <w:unhideWhenUsed/>
    <w:rsid w:val="006D692C"/>
    <w:rPr>
      <w:color w:val="800080"/>
      <w:u w:val="single"/>
    </w:rPr>
  </w:style>
  <w:style w:type="paragraph" w:styleId="StandardWeb">
    <w:name w:val="Normal (Web)"/>
    <w:basedOn w:val="Standard"/>
    <w:uiPriority w:val="99"/>
    <w:semiHidden/>
    <w:unhideWhenUsed/>
    <w:rsid w:val="00984985"/>
    <w:rPr>
      <w:rFonts w:ascii="Times New Roman" w:hAnsi="Times New Roman"/>
      <w:szCs w:val="24"/>
    </w:rPr>
  </w:style>
  <w:style w:type="paragraph" w:customStyle="1" w:styleId="Default">
    <w:name w:val="Default"/>
    <w:rsid w:val="00FC272A"/>
    <w:pPr>
      <w:autoSpaceDE w:val="0"/>
      <w:autoSpaceDN w:val="0"/>
      <w:adjustRightInd w:val="0"/>
    </w:pPr>
    <w:rPr>
      <w:rFonts w:ascii="Arial" w:hAnsi="Arial" w:cs="Arial"/>
      <w:color w:val="000000"/>
      <w:sz w:val="24"/>
      <w:szCs w:val="24"/>
    </w:rPr>
  </w:style>
  <w:style w:type="character" w:customStyle="1" w:styleId="FuzeileZchn">
    <w:name w:val="Fußzeile Zchn"/>
    <w:basedOn w:val="Absatz-Standardschriftart"/>
    <w:link w:val="Fuzeile"/>
    <w:uiPriority w:val="99"/>
    <w:rsid w:val="00645EA0"/>
    <w:rPr>
      <w:rFonts w:ascii="Calibri" w:hAnsi="Calibri"/>
    </w:rPr>
  </w:style>
  <w:style w:type="paragraph" w:styleId="Listenabsatz">
    <w:name w:val="List Paragraph"/>
    <w:basedOn w:val="Standard"/>
    <w:uiPriority w:val="34"/>
    <w:qFormat/>
    <w:rsid w:val="0023606B"/>
    <w:pPr>
      <w:ind w:left="720"/>
      <w:contextualSpacing/>
    </w:pPr>
  </w:style>
  <w:style w:type="character" w:customStyle="1" w:styleId="label">
    <w:name w:val="label"/>
    <w:basedOn w:val="Absatz-Standardschriftart"/>
    <w:rsid w:val="00281881"/>
  </w:style>
  <w:style w:type="character" w:styleId="Hervorhebung">
    <w:name w:val="Emphasis"/>
    <w:basedOn w:val="Absatz-Standardschriftart"/>
    <w:uiPriority w:val="20"/>
    <w:qFormat/>
    <w:rsid w:val="004E4952"/>
    <w:rPr>
      <w:i/>
      <w:iCs/>
    </w:rPr>
  </w:style>
  <w:style w:type="paragraph" w:styleId="Inhaltsverzeichnisberschrift">
    <w:name w:val="TOC Heading"/>
    <w:basedOn w:val="berschrift1"/>
    <w:next w:val="Standard"/>
    <w:uiPriority w:val="39"/>
    <w:unhideWhenUsed/>
    <w:qFormat/>
    <w:rsid w:val="0000275B"/>
    <w:pPr>
      <w:keepLines/>
      <w:tabs>
        <w:tab w:val="clear" w:pos="1134"/>
      </w:tabs>
      <w:spacing w:before="480" w:after="0" w:line="276" w:lineRule="auto"/>
      <w:ind w:left="0" w:firstLine="0"/>
      <w:outlineLvl w:val="9"/>
    </w:pPr>
    <w:rPr>
      <w:rFonts w:asciiTheme="majorHAnsi" w:eastAsiaTheme="majorEastAsia" w:hAnsiTheme="majorHAnsi" w:cstheme="majorBidi"/>
      <w:color w:val="365F91" w:themeColor="accent1" w:themeShade="BF"/>
      <w:kern w:val="0"/>
    </w:rPr>
  </w:style>
  <w:style w:type="paragraph" w:customStyle="1" w:styleId="RahmenwerkUeberschrift1">
    <w:name w:val="RahmenwerkUeberschrift1"/>
    <w:basedOn w:val="Standard"/>
    <w:next w:val="Standard"/>
    <w:qFormat/>
    <w:rsid w:val="00445DC8"/>
    <w:pPr>
      <w:spacing w:before="240" w:after="120"/>
      <w:ind w:left="1138" w:hanging="1138"/>
    </w:pPr>
    <w:rPr>
      <w:b/>
      <w:sz w:val="28"/>
    </w:rPr>
  </w:style>
  <w:style w:type="paragraph" w:styleId="Beschriftung">
    <w:name w:val="caption"/>
    <w:basedOn w:val="Standard"/>
    <w:next w:val="Standard"/>
    <w:uiPriority w:val="35"/>
    <w:unhideWhenUsed/>
    <w:qFormat/>
    <w:rsid w:val="00AB6D20"/>
    <w:pPr>
      <w:spacing w:after="200" w:line="240" w:lineRule="auto"/>
    </w:pPr>
    <w:rPr>
      <w:bCs/>
      <w:i/>
      <w:szCs w:val="18"/>
    </w:rPr>
  </w:style>
  <w:style w:type="character" w:customStyle="1" w:styleId="berschrift1Zchn">
    <w:name w:val="Überschrift 1 Zchn"/>
    <w:basedOn w:val="Absatz-Standardschriftart"/>
    <w:link w:val="berschrift1"/>
    <w:rsid w:val="00E84F2E"/>
    <w:rPr>
      <w:rFonts w:ascii="Calibri" w:hAnsi="Calibri"/>
      <w:b/>
      <w:bCs/>
      <w:kern w:val="28"/>
      <w:sz w:val="28"/>
      <w:szCs w:val="28"/>
    </w:rPr>
  </w:style>
  <w:style w:type="character" w:customStyle="1" w:styleId="berschrift2Zchn">
    <w:name w:val="Überschrift 2 Zchn"/>
    <w:basedOn w:val="berschrift1Zchn"/>
    <w:link w:val="berschrift2"/>
    <w:rsid w:val="00E84F2E"/>
    <w:rPr>
      <w:rFonts w:ascii="Calibri" w:hAnsi="Calibri"/>
      <w:b/>
      <w:bCs/>
      <w:kern w:val="28"/>
      <w:sz w:val="24"/>
      <w:szCs w:val="28"/>
    </w:rPr>
  </w:style>
  <w:style w:type="character" w:customStyle="1" w:styleId="KommentartextZchn">
    <w:name w:val="Kommentartext Zchn"/>
    <w:basedOn w:val="Absatz-Standardschriftart"/>
    <w:link w:val="Kommentartext"/>
    <w:semiHidden/>
    <w:rsid w:val="00163F65"/>
    <w:rPr>
      <w:rFonts w:ascii="Calibri" w:hAnsi="Calibri"/>
      <w:sz w:val="24"/>
    </w:rPr>
  </w:style>
  <w:style w:type="character" w:styleId="Fett">
    <w:name w:val="Strong"/>
    <w:basedOn w:val="Absatz-Standardschriftart"/>
    <w:uiPriority w:val="22"/>
    <w:qFormat/>
    <w:rsid w:val="00E50D5B"/>
    <w:rPr>
      <w:b/>
      <w:bCs/>
    </w:rPr>
  </w:style>
  <w:style w:type="character" w:styleId="Platzhaltertext">
    <w:name w:val="Placeholder Text"/>
    <w:basedOn w:val="Absatz-Standardschriftart"/>
    <w:uiPriority w:val="99"/>
    <w:semiHidden/>
    <w:rsid w:val="002B6872"/>
    <w:rPr>
      <w:color w:val="808080"/>
    </w:rPr>
  </w:style>
  <w:style w:type="character" w:customStyle="1" w:styleId="hgkelc">
    <w:name w:val="hgkelc"/>
    <w:basedOn w:val="Absatz-Standardschriftart"/>
    <w:rsid w:val="002E77FB"/>
  </w:style>
  <w:style w:type="character" w:customStyle="1" w:styleId="kx21rb">
    <w:name w:val="kx21rb"/>
    <w:basedOn w:val="Absatz-Standardschriftart"/>
    <w:rsid w:val="002E7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
          </w:divsChild>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sChild>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 w:id="34">
      <w:marLeft w:val="0"/>
      <w:marRight w:val="0"/>
      <w:marTop w:val="0"/>
      <w:marBottom w:val="0"/>
      <w:divBdr>
        <w:top w:val="none" w:sz="0" w:space="0" w:color="auto"/>
        <w:left w:val="none" w:sz="0" w:space="0" w:color="auto"/>
        <w:bottom w:val="none" w:sz="0" w:space="0" w:color="auto"/>
        <w:right w:val="none" w:sz="0" w:space="0" w:color="auto"/>
      </w:divBdr>
      <w:divsChild>
        <w:div w:id="35">
          <w:marLeft w:val="720"/>
          <w:marRight w:val="720"/>
          <w:marTop w:val="100"/>
          <w:marBottom w:val="100"/>
          <w:divBdr>
            <w:top w:val="none" w:sz="0" w:space="0" w:color="auto"/>
            <w:left w:val="none" w:sz="0" w:space="0" w:color="auto"/>
            <w:bottom w:val="none" w:sz="0" w:space="0" w:color="auto"/>
            <w:right w:val="none" w:sz="0" w:space="0" w:color="auto"/>
          </w:divBdr>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38">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
      <w:marLeft w:val="0"/>
      <w:marRight w:val="0"/>
      <w:marTop w:val="0"/>
      <w:marBottom w:val="0"/>
      <w:divBdr>
        <w:top w:val="none" w:sz="0" w:space="0" w:color="auto"/>
        <w:left w:val="none" w:sz="0" w:space="0" w:color="auto"/>
        <w:bottom w:val="none" w:sz="0" w:space="0" w:color="auto"/>
        <w:right w:val="none" w:sz="0" w:space="0" w:color="auto"/>
      </w:divBdr>
    </w:div>
    <w:div w:id="63378671">
      <w:bodyDiv w:val="1"/>
      <w:marLeft w:val="0"/>
      <w:marRight w:val="0"/>
      <w:marTop w:val="0"/>
      <w:marBottom w:val="0"/>
      <w:divBdr>
        <w:top w:val="none" w:sz="0" w:space="0" w:color="auto"/>
        <w:left w:val="none" w:sz="0" w:space="0" w:color="auto"/>
        <w:bottom w:val="none" w:sz="0" w:space="0" w:color="auto"/>
        <w:right w:val="none" w:sz="0" w:space="0" w:color="auto"/>
      </w:divBdr>
    </w:div>
    <w:div w:id="214392556">
      <w:bodyDiv w:val="1"/>
      <w:marLeft w:val="0"/>
      <w:marRight w:val="0"/>
      <w:marTop w:val="0"/>
      <w:marBottom w:val="0"/>
      <w:divBdr>
        <w:top w:val="none" w:sz="0" w:space="0" w:color="auto"/>
        <w:left w:val="none" w:sz="0" w:space="0" w:color="auto"/>
        <w:bottom w:val="none" w:sz="0" w:space="0" w:color="auto"/>
        <w:right w:val="none" w:sz="0" w:space="0" w:color="auto"/>
      </w:divBdr>
      <w:divsChild>
        <w:div w:id="1150748833">
          <w:marLeft w:val="720"/>
          <w:marRight w:val="0"/>
          <w:marTop w:val="0"/>
          <w:marBottom w:val="0"/>
          <w:divBdr>
            <w:top w:val="none" w:sz="0" w:space="0" w:color="auto"/>
            <w:left w:val="none" w:sz="0" w:space="0" w:color="auto"/>
            <w:bottom w:val="none" w:sz="0" w:space="0" w:color="auto"/>
            <w:right w:val="none" w:sz="0" w:space="0" w:color="auto"/>
          </w:divBdr>
        </w:div>
      </w:divsChild>
    </w:div>
    <w:div w:id="219440597">
      <w:bodyDiv w:val="1"/>
      <w:marLeft w:val="0"/>
      <w:marRight w:val="0"/>
      <w:marTop w:val="0"/>
      <w:marBottom w:val="0"/>
      <w:divBdr>
        <w:top w:val="none" w:sz="0" w:space="0" w:color="auto"/>
        <w:left w:val="none" w:sz="0" w:space="0" w:color="auto"/>
        <w:bottom w:val="none" w:sz="0" w:space="0" w:color="auto"/>
        <w:right w:val="none" w:sz="0" w:space="0" w:color="auto"/>
      </w:divBdr>
      <w:divsChild>
        <w:div w:id="131947437">
          <w:marLeft w:val="720"/>
          <w:marRight w:val="0"/>
          <w:marTop w:val="0"/>
          <w:marBottom w:val="0"/>
          <w:divBdr>
            <w:top w:val="none" w:sz="0" w:space="0" w:color="auto"/>
            <w:left w:val="none" w:sz="0" w:space="0" w:color="auto"/>
            <w:bottom w:val="none" w:sz="0" w:space="0" w:color="auto"/>
            <w:right w:val="none" w:sz="0" w:space="0" w:color="auto"/>
          </w:divBdr>
        </w:div>
      </w:divsChild>
    </w:div>
    <w:div w:id="240213335">
      <w:bodyDiv w:val="1"/>
      <w:marLeft w:val="0"/>
      <w:marRight w:val="0"/>
      <w:marTop w:val="0"/>
      <w:marBottom w:val="0"/>
      <w:divBdr>
        <w:top w:val="none" w:sz="0" w:space="0" w:color="auto"/>
        <w:left w:val="none" w:sz="0" w:space="0" w:color="auto"/>
        <w:bottom w:val="none" w:sz="0" w:space="0" w:color="auto"/>
        <w:right w:val="none" w:sz="0" w:space="0" w:color="auto"/>
      </w:divBdr>
      <w:divsChild>
        <w:div w:id="1105612088">
          <w:marLeft w:val="0"/>
          <w:marRight w:val="0"/>
          <w:marTop w:val="0"/>
          <w:marBottom w:val="0"/>
          <w:divBdr>
            <w:top w:val="none" w:sz="0" w:space="0" w:color="auto"/>
            <w:left w:val="none" w:sz="0" w:space="0" w:color="auto"/>
            <w:bottom w:val="none" w:sz="0" w:space="0" w:color="auto"/>
            <w:right w:val="none" w:sz="0" w:space="0" w:color="auto"/>
          </w:divBdr>
        </w:div>
      </w:divsChild>
    </w:div>
    <w:div w:id="279455970">
      <w:bodyDiv w:val="1"/>
      <w:marLeft w:val="0"/>
      <w:marRight w:val="0"/>
      <w:marTop w:val="0"/>
      <w:marBottom w:val="0"/>
      <w:divBdr>
        <w:top w:val="none" w:sz="0" w:space="0" w:color="auto"/>
        <w:left w:val="none" w:sz="0" w:space="0" w:color="auto"/>
        <w:bottom w:val="none" w:sz="0" w:space="0" w:color="auto"/>
        <w:right w:val="none" w:sz="0" w:space="0" w:color="auto"/>
      </w:divBdr>
    </w:div>
    <w:div w:id="392394879">
      <w:bodyDiv w:val="1"/>
      <w:marLeft w:val="0"/>
      <w:marRight w:val="0"/>
      <w:marTop w:val="0"/>
      <w:marBottom w:val="0"/>
      <w:divBdr>
        <w:top w:val="none" w:sz="0" w:space="0" w:color="auto"/>
        <w:left w:val="none" w:sz="0" w:space="0" w:color="auto"/>
        <w:bottom w:val="none" w:sz="0" w:space="0" w:color="auto"/>
        <w:right w:val="none" w:sz="0" w:space="0" w:color="auto"/>
      </w:divBdr>
      <w:divsChild>
        <w:div w:id="1673676148">
          <w:marLeft w:val="720"/>
          <w:marRight w:val="0"/>
          <w:marTop w:val="0"/>
          <w:marBottom w:val="0"/>
          <w:divBdr>
            <w:top w:val="none" w:sz="0" w:space="0" w:color="auto"/>
            <w:left w:val="none" w:sz="0" w:space="0" w:color="auto"/>
            <w:bottom w:val="none" w:sz="0" w:space="0" w:color="auto"/>
            <w:right w:val="none" w:sz="0" w:space="0" w:color="auto"/>
          </w:divBdr>
        </w:div>
      </w:divsChild>
    </w:div>
    <w:div w:id="431823854">
      <w:bodyDiv w:val="1"/>
      <w:marLeft w:val="0"/>
      <w:marRight w:val="0"/>
      <w:marTop w:val="0"/>
      <w:marBottom w:val="0"/>
      <w:divBdr>
        <w:top w:val="none" w:sz="0" w:space="0" w:color="auto"/>
        <w:left w:val="none" w:sz="0" w:space="0" w:color="auto"/>
        <w:bottom w:val="none" w:sz="0" w:space="0" w:color="auto"/>
        <w:right w:val="none" w:sz="0" w:space="0" w:color="auto"/>
      </w:divBdr>
    </w:div>
    <w:div w:id="475875736">
      <w:bodyDiv w:val="1"/>
      <w:marLeft w:val="0"/>
      <w:marRight w:val="0"/>
      <w:marTop w:val="0"/>
      <w:marBottom w:val="0"/>
      <w:divBdr>
        <w:top w:val="none" w:sz="0" w:space="0" w:color="auto"/>
        <w:left w:val="none" w:sz="0" w:space="0" w:color="auto"/>
        <w:bottom w:val="none" w:sz="0" w:space="0" w:color="auto"/>
        <w:right w:val="none" w:sz="0" w:space="0" w:color="auto"/>
      </w:divBdr>
      <w:divsChild>
        <w:div w:id="315958689">
          <w:marLeft w:val="720"/>
          <w:marRight w:val="0"/>
          <w:marTop w:val="0"/>
          <w:marBottom w:val="0"/>
          <w:divBdr>
            <w:top w:val="none" w:sz="0" w:space="0" w:color="auto"/>
            <w:left w:val="none" w:sz="0" w:space="0" w:color="auto"/>
            <w:bottom w:val="none" w:sz="0" w:space="0" w:color="auto"/>
            <w:right w:val="none" w:sz="0" w:space="0" w:color="auto"/>
          </w:divBdr>
        </w:div>
      </w:divsChild>
    </w:div>
    <w:div w:id="490869068">
      <w:bodyDiv w:val="1"/>
      <w:marLeft w:val="0"/>
      <w:marRight w:val="0"/>
      <w:marTop w:val="0"/>
      <w:marBottom w:val="0"/>
      <w:divBdr>
        <w:top w:val="none" w:sz="0" w:space="0" w:color="auto"/>
        <w:left w:val="none" w:sz="0" w:space="0" w:color="auto"/>
        <w:bottom w:val="none" w:sz="0" w:space="0" w:color="auto"/>
        <w:right w:val="none" w:sz="0" w:space="0" w:color="auto"/>
      </w:divBdr>
      <w:divsChild>
        <w:div w:id="1250580884">
          <w:marLeft w:val="720"/>
          <w:marRight w:val="0"/>
          <w:marTop w:val="0"/>
          <w:marBottom w:val="0"/>
          <w:divBdr>
            <w:top w:val="none" w:sz="0" w:space="0" w:color="auto"/>
            <w:left w:val="none" w:sz="0" w:space="0" w:color="auto"/>
            <w:bottom w:val="none" w:sz="0" w:space="0" w:color="auto"/>
            <w:right w:val="none" w:sz="0" w:space="0" w:color="auto"/>
          </w:divBdr>
        </w:div>
      </w:divsChild>
    </w:div>
    <w:div w:id="507330384">
      <w:bodyDiv w:val="1"/>
      <w:marLeft w:val="0"/>
      <w:marRight w:val="0"/>
      <w:marTop w:val="0"/>
      <w:marBottom w:val="0"/>
      <w:divBdr>
        <w:top w:val="none" w:sz="0" w:space="0" w:color="auto"/>
        <w:left w:val="none" w:sz="0" w:space="0" w:color="auto"/>
        <w:bottom w:val="none" w:sz="0" w:space="0" w:color="auto"/>
        <w:right w:val="none" w:sz="0" w:space="0" w:color="auto"/>
      </w:divBdr>
    </w:div>
    <w:div w:id="536937099">
      <w:bodyDiv w:val="1"/>
      <w:marLeft w:val="0"/>
      <w:marRight w:val="0"/>
      <w:marTop w:val="0"/>
      <w:marBottom w:val="0"/>
      <w:divBdr>
        <w:top w:val="none" w:sz="0" w:space="0" w:color="auto"/>
        <w:left w:val="none" w:sz="0" w:space="0" w:color="auto"/>
        <w:bottom w:val="none" w:sz="0" w:space="0" w:color="auto"/>
        <w:right w:val="none" w:sz="0" w:space="0" w:color="auto"/>
      </w:divBdr>
    </w:div>
    <w:div w:id="545601386">
      <w:bodyDiv w:val="1"/>
      <w:marLeft w:val="0"/>
      <w:marRight w:val="0"/>
      <w:marTop w:val="0"/>
      <w:marBottom w:val="0"/>
      <w:divBdr>
        <w:top w:val="none" w:sz="0" w:space="0" w:color="auto"/>
        <w:left w:val="none" w:sz="0" w:space="0" w:color="auto"/>
        <w:bottom w:val="none" w:sz="0" w:space="0" w:color="auto"/>
        <w:right w:val="none" w:sz="0" w:space="0" w:color="auto"/>
      </w:divBdr>
      <w:divsChild>
        <w:div w:id="459348288">
          <w:marLeft w:val="562"/>
          <w:marRight w:val="0"/>
          <w:marTop w:val="0"/>
          <w:marBottom w:val="86"/>
          <w:divBdr>
            <w:top w:val="none" w:sz="0" w:space="0" w:color="auto"/>
            <w:left w:val="none" w:sz="0" w:space="0" w:color="auto"/>
            <w:bottom w:val="none" w:sz="0" w:space="0" w:color="auto"/>
            <w:right w:val="none" w:sz="0" w:space="0" w:color="auto"/>
          </w:divBdr>
        </w:div>
        <w:div w:id="1144195874">
          <w:marLeft w:val="562"/>
          <w:marRight w:val="0"/>
          <w:marTop w:val="0"/>
          <w:marBottom w:val="86"/>
          <w:divBdr>
            <w:top w:val="none" w:sz="0" w:space="0" w:color="auto"/>
            <w:left w:val="none" w:sz="0" w:space="0" w:color="auto"/>
            <w:bottom w:val="none" w:sz="0" w:space="0" w:color="auto"/>
            <w:right w:val="none" w:sz="0" w:space="0" w:color="auto"/>
          </w:divBdr>
        </w:div>
        <w:div w:id="1698236917">
          <w:marLeft w:val="562"/>
          <w:marRight w:val="0"/>
          <w:marTop w:val="0"/>
          <w:marBottom w:val="86"/>
          <w:divBdr>
            <w:top w:val="none" w:sz="0" w:space="0" w:color="auto"/>
            <w:left w:val="none" w:sz="0" w:space="0" w:color="auto"/>
            <w:bottom w:val="none" w:sz="0" w:space="0" w:color="auto"/>
            <w:right w:val="none" w:sz="0" w:space="0" w:color="auto"/>
          </w:divBdr>
        </w:div>
        <w:div w:id="1958949605">
          <w:marLeft w:val="562"/>
          <w:marRight w:val="0"/>
          <w:marTop w:val="0"/>
          <w:marBottom w:val="86"/>
          <w:divBdr>
            <w:top w:val="none" w:sz="0" w:space="0" w:color="auto"/>
            <w:left w:val="none" w:sz="0" w:space="0" w:color="auto"/>
            <w:bottom w:val="none" w:sz="0" w:space="0" w:color="auto"/>
            <w:right w:val="none" w:sz="0" w:space="0" w:color="auto"/>
          </w:divBdr>
        </w:div>
      </w:divsChild>
    </w:div>
    <w:div w:id="574822628">
      <w:bodyDiv w:val="1"/>
      <w:marLeft w:val="0"/>
      <w:marRight w:val="0"/>
      <w:marTop w:val="0"/>
      <w:marBottom w:val="0"/>
      <w:divBdr>
        <w:top w:val="none" w:sz="0" w:space="0" w:color="auto"/>
        <w:left w:val="none" w:sz="0" w:space="0" w:color="auto"/>
        <w:bottom w:val="none" w:sz="0" w:space="0" w:color="auto"/>
        <w:right w:val="none" w:sz="0" w:space="0" w:color="auto"/>
      </w:divBdr>
      <w:divsChild>
        <w:div w:id="2001737493">
          <w:marLeft w:val="0"/>
          <w:marRight w:val="0"/>
          <w:marTop w:val="0"/>
          <w:marBottom w:val="0"/>
          <w:divBdr>
            <w:top w:val="none" w:sz="0" w:space="0" w:color="auto"/>
            <w:left w:val="none" w:sz="0" w:space="0" w:color="auto"/>
            <w:bottom w:val="none" w:sz="0" w:space="0" w:color="auto"/>
            <w:right w:val="none" w:sz="0" w:space="0" w:color="auto"/>
          </w:divBdr>
        </w:div>
        <w:div w:id="70935942">
          <w:marLeft w:val="0"/>
          <w:marRight w:val="0"/>
          <w:marTop w:val="0"/>
          <w:marBottom w:val="0"/>
          <w:divBdr>
            <w:top w:val="none" w:sz="0" w:space="0" w:color="auto"/>
            <w:left w:val="none" w:sz="0" w:space="0" w:color="auto"/>
            <w:bottom w:val="none" w:sz="0" w:space="0" w:color="auto"/>
            <w:right w:val="none" w:sz="0" w:space="0" w:color="auto"/>
          </w:divBdr>
        </w:div>
        <w:div w:id="1819691814">
          <w:marLeft w:val="0"/>
          <w:marRight w:val="0"/>
          <w:marTop w:val="0"/>
          <w:marBottom w:val="0"/>
          <w:divBdr>
            <w:top w:val="none" w:sz="0" w:space="0" w:color="auto"/>
            <w:left w:val="none" w:sz="0" w:space="0" w:color="auto"/>
            <w:bottom w:val="none" w:sz="0" w:space="0" w:color="auto"/>
            <w:right w:val="none" w:sz="0" w:space="0" w:color="auto"/>
          </w:divBdr>
        </w:div>
      </w:divsChild>
    </w:div>
    <w:div w:id="604773722">
      <w:bodyDiv w:val="1"/>
      <w:marLeft w:val="0"/>
      <w:marRight w:val="0"/>
      <w:marTop w:val="0"/>
      <w:marBottom w:val="0"/>
      <w:divBdr>
        <w:top w:val="none" w:sz="0" w:space="0" w:color="auto"/>
        <w:left w:val="none" w:sz="0" w:space="0" w:color="auto"/>
        <w:bottom w:val="none" w:sz="0" w:space="0" w:color="auto"/>
        <w:right w:val="none" w:sz="0" w:space="0" w:color="auto"/>
      </w:divBdr>
    </w:div>
    <w:div w:id="621964481">
      <w:bodyDiv w:val="1"/>
      <w:marLeft w:val="0"/>
      <w:marRight w:val="0"/>
      <w:marTop w:val="0"/>
      <w:marBottom w:val="0"/>
      <w:divBdr>
        <w:top w:val="none" w:sz="0" w:space="0" w:color="auto"/>
        <w:left w:val="none" w:sz="0" w:space="0" w:color="auto"/>
        <w:bottom w:val="none" w:sz="0" w:space="0" w:color="auto"/>
        <w:right w:val="none" w:sz="0" w:space="0" w:color="auto"/>
      </w:divBdr>
      <w:divsChild>
        <w:div w:id="1079257872">
          <w:marLeft w:val="720"/>
          <w:marRight w:val="0"/>
          <w:marTop w:val="0"/>
          <w:marBottom w:val="0"/>
          <w:divBdr>
            <w:top w:val="none" w:sz="0" w:space="0" w:color="auto"/>
            <w:left w:val="none" w:sz="0" w:space="0" w:color="auto"/>
            <w:bottom w:val="none" w:sz="0" w:space="0" w:color="auto"/>
            <w:right w:val="none" w:sz="0" w:space="0" w:color="auto"/>
          </w:divBdr>
        </w:div>
      </w:divsChild>
    </w:div>
    <w:div w:id="800422151">
      <w:bodyDiv w:val="1"/>
      <w:marLeft w:val="0"/>
      <w:marRight w:val="0"/>
      <w:marTop w:val="0"/>
      <w:marBottom w:val="0"/>
      <w:divBdr>
        <w:top w:val="none" w:sz="0" w:space="0" w:color="auto"/>
        <w:left w:val="none" w:sz="0" w:space="0" w:color="auto"/>
        <w:bottom w:val="none" w:sz="0" w:space="0" w:color="auto"/>
        <w:right w:val="none" w:sz="0" w:space="0" w:color="auto"/>
      </w:divBdr>
    </w:div>
    <w:div w:id="816728730">
      <w:bodyDiv w:val="1"/>
      <w:marLeft w:val="0"/>
      <w:marRight w:val="0"/>
      <w:marTop w:val="0"/>
      <w:marBottom w:val="0"/>
      <w:divBdr>
        <w:top w:val="none" w:sz="0" w:space="0" w:color="auto"/>
        <w:left w:val="none" w:sz="0" w:space="0" w:color="auto"/>
        <w:bottom w:val="none" w:sz="0" w:space="0" w:color="auto"/>
        <w:right w:val="none" w:sz="0" w:space="0" w:color="auto"/>
      </w:divBdr>
      <w:divsChild>
        <w:div w:id="242643026">
          <w:marLeft w:val="720"/>
          <w:marRight w:val="0"/>
          <w:marTop w:val="0"/>
          <w:marBottom w:val="0"/>
          <w:divBdr>
            <w:top w:val="none" w:sz="0" w:space="0" w:color="auto"/>
            <w:left w:val="none" w:sz="0" w:space="0" w:color="auto"/>
            <w:bottom w:val="none" w:sz="0" w:space="0" w:color="auto"/>
            <w:right w:val="none" w:sz="0" w:space="0" w:color="auto"/>
          </w:divBdr>
        </w:div>
      </w:divsChild>
    </w:div>
    <w:div w:id="858543673">
      <w:bodyDiv w:val="1"/>
      <w:marLeft w:val="0"/>
      <w:marRight w:val="0"/>
      <w:marTop w:val="0"/>
      <w:marBottom w:val="0"/>
      <w:divBdr>
        <w:top w:val="none" w:sz="0" w:space="0" w:color="auto"/>
        <w:left w:val="none" w:sz="0" w:space="0" w:color="auto"/>
        <w:bottom w:val="none" w:sz="0" w:space="0" w:color="auto"/>
        <w:right w:val="none" w:sz="0" w:space="0" w:color="auto"/>
      </w:divBdr>
      <w:divsChild>
        <w:div w:id="149249475">
          <w:marLeft w:val="720"/>
          <w:marRight w:val="0"/>
          <w:marTop w:val="0"/>
          <w:marBottom w:val="0"/>
          <w:divBdr>
            <w:top w:val="none" w:sz="0" w:space="0" w:color="auto"/>
            <w:left w:val="none" w:sz="0" w:space="0" w:color="auto"/>
            <w:bottom w:val="none" w:sz="0" w:space="0" w:color="auto"/>
            <w:right w:val="none" w:sz="0" w:space="0" w:color="auto"/>
          </w:divBdr>
        </w:div>
      </w:divsChild>
    </w:div>
    <w:div w:id="890262297">
      <w:bodyDiv w:val="1"/>
      <w:marLeft w:val="0"/>
      <w:marRight w:val="0"/>
      <w:marTop w:val="0"/>
      <w:marBottom w:val="0"/>
      <w:divBdr>
        <w:top w:val="none" w:sz="0" w:space="0" w:color="auto"/>
        <w:left w:val="none" w:sz="0" w:space="0" w:color="auto"/>
        <w:bottom w:val="none" w:sz="0" w:space="0" w:color="auto"/>
        <w:right w:val="none" w:sz="0" w:space="0" w:color="auto"/>
      </w:divBdr>
    </w:div>
    <w:div w:id="926614407">
      <w:bodyDiv w:val="1"/>
      <w:marLeft w:val="0"/>
      <w:marRight w:val="0"/>
      <w:marTop w:val="0"/>
      <w:marBottom w:val="0"/>
      <w:divBdr>
        <w:top w:val="none" w:sz="0" w:space="0" w:color="auto"/>
        <w:left w:val="none" w:sz="0" w:space="0" w:color="auto"/>
        <w:bottom w:val="none" w:sz="0" w:space="0" w:color="auto"/>
        <w:right w:val="none" w:sz="0" w:space="0" w:color="auto"/>
      </w:divBdr>
      <w:divsChild>
        <w:div w:id="1831552843">
          <w:marLeft w:val="720"/>
          <w:marRight w:val="0"/>
          <w:marTop w:val="0"/>
          <w:marBottom w:val="0"/>
          <w:divBdr>
            <w:top w:val="none" w:sz="0" w:space="0" w:color="auto"/>
            <w:left w:val="none" w:sz="0" w:space="0" w:color="auto"/>
            <w:bottom w:val="none" w:sz="0" w:space="0" w:color="auto"/>
            <w:right w:val="none" w:sz="0" w:space="0" w:color="auto"/>
          </w:divBdr>
        </w:div>
      </w:divsChild>
    </w:div>
    <w:div w:id="998456768">
      <w:bodyDiv w:val="1"/>
      <w:marLeft w:val="0"/>
      <w:marRight w:val="0"/>
      <w:marTop w:val="0"/>
      <w:marBottom w:val="0"/>
      <w:divBdr>
        <w:top w:val="none" w:sz="0" w:space="0" w:color="auto"/>
        <w:left w:val="none" w:sz="0" w:space="0" w:color="auto"/>
        <w:bottom w:val="none" w:sz="0" w:space="0" w:color="auto"/>
        <w:right w:val="none" w:sz="0" w:space="0" w:color="auto"/>
      </w:divBdr>
    </w:div>
    <w:div w:id="1010794122">
      <w:bodyDiv w:val="1"/>
      <w:marLeft w:val="0"/>
      <w:marRight w:val="0"/>
      <w:marTop w:val="0"/>
      <w:marBottom w:val="0"/>
      <w:divBdr>
        <w:top w:val="none" w:sz="0" w:space="0" w:color="auto"/>
        <w:left w:val="none" w:sz="0" w:space="0" w:color="auto"/>
        <w:bottom w:val="none" w:sz="0" w:space="0" w:color="auto"/>
        <w:right w:val="none" w:sz="0" w:space="0" w:color="auto"/>
      </w:divBdr>
      <w:divsChild>
        <w:div w:id="112946645">
          <w:marLeft w:val="720"/>
          <w:marRight w:val="0"/>
          <w:marTop w:val="0"/>
          <w:marBottom w:val="0"/>
          <w:divBdr>
            <w:top w:val="none" w:sz="0" w:space="0" w:color="auto"/>
            <w:left w:val="none" w:sz="0" w:space="0" w:color="auto"/>
            <w:bottom w:val="none" w:sz="0" w:space="0" w:color="auto"/>
            <w:right w:val="none" w:sz="0" w:space="0" w:color="auto"/>
          </w:divBdr>
        </w:div>
      </w:divsChild>
    </w:div>
    <w:div w:id="1113674244">
      <w:bodyDiv w:val="1"/>
      <w:marLeft w:val="0"/>
      <w:marRight w:val="0"/>
      <w:marTop w:val="0"/>
      <w:marBottom w:val="0"/>
      <w:divBdr>
        <w:top w:val="none" w:sz="0" w:space="0" w:color="auto"/>
        <w:left w:val="none" w:sz="0" w:space="0" w:color="auto"/>
        <w:bottom w:val="none" w:sz="0" w:space="0" w:color="auto"/>
        <w:right w:val="none" w:sz="0" w:space="0" w:color="auto"/>
      </w:divBdr>
      <w:divsChild>
        <w:div w:id="1231573426">
          <w:marLeft w:val="720"/>
          <w:marRight w:val="0"/>
          <w:marTop w:val="0"/>
          <w:marBottom w:val="0"/>
          <w:divBdr>
            <w:top w:val="none" w:sz="0" w:space="0" w:color="auto"/>
            <w:left w:val="none" w:sz="0" w:space="0" w:color="auto"/>
            <w:bottom w:val="none" w:sz="0" w:space="0" w:color="auto"/>
            <w:right w:val="none" w:sz="0" w:space="0" w:color="auto"/>
          </w:divBdr>
        </w:div>
      </w:divsChild>
    </w:div>
    <w:div w:id="1198200925">
      <w:bodyDiv w:val="1"/>
      <w:marLeft w:val="0"/>
      <w:marRight w:val="0"/>
      <w:marTop w:val="0"/>
      <w:marBottom w:val="0"/>
      <w:divBdr>
        <w:top w:val="none" w:sz="0" w:space="0" w:color="auto"/>
        <w:left w:val="none" w:sz="0" w:space="0" w:color="auto"/>
        <w:bottom w:val="none" w:sz="0" w:space="0" w:color="auto"/>
        <w:right w:val="none" w:sz="0" w:space="0" w:color="auto"/>
      </w:divBdr>
      <w:divsChild>
        <w:div w:id="375592029">
          <w:marLeft w:val="720"/>
          <w:marRight w:val="0"/>
          <w:marTop w:val="0"/>
          <w:marBottom w:val="0"/>
          <w:divBdr>
            <w:top w:val="none" w:sz="0" w:space="0" w:color="auto"/>
            <w:left w:val="none" w:sz="0" w:space="0" w:color="auto"/>
            <w:bottom w:val="none" w:sz="0" w:space="0" w:color="auto"/>
            <w:right w:val="none" w:sz="0" w:space="0" w:color="auto"/>
          </w:divBdr>
        </w:div>
      </w:divsChild>
    </w:div>
    <w:div w:id="1379936910">
      <w:bodyDiv w:val="1"/>
      <w:marLeft w:val="0"/>
      <w:marRight w:val="0"/>
      <w:marTop w:val="0"/>
      <w:marBottom w:val="0"/>
      <w:divBdr>
        <w:top w:val="none" w:sz="0" w:space="0" w:color="auto"/>
        <w:left w:val="none" w:sz="0" w:space="0" w:color="auto"/>
        <w:bottom w:val="none" w:sz="0" w:space="0" w:color="auto"/>
        <w:right w:val="none" w:sz="0" w:space="0" w:color="auto"/>
      </w:divBdr>
      <w:divsChild>
        <w:div w:id="1483741331">
          <w:marLeft w:val="720"/>
          <w:marRight w:val="0"/>
          <w:marTop w:val="0"/>
          <w:marBottom w:val="0"/>
          <w:divBdr>
            <w:top w:val="none" w:sz="0" w:space="0" w:color="auto"/>
            <w:left w:val="none" w:sz="0" w:space="0" w:color="auto"/>
            <w:bottom w:val="none" w:sz="0" w:space="0" w:color="auto"/>
            <w:right w:val="none" w:sz="0" w:space="0" w:color="auto"/>
          </w:divBdr>
        </w:div>
      </w:divsChild>
    </w:div>
    <w:div w:id="1401905811">
      <w:bodyDiv w:val="1"/>
      <w:marLeft w:val="0"/>
      <w:marRight w:val="0"/>
      <w:marTop w:val="0"/>
      <w:marBottom w:val="0"/>
      <w:divBdr>
        <w:top w:val="none" w:sz="0" w:space="0" w:color="auto"/>
        <w:left w:val="none" w:sz="0" w:space="0" w:color="auto"/>
        <w:bottom w:val="none" w:sz="0" w:space="0" w:color="auto"/>
        <w:right w:val="none" w:sz="0" w:space="0" w:color="auto"/>
      </w:divBdr>
    </w:div>
    <w:div w:id="1466702159">
      <w:bodyDiv w:val="1"/>
      <w:marLeft w:val="0"/>
      <w:marRight w:val="0"/>
      <w:marTop w:val="0"/>
      <w:marBottom w:val="0"/>
      <w:divBdr>
        <w:top w:val="none" w:sz="0" w:space="0" w:color="auto"/>
        <w:left w:val="none" w:sz="0" w:space="0" w:color="auto"/>
        <w:bottom w:val="none" w:sz="0" w:space="0" w:color="auto"/>
        <w:right w:val="none" w:sz="0" w:space="0" w:color="auto"/>
      </w:divBdr>
      <w:divsChild>
        <w:div w:id="1152330834">
          <w:marLeft w:val="720"/>
          <w:marRight w:val="0"/>
          <w:marTop w:val="0"/>
          <w:marBottom w:val="0"/>
          <w:divBdr>
            <w:top w:val="none" w:sz="0" w:space="0" w:color="auto"/>
            <w:left w:val="none" w:sz="0" w:space="0" w:color="auto"/>
            <w:bottom w:val="none" w:sz="0" w:space="0" w:color="auto"/>
            <w:right w:val="none" w:sz="0" w:space="0" w:color="auto"/>
          </w:divBdr>
        </w:div>
      </w:divsChild>
    </w:div>
    <w:div w:id="1540244225">
      <w:bodyDiv w:val="1"/>
      <w:marLeft w:val="0"/>
      <w:marRight w:val="0"/>
      <w:marTop w:val="0"/>
      <w:marBottom w:val="0"/>
      <w:divBdr>
        <w:top w:val="none" w:sz="0" w:space="0" w:color="auto"/>
        <w:left w:val="none" w:sz="0" w:space="0" w:color="auto"/>
        <w:bottom w:val="none" w:sz="0" w:space="0" w:color="auto"/>
        <w:right w:val="none" w:sz="0" w:space="0" w:color="auto"/>
      </w:divBdr>
    </w:div>
    <w:div w:id="1540387296">
      <w:bodyDiv w:val="1"/>
      <w:marLeft w:val="0"/>
      <w:marRight w:val="0"/>
      <w:marTop w:val="0"/>
      <w:marBottom w:val="0"/>
      <w:divBdr>
        <w:top w:val="none" w:sz="0" w:space="0" w:color="auto"/>
        <w:left w:val="none" w:sz="0" w:space="0" w:color="auto"/>
        <w:bottom w:val="none" w:sz="0" w:space="0" w:color="auto"/>
        <w:right w:val="none" w:sz="0" w:space="0" w:color="auto"/>
      </w:divBdr>
    </w:div>
    <w:div w:id="1546604789">
      <w:bodyDiv w:val="1"/>
      <w:marLeft w:val="0"/>
      <w:marRight w:val="0"/>
      <w:marTop w:val="0"/>
      <w:marBottom w:val="0"/>
      <w:divBdr>
        <w:top w:val="none" w:sz="0" w:space="0" w:color="auto"/>
        <w:left w:val="none" w:sz="0" w:space="0" w:color="auto"/>
        <w:bottom w:val="none" w:sz="0" w:space="0" w:color="auto"/>
        <w:right w:val="none" w:sz="0" w:space="0" w:color="auto"/>
      </w:divBdr>
      <w:divsChild>
        <w:div w:id="1685087542">
          <w:marLeft w:val="720"/>
          <w:marRight w:val="0"/>
          <w:marTop w:val="0"/>
          <w:marBottom w:val="0"/>
          <w:divBdr>
            <w:top w:val="none" w:sz="0" w:space="0" w:color="auto"/>
            <w:left w:val="none" w:sz="0" w:space="0" w:color="auto"/>
            <w:bottom w:val="none" w:sz="0" w:space="0" w:color="auto"/>
            <w:right w:val="none" w:sz="0" w:space="0" w:color="auto"/>
          </w:divBdr>
        </w:div>
      </w:divsChild>
    </w:div>
    <w:div w:id="1570579983">
      <w:bodyDiv w:val="1"/>
      <w:marLeft w:val="0"/>
      <w:marRight w:val="0"/>
      <w:marTop w:val="0"/>
      <w:marBottom w:val="0"/>
      <w:divBdr>
        <w:top w:val="none" w:sz="0" w:space="0" w:color="auto"/>
        <w:left w:val="none" w:sz="0" w:space="0" w:color="auto"/>
        <w:bottom w:val="none" w:sz="0" w:space="0" w:color="auto"/>
        <w:right w:val="none" w:sz="0" w:space="0" w:color="auto"/>
      </w:divBdr>
      <w:divsChild>
        <w:div w:id="1557625580">
          <w:marLeft w:val="720"/>
          <w:marRight w:val="0"/>
          <w:marTop w:val="0"/>
          <w:marBottom w:val="0"/>
          <w:divBdr>
            <w:top w:val="none" w:sz="0" w:space="0" w:color="auto"/>
            <w:left w:val="none" w:sz="0" w:space="0" w:color="auto"/>
            <w:bottom w:val="none" w:sz="0" w:space="0" w:color="auto"/>
            <w:right w:val="none" w:sz="0" w:space="0" w:color="auto"/>
          </w:divBdr>
        </w:div>
      </w:divsChild>
    </w:div>
    <w:div w:id="1588802272">
      <w:bodyDiv w:val="1"/>
      <w:marLeft w:val="0"/>
      <w:marRight w:val="0"/>
      <w:marTop w:val="0"/>
      <w:marBottom w:val="0"/>
      <w:divBdr>
        <w:top w:val="none" w:sz="0" w:space="0" w:color="auto"/>
        <w:left w:val="none" w:sz="0" w:space="0" w:color="auto"/>
        <w:bottom w:val="none" w:sz="0" w:space="0" w:color="auto"/>
        <w:right w:val="none" w:sz="0" w:space="0" w:color="auto"/>
      </w:divBdr>
    </w:div>
    <w:div w:id="1600260759">
      <w:bodyDiv w:val="1"/>
      <w:marLeft w:val="0"/>
      <w:marRight w:val="0"/>
      <w:marTop w:val="0"/>
      <w:marBottom w:val="0"/>
      <w:divBdr>
        <w:top w:val="none" w:sz="0" w:space="0" w:color="auto"/>
        <w:left w:val="none" w:sz="0" w:space="0" w:color="auto"/>
        <w:bottom w:val="none" w:sz="0" w:space="0" w:color="auto"/>
        <w:right w:val="none" w:sz="0" w:space="0" w:color="auto"/>
      </w:divBdr>
      <w:divsChild>
        <w:div w:id="8727070">
          <w:marLeft w:val="720"/>
          <w:marRight w:val="0"/>
          <w:marTop w:val="0"/>
          <w:marBottom w:val="0"/>
          <w:divBdr>
            <w:top w:val="none" w:sz="0" w:space="0" w:color="auto"/>
            <w:left w:val="none" w:sz="0" w:space="0" w:color="auto"/>
            <w:bottom w:val="none" w:sz="0" w:space="0" w:color="auto"/>
            <w:right w:val="none" w:sz="0" w:space="0" w:color="auto"/>
          </w:divBdr>
        </w:div>
      </w:divsChild>
    </w:div>
    <w:div w:id="1654797408">
      <w:bodyDiv w:val="1"/>
      <w:marLeft w:val="0"/>
      <w:marRight w:val="0"/>
      <w:marTop w:val="0"/>
      <w:marBottom w:val="0"/>
      <w:divBdr>
        <w:top w:val="none" w:sz="0" w:space="0" w:color="auto"/>
        <w:left w:val="none" w:sz="0" w:space="0" w:color="auto"/>
        <w:bottom w:val="none" w:sz="0" w:space="0" w:color="auto"/>
        <w:right w:val="none" w:sz="0" w:space="0" w:color="auto"/>
      </w:divBdr>
    </w:div>
    <w:div w:id="1690638261">
      <w:bodyDiv w:val="1"/>
      <w:marLeft w:val="0"/>
      <w:marRight w:val="0"/>
      <w:marTop w:val="0"/>
      <w:marBottom w:val="0"/>
      <w:divBdr>
        <w:top w:val="none" w:sz="0" w:space="0" w:color="auto"/>
        <w:left w:val="none" w:sz="0" w:space="0" w:color="auto"/>
        <w:bottom w:val="none" w:sz="0" w:space="0" w:color="auto"/>
        <w:right w:val="none" w:sz="0" w:space="0" w:color="auto"/>
      </w:divBdr>
      <w:divsChild>
        <w:div w:id="1608656121">
          <w:marLeft w:val="720"/>
          <w:marRight w:val="0"/>
          <w:marTop w:val="0"/>
          <w:marBottom w:val="0"/>
          <w:divBdr>
            <w:top w:val="none" w:sz="0" w:space="0" w:color="auto"/>
            <w:left w:val="none" w:sz="0" w:space="0" w:color="auto"/>
            <w:bottom w:val="none" w:sz="0" w:space="0" w:color="auto"/>
            <w:right w:val="none" w:sz="0" w:space="0" w:color="auto"/>
          </w:divBdr>
        </w:div>
      </w:divsChild>
    </w:div>
    <w:div w:id="1746757386">
      <w:bodyDiv w:val="1"/>
      <w:marLeft w:val="0"/>
      <w:marRight w:val="0"/>
      <w:marTop w:val="0"/>
      <w:marBottom w:val="0"/>
      <w:divBdr>
        <w:top w:val="none" w:sz="0" w:space="0" w:color="auto"/>
        <w:left w:val="none" w:sz="0" w:space="0" w:color="auto"/>
        <w:bottom w:val="none" w:sz="0" w:space="0" w:color="auto"/>
        <w:right w:val="none" w:sz="0" w:space="0" w:color="auto"/>
      </w:divBdr>
      <w:divsChild>
        <w:div w:id="1185049790">
          <w:marLeft w:val="720"/>
          <w:marRight w:val="0"/>
          <w:marTop w:val="0"/>
          <w:marBottom w:val="0"/>
          <w:divBdr>
            <w:top w:val="none" w:sz="0" w:space="0" w:color="auto"/>
            <w:left w:val="none" w:sz="0" w:space="0" w:color="auto"/>
            <w:bottom w:val="none" w:sz="0" w:space="0" w:color="auto"/>
            <w:right w:val="none" w:sz="0" w:space="0" w:color="auto"/>
          </w:divBdr>
        </w:div>
      </w:divsChild>
    </w:div>
    <w:div w:id="1796558601">
      <w:bodyDiv w:val="1"/>
      <w:marLeft w:val="0"/>
      <w:marRight w:val="0"/>
      <w:marTop w:val="0"/>
      <w:marBottom w:val="0"/>
      <w:divBdr>
        <w:top w:val="none" w:sz="0" w:space="0" w:color="auto"/>
        <w:left w:val="none" w:sz="0" w:space="0" w:color="auto"/>
        <w:bottom w:val="none" w:sz="0" w:space="0" w:color="auto"/>
        <w:right w:val="none" w:sz="0" w:space="0" w:color="auto"/>
      </w:divBdr>
    </w:div>
    <w:div w:id="1814786202">
      <w:bodyDiv w:val="1"/>
      <w:marLeft w:val="0"/>
      <w:marRight w:val="0"/>
      <w:marTop w:val="0"/>
      <w:marBottom w:val="0"/>
      <w:divBdr>
        <w:top w:val="none" w:sz="0" w:space="0" w:color="auto"/>
        <w:left w:val="none" w:sz="0" w:space="0" w:color="auto"/>
        <w:bottom w:val="none" w:sz="0" w:space="0" w:color="auto"/>
        <w:right w:val="none" w:sz="0" w:space="0" w:color="auto"/>
      </w:divBdr>
      <w:divsChild>
        <w:div w:id="1701320918">
          <w:marLeft w:val="0"/>
          <w:marRight w:val="0"/>
          <w:marTop w:val="0"/>
          <w:marBottom w:val="0"/>
          <w:divBdr>
            <w:top w:val="none" w:sz="0" w:space="0" w:color="auto"/>
            <w:left w:val="none" w:sz="0" w:space="0" w:color="auto"/>
            <w:bottom w:val="none" w:sz="0" w:space="0" w:color="auto"/>
            <w:right w:val="none" w:sz="0" w:space="0" w:color="auto"/>
          </w:divBdr>
        </w:div>
      </w:divsChild>
    </w:div>
    <w:div w:id="1917084589">
      <w:bodyDiv w:val="1"/>
      <w:marLeft w:val="0"/>
      <w:marRight w:val="0"/>
      <w:marTop w:val="0"/>
      <w:marBottom w:val="0"/>
      <w:divBdr>
        <w:top w:val="none" w:sz="0" w:space="0" w:color="auto"/>
        <w:left w:val="none" w:sz="0" w:space="0" w:color="auto"/>
        <w:bottom w:val="none" w:sz="0" w:space="0" w:color="auto"/>
        <w:right w:val="none" w:sz="0" w:space="0" w:color="auto"/>
      </w:divBdr>
      <w:divsChild>
        <w:div w:id="2008703656">
          <w:marLeft w:val="0"/>
          <w:marRight w:val="0"/>
          <w:marTop w:val="0"/>
          <w:marBottom w:val="0"/>
          <w:divBdr>
            <w:top w:val="none" w:sz="0" w:space="0" w:color="auto"/>
            <w:left w:val="none" w:sz="0" w:space="0" w:color="auto"/>
            <w:bottom w:val="none" w:sz="0" w:space="0" w:color="auto"/>
            <w:right w:val="none" w:sz="0" w:space="0" w:color="auto"/>
          </w:divBdr>
          <w:divsChild>
            <w:div w:id="318533696">
              <w:marLeft w:val="0"/>
              <w:marRight w:val="0"/>
              <w:marTop w:val="180"/>
              <w:marBottom w:val="180"/>
              <w:divBdr>
                <w:top w:val="none" w:sz="0" w:space="0" w:color="auto"/>
                <w:left w:val="none" w:sz="0" w:space="0" w:color="auto"/>
                <w:bottom w:val="none" w:sz="0" w:space="0" w:color="auto"/>
                <w:right w:val="none" w:sz="0" w:space="0" w:color="auto"/>
              </w:divBdr>
            </w:div>
          </w:divsChild>
        </w:div>
        <w:div w:id="1476144714">
          <w:marLeft w:val="0"/>
          <w:marRight w:val="0"/>
          <w:marTop w:val="0"/>
          <w:marBottom w:val="0"/>
          <w:divBdr>
            <w:top w:val="none" w:sz="0" w:space="0" w:color="auto"/>
            <w:left w:val="none" w:sz="0" w:space="0" w:color="auto"/>
            <w:bottom w:val="none" w:sz="0" w:space="0" w:color="auto"/>
            <w:right w:val="none" w:sz="0" w:space="0" w:color="auto"/>
          </w:divBdr>
          <w:divsChild>
            <w:div w:id="88043917">
              <w:marLeft w:val="0"/>
              <w:marRight w:val="0"/>
              <w:marTop w:val="0"/>
              <w:marBottom w:val="0"/>
              <w:divBdr>
                <w:top w:val="none" w:sz="0" w:space="0" w:color="auto"/>
                <w:left w:val="none" w:sz="0" w:space="0" w:color="auto"/>
                <w:bottom w:val="none" w:sz="0" w:space="0" w:color="auto"/>
                <w:right w:val="none" w:sz="0" w:space="0" w:color="auto"/>
              </w:divBdr>
              <w:divsChild>
                <w:div w:id="484510861">
                  <w:marLeft w:val="0"/>
                  <w:marRight w:val="0"/>
                  <w:marTop w:val="0"/>
                  <w:marBottom w:val="0"/>
                  <w:divBdr>
                    <w:top w:val="none" w:sz="0" w:space="0" w:color="auto"/>
                    <w:left w:val="none" w:sz="0" w:space="0" w:color="auto"/>
                    <w:bottom w:val="none" w:sz="0" w:space="0" w:color="auto"/>
                    <w:right w:val="none" w:sz="0" w:space="0" w:color="auto"/>
                  </w:divBdr>
                  <w:divsChild>
                    <w:div w:id="1616400343">
                      <w:marLeft w:val="0"/>
                      <w:marRight w:val="0"/>
                      <w:marTop w:val="0"/>
                      <w:marBottom w:val="0"/>
                      <w:divBdr>
                        <w:top w:val="none" w:sz="0" w:space="0" w:color="auto"/>
                        <w:left w:val="none" w:sz="0" w:space="0" w:color="auto"/>
                        <w:bottom w:val="none" w:sz="0" w:space="0" w:color="auto"/>
                        <w:right w:val="none" w:sz="0" w:space="0" w:color="auto"/>
                      </w:divBdr>
                      <w:divsChild>
                        <w:div w:id="892886595">
                          <w:marLeft w:val="0"/>
                          <w:marRight w:val="0"/>
                          <w:marTop w:val="0"/>
                          <w:marBottom w:val="0"/>
                          <w:divBdr>
                            <w:top w:val="none" w:sz="0" w:space="0" w:color="auto"/>
                            <w:left w:val="none" w:sz="0" w:space="0" w:color="auto"/>
                            <w:bottom w:val="none" w:sz="0" w:space="0" w:color="auto"/>
                            <w:right w:val="none" w:sz="0" w:space="0" w:color="auto"/>
                          </w:divBdr>
                          <w:divsChild>
                            <w:div w:id="156660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965264">
      <w:bodyDiv w:val="1"/>
      <w:marLeft w:val="0"/>
      <w:marRight w:val="0"/>
      <w:marTop w:val="0"/>
      <w:marBottom w:val="0"/>
      <w:divBdr>
        <w:top w:val="none" w:sz="0" w:space="0" w:color="auto"/>
        <w:left w:val="none" w:sz="0" w:space="0" w:color="auto"/>
        <w:bottom w:val="none" w:sz="0" w:space="0" w:color="auto"/>
        <w:right w:val="none" w:sz="0" w:space="0" w:color="auto"/>
      </w:divBdr>
      <w:divsChild>
        <w:div w:id="1655644472">
          <w:marLeft w:val="562"/>
          <w:marRight w:val="0"/>
          <w:marTop w:val="0"/>
          <w:marBottom w:val="0"/>
          <w:divBdr>
            <w:top w:val="none" w:sz="0" w:space="0" w:color="auto"/>
            <w:left w:val="none" w:sz="0" w:space="0" w:color="auto"/>
            <w:bottom w:val="none" w:sz="0" w:space="0" w:color="auto"/>
            <w:right w:val="none" w:sz="0" w:space="0" w:color="auto"/>
          </w:divBdr>
        </w:div>
      </w:divsChild>
    </w:div>
    <w:div w:id="2023625236">
      <w:bodyDiv w:val="1"/>
      <w:marLeft w:val="0"/>
      <w:marRight w:val="0"/>
      <w:marTop w:val="0"/>
      <w:marBottom w:val="0"/>
      <w:divBdr>
        <w:top w:val="none" w:sz="0" w:space="0" w:color="auto"/>
        <w:left w:val="none" w:sz="0" w:space="0" w:color="auto"/>
        <w:bottom w:val="none" w:sz="0" w:space="0" w:color="auto"/>
        <w:right w:val="none" w:sz="0" w:space="0" w:color="auto"/>
      </w:divBdr>
      <w:divsChild>
        <w:div w:id="444883748">
          <w:marLeft w:val="0"/>
          <w:marRight w:val="0"/>
          <w:marTop w:val="0"/>
          <w:marBottom w:val="0"/>
          <w:divBdr>
            <w:top w:val="none" w:sz="0" w:space="0" w:color="auto"/>
            <w:left w:val="none" w:sz="0" w:space="0" w:color="auto"/>
            <w:bottom w:val="none" w:sz="0" w:space="0" w:color="auto"/>
            <w:right w:val="none" w:sz="0" w:space="0" w:color="auto"/>
          </w:divBdr>
        </w:div>
      </w:divsChild>
    </w:div>
    <w:div w:id="2027828696">
      <w:bodyDiv w:val="1"/>
      <w:marLeft w:val="0"/>
      <w:marRight w:val="0"/>
      <w:marTop w:val="0"/>
      <w:marBottom w:val="0"/>
      <w:divBdr>
        <w:top w:val="none" w:sz="0" w:space="0" w:color="auto"/>
        <w:left w:val="none" w:sz="0" w:space="0" w:color="auto"/>
        <w:bottom w:val="none" w:sz="0" w:space="0" w:color="auto"/>
        <w:right w:val="none" w:sz="0" w:space="0" w:color="auto"/>
      </w:divBdr>
    </w:div>
    <w:div w:id="2045792253">
      <w:bodyDiv w:val="1"/>
      <w:marLeft w:val="0"/>
      <w:marRight w:val="0"/>
      <w:marTop w:val="0"/>
      <w:marBottom w:val="0"/>
      <w:divBdr>
        <w:top w:val="none" w:sz="0" w:space="0" w:color="auto"/>
        <w:left w:val="none" w:sz="0" w:space="0" w:color="auto"/>
        <w:bottom w:val="none" w:sz="0" w:space="0" w:color="auto"/>
        <w:right w:val="none" w:sz="0" w:space="0" w:color="auto"/>
      </w:divBdr>
      <w:divsChild>
        <w:div w:id="641614462">
          <w:marLeft w:val="720"/>
          <w:marRight w:val="0"/>
          <w:marTop w:val="0"/>
          <w:marBottom w:val="0"/>
          <w:divBdr>
            <w:top w:val="none" w:sz="0" w:space="0" w:color="auto"/>
            <w:left w:val="none" w:sz="0" w:space="0" w:color="auto"/>
            <w:bottom w:val="none" w:sz="0" w:space="0" w:color="auto"/>
            <w:right w:val="none" w:sz="0" w:space="0" w:color="auto"/>
          </w:divBdr>
        </w:div>
      </w:divsChild>
    </w:div>
    <w:div w:id="20607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Word_97_-_2003_Document.doc"/></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9C01D7A2284D647B89589A9F0151ADB" ma:contentTypeVersion="3" ma:contentTypeDescription="Ein neues Dokument erstellen." ma:contentTypeScope="" ma:versionID="1f1de2669b74685aa7d3d15abf977084">
  <xsd:schema xmlns:xsd="http://www.w3.org/2001/XMLSchema" xmlns:xs="http://www.w3.org/2001/XMLSchema" xmlns:p="http://schemas.microsoft.com/office/2006/metadata/properties" xmlns:ns2="1445a7cd-f00a-4760-8b65-b3caeea4a100" targetNamespace="http://schemas.microsoft.com/office/2006/metadata/properties" ma:root="true" ma:fieldsID="f4ebb4eeae0a9ecb62449fe029268bb5" ns2:_="">
    <xsd:import namespace="1445a7cd-f00a-4760-8b65-b3caeea4a100"/>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5a7cd-f00a-4760-8b65-b3caeea4a1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783B4-7A4A-44B1-802B-4167D89C8E31}">
  <ds:schemaRefs>
    <ds:schemaRef ds:uri="http://schemas.microsoft.com/sharepoint/v3/contenttype/forms"/>
  </ds:schemaRefs>
</ds:datastoreItem>
</file>

<file path=customXml/itemProps2.xml><?xml version="1.0" encoding="utf-8"?>
<ds:datastoreItem xmlns:ds="http://schemas.openxmlformats.org/officeDocument/2006/customXml" ds:itemID="{1B0A9C53-1E99-439E-9955-BACF0DF76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5a7cd-f00a-4760-8b65-b3caeea4a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5FAE53-77ED-4925-A038-AF40A6D97D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885F60-708E-4820-895E-0E2562714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33</Words>
  <Characters>9664</Characters>
  <Application>Microsoft Office Word</Application>
  <DocSecurity>0</DocSecurity>
  <Lines>80</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Wirtschaftswissenschaftliche Fakultät Ingolstadt an der</vt:lpstr>
      <vt:lpstr>Wirtschaftswissenschaftliche Fakultät Ingolstadt an der</vt:lpstr>
    </vt:vector>
  </TitlesOfParts>
  <Company>WFI</Company>
  <LinksUpToDate>false</LinksUpToDate>
  <CharactersWithSpaces>11175</CharactersWithSpaces>
  <SharedDoc>false</SharedDoc>
  <HLinks>
    <vt:vector size="60" baseType="variant">
      <vt:variant>
        <vt:i4>1441847</vt:i4>
      </vt:variant>
      <vt:variant>
        <vt:i4>59</vt:i4>
      </vt:variant>
      <vt:variant>
        <vt:i4>0</vt:i4>
      </vt:variant>
      <vt:variant>
        <vt:i4>5</vt:i4>
      </vt:variant>
      <vt:variant>
        <vt:lpwstr/>
      </vt:variant>
      <vt:variant>
        <vt:lpwstr>_Toc29392849</vt:lpwstr>
      </vt:variant>
      <vt:variant>
        <vt:i4>1507383</vt:i4>
      </vt:variant>
      <vt:variant>
        <vt:i4>53</vt:i4>
      </vt:variant>
      <vt:variant>
        <vt:i4>0</vt:i4>
      </vt:variant>
      <vt:variant>
        <vt:i4>5</vt:i4>
      </vt:variant>
      <vt:variant>
        <vt:lpwstr/>
      </vt:variant>
      <vt:variant>
        <vt:lpwstr>_Toc29392848</vt:lpwstr>
      </vt:variant>
      <vt:variant>
        <vt:i4>1572919</vt:i4>
      </vt:variant>
      <vt:variant>
        <vt:i4>47</vt:i4>
      </vt:variant>
      <vt:variant>
        <vt:i4>0</vt:i4>
      </vt:variant>
      <vt:variant>
        <vt:i4>5</vt:i4>
      </vt:variant>
      <vt:variant>
        <vt:lpwstr/>
      </vt:variant>
      <vt:variant>
        <vt:lpwstr>_Toc29392847</vt:lpwstr>
      </vt:variant>
      <vt:variant>
        <vt:i4>1638455</vt:i4>
      </vt:variant>
      <vt:variant>
        <vt:i4>41</vt:i4>
      </vt:variant>
      <vt:variant>
        <vt:i4>0</vt:i4>
      </vt:variant>
      <vt:variant>
        <vt:i4>5</vt:i4>
      </vt:variant>
      <vt:variant>
        <vt:lpwstr/>
      </vt:variant>
      <vt:variant>
        <vt:lpwstr>_Toc29392846</vt:lpwstr>
      </vt:variant>
      <vt:variant>
        <vt:i4>1703991</vt:i4>
      </vt:variant>
      <vt:variant>
        <vt:i4>35</vt:i4>
      </vt:variant>
      <vt:variant>
        <vt:i4>0</vt:i4>
      </vt:variant>
      <vt:variant>
        <vt:i4>5</vt:i4>
      </vt:variant>
      <vt:variant>
        <vt:lpwstr/>
      </vt:variant>
      <vt:variant>
        <vt:lpwstr>_Toc29392845</vt:lpwstr>
      </vt:variant>
      <vt:variant>
        <vt:i4>1769527</vt:i4>
      </vt:variant>
      <vt:variant>
        <vt:i4>29</vt:i4>
      </vt:variant>
      <vt:variant>
        <vt:i4>0</vt:i4>
      </vt:variant>
      <vt:variant>
        <vt:i4>5</vt:i4>
      </vt:variant>
      <vt:variant>
        <vt:lpwstr/>
      </vt:variant>
      <vt:variant>
        <vt:lpwstr>_Toc29392844</vt:lpwstr>
      </vt:variant>
      <vt:variant>
        <vt:i4>1835063</vt:i4>
      </vt:variant>
      <vt:variant>
        <vt:i4>23</vt:i4>
      </vt:variant>
      <vt:variant>
        <vt:i4>0</vt:i4>
      </vt:variant>
      <vt:variant>
        <vt:i4>5</vt:i4>
      </vt:variant>
      <vt:variant>
        <vt:lpwstr/>
      </vt:variant>
      <vt:variant>
        <vt:lpwstr>_Toc29392843</vt:lpwstr>
      </vt:variant>
      <vt:variant>
        <vt:i4>1900599</vt:i4>
      </vt:variant>
      <vt:variant>
        <vt:i4>17</vt:i4>
      </vt:variant>
      <vt:variant>
        <vt:i4>0</vt:i4>
      </vt:variant>
      <vt:variant>
        <vt:i4>5</vt:i4>
      </vt:variant>
      <vt:variant>
        <vt:lpwstr/>
      </vt:variant>
      <vt:variant>
        <vt:lpwstr>_Toc29392842</vt:lpwstr>
      </vt:variant>
      <vt:variant>
        <vt:i4>1966135</vt:i4>
      </vt:variant>
      <vt:variant>
        <vt:i4>11</vt:i4>
      </vt:variant>
      <vt:variant>
        <vt:i4>0</vt:i4>
      </vt:variant>
      <vt:variant>
        <vt:i4>5</vt:i4>
      </vt:variant>
      <vt:variant>
        <vt:lpwstr/>
      </vt:variant>
      <vt:variant>
        <vt:lpwstr>_Toc29392841</vt:lpwstr>
      </vt:variant>
      <vt:variant>
        <vt:i4>2031671</vt:i4>
      </vt:variant>
      <vt:variant>
        <vt:i4>5</vt:i4>
      </vt:variant>
      <vt:variant>
        <vt:i4>0</vt:i4>
      </vt:variant>
      <vt:variant>
        <vt:i4>5</vt:i4>
      </vt:variant>
      <vt:variant>
        <vt:lpwstr/>
      </vt:variant>
      <vt:variant>
        <vt:lpwstr>_Toc293928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tschaftswissenschaftliche Fakultät Ingolstadt an der</dc:title>
  <dc:creator>Prof. Dr. Julia Brennecke</dc:creator>
  <cp:lastModifiedBy>David Bender</cp:lastModifiedBy>
  <cp:revision>2</cp:revision>
  <cp:lastPrinted>2021-11-17T08:44:00Z</cp:lastPrinted>
  <dcterms:created xsi:type="dcterms:W3CDTF">2022-07-25T15:50:00Z</dcterms:created>
  <dcterms:modified xsi:type="dcterms:W3CDTF">2022-07-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teJTigzT:http:://www.zotero.org/styles/harvard-leeds-met:in-text:1:0:0</vt:lpwstr>
  </property>
  <property fmtid="{D5CDD505-2E9C-101B-9397-08002B2CF9AE}" pid="3" name="ContentTypeId">
    <vt:lpwstr>0x01010049C01D7A2284D647B89589A9F0151ADB</vt:lpwstr>
  </property>
</Properties>
</file>